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0" w:type="dxa"/>
        <w:tblInd w:w="-630" w:type="dxa"/>
        <w:tblLook w:val="0600" w:firstRow="0" w:lastRow="0" w:firstColumn="0" w:lastColumn="0" w:noHBand="1" w:noVBand="1"/>
      </w:tblPr>
      <w:tblGrid>
        <w:gridCol w:w="2970"/>
        <w:gridCol w:w="4500"/>
        <w:gridCol w:w="1890"/>
        <w:gridCol w:w="1350"/>
      </w:tblGrid>
      <w:tr w:rsidR="00581F16" w14:paraId="0CC9C2EC" w14:textId="77777777" w:rsidTr="00E4735D">
        <w:tc>
          <w:tcPr>
            <w:tcW w:w="2970" w:type="dxa"/>
          </w:tcPr>
          <w:p w14:paraId="78F8070B" w14:textId="7FAE673C" w:rsidR="00581F16" w:rsidRDefault="00581F16">
            <w:bookmarkStart w:id="0" w:name="_Hlk740934"/>
            <w:bookmarkStart w:id="1" w:name="_GoBack"/>
          </w:p>
        </w:tc>
        <w:tc>
          <w:tcPr>
            <w:tcW w:w="4500" w:type="dxa"/>
            <w:shd w:val="clear" w:color="auto" w:fill="FFFF00" w:themeFill="accent2"/>
            <w:vAlign w:val="center"/>
          </w:tcPr>
          <w:p w14:paraId="5E333864" w14:textId="3FA9F0EB" w:rsidR="00581F16" w:rsidRPr="00581F16" w:rsidRDefault="004A6E6C" w:rsidP="00E4735D">
            <w:pPr>
              <w:pStyle w:val="Heading1"/>
            </w:pPr>
            <w:sdt>
              <w:sdtPr>
                <w:id w:val="951522598"/>
                <w:placeholder>
                  <w:docPart w:val="832C2FC9C56541FBB1E69AFB99AF823E"/>
                </w:placeholder>
                <w:temporary/>
                <w:showingPlcHdr/>
                <w15:appearance w15:val="hidden"/>
              </w:sdtPr>
              <w:sdtEndPr/>
              <w:sdtContent>
                <w:r w:rsidR="00581F16" w:rsidRPr="00581F16">
                  <w:t>Neon Flyer Design</w:t>
                </w:r>
              </w:sdtContent>
            </w:sdt>
          </w:p>
        </w:tc>
        <w:tc>
          <w:tcPr>
            <w:tcW w:w="3240" w:type="dxa"/>
            <w:gridSpan w:val="2"/>
          </w:tcPr>
          <w:p w14:paraId="7C2E06DA" w14:textId="7B43F417" w:rsidR="00581F16" w:rsidRDefault="00581F16"/>
        </w:tc>
      </w:tr>
      <w:tr w:rsidR="00581F16" w14:paraId="5C6954A1" w14:textId="77777777" w:rsidTr="00E4735D">
        <w:tc>
          <w:tcPr>
            <w:tcW w:w="10710" w:type="dxa"/>
            <w:gridSpan w:val="4"/>
            <w:vAlign w:val="center"/>
          </w:tcPr>
          <w:p w14:paraId="3347969A" w14:textId="4B2EB51B" w:rsidR="00581F16" w:rsidRPr="00581F16" w:rsidRDefault="004A6E6C" w:rsidP="00E4735D">
            <w:pPr>
              <w:pStyle w:val="Title"/>
            </w:pPr>
            <w:sdt>
              <w:sdtPr>
                <w:id w:val="218565893"/>
                <w:placeholder>
                  <w:docPart w:val="CCB85D3AAC034FFEA8B867039B8F308B"/>
                </w:placeholder>
                <w:temporary/>
                <w:showingPlcHdr/>
                <w15:appearance w15:val="hidden"/>
              </w:sdtPr>
              <w:sdtEndPr/>
              <w:sdtContent>
                <w:r w:rsidR="00581F16" w:rsidRPr="00581F16">
                  <w:rPr>
                    <w:rStyle w:val="TitleChar"/>
                  </w:rPr>
                  <w:t>Mardi Gras</w:t>
                </w:r>
              </w:sdtContent>
            </w:sdt>
          </w:p>
        </w:tc>
      </w:tr>
      <w:tr w:rsidR="00581F16" w14:paraId="7626C279" w14:textId="77777777" w:rsidTr="00E4735D">
        <w:tc>
          <w:tcPr>
            <w:tcW w:w="10710" w:type="dxa"/>
            <w:gridSpan w:val="4"/>
            <w:vAlign w:val="center"/>
          </w:tcPr>
          <w:p w14:paraId="4FE097A7" w14:textId="561A1399" w:rsidR="00581F16" w:rsidRPr="00581F16" w:rsidRDefault="004A6E6C" w:rsidP="00E4735D">
            <w:pPr>
              <w:pStyle w:val="Subtitle"/>
            </w:pPr>
            <w:sdt>
              <w:sdtPr>
                <w:id w:val="-1256205127"/>
                <w:placeholder>
                  <w:docPart w:val="CB27B410355246B19DBF21F767CED43F"/>
                </w:placeholder>
                <w:temporary/>
                <w:showingPlcHdr/>
                <w15:appearance w15:val="hidden"/>
              </w:sdtPr>
              <w:sdtEndPr/>
              <w:sdtContent>
                <w:r w:rsidR="00581F16" w:rsidRPr="00581F16">
                  <w:rPr>
                    <w:rStyle w:val="SubtitleChar"/>
                    <w:b/>
                  </w:rPr>
                  <w:t>After Party</w:t>
                </w:r>
              </w:sdtContent>
            </w:sdt>
          </w:p>
        </w:tc>
      </w:tr>
      <w:tr w:rsidR="00C869CD" w14:paraId="1477B792" w14:textId="77777777" w:rsidTr="00C869CD">
        <w:trPr>
          <w:trHeight w:val="1800"/>
        </w:trPr>
        <w:tc>
          <w:tcPr>
            <w:tcW w:w="9360" w:type="dxa"/>
            <w:gridSpan w:val="3"/>
          </w:tcPr>
          <w:p w14:paraId="572C6A98" w14:textId="7BA19F1A" w:rsidR="00C869CD" w:rsidRDefault="00C869CD" w:rsidP="00A16082">
            <w:pPr>
              <w:pStyle w:val="Heading2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3BDB3970" wp14:editId="5ADEC1CF">
                      <wp:simplePos x="0" y="0"/>
                      <wp:positionH relativeFrom="column">
                        <wp:posOffset>1441813</wp:posOffset>
                      </wp:positionH>
                      <wp:positionV relativeFrom="paragraph">
                        <wp:posOffset>1071776</wp:posOffset>
                      </wp:positionV>
                      <wp:extent cx="5689222" cy="1037279"/>
                      <wp:effectExtent l="0" t="171450" r="0" b="67945"/>
                      <wp:wrapNone/>
                      <wp:docPr id="30" name="Group 3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89222" cy="1037279"/>
                                <a:chOff x="-648942" y="16679"/>
                                <a:chExt cx="5692371" cy="1026160"/>
                              </a:xfrm>
                            </wpg:grpSpPr>
                            <wps:wsp>
                              <wps:cNvPr id="1" name="TextBox 16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-648942" y="438150"/>
                                  <a:ext cx="4813062" cy="44005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/>
                                </a:solidFill>
                              </wps:spPr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35" name="TextBox 19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491044" y="66675"/>
                                  <a:ext cx="3671382" cy="44005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/>
                                </a:solidFill>
                              </wps:spPr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9707" name="Isosceles Triangle 9706" descr="Page Curl">
                                <a:extLst>
                                  <a:ext uri="{FF2B5EF4-FFF2-40B4-BE49-F238E27FC236}">
                                    <a16:creationId xmlns:a16="http://schemas.microsoft.com/office/drawing/2014/main" id="{4D692630-1490-44C6-B820-403F0F00B4AA}"/>
                                  </a:ext>
                                </a:extLst>
                              </wps:cNvPr>
                              <wps:cNvSpPr/>
                              <wps:spPr>
                                <a:xfrm rot="9669500">
                                  <a:off x="3813097" y="16679"/>
                                  <a:ext cx="1230332" cy="1026160"/>
                                </a:xfrm>
                                <a:prstGeom prst="triangle">
                                  <a:avLst>
                                    <a:gd name="adj" fmla="val 73637"/>
                                  </a:avLst>
                                </a:prstGeom>
                                <a:solidFill>
                                  <a:schemeClr val="accent4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wrap="square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AB3824C" id="Group 30" o:spid="_x0000_s1026" style="position:absolute;margin-left:113.55pt;margin-top:84.4pt;width:447.95pt;height:81.7pt;z-index:-251657216" coordorigin="-6489,166" coordsize="56923,10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16" o:spid="_x0000_s1027" type="#_x0000_t202" style="position:absolute;left:-6489;top:4381;width:48130;height:4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" fillcolor="#00cff6 [3206]" stroked="f"/>
                      <v:shape id="TextBox 19" o:spid="_x0000_s1028" type="#_x0000_t202" style="position:absolute;left:4910;top:666;width:36714;height:4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" fillcolor="black [3213]" stroked="f"/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9706" o:spid="_x0000_s1029" type="#_x0000_t5" alt="Page Curl" style="position:absolute;left:38130;top:166;width:12304;height:10262;rotation:1056167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" adj="15906" fillcolor="lime [3207]" stroked="f" strokeweight="1pt"/>
                    </v:group>
                  </w:pict>
                </mc:Fallback>
              </mc:AlternateContent>
            </w:r>
          </w:p>
        </w:tc>
        <w:tc>
          <w:tcPr>
            <w:tcW w:w="1350" w:type="dxa"/>
          </w:tcPr>
          <w:p w14:paraId="5E022CA6" w14:textId="77777777" w:rsidR="00C869CD" w:rsidRPr="00581F16" w:rsidRDefault="00C869CD" w:rsidP="00A16082">
            <w:pPr>
              <w:pStyle w:val="Heading2"/>
            </w:pPr>
          </w:p>
        </w:tc>
      </w:tr>
      <w:tr w:rsidR="00C869CD" w14:paraId="22673C61" w14:textId="77777777" w:rsidTr="00C869CD">
        <w:trPr>
          <w:trHeight w:val="549"/>
        </w:trPr>
        <w:tc>
          <w:tcPr>
            <w:tcW w:w="9360" w:type="dxa"/>
            <w:gridSpan w:val="3"/>
          </w:tcPr>
          <w:p w14:paraId="4F38061A" w14:textId="10E7650A" w:rsidR="00C869CD" w:rsidRPr="00581F16" w:rsidRDefault="004A6E6C" w:rsidP="00A16082">
            <w:pPr>
              <w:pStyle w:val="Heading2"/>
            </w:pPr>
            <w:sdt>
              <w:sdtPr>
                <w:id w:val="-1052305225"/>
                <w:placeholder>
                  <w:docPart w:val="B5730D1A26F14C4D9449B4C8F8B89126"/>
                </w:placeholder>
                <w:temporary/>
                <w:showingPlcHdr/>
                <w15:appearance w15:val="hidden"/>
              </w:sdtPr>
              <w:sdtEndPr/>
              <w:sdtContent>
                <w:r w:rsidR="00C869CD">
                  <w:t>All Welcome after 9pm</w:t>
                </w:r>
              </w:sdtContent>
            </w:sdt>
          </w:p>
        </w:tc>
        <w:tc>
          <w:tcPr>
            <w:tcW w:w="1350" w:type="dxa"/>
            <w:vMerge w:val="restart"/>
          </w:tcPr>
          <w:p w14:paraId="3B64BB03" w14:textId="5A427B06" w:rsidR="00C869CD" w:rsidRPr="00581F16" w:rsidRDefault="00C869CD" w:rsidP="00A16082">
            <w:pPr>
              <w:pStyle w:val="Heading2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3767A2F" wp14:editId="2EBDFE23">
                      <wp:extent cx="656227" cy="744623"/>
                      <wp:effectExtent l="0" t="0" r="0" b="0"/>
                      <wp:docPr id="37" name="TextBox 1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0015859">
                                <a:off x="0" y="0"/>
                                <a:ext cx="656227" cy="74462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C6AA36E" w14:textId="77777777" w:rsidR="00C869CD" w:rsidRDefault="004A6E6C" w:rsidP="00C869CD">
                                  <w:pPr>
                                    <w:pStyle w:val="Date"/>
                                  </w:pPr>
                                  <w:sdt>
                                    <w:sdtPr>
                                      <w:id w:val="-1696691136"/>
                                      <w:placeholder>
                                        <w:docPart w:val="5265F222EA37483D91847D0B36218DDD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C869CD">
                                        <w:t>DD</w:t>
                                      </w:r>
                                    </w:sdtContent>
                                  </w:sdt>
                                </w:p>
                                <w:p w14:paraId="220CA5D4" w14:textId="77777777" w:rsidR="00C869CD" w:rsidRDefault="004A6E6C" w:rsidP="00C869CD">
                                  <w:pPr>
                                    <w:pStyle w:val="Month"/>
                                  </w:pPr>
                                  <w:sdt>
                                    <w:sdtPr>
                                      <w:id w:val="-1235463765"/>
                                      <w:placeholder>
                                        <w:docPart w:val="34CF8FEB54E441738C56C93120125209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C869CD">
                                        <w:t>MMM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wrap="square" lIns="0" tIns="108000" rIns="0" bIns="0" rtlCol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3767A2F" id="TextBox 15" o:spid="_x0000_s1026" type="#_x0000_t202" style="width:51.65pt;height:58.65pt;rotation:-1730304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" filled="f" stroked="f">
                      <v:textbox inset="0,3mm,0,0">
                        <w:txbxContent>
                          <w:p w14:paraId="7C6AA36E" w14:textId="77777777" w:rsidR="00C869CD" w:rsidRDefault="004A6E6C" w:rsidP="00C869CD">
                            <w:pPr>
                              <w:pStyle w:val="Date"/>
                            </w:pPr>
                            <w:sdt>
                              <w:sdtPr>
                                <w:id w:val="-1696691136"/>
                                <w:placeholder>
                                  <w:docPart w:val="5265F222EA37483D91847D0B36218DD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C869CD">
                                  <w:t>DD</w:t>
                                </w:r>
                              </w:sdtContent>
                            </w:sdt>
                          </w:p>
                          <w:p w14:paraId="220CA5D4" w14:textId="77777777" w:rsidR="00C869CD" w:rsidRDefault="004A6E6C" w:rsidP="00C869CD">
                            <w:pPr>
                              <w:pStyle w:val="Month"/>
                            </w:pPr>
                            <w:sdt>
                              <w:sdtPr>
                                <w:id w:val="-1235463765"/>
                                <w:placeholder>
                                  <w:docPart w:val="34CF8FEB54E441738C56C9312012520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C869CD">
                                  <w:t>MMM</w:t>
                                </w:r>
                              </w:sdtContent>
                            </w:sdt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C869CD" w14:paraId="18359387" w14:textId="4A1AFD36" w:rsidTr="00C869CD">
        <w:trPr>
          <w:trHeight w:val="540"/>
        </w:trPr>
        <w:tc>
          <w:tcPr>
            <w:tcW w:w="9360" w:type="dxa"/>
            <w:gridSpan w:val="3"/>
            <w:vAlign w:val="center"/>
          </w:tcPr>
          <w:sdt>
            <w:sdtPr>
              <w:id w:val="-608275263"/>
              <w:placeholder>
                <w:docPart w:val="3ECDC3BC5B1941DA9B029379120EE442"/>
              </w:placeholder>
              <w:temporary/>
              <w:showingPlcHdr/>
              <w15:appearance w15:val="hidden"/>
            </w:sdtPr>
            <w:sdtEndPr/>
            <w:sdtContent>
              <w:p w14:paraId="0870EE64" w14:textId="34BBA816" w:rsidR="00C869CD" w:rsidRDefault="00C869CD" w:rsidP="00A16082">
                <w:pPr>
                  <w:jc w:val="right"/>
                </w:pPr>
                <w:r w:rsidRPr="00C03422">
                  <w:t>4567 Main St</w:t>
                </w:r>
                <w:r>
                  <w:t xml:space="preserve">, </w:t>
                </w:r>
                <w:r w:rsidRPr="00A16082">
                  <w:t>New Orleans, LA 98052</w:t>
                </w:r>
              </w:p>
            </w:sdtContent>
          </w:sdt>
        </w:tc>
        <w:tc>
          <w:tcPr>
            <w:tcW w:w="1350" w:type="dxa"/>
            <w:vMerge/>
            <w:vAlign w:val="center"/>
          </w:tcPr>
          <w:p w14:paraId="6F7629C6" w14:textId="77777777" w:rsidR="00C869CD" w:rsidRDefault="00C869CD" w:rsidP="00A16082">
            <w:pPr>
              <w:jc w:val="right"/>
            </w:pPr>
          </w:p>
        </w:tc>
      </w:tr>
    </w:tbl>
    <w:bookmarkEnd w:id="0"/>
    <w:bookmarkEnd w:id="1"/>
    <w:p w14:paraId="5148AA7F" w14:textId="59E6A8D2" w:rsidR="005A20B8" w:rsidRPr="00C869CD" w:rsidRDefault="00292EE8">
      <w:pPr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00E7733C" wp14:editId="69AEA731">
                <wp:simplePos x="0" y="0"/>
                <wp:positionH relativeFrom="column">
                  <wp:posOffset>-664029</wp:posOffset>
                </wp:positionH>
                <wp:positionV relativeFrom="paragraph">
                  <wp:posOffset>-4084411</wp:posOffset>
                </wp:positionV>
                <wp:extent cx="7286621" cy="3362144"/>
                <wp:effectExtent l="0" t="0" r="0" b="0"/>
                <wp:wrapNone/>
                <wp:docPr id="10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86621" cy="3362144"/>
                          <a:chOff x="0" y="0"/>
                          <a:chExt cx="7286621" cy="3362144"/>
                        </a:xfrm>
                      </wpg:grpSpPr>
                      <wps:wsp>
                        <wps:cNvPr id="39" name="TextBox 924">
                          <a:extLst/>
                        </wps:cNvPr>
                        <wps:cNvSpPr txBox="1"/>
                        <wps:spPr>
                          <a:xfrm>
                            <a:off x="152400" y="1426029"/>
                            <a:ext cx="7014210" cy="193611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70000"/>
                            </a:schemeClr>
                          </a:solidFill>
                          <a:effectLst>
                            <a:softEdge rad="850900"/>
                          </a:effectLst>
                        </wps:spPr>
                        <wps:bodyPr wrap="square" rtlCol="0">
                          <a:noAutofit/>
                        </wps:bodyPr>
                      </wps:wsp>
                      <wpg:grpSp>
                        <wpg:cNvPr id="40" name="Group 40">
                          <a:extLst/>
                        </wpg:cNvPr>
                        <wpg:cNvGrpSpPr/>
                        <wpg:grpSpPr>
                          <a:xfrm rot="10800000">
                            <a:off x="6662058" y="859972"/>
                            <a:ext cx="624563" cy="1930661"/>
                            <a:chOff x="6719191" y="151588"/>
                            <a:chExt cx="624798" cy="1933668"/>
                          </a:xfrm>
                        </wpg:grpSpPr>
                        <wps:wsp>
                          <wps:cNvPr id="41" name="Rectangle 41">
                            <a:extLst/>
                          </wps:cNvPr>
                          <wps:cNvSpPr/>
                          <wps:spPr>
                            <a:xfrm>
                              <a:off x="6719191" y="154175"/>
                              <a:ext cx="391307" cy="1931081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Isosceles Triangle 42">
                            <a:extLst/>
                          </wps:cNvPr>
                          <wps:cNvSpPr/>
                          <wps:spPr>
                            <a:xfrm>
                              <a:off x="6855454" y="151588"/>
                              <a:ext cx="488535" cy="445294"/>
                            </a:xfrm>
                            <a:prstGeom prst="triangle">
                              <a:avLst/>
                            </a:prstGeom>
                            <a:solidFill>
                              <a:schemeClr val="accent4"/>
                            </a:solidFill>
                            <a:ln>
                              <a:noFill/>
                            </a:ln>
                            <a:effectLst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43" name="Group 43">
                          <a:extLst/>
                        </wpg:cNvPr>
                        <wpg:cNvGrpSpPr/>
                        <wpg:grpSpPr>
                          <a:xfrm>
                            <a:off x="0" y="0"/>
                            <a:ext cx="624780" cy="1930435"/>
                            <a:chOff x="0" y="-220454"/>
                            <a:chExt cx="625015" cy="1933441"/>
                          </a:xfr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wpg:grpSpPr>
                        <wps:wsp>
                          <wps:cNvPr id="44" name="Rectangle 44">
                            <a:extLst/>
                          </wps:cNvPr>
                          <wps:cNvSpPr/>
                          <wps:spPr>
                            <a:xfrm>
                              <a:off x="0" y="-218094"/>
                              <a:ext cx="381143" cy="193108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" name="Isosceles Triangle 45">
                            <a:extLst/>
                          </wps:cNvPr>
                          <wps:cNvSpPr/>
                          <wps:spPr>
                            <a:xfrm>
                              <a:off x="136480" y="-220454"/>
                              <a:ext cx="488535" cy="445294"/>
                            </a:xfrm>
                            <a:prstGeom prst="triangle">
                              <a:avLst/>
                            </a:prstGeom>
                            <a:solidFill>
                              <a:schemeClr val="accent4"/>
                            </a:solidFill>
                            <a:ln>
                              <a:noFill/>
                            </a:ln>
                            <a:effectLst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6" name="TextBox 29">
                          <a:extLst/>
                        </wps:cNvPr>
                        <wps:cNvSpPr txBox="1"/>
                        <wps:spPr>
                          <a:xfrm>
                            <a:off x="141515" y="413657"/>
                            <a:ext cx="7014466" cy="1935977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</wps:spPr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3811A1" id="Group 10" o:spid="_x0000_s1026" style="position:absolute;margin-left:-52.3pt;margin-top:-321.6pt;width:573.75pt;height:264.75pt;z-index:-251651072" coordsize="72866,33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">
                <v:shape id="TextBox 924" o:spid="_x0000_s1027" type="#_x0000_t202" style="position:absolute;left:1524;top:14260;width:70142;height:19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" fillcolor="black [3213]" stroked="f">
                  <v:fill opacity="46003f"/>
                </v:shape>
                <v:group id="Group 40" o:spid="_x0000_s1028" style="position:absolute;left:66620;top:8599;width:6246;height:19307;rotation:180" coordorigin="67191,1515" coordsize="6247,19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">
                  <v:rect id="Rectangle 41" o:spid="_x0000_s1029" style="position:absolute;left:67191;top:1541;width:3913;height:193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" fillcolor="#0d0d0d [3069]" stroked="f" strokeweight="1pt"/>
                  <v:shape id="Isosceles Triangle 42" o:spid="_x0000_s1030" type="#_x0000_t5" style="position:absolute;left:68554;top:1515;width:4885;height:44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" fillcolor="lime [3207]" stroked="f" strokeweight="1pt"/>
                </v:group>
                <v:group id="Group 43" o:spid="_x0000_s1031" style="position:absolute;width:6247;height:19304" coordorigin=",-2204" coordsize="6250,19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rect id="Rectangle 44" o:spid="_x0000_s1032" style="position:absolute;top:-2180;width:3811;height:193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" filled="f" stroked="f" strokeweight="1pt"/>
                  <v:shape id="Isosceles Triangle 45" o:spid="_x0000_s1033" type="#_x0000_t5" style="position:absolute;left:1364;top:-2204;width:4886;height:44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" fillcolor="lime [3207]" stroked="f" strokeweight="1pt"/>
                </v:group>
                <v:shape id="TextBox 29" o:spid="_x0000_s1034" type="#_x0000_t202" style="position:absolute;left:1415;top:4136;width:70144;height:19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" fillcolor="#2e3192 [3209]" stroked="f"/>
              </v:group>
            </w:pict>
          </mc:Fallback>
        </mc:AlternateContent>
      </w:r>
    </w:p>
    <w:sectPr w:rsidR="005A20B8" w:rsidRPr="00C869CD" w:rsidSect="00A16082">
      <w:headerReference w:type="default" r:id="rId7"/>
      <w:pgSz w:w="12240" w:h="15840" w:code="1"/>
      <w:pgMar w:top="9360" w:right="1440" w:bottom="288" w:left="1440" w:header="706" w:footer="288" w:gutter="0"/>
      <w:cols w:space="708"/>
      <w:docGrid w:linePitch="5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ADA6DE" w14:textId="77777777" w:rsidR="004A6E6C" w:rsidRDefault="004A6E6C" w:rsidP="00752741">
      <w:r>
        <w:separator/>
      </w:r>
    </w:p>
  </w:endnote>
  <w:endnote w:type="continuationSeparator" w:id="0">
    <w:p w14:paraId="3A4211AD" w14:textId="77777777" w:rsidR="004A6E6C" w:rsidRDefault="004A6E6C" w:rsidP="007527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BE3AFC" w14:textId="77777777" w:rsidR="004A6E6C" w:rsidRDefault="004A6E6C" w:rsidP="00752741">
      <w:r>
        <w:separator/>
      </w:r>
    </w:p>
  </w:footnote>
  <w:footnote w:type="continuationSeparator" w:id="0">
    <w:p w14:paraId="78DF2B4D" w14:textId="77777777" w:rsidR="004A6E6C" w:rsidRDefault="004A6E6C" w:rsidP="007527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1D643" w14:textId="0D8FFAD3" w:rsidR="00D954EB" w:rsidRDefault="00BB35B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4112" behindDoc="0" locked="0" layoutInCell="1" allowOverlap="1" wp14:anchorId="24FA22DC" wp14:editId="679616B7">
              <wp:simplePos x="0" y="0"/>
              <wp:positionH relativeFrom="column">
                <wp:align>center</wp:align>
              </wp:positionH>
              <wp:positionV relativeFrom="paragraph">
                <wp:posOffset>-220980</wp:posOffset>
              </wp:positionV>
              <wp:extent cx="7287768" cy="9546336"/>
              <wp:effectExtent l="0" t="0" r="8890" b="0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46336"/>
                        <a:chOff x="0" y="0"/>
                        <a:chExt cx="7287768" cy="9546336"/>
                      </a:xfrm>
                    </wpg:grpSpPr>
                    <wpg:grpSp>
                      <wpg:cNvPr id="33" name="Group 3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9546336"/>
                          <a:chOff x="0" y="0"/>
                          <a:chExt cx="7287768" cy="9573768"/>
                        </a:xfrm>
                      </wpg:grpSpPr>
                      <wps:wsp>
                        <wps:cNvPr id="10059" name="Freeform: Shape 1005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287768" cy="9573768"/>
                          </a:xfrm>
                          <a:custGeom>
                            <a:avLst/>
                            <a:gdLst>
                              <a:gd name="connsiteX0" fmla="*/ 0 w 7289999"/>
                              <a:gd name="connsiteY0" fmla="*/ 0 h 9575999"/>
                              <a:gd name="connsiteX1" fmla="*/ 7289999 w 7289999"/>
                              <a:gd name="connsiteY1" fmla="*/ 0 h 9575999"/>
                              <a:gd name="connsiteX2" fmla="*/ 7289999 w 7289999"/>
                              <a:gd name="connsiteY2" fmla="*/ 8297308 h 9575999"/>
                              <a:gd name="connsiteX3" fmla="*/ 6728025 w 7289999"/>
                              <a:gd name="connsiteY3" fmla="*/ 9575999 h 9575999"/>
                              <a:gd name="connsiteX4" fmla="*/ 0 w 7289999"/>
                              <a:gd name="connsiteY4" fmla="*/ 9575999 h 957599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289999" h="9575999">
                                <a:moveTo>
                                  <a:pt x="0" y="0"/>
                                </a:moveTo>
                                <a:lnTo>
                                  <a:pt x="7289999" y="0"/>
                                </a:lnTo>
                                <a:lnTo>
                                  <a:pt x="7289999" y="8297308"/>
                                </a:lnTo>
                                <a:lnTo>
                                  <a:pt x="6728025" y="9575999"/>
                                </a:lnTo>
                                <a:lnTo>
                                  <a:pt x="0" y="957599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g:grpSp>
                        <wpg:cNvPr id="10063" name="Group 10063" descr="Mardi Gras Mask">
                          <a:extLst/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1956729" y="2180904"/>
                            <a:ext cx="3413636" cy="2431118"/>
                            <a:chOff x="1805551" y="1928739"/>
                            <a:chExt cx="1926908" cy="1372303"/>
                          </a:xfrm>
                        </wpg:grpSpPr>
                        <wpg:grpSp>
                          <wpg:cNvPr id="10085" name="Group 10085">
                            <a:extLst/>
                          </wpg:cNvPr>
                          <wpg:cNvGrpSpPr/>
                          <wpg:grpSpPr>
                            <a:xfrm>
                              <a:off x="1805551" y="2461889"/>
                              <a:ext cx="1926908" cy="839153"/>
                              <a:chOff x="1805551" y="2461889"/>
                              <a:chExt cx="1926908" cy="839153"/>
                            </a:xfrm>
                            <a:solidFill>
                              <a:schemeClr val="accent1"/>
                            </a:solidFill>
                          </wpg:grpSpPr>
                          <wps:wsp>
                            <wps:cNvPr id="10088" name="Freeform: Shape 10088">
                              <a:extLst/>
                            </wps:cNvPr>
                            <wps:cNvSpPr/>
                            <wps:spPr>
                              <a:xfrm>
                                <a:off x="2225604" y="254475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89" name="Freeform: Shape 10089">
                              <a:extLst/>
                            </wps:cNvPr>
                            <wps:cNvSpPr/>
                            <wps:spPr>
                              <a:xfrm>
                                <a:off x="2113209" y="255809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0" name="Freeform: Shape 10090">
                              <a:extLst/>
                            </wps:cNvPr>
                            <wps:cNvSpPr/>
                            <wps:spPr>
                              <a:xfrm>
                                <a:off x="2309424" y="257999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1" name="Freeform: Shape 10091">
                              <a:extLst/>
                            </wps:cNvPr>
                            <wps:cNvSpPr/>
                            <wps:spPr>
                              <a:xfrm>
                                <a:off x="2180836" y="2613337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2" name="Freeform: Shape 10092">
                              <a:extLst/>
                            </wps:cNvPr>
                            <wps:cNvSpPr/>
                            <wps:spPr>
                              <a:xfrm>
                                <a:off x="2270371" y="250570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3" name="Freeform: Shape 10093">
                              <a:extLst/>
                            </wps:cNvPr>
                            <wps:cNvSpPr/>
                            <wps:spPr>
                              <a:xfrm>
                                <a:off x="1989384" y="257809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4" name="Freeform: Shape 10094">
                              <a:extLst/>
                            </wps:cNvPr>
                            <wps:cNvSpPr/>
                            <wps:spPr>
                              <a:xfrm>
                                <a:off x="1851271" y="25942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5" name="Freeform: Shape 10095">
                              <a:extLst/>
                            </wps:cNvPr>
                            <wps:cNvSpPr/>
                            <wps:spPr>
                              <a:xfrm>
                                <a:off x="1894134" y="26066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6" name="Freeform: Shape 10096">
                              <a:extLst/>
                            </wps:cNvPr>
                            <wps:cNvSpPr/>
                            <wps:spPr>
                              <a:xfrm>
                                <a:off x="2549097" y="2579642"/>
                                <a:ext cx="123825" cy="85725"/>
                              </a:xfrm>
                              <a:custGeom>
                                <a:avLst/>
                                <a:gdLst>
                                  <a:gd name="connsiteX0" fmla="*/ 116086 w 123825"/>
                                  <a:gd name="connsiteY0" fmla="*/ 1786 h 85725"/>
                                  <a:gd name="connsiteX1" fmla="*/ 77033 w 123825"/>
                                  <a:gd name="connsiteY1" fmla="*/ 76081 h 85725"/>
                                  <a:gd name="connsiteX2" fmla="*/ 1786 w 123825"/>
                                  <a:gd name="connsiteY2" fmla="*/ 35123 h 85725"/>
                                  <a:gd name="connsiteX3" fmla="*/ 34171 w 123825"/>
                                  <a:gd name="connsiteY3" fmla="*/ 72271 h 85725"/>
                                  <a:gd name="connsiteX4" fmla="*/ 93226 w 123825"/>
                                  <a:gd name="connsiteY4" fmla="*/ 84653 h 85725"/>
                                  <a:gd name="connsiteX5" fmla="*/ 130373 w 123825"/>
                                  <a:gd name="connsiteY5" fmla="*/ 39886 h 85725"/>
                                  <a:gd name="connsiteX6" fmla="*/ 116086 w 123825"/>
                                  <a:gd name="connsiteY6" fmla="*/ 1786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3825" h="85725">
                                    <a:moveTo>
                                      <a:pt x="116086" y="1786"/>
                                    </a:moveTo>
                                    <a:cubicBezTo>
                                      <a:pt x="116086" y="1786"/>
                                      <a:pt x="147518" y="68461"/>
                                      <a:pt x="77033" y="76081"/>
                                    </a:cubicBezTo>
                                    <a:cubicBezTo>
                                      <a:pt x="36076" y="80843"/>
                                      <a:pt x="1786" y="35123"/>
                                      <a:pt x="1786" y="35123"/>
                                    </a:cubicBezTo>
                                    <a:cubicBezTo>
                                      <a:pt x="1786" y="35123"/>
                                      <a:pt x="15121" y="60841"/>
                                      <a:pt x="34171" y="72271"/>
                                    </a:cubicBezTo>
                                    <a:cubicBezTo>
                                      <a:pt x="53221" y="83701"/>
                                      <a:pt x="69413" y="92273"/>
                                      <a:pt x="93226" y="84653"/>
                                    </a:cubicBezTo>
                                    <a:cubicBezTo>
                                      <a:pt x="117038" y="77033"/>
                                      <a:pt x="130373" y="57031"/>
                                      <a:pt x="130373" y="39886"/>
                                    </a:cubicBezTo>
                                    <a:cubicBezTo>
                                      <a:pt x="130373" y="22741"/>
                                      <a:pt x="116086" y="1786"/>
                                      <a:pt x="11608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097" name="Freeform: Shape 10097">
                              <a:extLst/>
                            </wps:cNvPr>
                            <wps:cNvSpPr/>
                            <wps:spPr>
                              <a:xfrm>
                                <a:off x="2523327" y="2659652"/>
                                <a:ext cx="76200" cy="95250"/>
                              </a:xfrm>
                              <a:custGeom>
                                <a:avLst/>
                                <a:gdLst>
                                  <a:gd name="connsiteX0" fmla="*/ 13268 w 76200"/>
                                  <a:gd name="connsiteY0" fmla="*/ 1786 h 95250"/>
                                  <a:gd name="connsiteX1" fmla="*/ 1838 w 76200"/>
                                  <a:gd name="connsiteY1" fmla="*/ 47506 h 95250"/>
                                  <a:gd name="connsiteX2" fmla="*/ 38033 w 76200"/>
                                  <a:gd name="connsiteY2" fmla="*/ 93226 h 95250"/>
                                  <a:gd name="connsiteX3" fmla="*/ 81848 w 76200"/>
                                  <a:gd name="connsiteY3" fmla="*/ 88463 h 95250"/>
                                  <a:gd name="connsiteX4" fmla="*/ 23746 w 76200"/>
                                  <a:gd name="connsiteY4" fmla="*/ 74176 h 95250"/>
                                  <a:gd name="connsiteX5" fmla="*/ 13268 w 76200"/>
                                  <a:gd name="connsiteY5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13268" y="1786"/>
                                    </a:moveTo>
                                    <a:cubicBezTo>
                                      <a:pt x="13268" y="1786"/>
                                      <a:pt x="886" y="22741"/>
                                      <a:pt x="1838" y="47506"/>
                                    </a:cubicBezTo>
                                    <a:cubicBezTo>
                                      <a:pt x="2791" y="72271"/>
                                      <a:pt x="16126" y="88463"/>
                                      <a:pt x="38033" y="93226"/>
                                    </a:cubicBezTo>
                                    <a:cubicBezTo>
                                      <a:pt x="59941" y="97988"/>
                                      <a:pt x="81848" y="88463"/>
                                      <a:pt x="81848" y="88463"/>
                                    </a:cubicBezTo>
                                    <a:cubicBezTo>
                                      <a:pt x="81848" y="88463"/>
                                      <a:pt x="38986" y="90368"/>
                                      <a:pt x="23746" y="74176"/>
                                    </a:cubicBezTo>
                                    <a:cubicBezTo>
                                      <a:pt x="-67" y="49411"/>
                                      <a:pt x="13268" y="1786"/>
                                      <a:pt x="1326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098" name="Freeform: Shape 10098">
                              <a:extLst/>
                            </wps:cNvPr>
                            <wps:cNvSpPr/>
                            <wps:spPr>
                              <a:xfrm>
                                <a:off x="2572909" y="2715456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1786 w 85725"/>
                                  <a:gd name="connsiteY0" fmla="*/ 7895 h 95250"/>
                                  <a:gd name="connsiteX1" fmla="*/ 80843 w 85725"/>
                                  <a:gd name="connsiteY1" fmla="*/ 20277 h 95250"/>
                                  <a:gd name="connsiteX2" fmla="*/ 78938 w 85725"/>
                                  <a:gd name="connsiteY2" fmla="*/ 98382 h 95250"/>
                                  <a:gd name="connsiteX3" fmla="*/ 80843 w 85725"/>
                                  <a:gd name="connsiteY3" fmla="*/ 40280 h 95250"/>
                                  <a:gd name="connsiteX4" fmla="*/ 1786 w 85725"/>
                                  <a:gd name="connsiteY4" fmla="*/ 7895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1786" y="7895"/>
                                    </a:moveTo>
                                    <a:cubicBezTo>
                                      <a:pt x="1786" y="7895"/>
                                      <a:pt x="54173" y="-12108"/>
                                      <a:pt x="80843" y="20277"/>
                                    </a:cubicBezTo>
                                    <a:cubicBezTo>
                                      <a:pt x="107513" y="52662"/>
                                      <a:pt x="78938" y="98382"/>
                                      <a:pt x="78938" y="98382"/>
                                    </a:cubicBezTo>
                                    <a:cubicBezTo>
                                      <a:pt x="78938" y="98382"/>
                                      <a:pt x="89416" y="66950"/>
                                      <a:pt x="80843" y="40280"/>
                                    </a:cubicBezTo>
                                    <a:cubicBezTo>
                                      <a:pt x="67508" y="275"/>
                                      <a:pt x="1786" y="7895"/>
                                      <a:pt x="1786" y="789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099" name="Freeform: Shape 10099">
                              <a:extLst/>
                            </wps:cNvPr>
                            <wps:cNvSpPr/>
                            <wps:spPr>
                              <a:xfrm>
                                <a:off x="2625879" y="2847295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10728 w 76200"/>
                                  <a:gd name="connsiteY0" fmla="*/ 1786 h 104775"/>
                                  <a:gd name="connsiteX1" fmla="*/ 13586 w 76200"/>
                                  <a:gd name="connsiteY1" fmla="*/ 90368 h 104775"/>
                                  <a:gd name="connsiteX2" fmla="*/ 83118 w 76200"/>
                                  <a:gd name="connsiteY2" fmla="*/ 103703 h 104775"/>
                                  <a:gd name="connsiteX3" fmla="*/ 25016 w 76200"/>
                                  <a:gd name="connsiteY3" fmla="*/ 77033 h 104775"/>
                                  <a:gd name="connsiteX4" fmla="*/ 10728 w 76200"/>
                                  <a:gd name="connsiteY4" fmla="*/ 1786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10728" y="1786"/>
                                    </a:moveTo>
                                    <a:cubicBezTo>
                                      <a:pt x="10728" y="1786"/>
                                      <a:pt x="-11179" y="54173"/>
                                      <a:pt x="13586" y="90368"/>
                                    </a:cubicBezTo>
                                    <a:cubicBezTo>
                                      <a:pt x="38351" y="126563"/>
                                      <a:pt x="83118" y="103703"/>
                                      <a:pt x="83118" y="103703"/>
                                    </a:cubicBezTo>
                                    <a:cubicBezTo>
                                      <a:pt x="83118" y="103703"/>
                                      <a:pt x="44066" y="111323"/>
                                      <a:pt x="25016" y="77033"/>
                                    </a:cubicBezTo>
                                    <a:cubicBezTo>
                                      <a:pt x="5966" y="42743"/>
                                      <a:pt x="10728" y="1786"/>
                                      <a:pt x="1072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00" name="Freeform: Shape 10100">
                              <a:extLst/>
                            </wps:cNvPr>
                            <wps:cNvSpPr/>
                            <wps:spPr>
                              <a:xfrm>
                                <a:off x="2720323" y="3033382"/>
                                <a:ext cx="76200" cy="76200"/>
                              </a:xfrm>
                              <a:custGeom>
                                <a:avLst/>
                                <a:gdLst>
                                  <a:gd name="connsiteX0" fmla="*/ 8677 w 76200"/>
                                  <a:gd name="connsiteY0" fmla="*/ 1436 h 76200"/>
                                  <a:gd name="connsiteX1" fmla="*/ 3914 w 76200"/>
                                  <a:gd name="connsiteY1" fmla="*/ 47156 h 76200"/>
                                  <a:gd name="connsiteX2" fmla="*/ 49634 w 76200"/>
                                  <a:gd name="connsiteY2" fmla="*/ 78588 h 76200"/>
                                  <a:gd name="connsiteX3" fmla="*/ 75352 w 76200"/>
                                  <a:gd name="connsiteY3" fmla="*/ 75731 h 76200"/>
                                  <a:gd name="connsiteX4" fmla="*/ 22964 w 76200"/>
                                  <a:gd name="connsiteY4" fmla="*/ 55728 h 76200"/>
                                  <a:gd name="connsiteX5" fmla="*/ 8677 w 76200"/>
                                  <a:gd name="connsiteY5" fmla="*/ 1436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76200">
                                    <a:moveTo>
                                      <a:pt x="8677" y="1436"/>
                                    </a:moveTo>
                                    <a:cubicBezTo>
                                      <a:pt x="8677" y="1436"/>
                                      <a:pt x="-3706" y="27153"/>
                                      <a:pt x="3914" y="47156"/>
                                    </a:cubicBezTo>
                                    <a:cubicBezTo>
                                      <a:pt x="11534" y="69063"/>
                                      <a:pt x="31537" y="77636"/>
                                      <a:pt x="49634" y="78588"/>
                                    </a:cubicBezTo>
                                    <a:cubicBezTo>
                                      <a:pt x="67732" y="79541"/>
                                      <a:pt x="75352" y="75731"/>
                                      <a:pt x="75352" y="75731"/>
                                    </a:cubicBezTo>
                                    <a:cubicBezTo>
                                      <a:pt x="75352" y="75731"/>
                                      <a:pt x="42014" y="78588"/>
                                      <a:pt x="22964" y="55728"/>
                                    </a:cubicBezTo>
                                    <a:cubicBezTo>
                                      <a:pt x="3914" y="32868"/>
                                      <a:pt x="8677" y="1436"/>
                                      <a:pt x="8677" y="143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1915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01" name="Freeform: Shape 10101">
                              <a:extLst/>
                            </wps:cNvPr>
                            <wps:cNvSpPr/>
                            <wps:spPr>
                              <a:xfrm>
                                <a:off x="2719594" y="2788088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1786 w 76200"/>
                                  <a:gd name="connsiteY0" fmla="*/ 1938 h 104775"/>
                                  <a:gd name="connsiteX1" fmla="*/ 53221 w 76200"/>
                                  <a:gd name="connsiteY1" fmla="*/ 28608 h 104775"/>
                                  <a:gd name="connsiteX2" fmla="*/ 57031 w 76200"/>
                                  <a:gd name="connsiteY2" fmla="*/ 111475 h 104775"/>
                                  <a:gd name="connsiteX3" fmla="*/ 75128 w 76200"/>
                                  <a:gd name="connsiteY3" fmla="*/ 40990 h 104775"/>
                                  <a:gd name="connsiteX4" fmla="*/ 1786 w 76200"/>
                                  <a:gd name="connsiteY4" fmla="*/ 1938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1786" y="1938"/>
                                    </a:moveTo>
                                    <a:cubicBezTo>
                                      <a:pt x="1786" y="1938"/>
                                      <a:pt x="34171" y="2890"/>
                                      <a:pt x="53221" y="28608"/>
                                    </a:cubicBezTo>
                                    <a:cubicBezTo>
                                      <a:pt x="86558" y="72423"/>
                                      <a:pt x="57031" y="111475"/>
                                      <a:pt x="57031" y="111475"/>
                                    </a:cubicBezTo>
                                    <a:cubicBezTo>
                                      <a:pt x="57031" y="111475"/>
                                      <a:pt x="87511" y="70518"/>
                                      <a:pt x="75128" y="40990"/>
                                    </a:cubicBezTo>
                                    <a:cubicBezTo>
                                      <a:pt x="56078" y="-2825"/>
                                      <a:pt x="1786" y="1938"/>
                                      <a:pt x="1786" y="1938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02" name="Freeform: Shape 10102">
                              <a:extLst/>
                            </wps:cNvPr>
                            <wps:cNvSpPr/>
                            <wps:spPr>
                              <a:xfrm>
                                <a:off x="2423367" y="2549150"/>
                                <a:ext cx="85725" cy="66675"/>
                              </a:xfrm>
                              <a:custGeom>
                                <a:avLst/>
                                <a:gdLst>
                                  <a:gd name="connsiteX0" fmla="*/ 1786 w 85725"/>
                                  <a:gd name="connsiteY0" fmla="*/ 5608 h 66675"/>
                                  <a:gd name="connsiteX1" fmla="*/ 59888 w 85725"/>
                                  <a:gd name="connsiteY1" fmla="*/ 21801 h 66675"/>
                                  <a:gd name="connsiteX2" fmla="*/ 85606 w 85725"/>
                                  <a:gd name="connsiteY2" fmla="*/ 74188 h 66675"/>
                                  <a:gd name="connsiteX3" fmla="*/ 68461 w 85725"/>
                                  <a:gd name="connsiteY3" fmla="*/ 17991 h 66675"/>
                                  <a:gd name="connsiteX4" fmla="*/ 1786 w 85725"/>
                                  <a:gd name="connsiteY4" fmla="*/ 5608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66675">
                                    <a:moveTo>
                                      <a:pt x="1786" y="5608"/>
                                    </a:moveTo>
                                    <a:cubicBezTo>
                                      <a:pt x="1786" y="5608"/>
                                      <a:pt x="28456" y="-1059"/>
                                      <a:pt x="59888" y="21801"/>
                                    </a:cubicBezTo>
                                    <a:cubicBezTo>
                                      <a:pt x="88463" y="42756"/>
                                      <a:pt x="85606" y="74188"/>
                                      <a:pt x="85606" y="74188"/>
                                    </a:cubicBezTo>
                                    <a:cubicBezTo>
                                      <a:pt x="85606" y="74188"/>
                                      <a:pt x="93226" y="44661"/>
                                      <a:pt x="68461" y="17991"/>
                                    </a:cubicBezTo>
                                    <a:cubicBezTo>
                                      <a:pt x="43696" y="-8679"/>
                                      <a:pt x="1786" y="5608"/>
                                      <a:pt x="1786" y="5608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03" name="Freeform: Shape 10103">
                              <a:extLst/>
                            </wps:cNvPr>
                            <wps:cNvSpPr/>
                            <wps:spPr>
                              <a:xfrm>
                                <a:off x="1896039" y="25609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04" name="Freeform: Shape 10104">
                              <a:extLst/>
                            </wps:cNvPr>
                            <wps:cNvSpPr/>
                            <wps:spPr>
                              <a:xfrm>
                                <a:off x="1805551" y="25247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06" name="Freeform: Shape 10106">
                              <a:extLst/>
                            </wps:cNvPr>
                            <wps:cNvSpPr/>
                            <wps:spPr>
                              <a:xfrm>
                                <a:off x="2324664" y="246188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07" name="Freeform: Shape 10107">
                              <a:extLst/>
                            </wps:cNvPr>
                            <wps:cNvSpPr/>
                            <wps:spPr>
                              <a:xfrm>
                                <a:off x="2424676" y="262762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09" name="Freeform: Shape 10109">
                              <a:extLst/>
                            </wps:cNvPr>
                            <wps:cNvSpPr/>
                            <wps:spPr>
                              <a:xfrm>
                                <a:off x="1846509" y="26704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0" name="Freeform: Shape 10110">
                              <a:extLst/>
                            </wps:cNvPr>
                            <wps:cNvSpPr/>
                            <wps:spPr>
                              <a:xfrm>
                                <a:off x="2137021" y="260381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2" name="Freeform: Shape 10112">
                              <a:extLst/>
                            </wps:cNvPr>
                            <wps:cNvSpPr/>
                            <wps:spPr>
                              <a:xfrm>
                                <a:off x="3399084" y="255809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3" name="Freeform: Shape 10113">
                              <a:extLst/>
                            </wps:cNvPr>
                            <wps:cNvSpPr/>
                            <wps:spPr>
                              <a:xfrm>
                                <a:off x="3187629" y="257999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4" name="Freeform: Shape 10114">
                              <a:extLst/>
                            </wps:cNvPr>
                            <wps:cNvSpPr/>
                            <wps:spPr>
                              <a:xfrm>
                                <a:off x="3330504" y="2613337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5" name="Freeform: Shape 10115">
                              <a:extLst/>
                            </wps:cNvPr>
                            <wps:cNvSpPr/>
                            <wps:spPr>
                              <a:xfrm>
                                <a:off x="3241921" y="250570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6" name="Freeform: Shape 10116">
                              <a:extLst/>
                            </wps:cNvPr>
                            <wps:cNvSpPr/>
                            <wps:spPr>
                              <a:xfrm>
                                <a:off x="3521004" y="257809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7" name="Freeform: Shape 10117">
                              <a:extLst/>
                            </wps:cNvPr>
                            <wps:cNvSpPr/>
                            <wps:spPr>
                              <a:xfrm>
                                <a:off x="3667689" y="25942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8" name="Freeform: Shape 10118">
                              <a:extLst/>
                            </wps:cNvPr>
                            <wps:cNvSpPr/>
                            <wps:spPr>
                              <a:xfrm>
                                <a:off x="3624826" y="26066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9" name="Freeform: Shape 10119">
                              <a:extLst/>
                            </wps:cNvPr>
                            <wps:cNvSpPr/>
                            <wps:spPr>
                              <a:xfrm>
                                <a:off x="2830084" y="2552020"/>
                                <a:ext cx="123825" cy="85725"/>
                              </a:xfrm>
                              <a:custGeom>
                                <a:avLst/>
                                <a:gdLst>
                                  <a:gd name="connsiteX0" fmla="*/ 16073 w 123825"/>
                                  <a:gd name="connsiteY0" fmla="*/ 1786 h 85725"/>
                                  <a:gd name="connsiteX1" fmla="*/ 55126 w 123825"/>
                                  <a:gd name="connsiteY1" fmla="*/ 76081 h 85725"/>
                                  <a:gd name="connsiteX2" fmla="*/ 130373 w 123825"/>
                                  <a:gd name="connsiteY2" fmla="*/ 35123 h 85725"/>
                                  <a:gd name="connsiteX3" fmla="*/ 97988 w 123825"/>
                                  <a:gd name="connsiteY3" fmla="*/ 72271 h 85725"/>
                                  <a:gd name="connsiteX4" fmla="*/ 38933 w 123825"/>
                                  <a:gd name="connsiteY4" fmla="*/ 84653 h 85725"/>
                                  <a:gd name="connsiteX5" fmla="*/ 1786 w 123825"/>
                                  <a:gd name="connsiteY5" fmla="*/ 40838 h 85725"/>
                                  <a:gd name="connsiteX6" fmla="*/ 16073 w 123825"/>
                                  <a:gd name="connsiteY6" fmla="*/ 1786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3825" h="85725">
                                    <a:moveTo>
                                      <a:pt x="16073" y="1786"/>
                                    </a:moveTo>
                                    <a:cubicBezTo>
                                      <a:pt x="16073" y="1786"/>
                                      <a:pt x="-15359" y="68461"/>
                                      <a:pt x="55126" y="76081"/>
                                    </a:cubicBezTo>
                                    <a:cubicBezTo>
                                      <a:pt x="96083" y="80843"/>
                                      <a:pt x="130373" y="35123"/>
                                      <a:pt x="130373" y="35123"/>
                                    </a:cubicBezTo>
                                    <a:cubicBezTo>
                                      <a:pt x="130373" y="35123"/>
                                      <a:pt x="117038" y="60841"/>
                                      <a:pt x="97988" y="72271"/>
                                    </a:cubicBezTo>
                                    <a:cubicBezTo>
                                      <a:pt x="78938" y="83701"/>
                                      <a:pt x="62746" y="92273"/>
                                      <a:pt x="38933" y="84653"/>
                                    </a:cubicBezTo>
                                    <a:cubicBezTo>
                                      <a:pt x="15121" y="77033"/>
                                      <a:pt x="1786" y="57983"/>
                                      <a:pt x="1786" y="40838"/>
                                    </a:cubicBezTo>
                                    <a:cubicBezTo>
                                      <a:pt x="1786" y="23693"/>
                                      <a:pt x="16073" y="1786"/>
                                      <a:pt x="16073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0" name="Freeform: Shape 10120">
                              <a:extLst/>
                            </wps:cNvPr>
                            <wps:cNvSpPr/>
                            <wps:spPr>
                              <a:xfrm>
                                <a:off x="2934859" y="2659652"/>
                                <a:ext cx="76200" cy="95250"/>
                              </a:xfrm>
                              <a:custGeom>
                                <a:avLst/>
                                <a:gdLst>
                                  <a:gd name="connsiteX0" fmla="*/ 70366 w 76200"/>
                                  <a:gd name="connsiteY0" fmla="*/ 1786 h 95250"/>
                                  <a:gd name="connsiteX1" fmla="*/ 81796 w 76200"/>
                                  <a:gd name="connsiteY1" fmla="*/ 47506 h 95250"/>
                                  <a:gd name="connsiteX2" fmla="*/ 45601 w 76200"/>
                                  <a:gd name="connsiteY2" fmla="*/ 93226 h 95250"/>
                                  <a:gd name="connsiteX3" fmla="*/ 1786 w 76200"/>
                                  <a:gd name="connsiteY3" fmla="*/ 88463 h 95250"/>
                                  <a:gd name="connsiteX4" fmla="*/ 59888 w 76200"/>
                                  <a:gd name="connsiteY4" fmla="*/ 74176 h 95250"/>
                                  <a:gd name="connsiteX5" fmla="*/ 70366 w 76200"/>
                                  <a:gd name="connsiteY5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70366" y="1786"/>
                                    </a:moveTo>
                                    <a:cubicBezTo>
                                      <a:pt x="70366" y="1786"/>
                                      <a:pt x="82748" y="22741"/>
                                      <a:pt x="81796" y="47506"/>
                                    </a:cubicBezTo>
                                    <a:cubicBezTo>
                                      <a:pt x="80843" y="72271"/>
                                      <a:pt x="67508" y="88463"/>
                                      <a:pt x="45601" y="93226"/>
                                    </a:cubicBezTo>
                                    <a:cubicBezTo>
                                      <a:pt x="23693" y="97988"/>
                                      <a:pt x="1786" y="88463"/>
                                      <a:pt x="1786" y="88463"/>
                                    </a:cubicBezTo>
                                    <a:cubicBezTo>
                                      <a:pt x="1786" y="88463"/>
                                      <a:pt x="44648" y="90368"/>
                                      <a:pt x="59888" y="74176"/>
                                    </a:cubicBezTo>
                                    <a:cubicBezTo>
                                      <a:pt x="83701" y="49411"/>
                                      <a:pt x="70366" y="1786"/>
                                      <a:pt x="7036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1" name="Freeform: Shape 10121">
                              <a:extLst/>
                            </wps:cNvPr>
                            <wps:cNvSpPr/>
                            <wps:spPr>
                              <a:xfrm>
                                <a:off x="2874903" y="2715456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92222 w 85725"/>
                                  <a:gd name="connsiteY0" fmla="*/ 7895 h 95250"/>
                                  <a:gd name="connsiteX1" fmla="*/ 13165 w 85725"/>
                                  <a:gd name="connsiteY1" fmla="*/ 20277 h 95250"/>
                                  <a:gd name="connsiteX2" fmla="*/ 15070 w 85725"/>
                                  <a:gd name="connsiteY2" fmla="*/ 98382 h 95250"/>
                                  <a:gd name="connsiteX3" fmla="*/ 13165 w 85725"/>
                                  <a:gd name="connsiteY3" fmla="*/ 40280 h 95250"/>
                                  <a:gd name="connsiteX4" fmla="*/ 92222 w 85725"/>
                                  <a:gd name="connsiteY4" fmla="*/ 7895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92222" y="7895"/>
                                    </a:moveTo>
                                    <a:cubicBezTo>
                                      <a:pt x="92222" y="7895"/>
                                      <a:pt x="39835" y="-12108"/>
                                      <a:pt x="13165" y="20277"/>
                                    </a:cubicBezTo>
                                    <a:cubicBezTo>
                                      <a:pt x="-13505" y="52662"/>
                                      <a:pt x="15070" y="98382"/>
                                      <a:pt x="15070" y="98382"/>
                                    </a:cubicBezTo>
                                    <a:cubicBezTo>
                                      <a:pt x="15070" y="98382"/>
                                      <a:pt x="4592" y="66950"/>
                                      <a:pt x="13165" y="40280"/>
                                    </a:cubicBezTo>
                                    <a:cubicBezTo>
                                      <a:pt x="26500" y="275"/>
                                      <a:pt x="92222" y="7895"/>
                                      <a:pt x="92222" y="789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2" name="Freeform: Shape 10122">
                              <a:extLst/>
                            </wps:cNvPr>
                            <wps:cNvSpPr/>
                            <wps:spPr>
                              <a:xfrm>
                                <a:off x="2831989" y="2847295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74176 w 76200"/>
                                  <a:gd name="connsiteY0" fmla="*/ 1786 h 104775"/>
                                  <a:gd name="connsiteX1" fmla="*/ 71318 w 76200"/>
                                  <a:gd name="connsiteY1" fmla="*/ 90368 h 104775"/>
                                  <a:gd name="connsiteX2" fmla="*/ 1786 w 76200"/>
                                  <a:gd name="connsiteY2" fmla="*/ 103703 h 104775"/>
                                  <a:gd name="connsiteX3" fmla="*/ 59888 w 76200"/>
                                  <a:gd name="connsiteY3" fmla="*/ 77033 h 104775"/>
                                  <a:gd name="connsiteX4" fmla="*/ 74176 w 76200"/>
                                  <a:gd name="connsiteY4" fmla="*/ 1786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74176" y="1786"/>
                                    </a:moveTo>
                                    <a:cubicBezTo>
                                      <a:pt x="74176" y="1786"/>
                                      <a:pt x="96083" y="54173"/>
                                      <a:pt x="71318" y="90368"/>
                                    </a:cubicBezTo>
                                    <a:cubicBezTo>
                                      <a:pt x="46553" y="126563"/>
                                      <a:pt x="1786" y="103703"/>
                                      <a:pt x="1786" y="103703"/>
                                    </a:cubicBezTo>
                                    <a:cubicBezTo>
                                      <a:pt x="1786" y="103703"/>
                                      <a:pt x="40838" y="111323"/>
                                      <a:pt x="59888" y="77033"/>
                                    </a:cubicBezTo>
                                    <a:cubicBezTo>
                                      <a:pt x="78938" y="42743"/>
                                      <a:pt x="74176" y="1786"/>
                                      <a:pt x="7417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3" name="Freeform: Shape 10123">
                              <a:extLst/>
                            </wps:cNvPr>
                            <wps:cNvSpPr/>
                            <wps:spPr>
                              <a:xfrm>
                                <a:off x="2771656" y="310700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5451 w 57150"/>
                                  <a:gd name="connsiteY0" fmla="*/ 1159 h 57150"/>
                                  <a:gd name="connsiteX1" fmla="*/ 59261 w 57150"/>
                                  <a:gd name="connsiteY1" fmla="*/ 38306 h 57150"/>
                                  <a:gd name="connsiteX2" fmla="*/ 22114 w 57150"/>
                                  <a:gd name="connsiteY2" fmla="*/ 64024 h 57150"/>
                                  <a:gd name="connsiteX3" fmla="*/ 1159 w 57150"/>
                                  <a:gd name="connsiteY3" fmla="*/ 62119 h 57150"/>
                                  <a:gd name="connsiteX4" fmla="*/ 43069 w 57150"/>
                                  <a:gd name="connsiteY4" fmla="*/ 45926 h 57150"/>
                                  <a:gd name="connsiteX5" fmla="*/ 55451 w 57150"/>
                                  <a:gd name="connsiteY5" fmla="*/ 1159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5451" y="1159"/>
                                    </a:moveTo>
                                    <a:cubicBezTo>
                                      <a:pt x="55451" y="1159"/>
                                      <a:pt x="64976" y="22114"/>
                                      <a:pt x="59261" y="38306"/>
                                    </a:cubicBezTo>
                                    <a:cubicBezTo>
                                      <a:pt x="52594" y="56404"/>
                                      <a:pt x="36401" y="63071"/>
                                      <a:pt x="22114" y="64024"/>
                                    </a:cubicBezTo>
                                    <a:cubicBezTo>
                                      <a:pt x="7826" y="64976"/>
                                      <a:pt x="1159" y="62119"/>
                                      <a:pt x="1159" y="62119"/>
                                    </a:cubicBezTo>
                                    <a:cubicBezTo>
                                      <a:pt x="1159" y="62119"/>
                                      <a:pt x="27829" y="64024"/>
                                      <a:pt x="43069" y="45926"/>
                                    </a:cubicBezTo>
                                    <a:cubicBezTo>
                                      <a:pt x="59261" y="26876"/>
                                      <a:pt x="55451" y="1159"/>
                                      <a:pt x="55451" y="1159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1545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4" name="Freeform: Shape 10124">
                              <a:extLst/>
                            </wps:cNvPr>
                            <wps:cNvSpPr/>
                            <wps:spPr>
                              <a:xfrm>
                                <a:off x="2748356" y="2924447"/>
                                <a:ext cx="66675" cy="114300"/>
                              </a:xfrm>
                              <a:custGeom>
                                <a:avLst/>
                                <a:gdLst>
                                  <a:gd name="connsiteX0" fmla="*/ 66369 w 66675"/>
                                  <a:gd name="connsiteY0" fmla="*/ 1786 h 114300"/>
                                  <a:gd name="connsiteX1" fmla="*/ 21602 w 66675"/>
                                  <a:gd name="connsiteY1" fmla="*/ 38933 h 114300"/>
                                  <a:gd name="connsiteX2" fmla="*/ 34937 w 66675"/>
                                  <a:gd name="connsiteY2" fmla="*/ 120848 h 114300"/>
                                  <a:gd name="connsiteX3" fmla="*/ 2552 w 66675"/>
                                  <a:gd name="connsiteY3" fmla="*/ 56078 h 114300"/>
                                  <a:gd name="connsiteX4" fmla="*/ 66369 w 66675"/>
                                  <a:gd name="connsiteY4" fmla="*/ 1786 h 1143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6675" h="114300">
                                    <a:moveTo>
                                      <a:pt x="66369" y="1786"/>
                                    </a:moveTo>
                                    <a:cubicBezTo>
                                      <a:pt x="66369" y="1786"/>
                                      <a:pt x="34937" y="9406"/>
                                      <a:pt x="21602" y="38933"/>
                                    </a:cubicBezTo>
                                    <a:cubicBezTo>
                                      <a:pt x="-2211" y="88463"/>
                                      <a:pt x="34937" y="120848"/>
                                      <a:pt x="34937" y="120848"/>
                                    </a:cubicBezTo>
                                    <a:cubicBezTo>
                                      <a:pt x="34937" y="120848"/>
                                      <a:pt x="-4116" y="87511"/>
                                      <a:pt x="2552" y="56078"/>
                                    </a:cubicBezTo>
                                    <a:cubicBezTo>
                                      <a:pt x="12077" y="8453"/>
                                      <a:pt x="66369" y="1786"/>
                                      <a:pt x="66369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6" name="Freeform: Shape 10126">
                              <a:extLst/>
                            </wps:cNvPr>
                            <wps:cNvSpPr/>
                            <wps:spPr>
                              <a:xfrm>
                                <a:off x="3621969" y="25609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27" name="Freeform: Shape 10127">
                              <a:extLst/>
                            </wps:cNvPr>
                            <wps:cNvSpPr/>
                            <wps:spPr>
                              <a:xfrm>
                                <a:off x="3713409" y="25247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28" name="Freeform: Shape 10128">
                              <a:extLst/>
                            </wps:cNvPr>
                            <wps:cNvSpPr/>
                            <wps:spPr>
                              <a:xfrm>
                                <a:off x="3128574" y="2521897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9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9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29" name="Freeform: Shape 10129">
                              <a:extLst/>
                            </wps:cNvPr>
                            <wps:cNvSpPr/>
                            <wps:spPr>
                              <a:xfrm>
                                <a:off x="3175246" y="246188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0" name="Freeform: Shape 10130">
                              <a:extLst/>
                            </wps:cNvPr>
                            <wps:cNvSpPr/>
                            <wps:spPr>
                              <a:xfrm>
                                <a:off x="3075234" y="262762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1" name="Freeform: Shape 10131">
                              <a:extLst/>
                            </wps:cNvPr>
                            <wps:cNvSpPr/>
                            <wps:spPr>
                              <a:xfrm>
                                <a:off x="3276211" y="261714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2" name="Freeform: Shape 10132">
                              <a:extLst/>
                            </wps:cNvPr>
                            <wps:cNvSpPr/>
                            <wps:spPr>
                              <a:xfrm>
                                <a:off x="3671499" y="26704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3" name="Freeform: Shape 10133">
                              <a:extLst/>
                            </wps:cNvPr>
                            <wps:cNvSpPr/>
                            <wps:spPr>
                              <a:xfrm>
                                <a:off x="3380986" y="260381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4" name="Freeform: Shape 10134">
                              <a:extLst/>
                            </wps:cNvPr>
                            <wps:cNvSpPr/>
                            <wps:spPr>
                              <a:xfrm>
                                <a:off x="3140004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5" name="Freeform: Shape 10135">
                              <a:extLst/>
                            </wps:cNvPr>
                            <wps:cNvSpPr/>
                            <wps:spPr>
                              <a:xfrm>
                                <a:off x="361815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6" name="Freeform: Shape 10136">
                              <a:extLst/>
                            </wps:cNvPr>
                            <wps:cNvSpPr/>
                            <wps:spPr>
                              <a:xfrm>
                                <a:off x="3054279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7" name="Freeform: Shape 10137">
                              <a:extLst/>
                            </wps:cNvPr>
                            <wps:cNvSpPr/>
                            <wps:spPr>
                              <a:xfrm>
                                <a:off x="3304786" y="314102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8" name="Freeform: Shape 10138">
                              <a:extLst/>
                            </wps:cNvPr>
                            <wps:cNvSpPr/>
                            <wps:spPr>
                              <a:xfrm>
                                <a:off x="3108571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9" name="Freeform: Shape 10139">
                              <a:extLst/>
                            </wps:cNvPr>
                            <wps:cNvSpPr/>
                            <wps:spPr>
                              <a:xfrm>
                                <a:off x="3387654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0" name="Freeform: Shape 10140">
                              <a:extLst/>
                            </wps:cNvPr>
                            <wps:cNvSpPr/>
                            <wps:spPr>
                              <a:xfrm>
                                <a:off x="3542911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1" name="Freeform: Shape 10141">
                              <a:extLst/>
                            </wps:cNvPr>
                            <wps:cNvSpPr/>
                            <wps:spPr>
                              <a:xfrm>
                                <a:off x="336384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2" name="Freeform: Shape 10142">
                              <a:extLst/>
                            </wps:cNvPr>
                            <wps:cNvSpPr/>
                            <wps:spPr>
                              <a:xfrm>
                                <a:off x="3454329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3" name="Freeform: Shape 10143">
                              <a:extLst/>
                            </wps:cNvPr>
                            <wps:cNvSpPr/>
                            <wps:spPr>
                              <a:xfrm>
                                <a:off x="3595299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4" name="Freeform: Shape 10144">
                              <a:extLst/>
                            </wps:cNvPr>
                            <wps:cNvSpPr/>
                            <wps:spPr>
                              <a:xfrm>
                                <a:off x="2932359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8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8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5" name="Freeform: Shape 10145">
                              <a:extLst/>
                            </wps:cNvPr>
                            <wps:cNvSpPr/>
                            <wps:spPr>
                              <a:xfrm>
                                <a:off x="3015226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6" name="Freeform: Shape 10146">
                              <a:extLst/>
                            </wps:cNvPr>
                            <wps:cNvSpPr/>
                            <wps:spPr>
                              <a:xfrm>
                                <a:off x="3202869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7" name="Freeform: Shape 10147">
                              <a:extLst/>
                            </wps:cNvPr>
                            <wps:cNvSpPr/>
                            <wps:spPr>
                              <a:xfrm>
                                <a:off x="3142861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8" name="Freeform: Shape 10148">
                              <a:extLst/>
                            </wps:cNvPr>
                            <wps:cNvSpPr/>
                            <wps:spPr>
                              <a:xfrm>
                                <a:off x="3538149" y="327246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9" name="Freeform: Shape 10149">
                              <a:extLst/>
                            </wps:cNvPr>
                            <wps:cNvSpPr/>
                            <wps:spPr>
                              <a:xfrm>
                                <a:off x="3654354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0" name="Freeform: Shape 10150">
                              <a:extLst/>
                            </wps:cNvPr>
                            <wps:cNvSpPr/>
                            <wps:spPr>
                              <a:xfrm>
                                <a:off x="2715784" y="2629172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78938 w 85725"/>
                                  <a:gd name="connsiteY0" fmla="*/ 1786 h 95250"/>
                                  <a:gd name="connsiteX1" fmla="*/ 76081 w 85725"/>
                                  <a:gd name="connsiteY1" fmla="*/ 59888 h 95250"/>
                                  <a:gd name="connsiteX2" fmla="*/ 1786 w 85725"/>
                                  <a:gd name="connsiteY2" fmla="*/ 97036 h 95250"/>
                                  <a:gd name="connsiteX3" fmla="*/ 73223 w 85725"/>
                                  <a:gd name="connsiteY3" fmla="*/ 84653 h 95250"/>
                                  <a:gd name="connsiteX4" fmla="*/ 78938 w 85725"/>
                                  <a:gd name="connsiteY4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78938" y="1786"/>
                                    </a:moveTo>
                                    <a:cubicBezTo>
                                      <a:pt x="78938" y="1786"/>
                                      <a:pt x="91321" y="31313"/>
                                      <a:pt x="76081" y="59888"/>
                                    </a:cubicBezTo>
                                    <a:cubicBezTo>
                                      <a:pt x="49411" y="108466"/>
                                      <a:pt x="1786" y="97036"/>
                                      <a:pt x="1786" y="97036"/>
                                    </a:cubicBezTo>
                                    <a:cubicBezTo>
                                      <a:pt x="1786" y="97036"/>
                                      <a:pt x="52268" y="108466"/>
                                      <a:pt x="73223" y="84653"/>
                                    </a:cubicBezTo>
                                    <a:cubicBezTo>
                                      <a:pt x="105608" y="49411"/>
                                      <a:pt x="78938" y="1786"/>
                                      <a:pt x="7893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51" name="Freeform: Shape 10151">
                              <a:extLst/>
                            </wps:cNvPr>
                            <wps:cNvSpPr/>
                            <wps:spPr>
                              <a:xfrm>
                                <a:off x="3240016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2" name="Freeform: Shape 10152">
                              <a:extLst/>
                            </wps:cNvPr>
                            <wps:cNvSpPr/>
                            <wps:spPr>
                              <a:xfrm>
                                <a:off x="3298119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3" name="Freeform: Shape 10153">
                              <a:extLst/>
                            </wps:cNvPr>
                            <wps:cNvSpPr/>
                            <wps:spPr>
                              <a:xfrm>
                                <a:off x="357053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4" name="Freeform: Shape 10154">
                              <a:extLst/>
                            </wps:cNvPr>
                            <wps:cNvSpPr/>
                            <wps:spPr>
                              <a:xfrm>
                                <a:off x="3480999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5" name="Freeform: Shape 10155">
                              <a:extLst/>
                            </wps:cNvPr>
                            <wps:cNvSpPr/>
                            <wps:spPr>
                              <a:xfrm>
                                <a:off x="3140004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6" name="Freeform: Shape 10156">
                              <a:extLst/>
                            </wps:cNvPr>
                            <wps:cNvSpPr/>
                            <wps:spPr>
                              <a:xfrm>
                                <a:off x="361815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7" name="Freeform: Shape 10157">
                              <a:extLst/>
                            </wps:cNvPr>
                            <wps:cNvSpPr/>
                            <wps:spPr>
                              <a:xfrm>
                                <a:off x="3054279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8" name="Freeform: Shape 10158">
                              <a:extLst/>
                            </wps:cNvPr>
                            <wps:cNvSpPr/>
                            <wps:spPr>
                              <a:xfrm>
                                <a:off x="3304786" y="314102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9" name="Freeform: Shape 10159">
                              <a:extLst/>
                            </wps:cNvPr>
                            <wps:cNvSpPr/>
                            <wps:spPr>
                              <a:xfrm>
                                <a:off x="3108571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0" name="Freeform: Shape 10160">
                              <a:extLst/>
                            </wps:cNvPr>
                            <wps:cNvSpPr/>
                            <wps:spPr>
                              <a:xfrm>
                                <a:off x="3387654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1" name="Freeform: Shape 10161">
                              <a:extLst/>
                            </wps:cNvPr>
                            <wps:cNvSpPr/>
                            <wps:spPr>
                              <a:xfrm>
                                <a:off x="3542911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2" name="Freeform: Shape 10162">
                              <a:extLst/>
                            </wps:cNvPr>
                            <wps:cNvSpPr/>
                            <wps:spPr>
                              <a:xfrm>
                                <a:off x="336384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3" name="Freeform: Shape 10163">
                              <a:extLst/>
                            </wps:cNvPr>
                            <wps:cNvSpPr/>
                            <wps:spPr>
                              <a:xfrm>
                                <a:off x="3454329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4" name="Freeform: Shape 10164">
                              <a:extLst/>
                            </wps:cNvPr>
                            <wps:cNvSpPr/>
                            <wps:spPr>
                              <a:xfrm>
                                <a:off x="3595299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5" name="Freeform: Shape 10165">
                              <a:extLst/>
                            </wps:cNvPr>
                            <wps:cNvSpPr/>
                            <wps:spPr>
                              <a:xfrm>
                                <a:off x="2932359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8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8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6" name="Freeform: Shape 10166">
                              <a:extLst/>
                            </wps:cNvPr>
                            <wps:cNvSpPr/>
                            <wps:spPr>
                              <a:xfrm>
                                <a:off x="3015226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7" name="Freeform: Shape 10167">
                              <a:extLst/>
                            </wps:cNvPr>
                            <wps:cNvSpPr/>
                            <wps:spPr>
                              <a:xfrm>
                                <a:off x="3202869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8" name="Freeform: Shape 10168">
                              <a:extLst/>
                            </wps:cNvPr>
                            <wps:cNvSpPr/>
                            <wps:spPr>
                              <a:xfrm>
                                <a:off x="3142861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9" name="Freeform: Shape 10169">
                              <a:extLst/>
                            </wps:cNvPr>
                            <wps:cNvSpPr/>
                            <wps:spPr>
                              <a:xfrm>
                                <a:off x="3654354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0" name="Freeform: Shape 10170">
                              <a:extLst/>
                            </wps:cNvPr>
                            <wps:cNvSpPr/>
                            <wps:spPr>
                              <a:xfrm>
                                <a:off x="3240016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1" name="Freeform: Shape 10171">
                              <a:extLst/>
                            </wps:cNvPr>
                            <wps:cNvSpPr/>
                            <wps:spPr>
                              <a:xfrm>
                                <a:off x="3298119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2" name="Freeform: Shape 10172">
                              <a:extLst/>
                            </wps:cNvPr>
                            <wps:cNvSpPr/>
                            <wps:spPr>
                              <a:xfrm>
                                <a:off x="357053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3" name="Freeform: Shape 10173">
                              <a:extLst/>
                            </wps:cNvPr>
                            <wps:cNvSpPr/>
                            <wps:spPr>
                              <a:xfrm>
                                <a:off x="3480999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4" name="Freeform: Shape 10174">
                              <a:extLst/>
                            </wps:cNvPr>
                            <wps:cNvSpPr/>
                            <wps:spPr>
                              <a:xfrm>
                                <a:off x="2377051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5" name="Freeform: Shape 10175">
                              <a:extLst/>
                            </wps:cNvPr>
                            <wps:cNvSpPr/>
                            <wps:spPr>
                              <a:xfrm>
                                <a:off x="191127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6" name="Freeform: Shape 10176">
                              <a:extLst/>
                            </wps:cNvPr>
                            <wps:cNvSpPr/>
                            <wps:spPr>
                              <a:xfrm>
                                <a:off x="2460871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8" name="Freeform: Shape 10178">
                              <a:extLst/>
                            </wps:cNvPr>
                            <wps:cNvSpPr/>
                            <wps:spPr>
                              <a:xfrm>
                                <a:off x="2421819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9" name="Freeform: Shape 10179">
                              <a:extLst/>
                            </wps:cNvPr>
                            <wps:cNvSpPr/>
                            <wps:spPr>
                              <a:xfrm>
                                <a:off x="2140831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0" name="Freeform: Shape 10180">
                              <a:extLst/>
                            </wps:cNvPr>
                            <wps:cNvSpPr/>
                            <wps:spPr>
                              <a:xfrm>
                                <a:off x="1993194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1" name="Freeform: Shape 10181">
                              <a:extLst/>
                            </wps:cNvPr>
                            <wps:cNvSpPr/>
                            <wps:spPr>
                              <a:xfrm>
                                <a:off x="217131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2" name="Freeform: Shape 10182">
                              <a:extLst/>
                            </wps:cNvPr>
                            <wps:cNvSpPr/>
                            <wps:spPr>
                              <a:xfrm>
                                <a:off x="2080824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3" name="Freeform: Shape 10183">
                              <a:extLst/>
                            </wps:cNvPr>
                            <wps:cNvSpPr/>
                            <wps:spPr>
                              <a:xfrm>
                                <a:off x="1940806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4" name="Freeform: Shape 10184">
                              <a:extLst/>
                            </wps:cNvPr>
                            <wps:cNvSpPr/>
                            <wps:spPr>
                              <a:xfrm>
                                <a:off x="2567551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9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9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5" name="Freeform: Shape 10185">
                              <a:extLst/>
                            </wps:cNvPr>
                            <wps:cNvSpPr/>
                            <wps:spPr>
                              <a:xfrm>
                                <a:off x="2501829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6" name="Freeform: Shape 10186">
                              <a:extLst/>
                            </wps:cNvPr>
                            <wps:cNvSpPr/>
                            <wps:spPr>
                              <a:xfrm>
                                <a:off x="2313234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7" name="Freeform: Shape 10187">
                              <a:extLst/>
                            </wps:cNvPr>
                            <wps:cNvSpPr/>
                            <wps:spPr>
                              <a:xfrm>
                                <a:off x="2374194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8" name="Freeform: Shape 10188">
                              <a:extLst/>
                            </wps:cNvPr>
                            <wps:cNvSpPr/>
                            <wps:spPr>
                              <a:xfrm>
                                <a:off x="1880799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9" name="Freeform: Shape 10189">
                              <a:extLst/>
                            </wps:cNvPr>
                            <wps:cNvSpPr/>
                            <wps:spPr>
                              <a:xfrm>
                                <a:off x="2277039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0" name="Freeform: Shape 10190">
                              <a:extLst/>
                            </wps:cNvPr>
                            <wps:cNvSpPr/>
                            <wps:spPr>
                              <a:xfrm>
                                <a:off x="2217984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1" name="Freeform: Shape 10191">
                              <a:extLst/>
                            </wps:cNvPr>
                            <wps:cNvSpPr/>
                            <wps:spPr>
                              <a:xfrm>
                                <a:off x="195890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2" name="Freeform: Shape 10192">
                              <a:extLst/>
                            </wps:cNvPr>
                            <wps:cNvSpPr/>
                            <wps:spPr>
                              <a:xfrm>
                                <a:off x="2055106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0193" name="Group 10193">
                            <a:extLst/>
                          </wpg:cNvPr>
                          <wpg:cNvGrpSpPr/>
                          <wpg:grpSpPr>
                            <a:xfrm>
                              <a:off x="2480781" y="1928739"/>
                              <a:ext cx="548640" cy="563880"/>
                              <a:chOff x="2480781" y="1928739"/>
                              <a:chExt cx="548640" cy="563880"/>
                            </a:xfrm>
                          </wpg:grpSpPr>
                          <wps:wsp>
                            <wps:cNvPr id="10194" name="Freeform: Shape 10194">
                              <a:extLst/>
                            </wps:cNvPr>
                            <wps:cNvSpPr/>
                            <wps:spPr>
                              <a:xfrm>
                                <a:off x="2656041" y="208875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5" name="Freeform: Shape 10195">
                              <a:extLst/>
                            </wps:cNvPr>
                            <wps:cNvSpPr/>
                            <wps:spPr>
                              <a:xfrm>
                                <a:off x="2638896" y="2092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6" name="Freeform: Shape 10196">
                              <a:extLst/>
                            </wps:cNvPr>
                            <wps:cNvSpPr/>
                            <wps:spPr>
                              <a:xfrm>
                                <a:off x="2623656" y="209923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7" name="Freeform: Shape 10197">
                              <a:extLst/>
                            </wps:cNvPr>
                            <wps:cNvSpPr/>
                            <wps:spPr>
                              <a:xfrm>
                                <a:off x="2616036" y="21135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8" name="Freeform: Shape 10198">
                              <a:extLst/>
                            </wps:cNvPr>
                            <wps:cNvSpPr/>
                            <wps:spPr>
                              <a:xfrm>
                                <a:off x="2616988" y="212971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9" name="Freeform: Shape 10199">
                              <a:extLst/>
                            </wps:cNvPr>
                            <wps:cNvSpPr/>
                            <wps:spPr>
                              <a:xfrm>
                                <a:off x="2618893" y="21449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0" name="Freeform: Shape 10200">
                              <a:extLst/>
                            </wps:cNvPr>
                            <wps:cNvSpPr/>
                            <wps:spPr>
                              <a:xfrm>
                                <a:off x="2620798" y="21611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1" name="Freeform: Shape 10201">
                              <a:extLst/>
                            </wps:cNvPr>
                            <wps:cNvSpPr/>
                            <wps:spPr>
                              <a:xfrm>
                                <a:off x="2673186" y="208590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2" name="Freeform: Shape 10202">
                              <a:extLst/>
                            </wps:cNvPr>
                            <wps:cNvSpPr/>
                            <wps:spPr>
                              <a:xfrm>
                                <a:off x="2554123" y="21630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3" name="Freeform: Shape 10203">
                              <a:extLst/>
                            </wps:cNvPr>
                            <wps:cNvSpPr/>
                            <wps:spPr>
                              <a:xfrm>
                                <a:off x="2538883" y="217257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4" name="Freeform: Shape 10204">
                              <a:extLst/>
                            </wps:cNvPr>
                            <wps:cNvSpPr/>
                            <wps:spPr>
                              <a:xfrm>
                                <a:off x="2527453" y="21868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5" name="Freeform: Shape 10205">
                              <a:extLst/>
                            </wps:cNvPr>
                            <wps:cNvSpPr/>
                            <wps:spPr>
                              <a:xfrm>
                                <a:off x="2519833" y="22021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6" name="Freeform: Shape 10206">
                              <a:extLst/>
                            </wps:cNvPr>
                            <wps:cNvSpPr/>
                            <wps:spPr>
                              <a:xfrm>
                                <a:off x="2516023" y="221544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7" name="Freeform: Shape 10207">
                              <a:extLst/>
                            </wps:cNvPr>
                            <wps:cNvSpPr/>
                            <wps:spPr>
                              <a:xfrm>
                                <a:off x="2513166" y="22344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8" name="Freeform: Shape 10208">
                              <a:extLst/>
                            </wps:cNvPr>
                            <wps:cNvSpPr/>
                            <wps:spPr>
                              <a:xfrm>
                                <a:off x="2516023" y="22506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9" name="Freeform: Shape 10209">
                              <a:extLst/>
                            </wps:cNvPr>
                            <wps:cNvSpPr/>
                            <wps:spPr>
                              <a:xfrm>
                                <a:off x="2605558" y="21582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0" name="Freeform: Shape 10210">
                              <a:extLst/>
                            </wps:cNvPr>
                            <wps:cNvSpPr/>
                            <wps:spPr>
                              <a:xfrm>
                                <a:off x="2504593" y="229354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1" name="Freeform: Shape 10211">
                              <a:extLst/>
                            </wps:cNvPr>
                            <wps:cNvSpPr/>
                            <wps:spPr>
                              <a:xfrm>
                                <a:off x="2491258" y="23049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2" name="Freeform: Shape 10212">
                              <a:extLst/>
                            </wps:cNvPr>
                            <wps:cNvSpPr/>
                            <wps:spPr>
                              <a:xfrm>
                                <a:off x="2481733" y="23211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3" name="Freeform: Shape 10213">
                              <a:extLst/>
                            </wps:cNvPr>
                            <wps:cNvSpPr/>
                            <wps:spPr>
                              <a:xfrm>
                                <a:off x="2480781" y="2337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4" name="Freeform: Shape 10214">
                              <a:extLst/>
                            </wps:cNvPr>
                            <wps:cNvSpPr/>
                            <wps:spPr>
                              <a:xfrm>
                                <a:off x="2486496" y="2354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5" name="Freeform: Shape 10215">
                              <a:extLst/>
                            </wps:cNvPr>
                            <wps:cNvSpPr/>
                            <wps:spPr>
                              <a:xfrm>
                                <a:off x="2497926" y="23668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6" name="Freeform: Shape 10216">
                              <a:extLst/>
                            </wps:cNvPr>
                            <wps:cNvSpPr/>
                            <wps:spPr>
                              <a:xfrm>
                                <a:off x="2513166" y="23735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7" name="Freeform: Shape 10217">
                              <a:extLst/>
                            </wps:cNvPr>
                            <wps:cNvSpPr/>
                            <wps:spPr>
                              <a:xfrm>
                                <a:off x="2520786" y="228402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8" name="Freeform: Shape 10218">
                              <a:extLst/>
                            </wps:cNvPr>
                            <wps:cNvSpPr/>
                            <wps:spPr>
                              <a:xfrm>
                                <a:off x="2527453" y="239451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9" name="Freeform: Shape 10219">
                              <a:extLst/>
                            </wps:cNvPr>
                            <wps:cNvSpPr/>
                            <wps:spPr>
                              <a:xfrm>
                                <a:off x="2528406" y="24116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0" name="Freeform: Shape 10220">
                              <a:extLst/>
                            </wps:cNvPr>
                            <wps:cNvSpPr/>
                            <wps:spPr>
                              <a:xfrm>
                                <a:off x="2532216" y="24268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1" name="Freeform: Shape 10221">
                              <a:extLst/>
                            </wps:cNvPr>
                            <wps:cNvSpPr/>
                            <wps:spPr>
                              <a:xfrm>
                                <a:off x="2545551" y="24373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2" name="Freeform: Shape 10222">
                              <a:extLst/>
                            </wps:cNvPr>
                            <wps:cNvSpPr/>
                            <wps:spPr>
                              <a:xfrm>
                                <a:off x="2560791" y="24402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3" name="Freeform: Shape 10223">
                              <a:extLst/>
                            </wps:cNvPr>
                            <wps:cNvSpPr/>
                            <wps:spPr>
                              <a:xfrm>
                                <a:off x="2576031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4" name="Freeform: Shape 10224">
                              <a:extLst/>
                            </wps:cNvPr>
                            <wps:cNvSpPr/>
                            <wps:spPr>
                              <a:xfrm>
                                <a:off x="2593176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5" name="Freeform: Shape 10225">
                              <a:extLst/>
                            </wps:cNvPr>
                            <wps:cNvSpPr/>
                            <wps:spPr>
                              <a:xfrm>
                                <a:off x="2530311" y="23773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6" name="Freeform: Shape 10226">
                              <a:extLst/>
                            </wps:cNvPr>
                            <wps:cNvSpPr/>
                            <wps:spPr>
                              <a:xfrm>
                                <a:off x="2665566" y="19830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7" name="Freeform: Shape 10227">
                              <a:extLst/>
                            </wps:cNvPr>
                            <wps:cNvSpPr/>
                            <wps:spPr>
                              <a:xfrm>
                                <a:off x="2654136" y="19944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8" name="Freeform: Shape 10228">
                              <a:extLst/>
                            </wps:cNvPr>
                            <wps:cNvSpPr/>
                            <wps:spPr>
                              <a:xfrm>
                                <a:off x="2643658" y="20087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9" name="Freeform: Shape 10229">
                              <a:extLst/>
                            </wps:cNvPr>
                            <wps:cNvSpPr/>
                            <wps:spPr>
                              <a:xfrm>
                                <a:off x="2640801" y="20258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0" name="Freeform: Shape 10230">
                              <a:extLst/>
                            </wps:cNvPr>
                            <wps:cNvSpPr/>
                            <wps:spPr>
                              <a:xfrm>
                                <a:off x="2644611" y="20430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1" name="Freeform: Shape 10231">
                              <a:extLst/>
                            </wps:cNvPr>
                            <wps:cNvSpPr/>
                            <wps:spPr>
                              <a:xfrm>
                                <a:off x="2652231" y="2060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2" name="Freeform: Shape 10232">
                              <a:extLst/>
                            </wps:cNvPr>
                            <wps:cNvSpPr/>
                            <wps:spPr>
                              <a:xfrm>
                                <a:off x="2665566" y="207351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3" name="Freeform: Shape 10233">
                              <a:extLst/>
                            </wps:cNvPr>
                            <wps:cNvSpPr/>
                            <wps:spPr>
                              <a:xfrm>
                                <a:off x="2677948" y="1973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4" name="Freeform: Shape 10234">
                              <a:extLst/>
                            </wps:cNvPr>
                            <wps:cNvSpPr/>
                            <wps:spPr>
                              <a:xfrm>
                                <a:off x="2588413" y="21573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5" name="Freeform: Shape 10235">
                              <a:extLst/>
                            </wps:cNvPr>
                            <wps:cNvSpPr/>
                            <wps:spPr>
                              <a:xfrm>
                                <a:off x="2572221" y="21601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6" name="Freeform: Shape 10236">
                              <a:extLst/>
                            </wps:cNvPr>
                            <wps:cNvSpPr/>
                            <wps:spPr>
                              <a:xfrm>
                                <a:off x="2517928" y="22659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7" name="Freeform: Shape 10237">
                              <a:extLst/>
                            </wps:cNvPr>
                            <wps:cNvSpPr/>
                            <wps:spPr>
                              <a:xfrm>
                                <a:off x="2608416" y="243832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8" name="Freeform: Shape 10238">
                              <a:extLst/>
                            </wps:cNvPr>
                            <wps:cNvSpPr/>
                            <wps:spPr>
                              <a:xfrm>
                                <a:off x="2600796" y="24564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9" name="Freeform: Shape 10239">
                              <a:extLst/>
                            </wps:cNvPr>
                            <wps:cNvSpPr/>
                            <wps:spPr>
                              <a:xfrm>
                                <a:off x="2602701" y="2473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0" name="Freeform: Shape 10240">
                              <a:extLst/>
                            </wps:cNvPr>
                            <wps:cNvSpPr/>
                            <wps:spPr>
                              <a:xfrm>
                                <a:off x="2693188" y="196588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1" name="Freeform: Shape 10241">
                              <a:extLst/>
                            </wps:cNvPr>
                            <wps:cNvSpPr/>
                            <wps:spPr>
                              <a:xfrm>
                                <a:off x="2710333" y="19620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2" name="Freeform: Shape 10242">
                              <a:extLst/>
                            </wps:cNvPr>
                            <wps:cNvSpPr/>
                            <wps:spPr>
                              <a:xfrm>
                                <a:off x="2722716" y="1956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3" name="Freeform: Shape 10243">
                              <a:extLst/>
                            </wps:cNvPr>
                            <wps:cNvSpPr/>
                            <wps:spPr>
                              <a:xfrm>
                                <a:off x="2731288" y="19420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4" name="Freeform: Shape 10244">
                              <a:extLst/>
                            </wps:cNvPr>
                            <wps:cNvSpPr/>
                            <wps:spPr>
                              <a:xfrm>
                                <a:off x="2740813" y="19287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5" name="Freeform: Shape 10245">
                              <a:extLst/>
                            </wps:cNvPr>
                            <wps:cNvSpPr/>
                            <wps:spPr>
                              <a:xfrm>
                                <a:off x="2836063" y="208875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6" name="Freeform: Shape 10246">
                              <a:extLst/>
                            </wps:cNvPr>
                            <wps:cNvSpPr/>
                            <wps:spPr>
                              <a:xfrm>
                                <a:off x="2853208" y="2092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7" name="Freeform: Shape 10247">
                              <a:extLst/>
                            </wps:cNvPr>
                            <wps:cNvSpPr/>
                            <wps:spPr>
                              <a:xfrm>
                                <a:off x="2867496" y="209923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9" name="Freeform: Shape 10249">
                              <a:extLst/>
                            </wps:cNvPr>
                            <wps:cNvSpPr/>
                            <wps:spPr>
                              <a:xfrm>
                                <a:off x="2875116" y="212971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0" name="Freeform: Shape 10250">
                              <a:extLst/>
                            </wps:cNvPr>
                            <wps:cNvSpPr/>
                            <wps:spPr>
                              <a:xfrm>
                                <a:off x="2873211" y="21449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3" name="Freeform: Shape 10253">
                              <a:extLst/>
                            </wps:cNvPr>
                            <wps:cNvSpPr/>
                            <wps:spPr>
                              <a:xfrm>
                                <a:off x="2937028" y="21630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4" name="Freeform: Shape 10254">
                              <a:extLst/>
                            </wps:cNvPr>
                            <wps:cNvSpPr/>
                            <wps:spPr>
                              <a:xfrm>
                                <a:off x="2953221" y="217257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5" name="Freeform: Shape 10255">
                              <a:extLst/>
                            </wps:cNvPr>
                            <wps:cNvSpPr/>
                            <wps:spPr>
                              <a:xfrm>
                                <a:off x="2963698" y="21868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6" name="Freeform: Shape 10256">
                              <a:extLst/>
                            </wps:cNvPr>
                            <wps:cNvSpPr/>
                            <wps:spPr>
                              <a:xfrm>
                                <a:off x="2972271" y="22021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7" name="Freeform: Shape 10257">
                              <a:extLst/>
                            </wps:cNvPr>
                            <wps:cNvSpPr/>
                            <wps:spPr>
                              <a:xfrm>
                                <a:off x="2976081" y="221544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8" name="Freeform: Shape 10258">
                              <a:extLst/>
                            </wps:cNvPr>
                            <wps:cNvSpPr/>
                            <wps:spPr>
                              <a:xfrm>
                                <a:off x="2977986" y="22344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9" name="Freeform: Shape 10259">
                              <a:extLst/>
                            </wps:cNvPr>
                            <wps:cNvSpPr/>
                            <wps:spPr>
                              <a:xfrm>
                                <a:off x="2975128" y="22506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0" name="Freeform: Shape 10260">
                              <a:extLst/>
                            </wps:cNvPr>
                            <wps:cNvSpPr/>
                            <wps:spPr>
                              <a:xfrm>
                                <a:off x="2886546" y="21582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1" name="Freeform: Shape 10261">
                              <a:extLst/>
                            </wps:cNvPr>
                            <wps:cNvSpPr/>
                            <wps:spPr>
                              <a:xfrm>
                                <a:off x="2987511" y="229354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2" name="Freeform: Shape 10262">
                              <a:extLst/>
                            </wps:cNvPr>
                            <wps:cNvSpPr/>
                            <wps:spPr>
                              <a:xfrm>
                                <a:off x="3000846" y="23049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3" name="Freeform: Shape 10263">
                              <a:extLst/>
                            </wps:cNvPr>
                            <wps:cNvSpPr/>
                            <wps:spPr>
                              <a:xfrm>
                                <a:off x="3010371" y="23211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4" name="Freeform: Shape 10264">
                              <a:extLst/>
                            </wps:cNvPr>
                            <wps:cNvSpPr/>
                            <wps:spPr>
                              <a:xfrm>
                                <a:off x="3010371" y="2337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5" name="Freeform: Shape 10265">
                              <a:extLst/>
                            </wps:cNvPr>
                            <wps:cNvSpPr/>
                            <wps:spPr>
                              <a:xfrm>
                                <a:off x="3005608" y="2354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6" name="Freeform: Shape 10266">
                              <a:extLst/>
                            </wps:cNvPr>
                            <wps:cNvSpPr/>
                            <wps:spPr>
                              <a:xfrm>
                                <a:off x="2994178" y="23668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7" name="Freeform: Shape 10267">
                              <a:extLst/>
                            </wps:cNvPr>
                            <wps:cNvSpPr/>
                            <wps:spPr>
                              <a:xfrm>
                                <a:off x="2978938" y="23735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9" name="Freeform: Shape 10269">
                              <a:extLst/>
                            </wps:cNvPr>
                            <wps:cNvSpPr/>
                            <wps:spPr>
                              <a:xfrm>
                                <a:off x="2963698" y="239451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0" name="Freeform: Shape 10270">
                              <a:extLst/>
                            </wps:cNvPr>
                            <wps:cNvSpPr/>
                            <wps:spPr>
                              <a:xfrm>
                                <a:off x="2963698" y="24116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1" name="Freeform: Shape 10271">
                              <a:extLst/>
                            </wps:cNvPr>
                            <wps:cNvSpPr/>
                            <wps:spPr>
                              <a:xfrm>
                                <a:off x="2959888" y="24268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2" name="Freeform: Shape 10272">
                              <a:extLst/>
                            </wps:cNvPr>
                            <wps:cNvSpPr/>
                            <wps:spPr>
                              <a:xfrm>
                                <a:off x="2946553" y="24373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3" name="Freeform: Shape 10273">
                              <a:extLst/>
                            </wps:cNvPr>
                            <wps:cNvSpPr/>
                            <wps:spPr>
                              <a:xfrm>
                                <a:off x="2931313" y="24402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4" name="Freeform: Shape 10274">
                              <a:extLst/>
                            </wps:cNvPr>
                            <wps:cNvSpPr/>
                            <wps:spPr>
                              <a:xfrm>
                                <a:off x="2916073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5" name="Freeform: Shape 10275">
                              <a:extLst/>
                            </wps:cNvPr>
                            <wps:cNvSpPr/>
                            <wps:spPr>
                              <a:xfrm>
                                <a:off x="2898928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6" name="Freeform: Shape 10276">
                              <a:extLst/>
                            </wps:cNvPr>
                            <wps:cNvSpPr/>
                            <wps:spPr>
                              <a:xfrm>
                                <a:off x="2960841" y="23773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85" name="Freeform: Shape 10285">
                              <a:extLst/>
                            </wps:cNvPr>
                            <wps:cNvSpPr/>
                            <wps:spPr>
                              <a:xfrm>
                                <a:off x="2903691" y="21573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87" name="Freeform: Shape 10287">
                              <a:extLst/>
                            </wps:cNvPr>
                            <wps:cNvSpPr/>
                            <wps:spPr>
                              <a:xfrm>
                                <a:off x="2973223" y="22659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88" name="Freeform: Shape 10288">
                              <a:extLst/>
                            </wps:cNvPr>
                            <wps:cNvSpPr/>
                            <wps:spPr>
                              <a:xfrm>
                                <a:off x="2882736" y="243832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89" name="Freeform: Shape 10289">
                              <a:extLst/>
                            </wps:cNvPr>
                            <wps:cNvSpPr/>
                            <wps:spPr>
                              <a:xfrm>
                                <a:off x="2891308" y="24564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90" name="Freeform: Shape 10290">
                              <a:extLst/>
                            </wps:cNvPr>
                            <wps:cNvSpPr/>
                            <wps:spPr>
                              <a:xfrm>
                                <a:off x="2889403" y="2473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92" name="Freeform: Shape 10292">
                              <a:extLst/>
                            </wps:cNvPr>
                            <wps:cNvSpPr/>
                            <wps:spPr>
                              <a:xfrm>
                                <a:off x="2781771" y="19620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93" name="Freeform: Shape 10293">
                              <a:extLst/>
                            </wps:cNvPr>
                            <wps:cNvSpPr/>
                            <wps:spPr>
                              <a:xfrm>
                                <a:off x="2768436" y="1956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94" name="Freeform: Shape 10294">
                              <a:extLst/>
                            </wps:cNvPr>
                            <wps:cNvSpPr/>
                            <wps:spPr>
                              <a:xfrm>
                                <a:off x="2760816" y="19420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95" name="Freeform: Shape 10295">
                              <a:extLst/>
                            </wps:cNvPr>
                            <wps:cNvSpPr/>
                            <wps:spPr>
                              <a:xfrm>
                                <a:off x="2751291" y="19287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0296" name="Group 10296">
                            <a:extLst/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2635961" y="2168702"/>
                              <a:ext cx="257175" cy="268432"/>
                              <a:chOff x="2652589" y="2168702"/>
                              <a:chExt cx="1903157" cy="1986464"/>
                            </a:xfrm>
                          </wpg:grpSpPr>
                          <wps:wsp>
                            <wps:cNvPr id="10298" name="Freeform: Shape 10298">
                              <a:extLst/>
                            </wps:cNvPr>
                            <wps:cNvSpPr/>
                            <wps:spPr>
                              <a:xfrm>
                                <a:off x="3222893" y="2168702"/>
                                <a:ext cx="448556" cy="320397"/>
                              </a:xfrm>
                              <a:custGeom>
                                <a:avLst/>
                                <a:gdLst>
                                  <a:gd name="connsiteX0" fmla="*/ 16669 w 66675"/>
                                  <a:gd name="connsiteY0" fmla="*/ 39529 h 47625"/>
                                  <a:gd name="connsiteX1" fmla="*/ 7144 w 66675"/>
                                  <a:gd name="connsiteY1" fmla="*/ 17621 h 47625"/>
                                  <a:gd name="connsiteX2" fmla="*/ 37624 w 66675"/>
                                  <a:gd name="connsiteY2" fmla="*/ 9049 h 47625"/>
                                  <a:gd name="connsiteX3" fmla="*/ 65246 w 66675"/>
                                  <a:gd name="connsiteY3" fmla="*/ 7144 h 47625"/>
                                  <a:gd name="connsiteX4" fmla="*/ 24289 w 66675"/>
                                  <a:gd name="connsiteY4" fmla="*/ 43339 h 47625"/>
                                  <a:gd name="connsiteX5" fmla="*/ 16669 w 66675"/>
                                  <a:gd name="connsiteY5" fmla="*/ 39529 h 476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6675" h="47625">
                                    <a:moveTo>
                                      <a:pt x="16669" y="39529"/>
                                    </a:moveTo>
                                    <a:lnTo>
                                      <a:pt x="7144" y="17621"/>
                                    </a:lnTo>
                                    <a:cubicBezTo>
                                      <a:pt x="7144" y="17621"/>
                                      <a:pt x="21431" y="10954"/>
                                      <a:pt x="37624" y="9049"/>
                                    </a:cubicBezTo>
                                    <a:cubicBezTo>
                                      <a:pt x="53816" y="7144"/>
                                      <a:pt x="65246" y="7144"/>
                                      <a:pt x="65246" y="7144"/>
                                    </a:cubicBezTo>
                                    <a:lnTo>
                                      <a:pt x="24289" y="43339"/>
                                    </a:lnTo>
                                    <a:lnTo>
                                      <a:pt x="16669" y="3952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g:grpSp>
                            <wpg:cNvPr id="10300" name="Group 10300">
                              <a:extLst/>
                            </wpg:cNvPr>
                            <wpg:cNvGrpSpPr/>
                            <wpg:grpSpPr>
                              <a:xfrm>
                                <a:off x="2774337" y="2405799"/>
                                <a:ext cx="1390528" cy="1486645"/>
                                <a:chOff x="2774337" y="2405799"/>
                                <a:chExt cx="1390528" cy="1486645"/>
                              </a:xfrm>
                            </wpg:grpSpPr>
                            <wps:wsp>
                              <wps:cNvPr id="10302" name="Freeform: Shape 10302">
                                <a:extLst/>
                              </wps:cNvPr>
                              <wps:cNvSpPr/>
                              <wps:spPr>
                                <a:xfrm>
                                  <a:off x="3383095" y="3085042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24289 h 28575"/>
                                    <a:gd name="connsiteX1" fmla="*/ 31909 w 38100"/>
                                    <a:gd name="connsiteY1" fmla="*/ 17621 h 28575"/>
                                    <a:gd name="connsiteX2" fmla="*/ 10001 w 38100"/>
                                    <a:gd name="connsiteY2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24289"/>
                                      </a:moveTo>
                                      <a:lnTo>
                                        <a:pt x="31909" y="17621"/>
                                      </a:lnTo>
                                      <a:lnTo>
                                        <a:pt x="1000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03" name="Freeform: Shape 10303">
                                <a:extLst/>
                              </wps:cNvPr>
                              <wps:cNvSpPr/>
                              <wps:spPr>
                                <a:xfrm>
                                  <a:off x="2774337" y="3597678"/>
                                  <a:ext cx="192238" cy="192238"/>
                                </a:xfrm>
                                <a:custGeom>
                                  <a:avLst/>
                                  <a:gdLst>
                                    <a:gd name="connsiteX0" fmla="*/ 19526 w 28575"/>
                                    <a:gd name="connsiteY0" fmla="*/ 27146 h 28575"/>
                                    <a:gd name="connsiteX1" fmla="*/ 25241 w 28575"/>
                                    <a:gd name="connsiteY1" fmla="*/ 21431 h 28575"/>
                                    <a:gd name="connsiteX2" fmla="*/ 26194 w 28575"/>
                                    <a:gd name="connsiteY2" fmla="*/ 7144 h 28575"/>
                                    <a:gd name="connsiteX3" fmla="*/ 7144 w 28575"/>
                                    <a:gd name="connsiteY3" fmla="*/ 10954 h 28575"/>
                                    <a:gd name="connsiteX4" fmla="*/ 12859 w 28575"/>
                                    <a:gd name="connsiteY4" fmla="*/ 18574 h 28575"/>
                                    <a:gd name="connsiteX5" fmla="*/ 19526 w 28575"/>
                                    <a:gd name="connsiteY5" fmla="*/ 2714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8575" h="28575">
                                      <a:moveTo>
                                        <a:pt x="19526" y="27146"/>
                                      </a:moveTo>
                                      <a:cubicBezTo>
                                        <a:pt x="21431" y="26194"/>
                                        <a:pt x="25241" y="21431"/>
                                        <a:pt x="25241" y="21431"/>
                                      </a:cubicBezTo>
                                      <a:lnTo>
                                        <a:pt x="26194" y="7144"/>
                                      </a:lnTo>
                                      <a:lnTo>
                                        <a:pt x="7144" y="10954"/>
                                      </a:lnTo>
                                      <a:cubicBezTo>
                                        <a:pt x="7144" y="10954"/>
                                        <a:pt x="10954" y="16669"/>
                                        <a:pt x="12859" y="18574"/>
                                      </a:cubicBezTo>
                                      <a:cubicBezTo>
                                        <a:pt x="14764" y="21431"/>
                                        <a:pt x="19526" y="27146"/>
                                        <a:pt x="19526" y="2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05" name="Freeform: Shape 10305">
                                <a:extLst/>
                              </wps:cNvPr>
                              <wps:cNvSpPr/>
                              <wps:spPr>
                                <a:xfrm>
                                  <a:off x="3844468" y="2405799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7144 h 28575"/>
                                    <a:gd name="connsiteX1" fmla="*/ 18574 w 47625"/>
                                    <a:gd name="connsiteY1" fmla="*/ 30004 h 28575"/>
                                    <a:gd name="connsiteX2" fmla="*/ 42386 w 47625"/>
                                    <a:gd name="connsiteY2" fmla="*/ 12859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7144" y="7144"/>
                                      </a:moveTo>
                                      <a:lnTo>
                                        <a:pt x="18574" y="30004"/>
                                      </a:lnTo>
                                      <a:lnTo>
                                        <a:pt x="42386" y="1285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06" name="Freeform: Shape 10306">
                                <a:extLst/>
                              </wps:cNvPr>
                              <wps:cNvSpPr/>
                              <wps:spPr>
                                <a:xfrm>
                                  <a:off x="3568922" y="3059410"/>
                                  <a:ext cx="320397" cy="25631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21431 h 38100"/>
                                    <a:gd name="connsiteX1" fmla="*/ 48101 w 47625"/>
                                    <a:gd name="connsiteY1" fmla="*/ 7144 h 38100"/>
                                    <a:gd name="connsiteX2" fmla="*/ 36671 w 47625"/>
                                    <a:gd name="connsiteY2" fmla="*/ 3095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38100">
                                      <a:moveTo>
                                        <a:pt x="7144" y="21431"/>
                                      </a:moveTo>
                                      <a:lnTo>
                                        <a:pt x="48101" y="7144"/>
                                      </a:lnTo>
                                      <a:lnTo>
                                        <a:pt x="36671" y="3095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07" name="Freeform: Shape 10307">
                                <a:extLst/>
                              </wps:cNvPr>
                              <wps:cNvSpPr/>
                              <wps:spPr>
                                <a:xfrm>
                                  <a:off x="3665045" y="3533598"/>
                                  <a:ext cx="256318" cy="320397"/>
                                </a:xfrm>
                                <a:custGeom>
                                  <a:avLst/>
                                  <a:gdLst>
                                    <a:gd name="connsiteX0" fmla="*/ 15716 w 38100"/>
                                    <a:gd name="connsiteY0" fmla="*/ 7144 h 47625"/>
                                    <a:gd name="connsiteX1" fmla="*/ 7144 w 38100"/>
                                    <a:gd name="connsiteY1" fmla="*/ 33814 h 47625"/>
                                    <a:gd name="connsiteX2" fmla="*/ 24289 w 38100"/>
                                    <a:gd name="connsiteY2" fmla="*/ 42386 h 47625"/>
                                    <a:gd name="connsiteX3" fmla="*/ 33814 w 38100"/>
                                    <a:gd name="connsiteY3" fmla="*/ 35719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47625">
                                      <a:moveTo>
                                        <a:pt x="15716" y="7144"/>
                                      </a:moveTo>
                                      <a:lnTo>
                                        <a:pt x="7144" y="33814"/>
                                      </a:lnTo>
                                      <a:lnTo>
                                        <a:pt x="24289" y="42386"/>
                                      </a:lnTo>
                                      <a:lnTo>
                                        <a:pt x="33814" y="3571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09" name="Freeform: Shape 10309">
                                <a:extLst/>
                              </wps:cNvPr>
                              <wps:cNvSpPr/>
                              <wps:spPr>
                                <a:xfrm>
                                  <a:off x="3818836" y="3437476"/>
                                  <a:ext cx="192238" cy="128159"/>
                                </a:xfrm>
                                <a:custGeom>
                                  <a:avLst/>
                                  <a:gdLst>
                                    <a:gd name="connsiteX0" fmla="*/ 7144 w 28575"/>
                                    <a:gd name="connsiteY0" fmla="*/ 7144 h 19050"/>
                                    <a:gd name="connsiteX1" fmla="*/ 26194 w 28575"/>
                                    <a:gd name="connsiteY1" fmla="*/ 19526 h 19050"/>
                                    <a:gd name="connsiteX2" fmla="*/ 26194 w 28575"/>
                                    <a:gd name="connsiteY2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28575" h="19050">
                                      <a:moveTo>
                                        <a:pt x="7144" y="7144"/>
                                      </a:moveTo>
                                      <a:lnTo>
                                        <a:pt x="26194" y="19526"/>
                                      </a:lnTo>
                                      <a:lnTo>
                                        <a:pt x="2619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10" name="Freeform: Shape 10310">
                                <a:extLst/>
                              </wps:cNvPr>
                              <wps:cNvSpPr/>
                              <wps:spPr>
                                <a:xfrm>
                                  <a:off x="3286973" y="3636126"/>
                                  <a:ext cx="192238" cy="256318"/>
                                </a:xfrm>
                                <a:custGeom>
                                  <a:avLst/>
                                  <a:gdLst>
                                    <a:gd name="connsiteX0" fmla="*/ 26194 w 28575"/>
                                    <a:gd name="connsiteY0" fmla="*/ 7144 h 38100"/>
                                    <a:gd name="connsiteX1" fmla="*/ 30004 w 28575"/>
                                    <a:gd name="connsiteY1" fmla="*/ 20479 h 38100"/>
                                    <a:gd name="connsiteX2" fmla="*/ 18574 w 28575"/>
                                    <a:gd name="connsiteY2" fmla="*/ 34766 h 38100"/>
                                    <a:gd name="connsiteX3" fmla="*/ 7144 w 28575"/>
                                    <a:gd name="connsiteY3" fmla="*/ 2333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28575" h="38100">
                                      <a:moveTo>
                                        <a:pt x="26194" y="7144"/>
                                      </a:moveTo>
                                      <a:lnTo>
                                        <a:pt x="30004" y="20479"/>
                                      </a:lnTo>
                                      <a:lnTo>
                                        <a:pt x="18574" y="34766"/>
                                      </a:lnTo>
                                      <a:lnTo>
                                        <a:pt x="7144" y="2333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g:grpSp>
                            <wpg:cNvPr id="10311" name="Group 10311">
                              <a:extLst/>
                            </wpg:cNvPr>
                            <wpg:cNvGrpSpPr/>
                            <wpg:grpSpPr>
                              <a:xfrm>
                                <a:off x="3037063" y="2777460"/>
                                <a:ext cx="730505" cy="1185467"/>
                                <a:chOff x="3037063" y="2777460"/>
                                <a:chExt cx="730505" cy="1185467"/>
                              </a:xfrm>
                            </wpg:grpSpPr>
                            <wps:wsp>
                              <wps:cNvPr id="10312" name="Freeform: Shape 10312">
                                <a:extLst/>
                              </wps:cNvPr>
                              <wps:cNvSpPr/>
                              <wps:spPr>
                                <a:xfrm>
                                  <a:off x="3081918" y="2777460"/>
                                  <a:ext cx="192238" cy="256318"/>
                                </a:xfrm>
                                <a:custGeom>
                                  <a:avLst/>
                                  <a:gdLst>
                                    <a:gd name="connsiteX0" fmla="*/ 15716 w 28575"/>
                                    <a:gd name="connsiteY0" fmla="*/ 7144 h 38100"/>
                                    <a:gd name="connsiteX1" fmla="*/ 7144 w 28575"/>
                                    <a:gd name="connsiteY1" fmla="*/ 31909 h 38100"/>
                                    <a:gd name="connsiteX2" fmla="*/ 18574 w 28575"/>
                                    <a:gd name="connsiteY2" fmla="*/ 29051 h 38100"/>
                                    <a:gd name="connsiteX3" fmla="*/ 17621 w 28575"/>
                                    <a:gd name="connsiteY3" fmla="*/ 35719 h 38100"/>
                                    <a:gd name="connsiteX4" fmla="*/ 27146 w 28575"/>
                                    <a:gd name="connsiteY4" fmla="*/ 36671 h 38100"/>
                                    <a:gd name="connsiteX5" fmla="*/ 28099 w 28575"/>
                                    <a:gd name="connsiteY5" fmla="*/ 25241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8575" h="38100">
                                      <a:moveTo>
                                        <a:pt x="15716" y="7144"/>
                                      </a:moveTo>
                                      <a:lnTo>
                                        <a:pt x="7144" y="31909"/>
                                      </a:lnTo>
                                      <a:lnTo>
                                        <a:pt x="18574" y="29051"/>
                                      </a:lnTo>
                                      <a:lnTo>
                                        <a:pt x="17621" y="35719"/>
                                      </a:lnTo>
                                      <a:lnTo>
                                        <a:pt x="27146" y="36671"/>
                                      </a:lnTo>
                                      <a:lnTo>
                                        <a:pt x="28099" y="2524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13" name="Freeform: Shape 10313">
                                <a:extLst/>
                              </wps:cNvPr>
                              <wps:cNvSpPr/>
                              <wps:spPr>
                                <a:xfrm>
                                  <a:off x="3216489" y="2886392"/>
                                  <a:ext cx="320397" cy="25631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20479 h 38100"/>
                                    <a:gd name="connsiteX1" fmla="*/ 33814 w 47625"/>
                                    <a:gd name="connsiteY1" fmla="*/ 31909 h 38100"/>
                                    <a:gd name="connsiteX2" fmla="*/ 45244 w 47625"/>
                                    <a:gd name="connsiteY2" fmla="*/ 14764 h 38100"/>
                                    <a:gd name="connsiteX3" fmla="*/ 29051 w 47625"/>
                                    <a:gd name="connsiteY3" fmla="*/ 17621 h 38100"/>
                                    <a:gd name="connsiteX4" fmla="*/ 29051 w 47625"/>
                                    <a:gd name="connsiteY4" fmla="*/ 7144 h 38100"/>
                                    <a:gd name="connsiteX5" fmla="*/ 16669 w 47625"/>
                                    <a:gd name="connsiteY5" fmla="*/ 15716 h 38100"/>
                                    <a:gd name="connsiteX6" fmla="*/ 8096 w 47625"/>
                                    <a:gd name="connsiteY6" fmla="*/ 9049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7625" h="38100">
                                      <a:moveTo>
                                        <a:pt x="7144" y="20479"/>
                                      </a:moveTo>
                                      <a:lnTo>
                                        <a:pt x="33814" y="31909"/>
                                      </a:lnTo>
                                      <a:lnTo>
                                        <a:pt x="45244" y="14764"/>
                                      </a:lnTo>
                                      <a:lnTo>
                                        <a:pt x="29051" y="17621"/>
                                      </a:lnTo>
                                      <a:lnTo>
                                        <a:pt x="29051" y="7144"/>
                                      </a:lnTo>
                                      <a:lnTo>
                                        <a:pt x="16669" y="15716"/>
                                      </a:lnTo>
                                      <a:lnTo>
                                        <a:pt x="8096" y="904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14" name="Freeform: Shape 10314">
                                <a:extLst/>
                              </wps:cNvPr>
                              <wps:cNvSpPr/>
                              <wps:spPr>
                                <a:xfrm>
                                  <a:off x="3216489" y="3200385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31909 w 38100"/>
                                    <a:gd name="connsiteY0" fmla="*/ 7144 h 28575"/>
                                    <a:gd name="connsiteX1" fmla="*/ 7144 w 38100"/>
                                    <a:gd name="connsiteY1" fmla="*/ 17621 h 28575"/>
                                    <a:gd name="connsiteX2" fmla="*/ 25241 w 38100"/>
                                    <a:gd name="connsiteY2" fmla="*/ 2714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1909" y="7144"/>
                                      </a:moveTo>
                                      <a:lnTo>
                                        <a:pt x="7144" y="17621"/>
                                      </a:lnTo>
                                      <a:lnTo>
                                        <a:pt x="25241" y="2714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15" name="Freeform: Shape 10315">
                                <a:extLst/>
                              </wps:cNvPr>
                              <wps:cNvSpPr/>
                              <wps:spPr>
                                <a:xfrm>
                                  <a:off x="3575330" y="3642530"/>
                                  <a:ext cx="192238" cy="320397"/>
                                </a:xfrm>
                                <a:custGeom>
                                  <a:avLst/>
                                  <a:gdLst>
                                    <a:gd name="connsiteX0" fmla="*/ 7144 w 28575"/>
                                    <a:gd name="connsiteY0" fmla="*/ 7144 h 47625"/>
                                    <a:gd name="connsiteX1" fmla="*/ 10954 w 28575"/>
                                    <a:gd name="connsiteY1" fmla="*/ 25241 h 47625"/>
                                    <a:gd name="connsiteX2" fmla="*/ 9049 w 28575"/>
                                    <a:gd name="connsiteY2" fmla="*/ 42386 h 47625"/>
                                    <a:gd name="connsiteX3" fmla="*/ 21431 w 28575"/>
                                    <a:gd name="connsiteY3" fmla="*/ 17621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28575" h="47625">
                                      <a:moveTo>
                                        <a:pt x="7144" y="7144"/>
                                      </a:moveTo>
                                      <a:lnTo>
                                        <a:pt x="10954" y="25241"/>
                                      </a:lnTo>
                                      <a:lnTo>
                                        <a:pt x="9049" y="42386"/>
                                      </a:lnTo>
                                      <a:lnTo>
                                        <a:pt x="21431" y="1762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16" name="Freeform: Shape 10316">
                                <a:extLst/>
                              </wps:cNvPr>
                              <wps:cNvSpPr/>
                              <wps:spPr>
                                <a:xfrm>
                                  <a:off x="3037063" y="3616898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20479 h 28575"/>
                                    <a:gd name="connsiteX1" fmla="*/ 30004 w 38100"/>
                                    <a:gd name="connsiteY1" fmla="*/ 7144 h 28575"/>
                                    <a:gd name="connsiteX2" fmla="*/ 32861 w 38100"/>
                                    <a:gd name="connsiteY2" fmla="*/ 21431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20479"/>
                                      </a:moveTo>
                                      <a:lnTo>
                                        <a:pt x="30004" y="7144"/>
                                      </a:lnTo>
                                      <a:lnTo>
                                        <a:pt x="32861" y="2143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s:wsp>
                            <wps:cNvPr id="10317" name="Freeform: Shape 10317">
                              <a:extLst/>
                            </wps:cNvPr>
                            <wps:cNvSpPr/>
                            <wps:spPr>
                              <a:xfrm>
                                <a:off x="3107550" y="3706610"/>
                                <a:ext cx="128159" cy="320397"/>
                              </a:xfrm>
                              <a:custGeom>
                                <a:avLst/>
                                <a:gdLst>
                                  <a:gd name="connsiteX0" fmla="*/ 7144 w 19050"/>
                                  <a:gd name="connsiteY0" fmla="*/ 41434 h 47625"/>
                                  <a:gd name="connsiteX1" fmla="*/ 10001 w 19050"/>
                                  <a:gd name="connsiteY1" fmla="*/ 7144 h 47625"/>
                                  <a:gd name="connsiteX2" fmla="*/ 21431 w 19050"/>
                                  <a:gd name="connsiteY2" fmla="*/ 7144 h 476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9050" h="47625">
                                    <a:moveTo>
                                      <a:pt x="7144" y="41434"/>
                                    </a:moveTo>
                                    <a:lnTo>
                                      <a:pt x="10001" y="7144"/>
                                    </a:lnTo>
                                    <a:lnTo>
                                      <a:pt x="21431" y="71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3399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320" name="Freeform: Shape 10320">
                              <a:extLst/>
                            </wps:cNvPr>
                            <wps:cNvSpPr/>
                            <wps:spPr>
                              <a:xfrm>
                                <a:off x="2896092" y="3623311"/>
                                <a:ext cx="256319" cy="128158"/>
                              </a:xfrm>
                              <a:custGeom>
                                <a:avLst/>
                                <a:gdLst>
                                  <a:gd name="connsiteX0" fmla="*/ 8096 w 38100"/>
                                  <a:gd name="connsiteY0" fmla="*/ 10001 h 19050"/>
                                  <a:gd name="connsiteX1" fmla="*/ 31909 w 38100"/>
                                  <a:gd name="connsiteY1" fmla="*/ 7144 h 19050"/>
                                  <a:gd name="connsiteX2" fmla="*/ 29051 w 38100"/>
                                  <a:gd name="connsiteY2" fmla="*/ 19526 h 19050"/>
                                  <a:gd name="connsiteX3" fmla="*/ 7144 w 38100"/>
                                  <a:gd name="connsiteY3" fmla="*/ 18574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8100" h="19050">
                                    <a:moveTo>
                                      <a:pt x="8096" y="10001"/>
                                    </a:moveTo>
                                    <a:lnTo>
                                      <a:pt x="31909" y="7144"/>
                                    </a:lnTo>
                                    <a:lnTo>
                                      <a:pt x="29051" y="19526"/>
                                    </a:lnTo>
                                    <a:lnTo>
                                      <a:pt x="7144" y="1857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2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g:grpSp>
                            <wpg:cNvPr id="10323" name="Group 10323">
                              <a:extLst/>
                            </wpg:cNvPr>
                            <wpg:cNvGrpSpPr/>
                            <wpg:grpSpPr>
                              <a:xfrm>
                                <a:off x="2652589" y="2290456"/>
                                <a:ext cx="1903157" cy="1864710"/>
                                <a:chOff x="2652589" y="2290456"/>
                                <a:chExt cx="1903157" cy="1864710"/>
                              </a:xfrm>
                            </wpg:grpSpPr>
                            <wps:wsp>
                              <wps:cNvPr id="10324" name="Freeform: Shape 10324">
                                <a:extLst/>
                              </wps:cNvPr>
                              <wps:cNvSpPr/>
                              <wps:spPr>
                                <a:xfrm>
                                  <a:off x="2889680" y="2418615"/>
                                  <a:ext cx="448556" cy="448556"/>
                                </a:xfrm>
                                <a:custGeom>
                                  <a:avLst/>
                                  <a:gdLst>
                                    <a:gd name="connsiteX0" fmla="*/ 10954 w 66675"/>
                                    <a:gd name="connsiteY0" fmla="*/ 11906 h 66675"/>
                                    <a:gd name="connsiteX1" fmla="*/ 65246 w 66675"/>
                                    <a:gd name="connsiteY1" fmla="*/ 7144 h 66675"/>
                                    <a:gd name="connsiteX2" fmla="*/ 50959 w 66675"/>
                                    <a:gd name="connsiteY2" fmla="*/ 46196 h 66675"/>
                                    <a:gd name="connsiteX3" fmla="*/ 7144 w 66675"/>
                                    <a:gd name="connsiteY3" fmla="*/ 60484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66675" h="66675">
                                      <a:moveTo>
                                        <a:pt x="10954" y="11906"/>
                                      </a:moveTo>
                                      <a:lnTo>
                                        <a:pt x="65246" y="7144"/>
                                      </a:lnTo>
                                      <a:lnTo>
                                        <a:pt x="50959" y="46196"/>
                                      </a:lnTo>
                                      <a:lnTo>
                                        <a:pt x="7144" y="6048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25" name="Freeform: Shape 10325">
                                <a:extLst/>
                              </wps:cNvPr>
                              <wps:cNvSpPr/>
                              <wps:spPr>
                                <a:xfrm>
                                  <a:off x="3844468" y="3700205"/>
                                  <a:ext cx="512636" cy="384477"/>
                                </a:xfrm>
                                <a:custGeom>
                                  <a:avLst/>
                                  <a:gdLst>
                                    <a:gd name="connsiteX0" fmla="*/ 11906 w 76200"/>
                                    <a:gd name="connsiteY0" fmla="*/ 7144 h 57150"/>
                                    <a:gd name="connsiteX1" fmla="*/ 63341 w 76200"/>
                                    <a:gd name="connsiteY1" fmla="*/ 10001 h 57150"/>
                                    <a:gd name="connsiteX2" fmla="*/ 70009 w 76200"/>
                                    <a:gd name="connsiteY2" fmla="*/ 21431 h 57150"/>
                                    <a:gd name="connsiteX3" fmla="*/ 46196 w 76200"/>
                                    <a:gd name="connsiteY3" fmla="*/ 40481 h 57150"/>
                                    <a:gd name="connsiteX4" fmla="*/ 21431 w 76200"/>
                                    <a:gd name="connsiteY4" fmla="*/ 53816 h 57150"/>
                                    <a:gd name="connsiteX5" fmla="*/ 7144 w 76200"/>
                                    <a:gd name="connsiteY5" fmla="*/ 11906 h 57150"/>
                                    <a:gd name="connsiteX6" fmla="*/ 11906 w 76200"/>
                                    <a:gd name="connsiteY6" fmla="*/ 7144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76200" h="57150">
                                      <a:moveTo>
                                        <a:pt x="11906" y="7144"/>
                                      </a:moveTo>
                                      <a:lnTo>
                                        <a:pt x="63341" y="10001"/>
                                      </a:lnTo>
                                      <a:lnTo>
                                        <a:pt x="70009" y="21431"/>
                                      </a:lnTo>
                                      <a:cubicBezTo>
                                        <a:pt x="70961" y="21431"/>
                                        <a:pt x="59531" y="31909"/>
                                        <a:pt x="46196" y="40481"/>
                                      </a:cubicBezTo>
                                      <a:cubicBezTo>
                                        <a:pt x="36671" y="47149"/>
                                        <a:pt x="21431" y="53816"/>
                                        <a:pt x="21431" y="53816"/>
                                      </a:cubicBezTo>
                                      <a:lnTo>
                                        <a:pt x="7144" y="11906"/>
                                      </a:lnTo>
                                      <a:lnTo>
                                        <a:pt x="11906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26" name="Freeform: Shape 10326">
                                <a:extLst/>
                              </wps:cNvPr>
                              <wps:cNvSpPr/>
                              <wps:spPr>
                                <a:xfrm>
                                  <a:off x="4235349" y="3264465"/>
                                  <a:ext cx="320397" cy="320397"/>
                                </a:xfrm>
                                <a:custGeom>
                                  <a:avLst/>
                                  <a:gdLst>
                                    <a:gd name="connsiteX0" fmla="*/ 8096 w 47625"/>
                                    <a:gd name="connsiteY0" fmla="*/ 12859 h 47625"/>
                                    <a:gd name="connsiteX1" fmla="*/ 7144 w 47625"/>
                                    <a:gd name="connsiteY1" fmla="*/ 23336 h 47625"/>
                                    <a:gd name="connsiteX2" fmla="*/ 41434 w 47625"/>
                                    <a:gd name="connsiteY2" fmla="*/ 40481 h 47625"/>
                                    <a:gd name="connsiteX3" fmla="*/ 43339 w 47625"/>
                                    <a:gd name="connsiteY3" fmla="*/ 33814 h 47625"/>
                                    <a:gd name="connsiteX4" fmla="*/ 13811 w 47625"/>
                                    <a:gd name="connsiteY4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47625" h="47625">
                                      <a:moveTo>
                                        <a:pt x="8096" y="12859"/>
                                      </a:moveTo>
                                      <a:lnTo>
                                        <a:pt x="7144" y="23336"/>
                                      </a:lnTo>
                                      <a:lnTo>
                                        <a:pt x="41434" y="40481"/>
                                      </a:lnTo>
                                      <a:lnTo>
                                        <a:pt x="43339" y="33814"/>
                                      </a:lnTo>
                                      <a:lnTo>
                                        <a:pt x="1381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27" name="Freeform: Shape 10327">
                                <a:extLst/>
                              </wps:cNvPr>
                              <wps:cNvSpPr/>
                              <wps:spPr>
                                <a:xfrm>
                                  <a:off x="3850872" y="2290456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15716 w 47625"/>
                                    <a:gd name="connsiteY0" fmla="*/ 7144 h 28575"/>
                                    <a:gd name="connsiteX1" fmla="*/ 7144 w 47625"/>
                                    <a:gd name="connsiteY1" fmla="*/ 24289 h 28575"/>
                                    <a:gd name="connsiteX2" fmla="*/ 41434 w 47625"/>
                                    <a:gd name="connsiteY2" fmla="*/ 3000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15716" y="7144"/>
                                      </a:moveTo>
                                      <a:lnTo>
                                        <a:pt x="7144" y="24289"/>
                                      </a:lnTo>
                                      <a:lnTo>
                                        <a:pt x="41434" y="300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28" name="Freeform: Shape 10328">
                                <a:extLst/>
                              </wps:cNvPr>
                              <wps:cNvSpPr/>
                              <wps:spPr>
                                <a:xfrm>
                                  <a:off x="2851232" y="3700205"/>
                                  <a:ext cx="448556" cy="320397"/>
                                </a:xfrm>
                                <a:custGeom>
                                  <a:avLst/>
                                  <a:gdLst>
                                    <a:gd name="connsiteX0" fmla="*/ 13811 w 66675"/>
                                    <a:gd name="connsiteY0" fmla="*/ 7144 h 47625"/>
                                    <a:gd name="connsiteX1" fmla="*/ 68104 w 66675"/>
                                    <a:gd name="connsiteY1" fmla="*/ 8096 h 47625"/>
                                    <a:gd name="connsiteX2" fmla="*/ 44291 w 66675"/>
                                    <a:gd name="connsiteY2" fmla="*/ 42386 h 47625"/>
                                    <a:gd name="connsiteX3" fmla="*/ 20479 w 66675"/>
                                    <a:gd name="connsiteY3" fmla="*/ 25241 h 47625"/>
                                    <a:gd name="connsiteX4" fmla="*/ 7144 w 66675"/>
                                    <a:gd name="connsiteY4" fmla="*/ 10954 h 47625"/>
                                    <a:gd name="connsiteX5" fmla="*/ 13811 w 66675"/>
                                    <a:gd name="connsiteY5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66675" h="47625">
                                      <a:moveTo>
                                        <a:pt x="13811" y="7144"/>
                                      </a:moveTo>
                                      <a:lnTo>
                                        <a:pt x="68104" y="8096"/>
                                      </a:lnTo>
                                      <a:lnTo>
                                        <a:pt x="44291" y="42386"/>
                                      </a:lnTo>
                                      <a:cubicBezTo>
                                        <a:pt x="44291" y="42386"/>
                                        <a:pt x="30956" y="34766"/>
                                        <a:pt x="20479" y="25241"/>
                                      </a:cubicBezTo>
                                      <a:cubicBezTo>
                                        <a:pt x="16669" y="22384"/>
                                        <a:pt x="7144" y="10954"/>
                                        <a:pt x="7144" y="10954"/>
                                      </a:cubicBezTo>
                                      <a:lnTo>
                                        <a:pt x="1381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29" name="Freeform: Shape 10329">
                                <a:extLst/>
                              </wps:cNvPr>
                              <wps:cNvSpPr/>
                              <wps:spPr>
                                <a:xfrm>
                                  <a:off x="3953399" y="3168342"/>
                                  <a:ext cx="320397" cy="320397"/>
                                </a:xfrm>
                                <a:custGeom>
                                  <a:avLst/>
                                  <a:gdLst>
                                    <a:gd name="connsiteX0" fmla="*/ 24289 w 47625"/>
                                    <a:gd name="connsiteY0" fmla="*/ 7144 h 47625"/>
                                    <a:gd name="connsiteX1" fmla="*/ 7144 w 47625"/>
                                    <a:gd name="connsiteY1" fmla="*/ 34766 h 47625"/>
                                    <a:gd name="connsiteX2" fmla="*/ 44291 w 47625"/>
                                    <a:gd name="connsiteY2" fmla="*/ 40481 h 47625"/>
                                    <a:gd name="connsiteX3" fmla="*/ 25241 w 47625"/>
                                    <a:gd name="connsiteY3" fmla="*/ 27146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47625">
                                      <a:moveTo>
                                        <a:pt x="24289" y="7144"/>
                                      </a:moveTo>
                                      <a:lnTo>
                                        <a:pt x="7144" y="34766"/>
                                      </a:lnTo>
                                      <a:lnTo>
                                        <a:pt x="44291" y="40481"/>
                                      </a:lnTo>
                                      <a:lnTo>
                                        <a:pt x="25241" y="2714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0" name="Freeform: Shape 10330">
                                <a:extLst/>
                              </wps:cNvPr>
                              <wps:cNvSpPr/>
                              <wps:spPr>
                                <a:xfrm>
                                  <a:off x="4004663" y="2437836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42386 w 47625"/>
                                    <a:gd name="connsiteY0" fmla="*/ 10001 h 28575"/>
                                    <a:gd name="connsiteX1" fmla="*/ 19526 w 47625"/>
                                    <a:gd name="connsiteY1" fmla="*/ 30004 h 28575"/>
                                    <a:gd name="connsiteX2" fmla="*/ 7144 w 47625"/>
                                    <a:gd name="connsiteY2" fmla="*/ 16669 h 28575"/>
                                    <a:gd name="connsiteX3" fmla="*/ 18574 w 47625"/>
                                    <a:gd name="connsiteY3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42386" y="10001"/>
                                      </a:moveTo>
                                      <a:lnTo>
                                        <a:pt x="19526" y="30004"/>
                                      </a:lnTo>
                                      <a:lnTo>
                                        <a:pt x="7144" y="16669"/>
                                      </a:lnTo>
                                      <a:lnTo>
                                        <a:pt x="1857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1" name="Freeform: Shape 10331">
                                <a:extLst/>
                              </wps:cNvPr>
                              <wps:cNvSpPr/>
                              <wps:spPr>
                                <a:xfrm>
                                  <a:off x="2716669" y="2687749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15716 h 28575"/>
                                    <a:gd name="connsiteX1" fmla="*/ 32861 w 38100"/>
                                    <a:gd name="connsiteY1" fmla="*/ 21431 h 28575"/>
                                    <a:gd name="connsiteX2" fmla="*/ 33814 w 38100"/>
                                    <a:gd name="connsiteY2" fmla="*/ 9049 h 28575"/>
                                    <a:gd name="connsiteX3" fmla="*/ 10954 w 38100"/>
                                    <a:gd name="connsiteY3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15716"/>
                                      </a:moveTo>
                                      <a:lnTo>
                                        <a:pt x="32861" y="21431"/>
                                      </a:lnTo>
                                      <a:lnTo>
                                        <a:pt x="33814" y="9049"/>
                                      </a:lnTo>
                                      <a:lnTo>
                                        <a:pt x="1095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2" name="Freeform: Shape 10332">
                                <a:extLst/>
                              </wps:cNvPr>
                              <wps:cNvSpPr/>
                              <wps:spPr>
                                <a:xfrm>
                                  <a:off x="3466395" y="3155526"/>
                                  <a:ext cx="256318" cy="384477"/>
                                </a:xfrm>
                                <a:custGeom>
                                  <a:avLst/>
                                  <a:gdLst>
                                    <a:gd name="connsiteX0" fmla="*/ 19526 w 38100"/>
                                    <a:gd name="connsiteY0" fmla="*/ 7144 h 57150"/>
                                    <a:gd name="connsiteX1" fmla="*/ 7144 w 38100"/>
                                    <a:gd name="connsiteY1" fmla="*/ 41434 h 57150"/>
                                    <a:gd name="connsiteX2" fmla="*/ 11906 w 38100"/>
                                    <a:gd name="connsiteY2" fmla="*/ 54769 h 57150"/>
                                    <a:gd name="connsiteX3" fmla="*/ 38576 w 38100"/>
                                    <a:gd name="connsiteY3" fmla="*/ 36671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57150">
                                      <a:moveTo>
                                        <a:pt x="19526" y="7144"/>
                                      </a:moveTo>
                                      <a:lnTo>
                                        <a:pt x="7144" y="41434"/>
                                      </a:lnTo>
                                      <a:lnTo>
                                        <a:pt x="11906" y="54769"/>
                                      </a:lnTo>
                                      <a:lnTo>
                                        <a:pt x="38576" y="3667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3" name="Freeform: Shape 10333">
                                <a:extLst/>
                              </wps:cNvPr>
                              <wps:cNvSpPr/>
                              <wps:spPr>
                                <a:xfrm>
                                  <a:off x="3581738" y="3713021"/>
                                  <a:ext cx="256318" cy="256318"/>
                                </a:xfrm>
                                <a:custGeom>
                                  <a:avLst/>
                                  <a:gdLst>
                                    <a:gd name="connsiteX0" fmla="*/ 19526 w 38100"/>
                                    <a:gd name="connsiteY0" fmla="*/ 7144 h 38100"/>
                                    <a:gd name="connsiteX1" fmla="*/ 7144 w 38100"/>
                                    <a:gd name="connsiteY1" fmla="*/ 31909 h 38100"/>
                                    <a:gd name="connsiteX2" fmla="*/ 9049 w 38100"/>
                                    <a:gd name="connsiteY2" fmla="*/ 39529 h 38100"/>
                                    <a:gd name="connsiteX3" fmla="*/ 36671 w 38100"/>
                                    <a:gd name="connsiteY3" fmla="*/ 1571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38100">
                                      <a:moveTo>
                                        <a:pt x="19526" y="7144"/>
                                      </a:moveTo>
                                      <a:lnTo>
                                        <a:pt x="7144" y="31909"/>
                                      </a:lnTo>
                                      <a:lnTo>
                                        <a:pt x="9049" y="39529"/>
                                      </a:lnTo>
                                      <a:lnTo>
                                        <a:pt x="36671" y="157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4" name="Freeform: Shape 10334">
                                <a:extLst/>
                              </wps:cNvPr>
                              <wps:cNvSpPr/>
                              <wps:spPr>
                                <a:xfrm>
                                  <a:off x="2652589" y="3302912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10954 w 38100"/>
                                    <a:gd name="connsiteY0" fmla="*/ 23336 h 28575"/>
                                    <a:gd name="connsiteX1" fmla="*/ 38576 w 38100"/>
                                    <a:gd name="connsiteY1" fmla="*/ 12859 h 28575"/>
                                    <a:gd name="connsiteX2" fmla="*/ 7144 w 38100"/>
                                    <a:gd name="connsiteY2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0954" y="23336"/>
                                      </a:moveTo>
                                      <a:lnTo>
                                        <a:pt x="38576" y="12859"/>
                                      </a:lnTo>
                                      <a:lnTo>
                                        <a:pt x="714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5" name="Freeform: Shape 10335">
                                <a:extLst/>
                              </wps:cNvPr>
                              <wps:cNvSpPr/>
                              <wps:spPr>
                                <a:xfrm>
                                  <a:off x="2665405" y="2815908"/>
                                  <a:ext cx="448556" cy="320397"/>
                                </a:xfrm>
                                <a:custGeom>
                                  <a:avLst/>
                                  <a:gdLst>
                                    <a:gd name="connsiteX0" fmla="*/ 38576 w 66675"/>
                                    <a:gd name="connsiteY0" fmla="*/ 7144 h 47625"/>
                                    <a:gd name="connsiteX1" fmla="*/ 59531 w 66675"/>
                                    <a:gd name="connsiteY1" fmla="*/ 42386 h 47625"/>
                                    <a:gd name="connsiteX2" fmla="*/ 7144 w 66675"/>
                                    <a:gd name="connsiteY2" fmla="*/ 1857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66675" h="47625">
                                      <a:moveTo>
                                        <a:pt x="38576" y="7144"/>
                                      </a:moveTo>
                                      <a:lnTo>
                                        <a:pt x="59531" y="42386"/>
                                      </a:lnTo>
                                      <a:lnTo>
                                        <a:pt x="7144" y="1857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6" name="Freeform: Shape 10336">
                                <a:extLst/>
                              </wps:cNvPr>
                              <wps:cNvSpPr/>
                              <wps:spPr>
                                <a:xfrm>
                                  <a:off x="3844468" y="3578451"/>
                                  <a:ext cx="128159" cy="128159"/>
                                </a:xfrm>
                                <a:custGeom>
                                  <a:avLst/>
                                  <a:gdLst>
                                    <a:gd name="connsiteX0" fmla="*/ 7144 w 19050"/>
                                    <a:gd name="connsiteY0" fmla="*/ 7144 h 19050"/>
                                    <a:gd name="connsiteX1" fmla="*/ 17621 w 19050"/>
                                    <a:gd name="connsiteY1" fmla="*/ 12859 h 19050"/>
                                    <a:gd name="connsiteX2" fmla="*/ 12859 w 19050"/>
                                    <a:gd name="connsiteY2" fmla="*/ 16669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44" y="7144"/>
                                      </a:moveTo>
                                      <a:lnTo>
                                        <a:pt x="17621" y="12859"/>
                                      </a:lnTo>
                                      <a:lnTo>
                                        <a:pt x="12859" y="1666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7" name="Freeform: Shape 10337">
                                <a:extLst/>
                              </wps:cNvPr>
                              <wps:cNvSpPr/>
                              <wps:spPr>
                                <a:xfrm>
                                  <a:off x="3395911" y="3386212"/>
                                  <a:ext cx="128159" cy="256318"/>
                                </a:xfrm>
                                <a:custGeom>
                                  <a:avLst/>
                                  <a:gdLst>
                                    <a:gd name="connsiteX0" fmla="*/ 17621 w 19050"/>
                                    <a:gd name="connsiteY0" fmla="*/ 7144 h 38100"/>
                                    <a:gd name="connsiteX1" fmla="*/ 7144 w 19050"/>
                                    <a:gd name="connsiteY1" fmla="*/ 12859 h 38100"/>
                                    <a:gd name="connsiteX2" fmla="*/ 9049 w 19050"/>
                                    <a:gd name="connsiteY2" fmla="*/ 3381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7621" y="7144"/>
                                      </a:moveTo>
                                      <a:lnTo>
                                        <a:pt x="7144" y="12859"/>
                                      </a:lnTo>
                                      <a:lnTo>
                                        <a:pt x="9049" y="3381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8" name="Freeform: Shape 10338">
                                <a:extLst/>
                              </wps:cNvPr>
                              <wps:cNvSpPr/>
                              <wps:spPr>
                                <a:xfrm>
                                  <a:off x="3600966" y="3020962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12859 w 47625"/>
                                    <a:gd name="connsiteY0" fmla="*/ 20479 h 28575"/>
                                    <a:gd name="connsiteX1" fmla="*/ 7144 w 47625"/>
                                    <a:gd name="connsiteY1" fmla="*/ 7144 h 28575"/>
                                    <a:gd name="connsiteX2" fmla="*/ 43339 w 47625"/>
                                    <a:gd name="connsiteY2" fmla="*/ 12859 h 28575"/>
                                    <a:gd name="connsiteX3" fmla="*/ 13811 w 47625"/>
                                    <a:gd name="connsiteY3" fmla="*/ 2238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12859" y="20479"/>
                                      </a:moveTo>
                                      <a:lnTo>
                                        <a:pt x="7144" y="7144"/>
                                      </a:lnTo>
                                      <a:lnTo>
                                        <a:pt x="43339" y="12859"/>
                                      </a:lnTo>
                                      <a:lnTo>
                                        <a:pt x="13811" y="2238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9" name="Freeform: Shape 10339">
                                <a:extLst/>
                              </wps:cNvPr>
                              <wps:cNvSpPr/>
                              <wps:spPr>
                                <a:xfrm>
                                  <a:off x="3786793" y="2905619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20479 w 38100"/>
                                    <a:gd name="connsiteY0" fmla="*/ 7144 h 28575"/>
                                    <a:gd name="connsiteX1" fmla="*/ 7144 w 38100"/>
                                    <a:gd name="connsiteY1" fmla="*/ 27146 h 28575"/>
                                    <a:gd name="connsiteX2" fmla="*/ 32861 w 38100"/>
                                    <a:gd name="connsiteY2" fmla="*/ 22384 h 28575"/>
                                    <a:gd name="connsiteX3" fmla="*/ 18574 w 38100"/>
                                    <a:gd name="connsiteY3" fmla="*/ 20479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20479" y="7144"/>
                                      </a:moveTo>
                                      <a:lnTo>
                                        <a:pt x="7144" y="27146"/>
                                      </a:lnTo>
                                      <a:lnTo>
                                        <a:pt x="32861" y="22384"/>
                                      </a:lnTo>
                                      <a:lnTo>
                                        <a:pt x="18574" y="2047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40" name="Freeform: Shape 10340">
                                <a:extLst/>
                              </wps:cNvPr>
                              <wps:cNvSpPr/>
                              <wps:spPr>
                                <a:xfrm>
                                  <a:off x="2716669" y="3456703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12859 w 38100"/>
                                    <a:gd name="connsiteY0" fmla="*/ 27146 h 28575"/>
                                    <a:gd name="connsiteX1" fmla="*/ 34766 w 38100"/>
                                    <a:gd name="connsiteY1" fmla="*/ 7144 h 28575"/>
                                    <a:gd name="connsiteX2" fmla="*/ 7144 w 38100"/>
                                    <a:gd name="connsiteY2" fmla="*/ 1571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2859" y="27146"/>
                                      </a:moveTo>
                                      <a:lnTo>
                                        <a:pt x="34766" y="7144"/>
                                      </a:lnTo>
                                      <a:lnTo>
                                        <a:pt x="7144" y="157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41" name="Freeform: Shape 10341">
                                <a:extLst/>
                              </wps:cNvPr>
                              <wps:cNvSpPr/>
                              <wps:spPr>
                                <a:xfrm>
                                  <a:off x="3222893" y="3706610"/>
                                  <a:ext cx="384477" cy="448556"/>
                                </a:xfrm>
                                <a:custGeom>
                                  <a:avLst/>
                                  <a:gdLst>
                                    <a:gd name="connsiteX0" fmla="*/ 12859 w 57150"/>
                                    <a:gd name="connsiteY0" fmla="*/ 7144 h 66675"/>
                                    <a:gd name="connsiteX1" fmla="*/ 51911 w 57150"/>
                                    <a:gd name="connsiteY1" fmla="*/ 49054 h 66675"/>
                                    <a:gd name="connsiteX2" fmla="*/ 46196 w 57150"/>
                                    <a:gd name="connsiteY2" fmla="*/ 60484 h 66675"/>
                                    <a:gd name="connsiteX3" fmla="*/ 18574 w 57150"/>
                                    <a:gd name="connsiteY3" fmla="*/ 54769 h 66675"/>
                                    <a:gd name="connsiteX4" fmla="*/ 7144 w 57150"/>
                                    <a:gd name="connsiteY4" fmla="*/ 50006 h 66675"/>
                                    <a:gd name="connsiteX5" fmla="*/ 20479 w 57150"/>
                                    <a:gd name="connsiteY5" fmla="*/ 27146 h 66675"/>
                                    <a:gd name="connsiteX6" fmla="*/ 12859 w 57150"/>
                                    <a:gd name="connsiteY6" fmla="*/ 7144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57150" h="66675">
                                      <a:moveTo>
                                        <a:pt x="12859" y="7144"/>
                                      </a:moveTo>
                                      <a:lnTo>
                                        <a:pt x="51911" y="49054"/>
                                      </a:lnTo>
                                      <a:lnTo>
                                        <a:pt x="46196" y="60484"/>
                                      </a:lnTo>
                                      <a:cubicBezTo>
                                        <a:pt x="46196" y="60484"/>
                                        <a:pt x="25241" y="56674"/>
                                        <a:pt x="18574" y="54769"/>
                                      </a:cubicBezTo>
                                      <a:cubicBezTo>
                                        <a:pt x="15716" y="53816"/>
                                        <a:pt x="7144" y="50006"/>
                                        <a:pt x="7144" y="50006"/>
                                      </a:cubicBezTo>
                                      <a:lnTo>
                                        <a:pt x="20479" y="27146"/>
                                      </a:lnTo>
                                      <a:lnTo>
                                        <a:pt x="12859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</wpg:grpSp>
                      </wpg:grpSp>
                      <wps:wsp>
                        <wps:cNvPr id="10402" name="Freeform: Shape 1040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5325" y="4295775"/>
                            <a:ext cx="720607" cy="324273"/>
                          </a:xfrm>
                          <a:custGeom>
                            <a:avLst/>
                            <a:gdLst>
                              <a:gd name="connsiteX0" fmla="*/ 10768 w 190500"/>
                              <a:gd name="connsiteY0" fmla="*/ 82452 h 85725"/>
                              <a:gd name="connsiteX1" fmla="*/ 106018 w 190500"/>
                              <a:gd name="connsiteY1" fmla="*/ 46257 h 85725"/>
                              <a:gd name="connsiteX2" fmla="*/ 146976 w 190500"/>
                              <a:gd name="connsiteY2" fmla="*/ 31970 h 85725"/>
                              <a:gd name="connsiteX3" fmla="*/ 181266 w 190500"/>
                              <a:gd name="connsiteY3" fmla="*/ 17682 h 85725"/>
                              <a:gd name="connsiteX4" fmla="*/ 180313 w 190500"/>
                              <a:gd name="connsiteY4" fmla="*/ 7205 h 85725"/>
                              <a:gd name="connsiteX5" fmla="*/ 152691 w 190500"/>
                              <a:gd name="connsiteY5" fmla="*/ 18635 h 85725"/>
                              <a:gd name="connsiteX6" fmla="*/ 103161 w 190500"/>
                              <a:gd name="connsiteY6" fmla="*/ 35780 h 85725"/>
                              <a:gd name="connsiteX7" fmla="*/ 7911 w 190500"/>
                              <a:gd name="connsiteY7" fmla="*/ 76737 h 85725"/>
                              <a:gd name="connsiteX8" fmla="*/ 10768 w 190500"/>
                              <a:gd name="connsiteY8" fmla="*/ 82452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90500" h="85725">
                                <a:moveTo>
                                  <a:pt x="10768" y="82452"/>
                                </a:moveTo>
                                <a:cubicBezTo>
                                  <a:pt x="42201" y="70070"/>
                                  <a:pt x="74586" y="58640"/>
                                  <a:pt x="106018" y="46257"/>
                                </a:cubicBezTo>
                                <a:cubicBezTo>
                                  <a:pt x="119353" y="41495"/>
                                  <a:pt x="133641" y="36732"/>
                                  <a:pt x="146976" y="31970"/>
                                </a:cubicBezTo>
                                <a:cubicBezTo>
                                  <a:pt x="157453" y="28160"/>
                                  <a:pt x="170788" y="19587"/>
                                  <a:pt x="181266" y="17682"/>
                                </a:cubicBezTo>
                                <a:cubicBezTo>
                                  <a:pt x="186981" y="16730"/>
                                  <a:pt x="186028" y="6252"/>
                                  <a:pt x="180313" y="7205"/>
                                </a:cubicBezTo>
                                <a:cubicBezTo>
                                  <a:pt x="169836" y="8157"/>
                                  <a:pt x="163168" y="14825"/>
                                  <a:pt x="152691" y="18635"/>
                                </a:cubicBezTo>
                                <a:cubicBezTo>
                                  <a:pt x="136498" y="25302"/>
                                  <a:pt x="119353" y="30065"/>
                                  <a:pt x="103161" y="35780"/>
                                </a:cubicBezTo>
                                <a:cubicBezTo>
                                  <a:pt x="71728" y="48162"/>
                                  <a:pt x="36486" y="57687"/>
                                  <a:pt x="7911" y="76737"/>
                                </a:cubicBezTo>
                                <a:cubicBezTo>
                                  <a:pt x="6006" y="78642"/>
                                  <a:pt x="7911" y="83405"/>
                                  <a:pt x="10768" y="8245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3" name="Freeform: Shape 1040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V="1">
                            <a:off x="5686425" y="2000250"/>
                            <a:ext cx="396334" cy="180152"/>
                          </a:xfrm>
                          <a:custGeom>
                            <a:avLst/>
                            <a:gdLst>
                              <a:gd name="connsiteX0" fmla="*/ 8869 w 104775"/>
                              <a:gd name="connsiteY0" fmla="*/ 11906 h 47625"/>
                              <a:gd name="connsiteX1" fmla="*/ 98404 w 104775"/>
                              <a:gd name="connsiteY1" fmla="*/ 43339 h 47625"/>
                              <a:gd name="connsiteX2" fmla="*/ 100309 w 104775"/>
                              <a:gd name="connsiteY2" fmla="*/ 40481 h 47625"/>
                              <a:gd name="connsiteX3" fmla="*/ 9822 w 104775"/>
                              <a:gd name="connsiteY3" fmla="*/ 7144 h 47625"/>
                              <a:gd name="connsiteX4" fmla="*/ 8869 w 104775"/>
                              <a:gd name="connsiteY4" fmla="*/ 1190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04775" h="47625">
                                <a:moveTo>
                                  <a:pt x="8869" y="11906"/>
                                </a:moveTo>
                                <a:cubicBezTo>
                                  <a:pt x="39349" y="20479"/>
                                  <a:pt x="68877" y="30956"/>
                                  <a:pt x="98404" y="43339"/>
                                </a:cubicBezTo>
                                <a:cubicBezTo>
                                  <a:pt x="100309" y="44291"/>
                                  <a:pt x="102214" y="41434"/>
                                  <a:pt x="100309" y="40481"/>
                                </a:cubicBezTo>
                                <a:cubicBezTo>
                                  <a:pt x="70782" y="28099"/>
                                  <a:pt x="41254" y="16669"/>
                                  <a:pt x="9822" y="7144"/>
                                </a:cubicBezTo>
                                <a:cubicBezTo>
                                  <a:pt x="6964" y="7144"/>
                                  <a:pt x="6012" y="11906"/>
                                  <a:pt x="8869" y="1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5" name="Freeform: Shape 1040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867025" y="190500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24837 w 28575"/>
                              <a:gd name="connsiteY0" fmla="*/ 13286 h 28575"/>
                              <a:gd name="connsiteX1" fmla="*/ 7692 w 28575"/>
                              <a:gd name="connsiteY1" fmla="*/ 18049 h 28575"/>
                              <a:gd name="connsiteX2" fmla="*/ 9597 w 28575"/>
                              <a:gd name="connsiteY2" fmla="*/ 23764 h 28575"/>
                              <a:gd name="connsiteX3" fmla="*/ 20075 w 28575"/>
                              <a:gd name="connsiteY3" fmla="*/ 30431 h 28575"/>
                              <a:gd name="connsiteX4" fmla="*/ 26742 w 28575"/>
                              <a:gd name="connsiteY4" fmla="*/ 19954 h 28575"/>
                              <a:gd name="connsiteX5" fmla="*/ 24837 w 28575"/>
                              <a:gd name="connsiteY5" fmla="*/ 13286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24837" y="13286"/>
                                </a:moveTo>
                                <a:cubicBezTo>
                                  <a:pt x="21027" y="2809"/>
                                  <a:pt x="3882" y="6619"/>
                                  <a:pt x="7692" y="18049"/>
                                </a:cubicBezTo>
                                <a:cubicBezTo>
                                  <a:pt x="8645" y="19954"/>
                                  <a:pt x="8645" y="21859"/>
                                  <a:pt x="9597" y="23764"/>
                                </a:cubicBezTo>
                                <a:cubicBezTo>
                                  <a:pt x="11502" y="28526"/>
                                  <a:pt x="15312" y="31384"/>
                                  <a:pt x="20075" y="30431"/>
                                </a:cubicBezTo>
                                <a:cubicBezTo>
                                  <a:pt x="24837" y="29479"/>
                                  <a:pt x="27695" y="23764"/>
                                  <a:pt x="26742" y="19954"/>
                                </a:cubicBezTo>
                                <a:cubicBezTo>
                                  <a:pt x="25790" y="17096"/>
                                  <a:pt x="25790" y="15191"/>
                                  <a:pt x="24837" y="1328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6" name="Freeform: Shape 1040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067050" y="733424"/>
                            <a:ext cx="144121" cy="144121"/>
                          </a:xfrm>
                          <a:custGeom>
                            <a:avLst/>
                            <a:gdLst>
                              <a:gd name="connsiteX0" fmla="*/ 13811 w 38100"/>
                              <a:gd name="connsiteY0" fmla="*/ 8947 h 38100"/>
                              <a:gd name="connsiteX1" fmla="*/ 12859 w 38100"/>
                              <a:gd name="connsiteY1" fmla="*/ 9900 h 38100"/>
                              <a:gd name="connsiteX2" fmla="*/ 12859 w 38100"/>
                              <a:gd name="connsiteY2" fmla="*/ 30855 h 38100"/>
                              <a:gd name="connsiteX3" fmla="*/ 13811 w 38100"/>
                              <a:gd name="connsiteY3" fmla="*/ 31807 h 38100"/>
                              <a:gd name="connsiteX4" fmla="*/ 27146 w 38100"/>
                              <a:gd name="connsiteY4" fmla="*/ 31807 h 38100"/>
                              <a:gd name="connsiteX5" fmla="*/ 28099 w 38100"/>
                              <a:gd name="connsiteY5" fmla="*/ 30855 h 38100"/>
                              <a:gd name="connsiteX6" fmla="*/ 28099 w 38100"/>
                              <a:gd name="connsiteY6" fmla="*/ 9900 h 38100"/>
                              <a:gd name="connsiteX7" fmla="*/ 27146 w 38100"/>
                              <a:gd name="connsiteY7" fmla="*/ 8947 h 38100"/>
                              <a:gd name="connsiteX8" fmla="*/ 13811 w 38100"/>
                              <a:gd name="connsiteY8" fmla="*/ 8947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13811" y="8947"/>
                                </a:moveTo>
                                <a:cubicBezTo>
                                  <a:pt x="13811" y="8947"/>
                                  <a:pt x="12859" y="8947"/>
                                  <a:pt x="12859" y="9900"/>
                                </a:cubicBezTo>
                                <a:cubicBezTo>
                                  <a:pt x="5239" y="13710"/>
                                  <a:pt x="5239" y="27045"/>
                                  <a:pt x="12859" y="30855"/>
                                </a:cubicBezTo>
                                <a:cubicBezTo>
                                  <a:pt x="12859" y="30855"/>
                                  <a:pt x="13811" y="30855"/>
                                  <a:pt x="13811" y="31807"/>
                                </a:cubicBezTo>
                                <a:cubicBezTo>
                                  <a:pt x="17621" y="33712"/>
                                  <a:pt x="23336" y="34665"/>
                                  <a:pt x="27146" y="31807"/>
                                </a:cubicBezTo>
                                <a:cubicBezTo>
                                  <a:pt x="27146" y="31807"/>
                                  <a:pt x="28099" y="30855"/>
                                  <a:pt x="28099" y="30855"/>
                                </a:cubicBezTo>
                                <a:cubicBezTo>
                                  <a:pt x="35719" y="25140"/>
                                  <a:pt x="35719" y="15615"/>
                                  <a:pt x="28099" y="9900"/>
                                </a:cubicBezTo>
                                <a:cubicBezTo>
                                  <a:pt x="28099" y="9900"/>
                                  <a:pt x="27146" y="8947"/>
                                  <a:pt x="27146" y="8947"/>
                                </a:cubicBezTo>
                                <a:cubicBezTo>
                                  <a:pt x="22384" y="6090"/>
                                  <a:pt x="17621" y="7042"/>
                                  <a:pt x="13811" y="894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7" name="Freeform: Shape 1040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734050" y="330517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14288 w 28575"/>
                              <a:gd name="connsiteY0" fmla="*/ 21431 h 28575"/>
                              <a:gd name="connsiteX1" fmla="*/ 14288 w 28575"/>
                              <a:gd name="connsiteY1" fmla="*/ 7144 h 28575"/>
                              <a:gd name="connsiteX2" fmla="*/ 14288 w 28575"/>
                              <a:gd name="connsiteY2" fmla="*/ 21431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4288" y="21431"/>
                                </a:moveTo>
                                <a:cubicBezTo>
                                  <a:pt x="23813" y="21431"/>
                                  <a:pt x="23813" y="7144"/>
                                  <a:pt x="14288" y="7144"/>
                                </a:cubicBezTo>
                                <a:cubicBezTo>
                                  <a:pt x="4763" y="7144"/>
                                  <a:pt x="4763" y="21431"/>
                                  <a:pt x="14288" y="214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8" name="Freeform: Shape 1040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124575" y="31432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11458 w 28575"/>
                              <a:gd name="connsiteY0" fmla="*/ 9397 h 28575"/>
                              <a:gd name="connsiteX1" fmla="*/ 9553 w 28575"/>
                              <a:gd name="connsiteY1" fmla="*/ 11302 h 28575"/>
                              <a:gd name="connsiteX2" fmla="*/ 20031 w 28575"/>
                              <a:gd name="connsiteY2" fmla="*/ 21779 h 28575"/>
                              <a:gd name="connsiteX3" fmla="*/ 21936 w 28575"/>
                              <a:gd name="connsiteY3" fmla="*/ 19874 h 28575"/>
                              <a:gd name="connsiteX4" fmla="*/ 11458 w 28575"/>
                              <a:gd name="connsiteY4" fmla="*/ 9397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1458" y="9397"/>
                                </a:moveTo>
                                <a:cubicBezTo>
                                  <a:pt x="10506" y="10349"/>
                                  <a:pt x="10506" y="10349"/>
                                  <a:pt x="9553" y="11302"/>
                                </a:cubicBezTo>
                                <a:cubicBezTo>
                                  <a:pt x="1933" y="17017"/>
                                  <a:pt x="14316" y="29399"/>
                                  <a:pt x="20031" y="21779"/>
                                </a:cubicBezTo>
                                <a:cubicBezTo>
                                  <a:pt x="20983" y="20827"/>
                                  <a:pt x="20983" y="20827"/>
                                  <a:pt x="21936" y="19874"/>
                                </a:cubicBezTo>
                                <a:cubicBezTo>
                                  <a:pt x="27651" y="12254"/>
                                  <a:pt x="19078" y="2729"/>
                                  <a:pt x="11458" y="93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0" name="Freeform: Shape 104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61950" y="271462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14288 w 28575"/>
                              <a:gd name="connsiteY0" fmla="*/ 22384 h 28575"/>
                              <a:gd name="connsiteX1" fmla="*/ 14288 w 28575"/>
                              <a:gd name="connsiteY1" fmla="*/ 7144 h 28575"/>
                              <a:gd name="connsiteX2" fmla="*/ 14288 w 28575"/>
                              <a:gd name="connsiteY2" fmla="*/ 22384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4288" y="22384"/>
                                </a:moveTo>
                                <a:cubicBezTo>
                                  <a:pt x="23813" y="22384"/>
                                  <a:pt x="23813" y="7144"/>
                                  <a:pt x="14288" y="7144"/>
                                </a:cubicBezTo>
                                <a:cubicBezTo>
                                  <a:pt x="4763" y="8096"/>
                                  <a:pt x="4763" y="22384"/>
                                  <a:pt x="14288" y="2238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2" name="Freeform: Shape 104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524500" y="2933700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21160 w 28575"/>
                              <a:gd name="connsiteY0" fmla="*/ 14049 h 28575"/>
                              <a:gd name="connsiteX1" fmla="*/ 21160 w 28575"/>
                              <a:gd name="connsiteY1" fmla="*/ 12144 h 28575"/>
                              <a:gd name="connsiteX2" fmla="*/ 7825 w 28575"/>
                              <a:gd name="connsiteY2" fmla="*/ 12144 h 28575"/>
                              <a:gd name="connsiteX3" fmla="*/ 7825 w 28575"/>
                              <a:gd name="connsiteY3" fmla="*/ 14049 h 28575"/>
                              <a:gd name="connsiteX4" fmla="*/ 21160 w 28575"/>
                              <a:gd name="connsiteY4" fmla="*/ 14049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21160" y="14049"/>
                                </a:moveTo>
                                <a:cubicBezTo>
                                  <a:pt x="21160" y="13097"/>
                                  <a:pt x="21160" y="13097"/>
                                  <a:pt x="21160" y="12144"/>
                                </a:cubicBezTo>
                                <a:cubicBezTo>
                                  <a:pt x="19255" y="5477"/>
                                  <a:pt x="9730" y="5477"/>
                                  <a:pt x="7825" y="12144"/>
                                </a:cubicBezTo>
                                <a:cubicBezTo>
                                  <a:pt x="7825" y="13097"/>
                                  <a:pt x="7825" y="13097"/>
                                  <a:pt x="7825" y="14049"/>
                                </a:cubicBezTo>
                                <a:cubicBezTo>
                                  <a:pt x="3062" y="25479"/>
                                  <a:pt x="24970" y="25479"/>
                                  <a:pt x="21160" y="140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4" name="Freeform: Shape 104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419850" y="3390900"/>
                            <a:ext cx="144121" cy="108091"/>
                          </a:xfrm>
                          <a:custGeom>
                            <a:avLst/>
                            <a:gdLst>
                              <a:gd name="connsiteX0" fmla="*/ 19703 w 38100"/>
                              <a:gd name="connsiteY0" fmla="*/ 9789 h 28575"/>
                              <a:gd name="connsiteX1" fmla="*/ 13035 w 38100"/>
                              <a:gd name="connsiteY1" fmla="*/ 13599 h 28575"/>
                              <a:gd name="connsiteX2" fmla="*/ 8273 w 38100"/>
                              <a:gd name="connsiteY2" fmla="*/ 19314 h 28575"/>
                              <a:gd name="connsiteX3" fmla="*/ 15893 w 38100"/>
                              <a:gd name="connsiteY3" fmla="*/ 26934 h 28575"/>
                              <a:gd name="connsiteX4" fmla="*/ 25418 w 38100"/>
                              <a:gd name="connsiteY4" fmla="*/ 24077 h 28575"/>
                              <a:gd name="connsiteX5" fmla="*/ 33990 w 38100"/>
                              <a:gd name="connsiteY5" fmla="*/ 13599 h 28575"/>
                              <a:gd name="connsiteX6" fmla="*/ 19703 w 38100"/>
                              <a:gd name="connsiteY6" fmla="*/ 9789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8100" h="28575">
                                <a:moveTo>
                                  <a:pt x="19703" y="9789"/>
                                </a:moveTo>
                                <a:cubicBezTo>
                                  <a:pt x="17798" y="11694"/>
                                  <a:pt x="14940" y="12647"/>
                                  <a:pt x="13035" y="13599"/>
                                </a:cubicBezTo>
                                <a:cubicBezTo>
                                  <a:pt x="11130" y="15504"/>
                                  <a:pt x="9225" y="17409"/>
                                  <a:pt x="8273" y="19314"/>
                                </a:cubicBezTo>
                                <a:cubicBezTo>
                                  <a:pt x="4463" y="24077"/>
                                  <a:pt x="11130" y="28839"/>
                                  <a:pt x="15893" y="26934"/>
                                </a:cubicBezTo>
                                <a:cubicBezTo>
                                  <a:pt x="18750" y="25029"/>
                                  <a:pt x="21608" y="24077"/>
                                  <a:pt x="25418" y="24077"/>
                                </a:cubicBezTo>
                                <a:cubicBezTo>
                                  <a:pt x="31133" y="24077"/>
                                  <a:pt x="35895" y="19314"/>
                                  <a:pt x="33990" y="13599"/>
                                </a:cubicBezTo>
                                <a:cubicBezTo>
                                  <a:pt x="32085" y="6932"/>
                                  <a:pt x="24465" y="5027"/>
                                  <a:pt x="19703" y="978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6" name="Freeform: Shape 104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009650" y="1028700"/>
                            <a:ext cx="720607" cy="360304"/>
                          </a:xfrm>
                          <a:custGeom>
                            <a:avLst/>
                            <a:gdLst>
                              <a:gd name="connsiteX0" fmla="*/ 157231 w 190500"/>
                              <a:gd name="connsiteY0" fmla="*/ 7218 h 95250"/>
                              <a:gd name="connsiteX1" fmla="*/ 136275 w 190500"/>
                              <a:gd name="connsiteY1" fmla="*/ 44366 h 95250"/>
                              <a:gd name="connsiteX2" fmla="*/ 106748 w 190500"/>
                              <a:gd name="connsiteY2" fmla="*/ 9123 h 95250"/>
                              <a:gd name="connsiteX3" fmla="*/ 86745 w 190500"/>
                              <a:gd name="connsiteY3" fmla="*/ 38651 h 95250"/>
                              <a:gd name="connsiteX4" fmla="*/ 66743 w 190500"/>
                              <a:gd name="connsiteY4" fmla="*/ 25316 h 95250"/>
                              <a:gd name="connsiteX5" fmla="*/ 45788 w 190500"/>
                              <a:gd name="connsiteY5" fmla="*/ 63416 h 95250"/>
                              <a:gd name="connsiteX6" fmla="*/ 32453 w 190500"/>
                              <a:gd name="connsiteY6" fmla="*/ 41508 h 95250"/>
                              <a:gd name="connsiteX7" fmla="*/ 20070 w 190500"/>
                              <a:gd name="connsiteY7" fmla="*/ 41508 h 95250"/>
                              <a:gd name="connsiteX8" fmla="*/ 7688 w 190500"/>
                              <a:gd name="connsiteY8" fmla="*/ 91038 h 95250"/>
                              <a:gd name="connsiteX9" fmla="*/ 19118 w 190500"/>
                              <a:gd name="connsiteY9" fmla="*/ 89133 h 95250"/>
                              <a:gd name="connsiteX10" fmla="*/ 25786 w 190500"/>
                              <a:gd name="connsiteY10" fmla="*/ 57701 h 95250"/>
                              <a:gd name="connsiteX11" fmla="*/ 38168 w 190500"/>
                              <a:gd name="connsiteY11" fmla="*/ 81513 h 95250"/>
                              <a:gd name="connsiteX12" fmla="*/ 50550 w 190500"/>
                              <a:gd name="connsiteY12" fmla="*/ 84371 h 95250"/>
                              <a:gd name="connsiteX13" fmla="*/ 62933 w 190500"/>
                              <a:gd name="connsiteY13" fmla="*/ 59606 h 95250"/>
                              <a:gd name="connsiteX14" fmla="*/ 68648 w 190500"/>
                              <a:gd name="connsiteY14" fmla="*/ 42461 h 95250"/>
                              <a:gd name="connsiteX15" fmla="*/ 81983 w 190500"/>
                              <a:gd name="connsiteY15" fmla="*/ 73893 h 95250"/>
                              <a:gd name="connsiteX16" fmla="*/ 97223 w 190500"/>
                              <a:gd name="connsiteY16" fmla="*/ 71988 h 95250"/>
                              <a:gd name="connsiteX17" fmla="*/ 105795 w 190500"/>
                              <a:gd name="connsiteY17" fmla="*/ 29126 h 95250"/>
                              <a:gd name="connsiteX18" fmla="*/ 112463 w 190500"/>
                              <a:gd name="connsiteY18" fmla="*/ 36746 h 95250"/>
                              <a:gd name="connsiteX19" fmla="*/ 124845 w 190500"/>
                              <a:gd name="connsiteY19" fmla="*/ 67226 h 95250"/>
                              <a:gd name="connsiteX20" fmla="*/ 139133 w 190500"/>
                              <a:gd name="connsiteY20" fmla="*/ 71036 h 95250"/>
                              <a:gd name="connsiteX21" fmla="*/ 148658 w 190500"/>
                              <a:gd name="connsiteY21" fmla="*/ 49128 h 95250"/>
                              <a:gd name="connsiteX22" fmla="*/ 153420 w 190500"/>
                              <a:gd name="connsiteY22" fmla="*/ 31031 h 95250"/>
                              <a:gd name="connsiteX23" fmla="*/ 170565 w 190500"/>
                              <a:gd name="connsiteY23" fmla="*/ 55796 h 95250"/>
                              <a:gd name="connsiteX24" fmla="*/ 186758 w 190500"/>
                              <a:gd name="connsiteY24" fmla="*/ 51033 h 95250"/>
                              <a:gd name="connsiteX25" fmla="*/ 157231 w 190500"/>
                              <a:gd name="connsiteY25" fmla="*/ 7218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90500" h="95250">
                                <a:moveTo>
                                  <a:pt x="157231" y="7218"/>
                                </a:moveTo>
                                <a:cubicBezTo>
                                  <a:pt x="141038" y="9123"/>
                                  <a:pt x="140086" y="28173"/>
                                  <a:pt x="136275" y="44366"/>
                                </a:cubicBezTo>
                                <a:cubicBezTo>
                                  <a:pt x="130561" y="27221"/>
                                  <a:pt x="121988" y="8171"/>
                                  <a:pt x="106748" y="9123"/>
                                </a:cubicBezTo>
                                <a:cubicBezTo>
                                  <a:pt x="94365" y="10076"/>
                                  <a:pt x="88650" y="23411"/>
                                  <a:pt x="86745" y="38651"/>
                                </a:cubicBezTo>
                                <a:cubicBezTo>
                                  <a:pt x="81983" y="30078"/>
                                  <a:pt x="75315" y="23411"/>
                                  <a:pt x="66743" y="25316"/>
                                </a:cubicBezTo>
                                <a:cubicBezTo>
                                  <a:pt x="52456" y="28173"/>
                                  <a:pt x="50550" y="49128"/>
                                  <a:pt x="45788" y="63416"/>
                                </a:cubicBezTo>
                                <a:cubicBezTo>
                                  <a:pt x="41978" y="55796"/>
                                  <a:pt x="37215" y="49128"/>
                                  <a:pt x="32453" y="41508"/>
                                </a:cubicBezTo>
                                <a:cubicBezTo>
                                  <a:pt x="29595" y="36746"/>
                                  <a:pt x="23881" y="36746"/>
                                  <a:pt x="20070" y="41508"/>
                                </a:cubicBezTo>
                                <a:cubicBezTo>
                                  <a:pt x="8640" y="57701"/>
                                  <a:pt x="5783" y="71988"/>
                                  <a:pt x="7688" y="91038"/>
                                </a:cubicBezTo>
                                <a:cubicBezTo>
                                  <a:pt x="8640" y="97706"/>
                                  <a:pt x="19118" y="95801"/>
                                  <a:pt x="19118" y="89133"/>
                                </a:cubicBezTo>
                                <a:cubicBezTo>
                                  <a:pt x="19118" y="77703"/>
                                  <a:pt x="21023" y="67226"/>
                                  <a:pt x="25786" y="57701"/>
                                </a:cubicBezTo>
                                <a:cubicBezTo>
                                  <a:pt x="30548" y="65321"/>
                                  <a:pt x="34358" y="72941"/>
                                  <a:pt x="38168" y="81513"/>
                                </a:cubicBezTo>
                                <a:cubicBezTo>
                                  <a:pt x="40073" y="86276"/>
                                  <a:pt x="46740" y="89133"/>
                                  <a:pt x="50550" y="84371"/>
                                </a:cubicBezTo>
                                <a:cubicBezTo>
                                  <a:pt x="57218" y="76751"/>
                                  <a:pt x="59123" y="70083"/>
                                  <a:pt x="62933" y="59606"/>
                                </a:cubicBezTo>
                                <a:cubicBezTo>
                                  <a:pt x="63886" y="56748"/>
                                  <a:pt x="65790" y="43413"/>
                                  <a:pt x="68648" y="42461"/>
                                </a:cubicBezTo>
                                <a:cubicBezTo>
                                  <a:pt x="69600" y="42461"/>
                                  <a:pt x="81983" y="72941"/>
                                  <a:pt x="81983" y="73893"/>
                                </a:cubicBezTo>
                                <a:cubicBezTo>
                                  <a:pt x="84840" y="80561"/>
                                  <a:pt x="96270" y="78656"/>
                                  <a:pt x="97223" y="71988"/>
                                </a:cubicBezTo>
                                <a:cubicBezTo>
                                  <a:pt x="98175" y="64368"/>
                                  <a:pt x="99128" y="33888"/>
                                  <a:pt x="105795" y="29126"/>
                                </a:cubicBezTo>
                                <a:cubicBezTo>
                                  <a:pt x="107700" y="22458"/>
                                  <a:pt x="110558" y="24363"/>
                                  <a:pt x="112463" y="36746"/>
                                </a:cubicBezTo>
                                <a:cubicBezTo>
                                  <a:pt x="117225" y="47223"/>
                                  <a:pt x="121036" y="56748"/>
                                  <a:pt x="124845" y="67226"/>
                                </a:cubicBezTo>
                                <a:cubicBezTo>
                                  <a:pt x="127703" y="73893"/>
                                  <a:pt x="133418" y="74846"/>
                                  <a:pt x="139133" y="71036"/>
                                </a:cubicBezTo>
                                <a:cubicBezTo>
                                  <a:pt x="147706" y="64368"/>
                                  <a:pt x="145800" y="58653"/>
                                  <a:pt x="148658" y="49128"/>
                                </a:cubicBezTo>
                                <a:cubicBezTo>
                                  <a:pt x="149611" y="45318"/>
                                  <a:pt x="150563" y="32936"/>
                                  <a:pt x="153420" y="31031"/>
                                </a:cubicBezTo>
                                <a:cubicBezTo>
                                  <a:pt x="164850" y="23411"/>
                                  <a:pt x="169613" y="49128"/>
                                  <a:pt x="170565" y="55796"/>
                                </a:cubicBezTo>
                                <a:cubicBezTo>
                                  <a:pt x="173423" y="66273"/>
                                  <a:pt x="188663" y="61511"/>
                                  <a:pt x="186758" y="51033"/>
                                </a:cubicBezTo>
                                <a:cubicBezTo>
                                  <a:pt x="185806" y="40556"/>
                                  <a:pt x="177233" y="5313"/>
                                  <a:pt x="157231" y="721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7" name="Freeform: Shape 104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933825" y="371475"/>
                            <a:ext cx="216182" cy="216182"/>
                          </a:xfrm>
                          <a:custGeom>
                            <a:avLst/>
                            <a:gdLst>
                              <a:gd name="connsiteX0" fmla="*/ 13811 w 57150"/>
                              <a:gd name="connsiteY0" fmla="*/ 53838 h 57150"/>
                              <a:gd name="connsiteX1" fmla="*/ 18574 w 57150"/>
                              <a:gd name="connsiteY1" fmla="*/ 57648 h 57150"/>
                              <a:gd name="connsiteX2" fmla="*/ 40481 w 57150"/>
                              <a:gd name="connsiteY2" fmla="*/ 57648 h 57150"/>
                              <a:gd name="connsiteX3" fmla="*/ 53816 w 57150"/>
                              <a:gd name="connsiteY3" fmla="*/ 53838 h 57150"/>
                              <a:gd name="connsiteX4" fmla="*/ 52864 w 57150"/>
                              <a:gd name="connsiteY4" fmla="*/ 42408 h 57150"/>
                              <a:gd name="connsiteX5" fmla="*/ 40481 w 57150"/>
                              <a:gd name="connsiteY5" fmla="*/ 23358 h 57150"/>
                              <a:gd name="connsiteX6" fmla="*/ 16669 w 57150"/>
                              <a:gd name="connsiteY6" fmla="*/ 10975 h 57150"/>
                              <a:gd name="connsiteX7" fmla="*/ 10001 w 57150"/>
                              <a:gd name="connsiteY7" fmla="*/ 29073 h 57150"/>
                              <a:gd name="connsiteX8" fmla="*/ 7144 w 57150"/>
                              <a:gd name="connsiteY8" fmla="*/ 50028 h 57150"/>
                              <a:gd name="connsiteX9" fmla="*/ 13811 w 57150"/>
                              <a:gd name="connsiteY9" fmla="*/ 53838 h 57150"/>
                              <a:gd name="connsiteX10" fmla="*/ 21431 w 57150"/>
                              <a:gd name="connsiteY10" fmla="*/ 32883 h 57150"/>
                              <a:gd name="connsiteX11" fmla="*/ 24289 w 57150"/>
                              <a:gd name="connsiteY11" fmla="*/ 23358 h 57150"/>
                              <a:gd name="connsiteX12" fmla="*/ 25241 w 57150"/>
                              <a:gd name="connsiteY12" fmla="*/ 21453 h 57150"/>
                              <a:gd name="connsiteX13" fmla="*/ 34766 w 57150"/>
                              <a:gd name="connsiteY13" fmla="*/ 34788 h 57150"/>
                              <a:gd name="connsiteX14" fmla="*/ 39529 w 57150"/>
                              <a:gd name="connsiteY14" fmla="*/ 41455 h 57150"/>
                              <a:gd name="connsiteX15" fmla="*/ 41434 w 57150"/>
                              <a:gd name="connsiteY15" fmla="*/ 44313 h 57150"/>
                              <a:gd name="connsiteX16" fmla="*/ 33814 w 57150"/>
                              <a:gd name="connsiteY16" fmla="*/ 44313 h 57150"/>
                              <a:gd name="connsiteX17" fmla="*/ 18574 w 57150"/>
                              <a:gd name="connsiteY17" fmla="*/ 44313 h 57150"/>
                              <a:gd name="connsiteX18" fmla="*/ 18574 w 57150"/>
                              <a:gd name="connsiteY18" fmla="*/ 44313 h 57150"/>
                              <a:gd name="connsiteX19" fmla="*/ 21431 w 57150"/>
                              <a:gd name="connsiteY19" fmla="*/ 32883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3811" y="53838"/>
                                </a:moveTo>
                                <a:cubicBezTo>
                                  <a:pt x="14764" y="55743"/>
                                  <a:pt x="16669" y="56696"/>
                                  <a:pt x="18574" y="57648"/>
                                </a:cubicBezTo>
                                <a:cubicBezTo>
                                  <a:pt x="26194" y="58600"/>
                                  <a:pt x="32861" y="57648"/>
                                  <a:pt x="40481" y="57648"/>
                                </a:cubicBezTo>
                                <a:cubicBezTo>
                                  <a:pt x="45244" y="57648"/>
                                  <a:pt x="50959" y="58600"/>
                                  <a:pt x="53816" y="53838"/>
                                </a:cubicBezTo>
                                <a:cubicBezTo>
                                  <a:pt x="56674" y="50028"/>
                                  <a:pt x="54769" y="46218"/>
                                  <a:pt x="52864" y="42408"/>
                                </a:cubicBezTo>
                                <a:cubicBezTo>
                                  <a:pt x="49054" y="35741"/>
                                  <a:pt x="45244" y="30025"/>
                                  <a:pt x="40481" y="23358"/>
                                </a:cubicBezTo>
                                <a:cubicBezTo>
                                  <a:pt x="35719" y="16691"/>
                                  <a:pt x="26194" y="-454"/>
                                  <a:pt x="16669" y="10975"/>
                                </a:cubicBezTo>
                                <a:cubicBezTo>
                                  <a:pt x="12859" y="15738"/>
                                  <a:pt x="11906" y="23358"/>
                                  <a:pt x="10001" y="29073"/>
                                </a:cubicBezTo>
                                <a:cubicBezTo>
                                  <a:pt x="8096" y="35741"/>
                                  <a:pt x="8096" y="43361"/>
                                  <a:pt x="7144" y="50028"/>
                                </a:cubicBezTo>
                                <a:cubicBezTo>
                                  <a:pt x="8096" y="52886"/>
                                  <a:pt x="10954" y="54791"/>
                                  <a:pt x="13811" y="53838"/>
                                </a:cubicBezTo>
                                <a:close/>
                                <a:moveTo>
                                  <a:pt x="21431" y="32883"/>
                                </a:moveTo>
                                <a:cubicBezTo>
                                  <a:pt x="22384" y="30025"/>
                                  <a:pt x="24289" y="26216"/>
                                  <a:pt x="24289" y="23358"/>
                                </a:cubicBezTo>
                                <a:cubicBezTo>
                                  <a:pt x="24289" y="22405"/>
                                  <a:pt x="24289" y="22405"/>
                                  <a:pt x="25241" y="21453"/>
                                </a:cubicBezTo>
                                <a:cubicBezTo>
                                  <a:pt x="28099" y="26216"/>
                                  <a:pt x="31909" y="30978"/>
                                  <a:pt x="34766" y="34788"/>
                                </a:cubicBezTo>
                                <a:cubicBezTo>
                                  <a:pt x="36671" y="36693"/>
                                  <a:pt x="37624" y="39550"/>
                                  <a:pt x="39529" y="41455"/>
                                </a:cubicBezTo>
                                <a:cubicBezTo>
                                  <a:pt x="40481" y="42408"/>
                                  <a:pt x="40481" y="43361"/>
                                  <a:pt x="41434" y="44313"/>
                                </a:cubicBezTo>
                                <a:cubicBezTo>
                                  <a:pt x="38576" y="44313"/>
                                  <a:pt x="36671" y="44313"/>
                                  <a:pt x="33814" y="44313"/>
                                </a:cubicBezTo>
                                <a:cubicBezTo>
                                  <a:pt x="29051" y="44313"/>
                                  <a:pt x="23336" y="44313"/>
                                  <a:pt x="18574" y="44313"/>
                                </a:cubicBezTo>
                                <a:cubicBezTo>
                                  <a:pt x="18574" y="44313"/>
                                  <a:pt x="18574" y="44313"/>
                                  <a:pt x="18574" y="44313"/>
                                </a:cubicBezTo>
                                <a:cubicBezTo>
                                  <a:pt x="19526" y="41455"/>
                                  <a:pt x="20479" y="37646"/>
                                  <a:pt x="21431" y="3288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8" name="Freeform: Shape 104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181725" y="2409825"/>
                            <a:ext cx="216182" cy="216182"/>
                          </a:xfrm>
                          <a:custGeom>
                            <a:avLst/>
                            <a:gdLst>
                              <a:gd name="connsiteX0" fmla="*/ 26267 w 57150"/>
                              <a:gd name="connsiteY0" fmla="*/ 49555 h 57150"/>
                              <a:gd name="connsiteX1" fmla="*/ 51032 w 57150"/>
                              <a:gd name="connsiteY1" fmla="*/ 46697 h 57150"/>
                              <a:gd name="connsiteX2" fmla="*/ 54842 w 57150"/>
                              <a:gd name="connsiteY2" fmla="*/ 37172 h 57150"/>
                              <a:gd name="connsiteX3" fmla="*/ 37697 w 57150"/>
                              <a:gd name="connsiteY3" fmla="*/ 14312 h 57150"/>
                              <a:gd name="connsiteX4" fmla="*/ 23410 w 57150"/>
                              <a:gd name="connsiteY4" fmla="*/ 7645 h 57150"/>
                              <a:gd name="connsiteX5" fmla="*/ 13885 w 57150"/>
                              <a:gd name="connsiteY5" fmla="*/ 19075 h 57150"/>
                              <a:gd name="connsiteX6" fmla="*/ 7217 w 57150"/>
                              <a:gd name="connsiteY6" fmla="*/ 46697 h 57150"/>
                              <a:gd name="connsiteX7" fmla="*/ 16742 w 57150"/>
                              <a:gd name="connsiteY7" fmla="*/ 49555 h 57150"/>
                              <a:gd name="connsiteX8" fmla="*/ 20552 w 57150"/>
                              <a:gd name="connsiteY8" fmla="*/ 34315 h 57150"/>
                              <a:gd name="connsiteX9" fmla="*/ 26267 w 57150"/>
                              <a:gd name="connsiteY9" fmla="*/ 20027 h 57150"/>
                              <a:gd name="connsiteX10" fmla="*/ 37697 w 57150"/>
                              <a:gd name="connsiteY10" fmla="*/ 29552 h 57150"/>
                              <a:gd name="connsiteX11" fmla="*/ 42460 w 57150"/>
                              <a:gd name="connsiteY11" fmla="*/ 35267 h 57150"/>
                              <a:gd name="connsiteX12" fmla="*/ 27220 w 57150"/>
                              <a:gd name="connsiteY12" fmla="*/ 37172 h 57150"/>
                              <a:gd name="connsiteX13" fmla="*/ 26267 w 57150"/>
                              <a:gd name="connsiteY13" fmla="*/ 49555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6267" y="49555"/>
                                </a:moveTo>
                                <a:cubicBezTo>
                                  <a:pt x="34840" y="48602"/>
                                  <a:pt x="42460" y="46697"/>
                                  <a:pt x="51032" y="46697"/>
                                </a:cubicBezTo>
                                <a:cubicBezTo>
                                  <a:pt x="55795" y="46697"/>
                                  <a:pt x="57700" y="40982"/>
                                  <a:pt x="54842" y="37172"/>
                                </a:cubicBezTo>
                                <a:cubicBezTo>
                                  <a:pt x="49127" y="29552"/>
                                  <a:pt x="43412" y="21932"/>
                                  <a:pt x="37697" y="14312"/>
                                </a:cubicBezTo>
                                <a:cubicBezTo>
                                  <a:pt x="33887" y="9550"/>
                                  <a:pt x="29125" y="5740"/>
                                  <a:pt x="23410" y="7645"/>
                                </a:cubicBezTo>
                                <a:cubicBezTo>
                                  <a:pt x="18647" y="9550"/>
                                  <a:pt x="15790" y="14312"/>
                                  <a:pt x="13885" y="19075"/>
                                </a:cubicBezTo>
                                <a:cubicBezTo>
                                  <a:pt x="10075" y="27647"/>
                                  <a:pt x="8170" y="37172"/>
                                  <a:pt x="7217" y="46697"/>
                                </a:cubicBezTo>
                                <a:cubicBezTo>
                                  <a:pt x="6265" y="52412"/>
                                  <a:pt x="14837" y="55270"/>
                                  <a:pt x="16742" y="49555"/>
                                </a:cubicBezTo>
                                <a:cubicBezTo>
                                  <a:pt x="17695" y="44792"/>
                                  <a:pt x="18647" y="39077"/>
                                  <a:pt x="20552" y="34315"/>
                                </a:cubicBezTo>
                                <a:cubicBezTo>
                                  <a:pt x="21505" y="30505"/>
                                  <a:pt x="22457" y="21932"/>
                                  <a:pt x="26267" y="20027"/>
                                </a:cubicBezTo>
                                <a:cubicBezTo>
                                  <a:pt x="31030" y="16217"/>
                                  <a:pt x="35792" y="25742"/>
                                  <a:pt x="37697" y="29552"/>
                                </a:cubicBezTo>
                                <a:cubicBezTo>
                                  <a:pt x="39602" y="31457"/>
                                  <a:pt x="40555" y="33362"/>
                                  <a:pt x="42460" y="35267"/>
                                </a:cubicBezTo>
                                <a:cubicBezTo>
                                  <a:pt x="37697" y="35267"/>
                                  <a:pt x="31982" y="36220"/>
                                  <a:pt x="27220" y="37172"/>
                                </a:cubicBezTo>
                                <a:cubicBezTo>
                                  <a:pt x="18647" y="40030"/>
                                  <a:pt x="19600" y="50507"/>
                                  <a:pt x="26267" y="495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9" name="Freeform: Shape 1041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76275" y="2314575"/>
                            <a:ext cx="216182" cy="216182"/>
                          </a:xfrm>
                          <a:custGeom>
                            <a:avLst/>
                            <a:gdLst>
                              <a:gd name="connsiteX0" fmla="*/ 24289 w 57150"/>
                              <a:gd name="connsiteY0" fmla="*/ 7574 h 57150"/>
                              <a:gd name="connsiteX1" fmla="*/ 13811 w 57150"/>
                              <a:gd name="connsiteY1" fmla="*/ 15194 h 57150"/>
                              <a:gd name="connsiteX2" fmla="*/ 7144 w 57150"/>
                              <a:gd name="connsiteY2" fmla="*/ 42816 h 57150"/>
                              <a:gd name="connsiteX3" fmla="*/ 9049 w 57150"/>
                              <a:gd name="connsiteY3" fmla="*/ 45674 h 57150"/>
                              <a:gd name="connsiteX4" fmla="*/ 14764 w 57150"/>
                              <a:gd name="connsiteY4" fmla="*/ 51389 h 57150"/>
                              <a:gd name="connsiteX5" fmla="*/ 46196 w 57150"/>
                              <a:gd name="connsiteY5" fmla="*/ 52341 h 57150"/>
                              <a:gd name="connsiteX6" fmla="*/ 51911 w 57150"/>
                              <a:gd name="connsiteY6" fmla="*/ 44721 h 57150"/>
                              <a:gd name="connsiteX7" fmla="*/ 38576 w 57150"/>
                              <a:gd name="connsiteY7" fmla="*/ 22814 h 57150"/>
                              <a:gd name="connsiteX8" fmla="*/ 24289 w 57150"/>
                              <a:gd name="connsiteY8" fmla="*/ 7574 h 57150"/>
                              <a:gd name="connsiteX9" fmla="*/ 16669 w 57150"/>
                              <a:gd name="connsiteY9" fmla="*/ 39006 h 57150"/>
                              <a:gd name="connsiteX10" fmla="*/ 20479 w 57150"/>
                              <a:gd name="connsiteY10" fmla="*/ 28529 h 57150"/>
                              <a:gd name="connsiteX11" fmla="*/ 23336 w 57150"/>
                              <a:gd name="connsiteY11" fmla="*/ 19004 h 57150"/>
                              <a:gd name="connsiteX12" fmla="*/ 23336 w 57150"/>
                              <a:gd name="connsiteY12" fmla="*/ 19004 h 57150"/>
                              <a:gd name="connsiteX13" fmla="*/ 25241 w 57150"/>
                              <a:gd name="connsiteY13" fmla="*/ 20909 h 57150"/>
                              <a:gd name="connsiteX14" fmla="*/ 37624 w 57150"/>
                              <a:gd name="connsiteY14" fmla="*/ 39006 h 57150"/>
                              <a:gd name="connsiteX15" fmla="*/ 16669 w 57150"/>
                              <a:gd name="connsiteY15" fmla="*/ 39006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4289" y="7574"/>
                                </a:moveTo>
                                <a:cubicBezTo>
                                  <a:pt x="18574" y="5669"/>
                                  <a:pt x="15716" y="10431"/>
                                  <a:pt x="13811" y="15194"/>
                                </a:cubicBezTo>
                                <a:cubicBezTo>
                                  <a:pt x="10954" y="23766"/>
                                  <a:pt x="7144" y="33291"/>
                                  <a:pt x="7144" y="42816"/>
                                </a:cubicBezTo>
                                <a:cubicBezTo>
                                  <a:pt x="7144" y="44721"/>
                                  <a:pt x="8096" y="45674"/>
                                  <a:pt x="9049" y="45674"/>
                                </a:cubicBezTo>
                                <a:cubicBezTo>
                                  <a:pt x="9049" y="48531"/>
                                  <a:pt x="10954" y="51389"/>
                                  <a:pt x="14764" y="51389"/>
                                </a:cubicBezTo>
                                <a:cubicBezTo>
                                  <a:pt x="25241" y="51389"/>
                                  <a:pt x="35719" y="50436"/>
                                  <a:pt x="46196" y="52341"/>
                                </a:cubicBezTo>
                                <a:cubicBezTo>
                                  <a:pt x="50959" y="53294"/>
                                  <a:pt x="54769" y="48531"/>
                                  <a:pt x="51911" y="44721"/>
                                </a:cubicBezTo>
                                <a:cubicBezTo>
                                  <a:pt x="48101" y="37101"/>
                                  <a:pt x="43339" y="29481"/>
                                  <a:pt x="38576" y="22814"/>
                                </a:cubicBezTo>
                                <a:cubicBezTo>
                                  <a:pt x="35719" y="17099"/>
                                  <a:pt x="30956" y="9479"/>
                                  <a:pt x="24289" y="7574"/>
                                </a:cubicBezTo>
                                <a:close/>
                                <a:moveTo>
                                  <a:pt x="16669" y="39006"/>
                                </a:moveTo>
                                <a:cubicBezTo>
                                  <a:pt x="17621" y="35196"/>
                                  <a:pt x="19526" y="32339"/>
                                  <a:pt x="20479" y="28529"/>
                                </a:cubicBezTo>
                                <a:cubicBezTo>
                                  <a:pt x="21431" y="25671"/>
                                  <a:pt x="22384" y="21861"/>
                                  <a:pt x="23336" y="19004"/>
                                </a:cubicBezTo>
                                <a:cubicBezTo>
                                  <a:pt x="23336" y="19004"/>
                                  <a:pt x="23336" y="19004"/>
                                  <a:pt x="23336" y="19004"/>
                                </a:cubicBezTo>
                                <a:cubicBezTo>
                                  <a:pt x="23336" y="19956"/>
                                  <a:pt x="24289" y="20909"/>
                                  <a:pt x="25241" y="20909"/>
                                </a:cubicBezTo>
                                <a:cubicBezTo>
                                  <a:pt x="30004" y="26624"/>
                                  <a:pt x="33814" y="33291"/>
                                  <a:pt x="37624" y="39006"/>
                                </a:cubicBezTo>
                                <a:cubicBezTo>
                                  <a:pt x="30956" y="39006"/>
                                  <a:pt x="23336" y="39006"/>
                                  <a:pt x="16669" y="390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0" name="Freeform: Shape 104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031447">
                            <a:off x="6296025" y="1971675"/>
                            <a:ext cx="648547" cy="324273"/>
                          </a:xfrm>
                          <a:custGeom>
                            <a:avLst/>
                            <a:gdLst>
                              <a:gd name="connsiteX0" fmla="*/ 163140 w 171450"/>
                              <a:gd name="connsiteY0" fmla="*/ 33407 h 85725"/>
                              <a:gd name="connsiteX1" fmla="*/ 156472 w 171450"/>
                              <a:gd name="connsiteY1" fmla="*/ 62934 h 85725"/>
                              <a:gd name="connsiteX2" fmla="*/ 151710 w 171450"/>
                              <a:gd name="connsiteY2" fmla="*/ 34359 h 85725"/>
                              <a:gd name="connsiteX3" fmla="*/ 142185 w 171450"/>
                              <a:gd name="connsiteY3" fmla="*/ 28644 h 85725"/>
                              <a:gd name="connsiteX4" fmla="*/ 130755 w 171450"/>
                              <a:gd name="connsiteY4" fmla="*/ 39122 h 85725"/>
                              <a:gd name="connsiteX5" fmla="*/ 126945 w 171450"/>
                              <a:gd name="connsiteY5" fmla="*/ 55314 h 85725"/>
                              <a:gd name="connsiteX6" fmla="*/ 121230 w 171450"/>
                              <a:gd name="connsiteY6" fmla="*/ 33407 h 85725"/>
                              <a:gd name="connsiteX7" fmla="*/ 88845 w 171450"/>
                              <a:gd name="connsiteY7" fmla="*/ 20072 h 85725"/>
                              <a:gd name="connsiteX8" fmla="*/ 75510 w 171450"/>
                              <a:gd name="connsiteY8" fmla="*/ 36264 h 85725"/>
                              <a:gd name="connsiteX9" fmla="*/ 58365 w 171450"/>
                              <a:gd name="connsiteY9" fmla="*/ 8642 h 85725"/>
                              <a:gd name="connsiteX10" fmla="*/ 9787 w 171450"/>
                              <a:gd name="connsiteY10" fmla="*/ 42932 h 85725"/>
                              <a:gd name="connsiteX11" fmla="*/ 24075 w 171450"/>
                              <a:gd name="connsiteY11" fmla="*/ 57219 h 85725"/>
                              <a:gd name="connsiteX12" fmla="*/ 50745 w 171450"/>
                              <a:gd name="connsiteY12" fmla="*/ 27692 h 85725"/>
                              <a:gd name="connsiteX13" fmla="*/ 65985 w 171450"/>
                              <a:gd name="connsiteY13" fmla="*/ 61029 h 85725"/>
                              <a:gd name="connsiteX14" fmla="*/ 74557 w 171450"/>
                              <a:gd name="connsiteY14" fmla="*/ 65792 h 85725"/>
                              <a:gd name="connsiteX15" fmla="*/ 93607 w 171450"/>
                              <a:gd name="connsiteY15" fmla="*/ 53409 h 85725"/>
                              <a:gd name="connsiteX16" fmla="*/ 102180 w 171450"/>
                              <a:gd name="connsiteY16" fmla="*/ 38169 h 85725"/>
                              <a:gd name="connsiteX17" fmla="*/ 106942 w 171450"/>
                              <a:gd name="connsiteY17" fmla="*/ 56267 h 85725"/>
                              <a:gd name="connsiteX18" fmla="*/ 112657 w 171450"/>
                              <a:gd name="connsiteY18" fmla="*/ 71507 h 85725"/>
                              <a:gd name="connsiteX19" fmla="*/ 129802 w 171450"/>
                              <a:gd name="connsiteY19" fmla="*/ 75317 h 85725"/>
                              <a:gd name="connsiteX20" fmla="*/ 140280 w 171450"/>
                              <a:gd name="connsiteY20" fmla="*/ 60077 h 85725"/>
                              <a:gd name="connsiteX21" fmla="*/ 156472 w 171450"/>
                              <a:gd name="connsiteY21" fmla="*/ 79127 h 85725"/>
                              <a:gd name="connsiteX22" fmla="*/ 173617 w 171450"/>
                              <a:gd name="connsiteY22" fmla="*/ 35312 h 85725"/>
                              <a:gd name="connsiteX23" fmla="*/ 163140 w 171450"/>
                              <a:gd name="connsiteY23" fmla="*/ 33407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85725">
                                <a:moveTo>
                                  <a:pt x="163140" y="33407"/>
                                </a:moveTo>
                                <a:cubicBezTo>
                                  <a:pt x="162187" y="35312"/>
                                  <a:pt x="157425" y="63887"/>
                                  <a:pt x="156472" y="62934"/>
                                </a:cubicBezTo>
                                <a:cubicBezTo>
                                  <a:pt x="154567" y="62934"/>
                                  <a:pt x="152662" y="41979"/>
                                  <a:pt x="151710" y="34359"/>
                                </a:cubicBezTo>
                                <a:cubicBezTo>
                                  <a:pt x="150757" y="29597"/>
                                  <a:pt x="145995" y="27692"/>
                                  <a:pt x="142185" y="28644"/>
                                </a:cubicBezTo>
                                <a:cubicBezTo>
                                  <a:pt x="135517" y="30549"/>
                                  <a:pt x="133612" y="33407"/>
                                  <a:pt x="130755" y="39122"/>
                                </a:cubicBezTo>
                                <a:cubicBezTo>
                                  <a:pt x="127897" y="45789"/>
                                  <a:pt x="133612" y="67697"/>
                                  <a:pt x="126945" y="55314"/>
                                </a:cubicBezTo>
                                <a:cubicBezTo>
                                  <a:pt x="123135" y="48647"/>
                                  <a:pt x="124087" y="40074"/>
                                  <a:pt x="121230" y="33407"/>
                                </a:cubicBezTo>
                                <a:cubicBezTo>
                                  <a:pt x="115515" y="19119"/>
                                  <a:pt x="104085" y="8642"/>
                                  <a:pt x="88845" y="20072"/>
                                </a:cubicBezTo>
                                <a:cubicBezTo>
                                  <a:pt x="82177" y="24834"/>
                                  <a:pt x="80272" y="36264"/>
                                  <a:pt x="75510" y="36264"/>
                                </a:cubicBezTo>
                                <a:cubicBezTo>
                                  <a:pt x="70747" y="35312"/>
                                  <a:pt x="66937" y="12452"/>
                                  <a:pt x="58365" y="8642"/>
                                </a:cubicBezTo>
                                <a:cubicBezTo>
                                  <a:pt x="38362" y="69"/>
                                  <a:pt x="21217" y="30549"/>
                                  <a:pt x="9787" y="42932"/>
                                </a:cubicBezTo>
                                <a:cubicBezTo>
                                  <a:pt x="1215" y="52457"/>
                                  <a:pt x="15502" y="66744"/>
                                  <a:pt x="24075" y="57219"/>
                                </a:cubicBezTo>
                                <a:cubicBezTo>
                                  <a:pt x="28837" y="52457"/>
                                  <a:pt x="47887" y="27692"/>
                                  <a:pt x="50745" y="27692"/>
                                </a:cubicBezTo>
                                <a:cubicBezTo>
                                  <a:pt x="52650" y="27692"/>
                                  <a:pt x="62175" y="55314"/>
                                  <a:pt x="65985" y="61029"/>
                                </a:cubicBezTo>
                                <a:cubicBezTo>
                                  <a:pt x="67890" y="63887"/>
                                  <a:pt x="70747" y="65792"/>
                                  <a:pt x="74557" y="65792"/>
                                </a:cubicBezTo>
                                <a:cubicBezTo>
                                  <a:pt x="85035" y="64839"/>
                                  <a:pt x="87892" y="61029"/>
                                  <a:pt x="93607" y="53409"/>
                                </a:cubicBezTo>
                                <a:cubicBezTo>
                                  <a:pt x="95512" y="47694"/>
                                  <a:pt x="98370" y="42932"/>
                                  <a:pt x="102180" y="38169"/>
                                </a:cubicBezTo>
                                <a:cubicBezTo>
                                  <a:pt x="104085" y="43884"/>
                                  <a:pt x="105037" y="49599"/>
                                  <a:pt x="106942" y="56267"/>
                                </a:cubicBezTo>
                                <a:cubicBezTo>
                                  <a:pt x="107895" y="60077"/>
                                  <a:pt x="108847" y="68649"/>
                                  <a:pt x="112657" y="71507"/>
                                </a:cubicBezTo>
                                <a:cubicBezTo>
                                  <a:pt x="118372" y="77222"/>
                                  <a:pt x="122182" y="78174"/>
                                  <a:pt x="129802" y="75317"/>
                                </a:cubicBezTo>
                                <a:cubicBezTo>
                                  <a:pt x="134565" y="73412"/>
                                  <a:pt x="137422" y="66744"/>
                                  <a:pt x="140280" y="60077"/>
                                </a:cubicBezTo>
                                <a:cubicBezTo>
                                  <a:pt x="142185" y="70554"/>
                                  <a:pt x="146947" y="80079"/>
                                  <a:pt x="156472" y="79127"/>
                                </a:cubicBezTo>
                                <a:cubicBezTo>
                                  <a:pt x="173617" y="78174"/>
                                  <a:pt x="172665" y="45789"/>
                                  <a:pt x="173617" y="35312"/>
                                </a:cubicBezTo>
                                <a:cubicBezTo>
                                  <a:pt x="174570" y="29597"/>
                                  <a:pt x="165045" y="26739"/>
                                  <a:pt x="163140" y="334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2" name="Freeform: Shape 104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724525" y="4019550"/>
                            <a:ext cx="180152" cy="216182"/>
                          </a:xfrm>
                          <a:custGeom>
                            <a:avLst/>
                            <a:gdLst>
                              <a:gd name="connsiteX0" fmla="*/ 23659 w 47625"/>
                              <a:gd name="connsiteY0" fmla="*/ 50006 h 57150"/>
                              <a:gd name="connsiteX1" fmla="*/ 42709 w 47625"/>
                              <a:gd name="connsiteY1" fmla="*/ 25241 h 57150"/>
                              <a:gd name="connsiteX2" fmla="*/ 39852 w 47625"/>
                              <a:gd name="connsiteY2" fmla="*/ 9049 h 57150"/>
                              <a:gd name="connsiteX3" fmla="*/ 34137 w 47625"/>
                              <a:gd name="connsiteY3" fmla="*/ 7144 h 57150"/>
                              <a:gd name="connsiteX4" fmla="*/ 31279 w 47625"/>
                              <a:gd name="connsiteY4" fmla="*/ 8096 h 57150"/>
                              <a:gd name="connsiteX5" fmla="*/ 30327 w 47625"/>
                              <a:gd name="connsiteY5" fmla="*/ 9049 h 57150"/>
                              <a:gd name="connsiteX6" fmla="*/ 27469 w 47625"/>
                              <a:gd name="connsiteY6" fmla="*/ 10001 h 57150"/>
                              <a:gd name="connsiteX7" fmla="*/ 7467 w 47625"/>
                              <a:gd name="connsiteY7" fmla="*/ 28099 h 57150"/>
                              <a:gd name="connsiteX8" fmla="*/ 23659 w 47625"/>
                              <a:gd name="connsiteY8" fmla="*/ 50006 h 57150"/>
                              <a:gd name="connsiteX9" fmla="*/ 16992 w 47625"/>
                              <a:gd name="connsiteY9" fmla="*/ 30956 h 57150"/>
                              <a:gd name="connsiteX10" fmla="*/ 34137 w 47625"/>
                              <a:gd name="connsiteY10" fmla="*/ 20479 h 57150"/>
                              <a:gd name="connsiteX11" fmla="*/ 34137 w 47625"/>
                              <a:gd name="connsiteY11" fmla="*/ 22384 h 57150"/>
                              <a:gd name="connsiteX12" fmla="*/ 31279 w 47625"/>
                              <a:gd name="connsiteY12" fmla="*/ 36671 h 57150"/>
                              <a:gd name="connsiteX13" fmla="*/ 16992 w 47625"/>
                              <a:gd name="connsiteY13" fmla="*/ 30956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47625" h="57150">
                                <a:moveTo>
                                  <a:pt x="23659" y="50006"/>
                                </a:moveTo>
                                <a:cubicBezTo>
                                  <a:pt x="36994" y="50006"/>
                                  <a:pt x="42709" y="36671"/>
                                  <a:pt x="42709" y="25241"/>
                                </a:cubicBezTo>
                                <a:cubicBezTo>
                                  <a:pt x="42709" y="20479"/>
                                  <a:pt x="43662" y="12859"/>
                                  <a:pt x="39852" y="9049"/>
                                </a:cubicBezTo>
                                <a:cubicBezTo>
                                  <a:pt x="37947" y="8096"/>
                                  <a:pt x="36994" y="7144"/>
                                  <a:pt x="34137" y="7144"/>
                                </a:cubicBezTo>
                                <a:cubicBezTo>
                                  <a:pt x="33184" y="7144"/>
                                  <a:pt x="32232" y="7144"/>
                                  <a:pt x="31279" y="8096"/>
                                </a:cubicBezTo>
                                <a:cubicBezTo>
                                  <a:pt x="30327" y="8096"/>
                                  <a:pt x="30327" y="9049"/>
                                  <a:pt x="30327" y="9049"/>
                                </a:cubicBezTo>
                                <a:cubicBezTo>
                                  <a:pt x="29374" y="9049"/>
                                  <a:pt x="28422" y="9049"/>
                                  <a:pt x="27469" y="10001"/>
                                </a:cubicBezTo>
                                <a:cubicBezTo>
                                  <a:pt x="17944" y="11906"/>
                                  <a:pt x="9372" y="18574"/>
                                  <a:pt x="7467" y="28099"/>
                                </a:cubicBezTo>
                                <a:cubicBezTo>
                                  <a:pt x="5562" y="38576"/>
                                  <a:pt x="12229" y="50006"/>
                                  <a:pt x="23659" y="50006"/>
                                </a:cubicBezTo>
                                <a:close/>
                                <a:moveTo>
                                  <a:pt x="16992" y="30956"/>
                                </a:moveTo>
                                <a:cubicBezTo>
                                  <a:pt x="18897" y="23336"/>
                                  <a:pt x="27469" y="21431"/>
                                  <a:pt x="34137" y="20479"/>
                                </a:cubicBezTo>
                                <a:cubicBezTo>
                                  <a:pt x="34137" y="21431"/>
                                  <a:pt x="34137" y="21431"/>
                                  <a:pt x="34137" y="22384"/>
                                </a:cubicBezTo>
                                <a:cubicBezTo>
                                  <a:pt x="34137" y="27146"/>
                                  <a:pt x="34137" y="31909"/>
                                  <a:pt x="31279" y="36671"/>
                                </a:cubicBezTo>
                                <a:cubicBezTo>
                                  <a:pt x="25564" y="44291"/>
                                  <a:pt x="15087" y="40481"/>
                                  <a:pt x="16992" y="3095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3" name="Freeform: Shape 1042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609725" y="2505075"/>
                            <a:ext cx="180152" cy="180152"/>
                          </a:xfrm>
                          <a:custGeom>
                            <a:avLst/>
                            <a:gdLst>
                              <a:gd name="connsiteX0" fmla="*/ 20844 w 47625"/>
                              <a:gd name="connsiteY0" fmla="*/ 43402 h 47625"/>
                              <a:gd name="connsiteX1" fmla="*/ 40846 w 47625"/>
                              <a:gd name="connsiteY1" fmla="*/ 31020 h 47625"/>
                              <a:gd name="connsiteX2" fmla="*/ 29416 w 47625"/>
                              <a:gd name="connsiteY2" fmla="*/ 14827 h 47625"/>
                              <a:gd name="connsiteX3" fmla="*/ 27511 w 47625"/>
                              <a:gd name="connsiteY3" fmla="*/ 9112 h 47625"/>
                              <a:gd name="connsiteX4" fmla="*/ 7509 w 47625"/>
                              <a:gd name="connsiteY4" fmla="*/ 20542 h 47625"/>
                              <a:gd name="connsiteX5" fmla="*/ 20844 w 47625"/>
                              <a:gd name="connsiteY5" fmla="*/ 43402 h 47625"/>
                              <a:gd name="connsiteX6" fmla="*/ 19891 w 47625"/>
                              <a:gd name="connsiteY6" fmla="*/ 17685 h 47625"/>
                              <a:gd name="connsiteX7" fmla="*/ 23701 w 47625"/>
                              <a:gd name="connsiteY7" fmla="*/ 22447 h 47625"/>
                              <a:gd name="connsiteX8" fmla="*/ 30369 w 47625"/>
                              <a:gd name="connsiteY8" fmla="*/ 29115 h 47625"/>
                              <a:gd name="connsiteX9" fmla="*/ 21796 w 47625"/>
                              <a:gd name="connsiteY9" fmla="*/ 32925 h 47625"/>
                              <a:gd name="connsiteX10" fmla="*/ 16081 w 47625"/>
                              <a:gd name="connsiteY10" fmla="*/ 23400 h 47625"/>
                              <a:gd name="connsiteX11" fmla="*/ 19891 w 47625"/>
                              <a:gd name="connsiteY11" fmla="*/ 17685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0844" y="43402"/>
                                </a:moveTo>
                                <a:cubicBezTo>
                                  <a:pt x="29416" y="46260"/>
                                  <a:pt x="38941" y="39592"/>
                                  <a:pt x="40846" y="31020"/>
                                </a:cubicBezTo>
                                <a:cubicBezTo>
                                  <a:pt x="41799" y="23400"/>
                                  <a:pt x="36084" y="15780"/>
                                  <a:pt x="29416" y="14827"/>
                                </a:cubicBezTo>
                                <a:cubicBezTo>
                                  <a:pt x="30369" y="12922"/>
                                  <a:pt x="29416" y="10065"/>
                                  <a:pt x="27511" y="9112"/>
                                </a:cubicBezTo>
                                <a:cubicBezTo>
                                  <a:pt x="18939" y="3397"/>
                                  <a:pt x="8461" y="11017"/>
                                  <a:pt x="7509" y="20542"/>
                                </a:cubicBezTo>
                                <a:cubicBezTo>
                                  <a:pt x="5604" y="29115"/>
                                  <a:pt x="11319" y="40545"/>
                                  <a:pt x="20844" y="43402"/>
                                </a:cubicBezTo>
                                <a:close/>
                                <a:moveTo>
                                  <a:pt x="19891" y="17685"/>
                                </a:moveTo>
                                <a:cubicBezTo>
                                  <a:pt x="19891" y="19590"/>
                                  <a:pt x="20844" y="22447"/>
                                  <a:pt x="23701" y="22447"/>
                                </a:cubicBezTo>
                                <a:cubicBezTo>
                                  <a:pt x="27511" y="22447"/>
                                  <a:pt x="31321" y="25305"/>
                                  <a:pt x="30369" y="29115"/>
                                </a:cubicBezTo>
                                <a:cubicBezTo>
                                  <a:pt x="29416" y="32925"/>
                                  <a:pt x="24654" y="34830"/>
                                  <a:pt x="21796" y="32925"/>
                                </a:cubicBezTo>
                                <a:cubicBezTo>
                                  <a:pt x="18939" y="31020"/>
                                  <a:pt x="17034" y="27210"/>
                                  <a:pt x="16081" y="23400"/>
                                </a:cubicBezTo>
                                <a:cubicBezTo>
                                  <a:pt x="17034" y="20542"/>
                                  <a:pt x="17986" y="18637"/>
                                  <a:pt x="19891" y="176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4" name="Freeform: Shape 1042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495925" y="752475"/>
                            <a:ext cx="216182" cy="216182"/>
                          </a:xfrm>
                          <a:custGeom>
                            <a:avLst/>
                            <a:gdLst>
                              <a:gd name="connsiteX0" fmla="*/ 34614 w 57150"/>
                              <a:gd name="connsiteY0" fmla="*/ 54047 h 57150"/>
                              <a:gd name="connsiteX1" fmla="*/ 55569 w 57150"/>
                              <a:gd name="connsiteY1" fmla="*/ 37854 h 57150"/>
                              <a:gd name="connsiteX2" fmla="*/ 35566 w 57150"/>
                              <a:gd name="connsiteY2" fmla="*/ 14042 h 57150"/>
                              <a:gd name="connsiteX3" fmla="*/ 32709 w 57150"/>
                              <a:gd name="connsiteY3" fmla="*/ 19757 h 57150"/>
                              <a:gd name="connsiteX4" fmla="*/ 45091 w 57150"/>
                              <a:gd name="connsiteY4" fmla="*/ 33092 h 57150"/>
                              <a:gd name="connsiteX5" fmla="*/ 33661 w 57150"/>
                              <a:gd name="connsiteY5" fmla="*/ 43569 h 57150"/>
                              <a:gd name="connsiteX6" fmla="*/ 20326 w 57150"/>
                              <a:gd name="connsiteY6" fmla="*/ 30234 h 57150"/>
                              <a:gd name="connsiteX7" fmla="*/ 21278 w 57150"/>
                              <a:gd name="connsiteY7" fmla="*/ 20709 h 57150"/>
                              <a:gd name="connsiteX8" fmla="*/ 27946 w 57150"/>
                              <a:gd name="connsiteY8" fmla="*/ 17852 h 57150"/>
                              <a:gd name="connsiteX9" fmla="*/ 25089 w 57150"/>
                              <a:gd name="connsiteY9" fmla="*/ 7374 h 57150"/>
                              <a:gd name="connsiteX10" fmla="*/ 7944 w 57150"/>
                              <a:gd name="connsiteY10" fmla="*/ 28329 h 57150"/>
                              <a:gd name="connsiteX11" fmla="*/ 34614 w 57150"/>
                              <a:gd name="connsiteY11" fmla="*/ 54047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4614" y="54047"/>
                                </a:moveTo>
                                <a:cubicBezTo>
                                  <a:pt x="45091" y="55952"/>
                                  <a:pt x="54616" y="48332"/>
                                  <a:pt x="55569" y="37854"/>
                                </a:cubicBezTo>
                                <a:cubicBezTo>
                                  <a:pt x="56521" y="25472"/>
                                  <a:pt x="46996" y="16899"/>
                                  <a:pt x="35566" y="14042"/>
                                </a:cubicBezTo>
                                <a:cubicBezTo>
                                  <a:pt x="31756" y="13089"/>
                                  <a:pt x="29851" y="17852"/>
                                  <a:pt x="32709" y="19757"/>
                                </a:cubicBezTo>
                                <a:cubicBezTo>
                                  <a:pt x="37471" y="22614"/>
                                  <a:pt x="44139" y="27377"/>
                                  <a:pt x="45091" y="33092"/>
                                </a:cubicBezTo>
                                <a:cubicBezTo>
                                  <a:pt x="46996" y="40712"/>
                                  <a:pt x="40328" y="45474"/>
                                  <a:pt x="33661" y="43569"/>
                                </a:cubicBezTo>
                                <a:cubicBezTo>
                                  <a:pt x="27946" y="41664"/>
                                  <a:pt x="23184" y="35949"/>
                                  <a:pt x="20326" y="30234"/>
                                </a:cubicBezTo>
                                <a:cubicBezTo>
                                  <a:pt x="18421" y="26424"/>
                                  <a:pt x="16516" y="23567"/>
                                  <a:pt x="21278" y="20709"/>
                                </a:cubicBezTo>
                                <a:cubicBezTo>
                                  <a:pt x="23184" y="19757"/>
                                  <a:pt x="26041" y="18804"/>
                                  <a:pt x="27946" y="17852"/>
                                </a:cubicBezTo>
                                <a:cubicBezTo>
                                  <a:pt x="34614" y="15947"/>
                                  <a:pt x="31756" y="5469"/>
                                  <a:pt x="25089" y="7374"/>
                                </a:cubicBezTo>
                                <a:cubicBezTo>
                                  <a:pt x="14611" y="9279"/>
                                  <a:pt x="4134" y="16899"/>
                                  <a:pt x="7944" y="28329"/>
                                </a:cubicBezTo>
                                <a:cubicBezTo>
                                  <a:pt x="12706" y="40712"/>
                                  <a:pt x="23184" y="53094"/>
                                  <a:pt x="34614" y="5404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5" name="Freeform: Shape 1042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495425" y="2695575"/>
                            <a:ext cx="144121" cy="180152"/>
                          </a:xfrm>
                          <a:custGeom>
                            <a:avLst/>
                            <a:gdLst>
                              <a:gd name="connsiteX0" fmla="*/ 33844 w 38100"/>
                              <a:gd name="connsiteY0" fmla="*/ 42386 h 47625"/>
                              <a:gd name="connsiteX1" fmla="*/ 26224 w 38100"/>
                              <a:gd name="connsiteY1" fmla="*/ 11906 h 47625"/>
                              <a:gd name="connsiteX2" fmla="*/ 26224 w 38100"/>
                              <a:gd name="connsiteY2" fmla="*/ 11906 h 47625"/>
                              <a:gd name="connsiteX3" fmla="*/ 19556 w 38100"/>
                              <a:gd name="connsiteY3" fmla="*/ 7144 h 47625"/>
                              <a:gd name="connsiteX4" fmla="*/ 10031 w 38100"/>
                              <a:gd name="connsiteY4" fmla="*/ 15716 h 47625"/>
                              <a:gd name="connsiteX5" fmla="*/ 12889 w 38100"/>
                              <a:gd name="connsiteY5" fmla="*/ 44291 h 47625"/>
                              <a:gd name="connsiteX6" fmla="*/ 33844 w 38100"/>
                              <a:gd name="connsiteY6" fmla="*/ 42386 h 47625"/>
                              <a:gd name="connsiteX7" fmla="*/ 19556 w 38100"/>
                              <a:gd name="connsiteY7" fmla="*/ 39529 h 47625"/>
                              <a:gd name="connsiteX8" fmla="*/ 14794 w 38100"/>
                              <a:gd name="connsiteY8" fmla="*/ 27146 h 47625"/>
                              <a:gd name="connsiteX9" fmla="*/ 15746 w 38100"/>
                              <a:gd name="connsiteY9" fmla="*/ 20479 h 47625"/>
                              <a:gd name="connsiteX10" fmla="*/ 18604 w 38100"/>
                              <a:gd name="connsiteY10" fmla="*/ 14764 h 47625"/>
                              <a:gd name="connsiteX11" fmla="*/ 19556 w 38100"/>
                              <a:gd name="connsiteY11" fmla="*/ 16669 h 47625"/>
                              <a:gd name="connsiteX12" fmla="*/ 27176 w 38100"/>
                              <a:gd name="connsiteY12" fmla="*/ 28099 h 47625"/>
                              <a:gd name="connsiteX13" fmla="*/ 19556 w 38100"/>
                              <a:gd name="connsiteY13" fmla="*/ 39529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38100" h="47625">
                                <a:moveTo>
                                  <a:pt x="33844" y="42386"/>
                                </a:moveTo>
                                <a:cubicBezTo>
                                  <a:pt x="40511" y="31909"/>
                                  <a:pt x="33844" y="19526"/>
                                  <a:pt x="26224" y="11906"/>
                                </a:cubicBezTo>
                                <a:cubicBezTo>
                                  <a:pt x="26224" y="11906"/>
                                  <a:pt x="26224" y="11906"/>
                                  <a:pt x="26224" y="11906"/>
                                </a:cubicBezTo>
                                <a:cubicBezTo>
                                  <a:pt x="25271" y="9049"/>
                                  <a:pt x="23366" y="7144"/>
                                  <a:pt x="19556" y="7144"/>
                                </a:cubicBezTo>
                                <a:cubicBezTo>
                                  <a:pt x="14794" y="7144"/>
                                  <a:pt x="11936" y="11906"/>
                                  <a:pt x="10031" y="15716"/>
                                </a:cubicBezTo>
                                <a:cubicBezTo>
                                  <a:pt x="6221" y="24289"/>
                                  <a:pt x="5269" y="36671"/>
                                  <a:pt x="12889" y="44291"/>
                                </a:cubicBezTo>
                                <a:cubicBezTo>
                                  <a:pt x="19556" y="50959"/>
                                  <a:pt x="29081" y="49054"/>
                                  <a:pt x="33844" y="42386"/>
                                </a:cubicBezTo>
                                <a:close/>
                                <a:moveTo>
                                  <a:pt x="19556" y="39529"/>
                                </a:moveTo>
                                <a:cubicBezTo>
                                  <a:pt x="15746" y="36671"/>
                                  <a:pt x="14794" y="31909"/>
                                  <a:pt x="14794" y="27146"/>
                                </a:cubicBezTo>
                                <a:cubicBezTo>
                                  <a:pt x="14794" y="25241"/>
                                  <a:pt x="14794" y="22384"/>
                                  <a:pt x="15746" y="20479"/>
                                </a:cubicBezTo>
                                <a:cubicBezTo>
                                  <a:pt x="15746" y="19526"/>
                                  <a:pt x="17651" y="16669"/>
                                  <a:pt x="18604" y="14764"/>
                                </a:cubicBezTo>
                                <a:cubicBezTo>
                                  <a:pt x="18604" y="15716"/>
                                  <a:pt x="18604" y="15716"/>
                                  <a:pt x="19556" y="16669"/>
                                </a:cubicBezTo>
                                <a:cubicBezTo>
                                  <a:pt x="22414" y="20479"/>
                                  <a:pt x="26224" y="24289"/>
                                  <a:pt x="27176" y="28099"/>
                                </a:cubicBezTo>
                                <a:cubicBezTo>
                                  <a:pt x="29081" y="32861"/>
                                  <a:pt x="27176" y="44291"/>
                                  <a:pt x="19556" y="3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6" name="Freeform: Shape 1042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76300" y="355282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11704 w 28575"/>
                              <a:gd name="connsiteY0" fmla="*/ 26908 h 28575"/>
                              <a:gd name="connsiteX1" fmla="*/ 27897 w 28575"/>
                              <a:gd name="connsiteY1" fmla="*/ 24051 h 28575"/>
                              <a:gd name="connsiteX2" fmla="*/ 24087 w 28575"/>
                              <a:gd name="connsiteY2" fmla="*/ 7858 h 28575"/>
                              <a:gd name="connsiteX3" fmla="*/ 20277 w 28575"/>
                              <a:gd name="connsiteY3" fmla="*/ 7858 h 28575"/>
                              <a:gd name="connsiteX4" fmla="*/ 9799 w 28575"/>
                              <a:gd name="connsiteY4" fmla="*/ 10716 h 28575"/>
                              <a:gd name="connsiteX5" fmla="*/ 11704 w 28575"/>
                              <a:gd name="connsiteY5" fmla="*/ 26908 h 28575"/>
                              <a:gd name="connsiteX6" fmla="*/ 20277 w 28575"/>
                              <a:gd name="connsiteY6" fmla="*/ 15478 h 28575"/>
                              <a:gd name="connsiteX7" fmla="*/ 18372 w 28575"/>
                              <a:gd name="connsiteY7" fmla="*/ 20241 h 28575"/>
                              <a:gd name="connsiteX8" fmla="*/ 20277 w 28575"/>
                              <a:gd name="connsiteY8" fmla="*/ 15478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1704" y="26908"/>
                                </a:moveTo>
                                <a:cubicBezTo>
                                  <a:pt x="16467" y="30718"/>
                                  <a:pt x="24087" y="29766"/>
                                  <a:pt x="27897" y="24051"/>
                                </a:cubicBezTo>
                                <a:cubicBezTo>
                                  <a:pt x="30754" y="19288"/>
                                  <a:pt x="29802" y="10716"/>
                                  <a:pt x="24087" y="7858"/>
                                </a:cubicBezTo>
                                <a:cubicBezTo>
                                  <a:pt x="23134" y="6906"/>
                                  <a:pt x="21229" y="6906"/>
                                  <a:pt x="20277" y="7858"/>
                                </a:cubicBezTo>
                                <a:cubicBezTo>
                                  <a:pt x="16467" y="6906"/>
                                  <a:pt x="12657" y="6906"/>
                                  <a:pt x="9799" y="10716"/>
                                </a:cubicBezTo>
                                <a:cubicBezTo>
                                  <a:pt x="5989" y="14526"/>
                                  <a:pt x="5989" y="23098"/>
                                  <a:pt x="11704" y="26908"/>
                                </a:cubicBezTo>
                                <a:close/>
                                <a:moveTo>
                                  <a:pt x="20277" y="15478"/>
                                </a:moveTo>
                                <a:cubicBezTo>
                                  <a:pt x="21229" y="17383"/>
                                  <a:pt x="22182" y="21193"/>
                                  <a:pt x="18372" y="20241"/>
                                </a:cubicBezTo>
                                <a:cubicBezTo>
                                  <a:pt x="13609" y="20241"/>
                                  <a:pt x="16467" y="13573"/>
                                  <a:pt x="20277" y="1547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7" name="Freeform: Shape 1042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42900" y="533400"/>
                            <a:ext cx="144121" cy="180152"/>
                          </a:xfrm>
                          <a:custGeom>
                            <a:avLst/>
                            <a:gdLst>
                              <a:gd name="connsiteX0" fmla="*/ 30953 w 38100"/>
                              <a:gd name="connsiteY0" fmla="*/ 42967 h 47625"/>
                              <a:gd name="connsiteX1" fmla="*/ 32858 w 38100"/>
                              <a:gd name="connsiteY1" fmla="*/ 15345 h 47625"/>
                              <a:gd name="connsiteX2" fmla="*/ 9998 w 38100"/>
                              <a:gd name="connsiteY2" fmla="*/ 10582 h 47625"/>
                              <a:gd name="connsiteX3" fmla="*/ 9998 w 38100"/>
                              <a:gd name="connsiteY3" fmla="*/ 16297 h 47625"/>
                              <a:gd name="connsiteX4" fmla="*/ 30953 w 38100"/>
                              <a:gd name="connsiteY4" fmla="*/ 42967 h 47625"/>
                              <a:gd name="connsiteX5" fmla="*/ 17618 w 38100"/>
                              <a:gd name="connsiteY5" fmla="*/ 20107 h 47625"/>
                              <a:gd name="connsiteX6" fmla="*/ 20476 w 38100"/>
                              <a:gd name="connsiteY6" fmla="*/ 16297 h 47625"/>
                              <a:gd name="connsiteX7" fmla="*/ 26191 w 38100"/>
                              <a:gd name="connsiteY7" fmla="*/ 33442 h 47625"/>
                              <a:gd name="connsiteX8" fmla="*/ 17618 w 38100"/>
                              <a:gd name="connsiteY8" fmla="*/ 20107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38100" h="47625">
                                <a:moveTo>
                                  <a:pt x="30953" y="42967"/>
                                </a:moveTo>
                                <a:cubicBezTo>
                                  <a:pt x="37621" y="36300"/>
                                  <a:pt x="37621" y="22965"/>
                                  <a:pt x="32858" y="15345"/>
                                </a:cubicBezTo>
                                <a:cubicBezTo>
                                  <a:pt x="28096" y="7725"/>
                                  <a:pt x="16666" y="3915"/>
                                  <a:pt x="9998" y="10582"/>
                                </a:cubicBezTo>
                                <a:cubicBezTo>
                                  <a:pt x="8093" y="12487"/>
                                  <a:pt x="8093" y="14392"/>
                                  <a:pt x="9998" y="16297"/>
                                </a:cubicBezTo>
                                <a:cubicBezTo>
                                  <a:pt x="473" y="27727"/>
                                  <a:pt x="16666" y="58207"/>
                                  <a:pt x="30953" y="42967"/>
                                </a:cubicBezTo>
                                <a:close/>
                                <a:moveTo>
                                  <a:pt x="17618" y="20107"/>
                                </a:moveTo>
                                <a:cubicBezTo>
                                  <a:pt x="19523" y="19155"/>
                                  <a:pt x="20476" y="18202"/>
                                  <a:pt x="20476" y="16297"/>
                                </a:cubicBezTo>
                                <a:cubicBezTo>
                                  <a:pt x="26191" y="17250"/>
                                  <a:pt x="28096" y="27727"/>
                                  <a:pt x="26191" y="33442"/>
                                </a:cubicBezTo>
                                <a:cubicBezTo>
                                  <a:pt x="22381" y="47730"/>
                                  <a:pt x="9998" y="22012"/>
                                  <a:pt x="17618" y="201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8" name="Freeform: Shape 1042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838825" y="4638675"/>
                            <a:ext cx="720607" cy="360304"/>
                          </a:xfrm>
                          <a:custGeom>
                            <a:avLst/>
                            <a:gdLst>
                              <a:gd name="connsiteX0" fmla="*/ 184622 w 190500"/>
                              <a:gd name="connsiteY0" fmla="*/ 86477 h 95250"/>
                              <a:gd name="connsiteX1" fmla="*/ 12219 w 190500"/>
                              <a:gd name="connsiteY1" fmla="*/ 7419 h 95250"/>
                              <a:gd name="connsiteX2" fmla="*/ 10314 w 190500"/>
                              <a:gd name="connsiteY2" fmla="*/ 15039 h 95250"/>
                              <a:gd name="connsiteX3" fmla="*/ 181764 w 190500"/>
                              <a:gd name="connsiteY3" fmla="*/ 91239 h 95250"/>
                              <a:gd name="connsiteX4" fmla="*/ 184622 w 190500"/>
                              <a:gd name="connsiteY4" fmla="*/ 86477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90500" h="95250">
                                <a:moveTo>
                                  <a:pt x="184622" y="86477"/>
                                </a:moveTo>
                                <a:cubicBezTo>
                                  <a:pt x="132234" y="52187"/>
                                  <a:pt x="72227" y="26469"/>
                                  <a:pt x="12219" y="7419"/>
                                </a:cubicBezTo>
                                <a:cubicBezTo>
                                  <a:pt x="7457" y="5514"/>
                                  <a:pt x="4599" y="14087"/>
                                  <a:pt x="10314" y="15039"/>
                                </a:cubicBezTo>
                                <a:cubicBezTo>
                                  <a:pt x="70322" y="35042"/>
                                  <a:pt x="125567" y="61712"/>
                                  <a:pt x="181764" y="91239"/>
                                </a:cubicBezTo>
                                <a:cubicBezTo>
                                  <a:pt x="185574" y="93144"/>
                                  <a:pt x="187480" y="88382"/>
                                  <a:pt x="184622" y="8647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9" name="Freeform: Shape 1040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105025" y="844867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11878 w 28575"/>
                              <a:gd name="connsiteY0" fmla="*/ 24087 h 28575"/>
                              <a:gd name="connsiteX1" fmla="*/ 12831 w 28575"/>
                              <a:gd name="connsiteY1" fmla="*/ 25039 h 28575"/>
                              <a:gd name="connsiteX2" fmla="*/ 25213 w 28575"/>
                              <a:gd name="connsiteY2" fmla="*/ 12657 h 28575"/>
                              <a:gd name="connsiteX3" fmla="*/ 24261 w 28575"/>
                              <a:gd name="connsiteY3" fmla="*/ 11704 h 28575"/>
                              <a:gd name="connsiteX4" fmla="*/ 9021 w 28575"/>
                              <a:gd name="connsiteY4" fmla="*/ 9799 h 28575"/>
                              <a:gd name="connsiteX5" fmla="*/ 11878 w 28575"/>
                              <a:gd name="connsiteY5" fmla="*/ 24087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1878" y="24087"/>
                                </a:moveTo>
                                <a:cubicBezTo>
                                  <a:pt x="11878" y="24087"/>
                                  <a:pt x="12831" y="24087"/>
                                  <a:pt x="12831" y="25039"/>
                                </a:cubicBezTo>
                                <a:cubicBezTo>
                                  <a:pt x="21403" y="28849"/>
                                  <a:pt x="29023" y="21229"/>
                                  <a:pt x="25213" y="12657"/>
                                </a:cubicBezTo>
                                <a:cubicBezTo>
                                  <a:pt x="25213" y="12657"/>
                                  <a:pt x="25213" y="11704"/>
                                  <a:pt x="24261" y="11704"/>
                                </a:cubicBezTo>
                                <a:cubicBezTo>
                                  <a:pt x="21403" y="5989"/>
                                  <a:pt x="13783" y="5989"/>
                                  <a:pt x="9021" y="9799"/>
                                </a:cubicBezTo>
                                <a:cubicBezTo>
                                  <a:pt x="6163" y="12657"/>
                                  <a:pt x="6163" y="21229"/>
                                  <a:pt x="11878" y="2408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1" name="Freeform: Shape 104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915025" y="7715249"/>
                            <a:ext cx="144121" cy="108091"/>
                          </a:xfrm>
                          <a:custGeom>
                            <a:avLst/>
                            <a:gdLst>
                              <a:gd name="connsiteX0" fmla="*/ 21504 w 38100"/>
                              <a:gd name="connsiteY0" fmla="*/ 29289 h 28575"/>
                              <a:gd name="connsiteX1" fmla="*/ 31029 w 38100"/>
                              <a:gd name="connsiteY1" fmla="*/ 15954 h 28575"/>
                              <a:gd name="connsiteX2" fmla="*/ 7217 w 38100"/>
                              <a:gd name="connsiteY2" fmla="*/ 16907 h 28575"/>
                              <a:gd name="connsiteX3" fmla="*/ 21504 w 38100"/>
                              <a:gd name="connsiteY3" fmla="*/ 29289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8100" h="28575">
                                <a:moveTo>
                                  <a:pt x="21504" y="29289"/>
                                </a:moveTo>
                                <a:cubicBezTo>
                                  <a:pt x="28172" y="28337"/>
                                  <a:pt x="33887" y="22622"/>
                                  <a:pt x="31029" y="15954"/>
                                </a:cubicBezTo>
                                <a:cubicBezTo>
                                  <a:pt x="27219" y="4524"/>
                                  <a:pt x="9122" y="3572"/>
                                  <a:pt x="7217" y="16907"/>
                                </a:cubicBezTo>
                                <a:cubicBezTo>
                                  <a:pt x="6264" y="25479"/>
                                  <a:pt x="14837" y="31194"/>
                                  <a:pt x="21504" y="2928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3" name="Freeform: Shape 104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200150" y="785812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8341 w 28575"/>
                              <a:gd name="connsiteY0" fmla="*/ 13811 h 28575"/>
                              <a:gd name="connsiteX1" fmla="*/ 21676 w 28575"/>
                              <a:gd name="connsiteY1" fmla="*/ 27146 h 28575"/>
                              <a:gd name="connsiteX2" fmla="*/ 28343 w 28575"/>
                              <a:gd name="connsiteY2" fmla="*/ 13811 h 28575"/>
                              <a:gd name="connsiteX3" fmla="*/ 21676 w 28575"/>
                              <a:gd name="connsiteY3" fmla="*/ 7144 h 28575"/>
                              <a:gd name="connsiteX4" fmla="*/ 8341 w 28575"/>
                              <a:gd name="connsiteY4" fmla="*/ 13811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8341" y="13811"/>
                                </a:moveTo>
                                <a:cubicBezTo>
                                  <a:pt x="3578" y="21431"/>
                                  <a:pt x="14056" y="31909"/>
                                  <a:pt x="21676" y="27146"/>
                                </a:cubicBezTo>
                                <a:cubicBezTo>
                                  <a:pt x="26438" y="23336"/>
                                  <a:pt x="28343" y="19526"/>
                                  <a:pt x="28343" y="13811"/>
                                </a:cubicBezTo>
                                <a:cubicBezTo>
                                  <a:pt x="28343" y="10001"/>
                                  <a:pt x="25486" y="7144"/>
                                  <a:pt x="21676" y="7144"/>
                                </a:cubicBezTo>
                                <a:cubicBezTo>
                                  <a:pt x="15961" y="7144"/>
                                  <a:pt x="12151" y="9049"/>
                                  <a:pt x="8341" y="138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5" name="Freeform: Shape 104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686300" y="7743824"/>
                            <a:ext cx="180152" cy="180152"/>
                          </a:xfrm>
                          <a:custGeom>
                            <a:avLst/>
                            <a:gdLst>
                              <a:gd name="connsiteX0" fmla="*/ 9287 w 47625"/>
                              <a:gd name="connsiteY0" fmla="*/ 35560 h 47625"/>
                              <a:gd name="connsiteX1" fmla="*/ 22622 w 47625"/>
                              <a:gd name="connsiteY1" fmla="*/ 46038 h 47625"/>
                              <a:gd name="connsiteX2" fmla="*/ 47387 w 47625"/>
                              <a:gd name="connsiteY2" fmla="*/ 26988 h 47625"/>
                              <a:gd name="connsiteX3" fmla="*/ 22622 w 47625"/>
                              <a:gd name="connsiteY3" fmla="*/ 7938 h 47625"/>
                              <a:gd name="connsiteX4" fmla="*/ 9287 w 47625"/>
                              <a:gd name="connsiteY4" fmla="*/ 18415 h 47625"/>
                              <a:gd name="connsiteX5" fmla="*/ 9287 w 47625"/>
                              <a:gd name="connsiteY5" fmla="*/ 35560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9287" y="35560"/>
                                </a:moveTo>
                                <a:cubicBezTo>
                                  <a:pt x="13097" y="41275"/>
                                  <a:pt x="16907" y="43180"/>
                                  <a:pt x="22622" y="46038"/>
                                </a:cubicBezTo>
                                <a:cubicBezTo>
                                  <a:pt x="35004" y="49848"/>
                                  <a:pt x="47387" y="39370"/>
                                  <a:pt x="47387" y="26988"/>
                                </a:cubicBezTo>
                                <a:cubicBezTo>
                                  <a:pt x="47387" y="14605"/>
                                  <a:pt x="35004" y="4128"/>
                                  <a:pt x="22622" y="7938"/>
                                </a:cubicBezTo>
                                <a:cubicBezTo>
                                  <a:pt x="16907" y="9843"/>
                                  <a:pt x="12144" y="12700"/>
                                  <a:pt x="9287" y="18415"/>
                                </a:cubicBezTo>
                                <a:cubicBezTo>
                                  <a:pt x="6429" y="23178"/>
                                  <a:pt x="6429" y="30798"/>
                                  <a:pt x="9287" y="3556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1" name="Freeform: Shape 1042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457575" y="7934325"/>
                            <a:ext cx="180152" cy="180152"/>
                          </a:xfrm>
                          <a:custGeom>
                            <a:avLst/>
                            <a:gdLst>
                              <a:gd name="connsiteX0" fmla="*/ 26194 w 47625"/>
                              <a:gd name="connsiteY0" fmla="*/ 12859 h 47625"/>
                              <a:gd name="connsiteX1" fmla="*/ 21431 w 47625"/>
                              <a:gd name="connsiteY1" fmla="*/ 7144 h 47625"/>
                              <a:gd name="connsiteX2" fmla="*/ 7144 w 47625"/>
                              <a:gd name="connsiteY2" fmla="*/ 24289 h 47625"/>
                              <a:gd name="connsiteX3" fmla="*/ 24289 w 47625"/>
                              <a:gd name="connsiteY3" fmla="*/ 44291 h 47625"/>
                              <a:gd name="connsiteX4" fmla="*/ 41434 w 47625"/>
                              <a:gd name="connsiteY4" fmla="*/ 33814 h 47625"/>
                              <a:gd name="connsiteX5" fmla="*/ 26194 w 47625"/>
                              <a:gd name="connsiteY5" fmla="*/ 12859 h 47625"/>
                              <a:gd name="connsiteX6" fmla="*/ 32861 w 47625"/>
                              <a:gd name="connsiteY6" fmla="*/ 35719 h 47625"/>
                              <a:gd name="connsiteX7" fmla="*/ 25241 w 47625"/>
                              <a:gd name="connsiteY7" fmla="*/ 35719 h 47625"/>
                              <a:gd name="connsiteX8" fmla="*/ 22384 w 47625"/>
                              <a:gd name="connsiteY8" fmla="*/ 16669 h 47625"/>
                              <a:gd name="connsiteX9" fmla="*/ 22384 w 47625"/>
                              <a:gd name="connsiteY9" fmla="*/ 17621 h 47625"/>
                              <a:gd name="connsiteX10" fmla="*/ 30956 w 47625"/>
                              <a:gd name="connsiteY10" fmla="*/ 27146 h 47625"/>
                              <a:gd name="connsiteX11" fmla="*/ 32861 w 47625"/>
                              <a:gd name="connsiteY11" fmla="*/ 35719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6194" y="12859"/>
                                </a:moveTo>
                                <a:cubicBezTo>
                                  <a:pt x="26194" y="10001"/>
                                  <a:pt x="24289" y="7144"/>
                                  <a:pt x="21431" y="7144"/>
                                </a:cubicBezTo>
                                <a:cubicBezTo>
                                  <a:pt x="12859" y="7144"/>
                                  <a:pt x="7144" y="15716"/>
                                  <a:pt x="7144" y="24289"/>
                                </a:cubicBezTo>
                                <a:cubicBezTo>
                                  <a:pt x="7144" y="33814"/>
                                  <a:pt x="15716" y="41434"/>
                                  <a:pt x="24289" y="44291"/>
                                </a:cubicBezTo>
                                <a:cubicBezTo>
                                  <a:pt x="32861" y="47149"/>
                                  <a:pt x="41434" y="43339"/>
                                  <a:pt x="41434" y="33814"/>
                                </a:cubicBezTo>
                                <a:cubicBezTo>
                                  <a:pt x="41434" y="24289"/>
                                  <a:pt x="34766" y="15716"/>
                                  <a:pt x="26194" y="12859"/>
                                </a:cubicBezTo>
                                <a:close/>
                                <a:moveTo>
                                  <a:pt x="32861" y="35719"/>
                                </a:moveTo>
                                <a:cubicBezTo>
                                  <a:pt x="30956" y="38576"/>
                                  <a:pt x="27146" y="36671"/>
                                  <a:pt x="25241" y="35719"/>
                                </a:cubicBezTo>
                                <a:cubicBezTo>
                                  <a:pt x="18574" y="31909"/>
                                  <a:pt x="11906" y="19526"/>
                                  <a:pt x="22384" y="16669"/>
                                </a:cubicBezTo>
                                <a:cubicBezTo>
                                  <a:pt x="22384" y="16669"/>
                                  <a:pt x="22384" y="17621"/>
                                  <a:pt x="22384" y="17621"/>
                                </a:cubicBezTo>
                                <a:cubicBezTo>
                                  <a:pt x="26194" y="20479"/>
                                  <a:pt x="29051" y="23336"/>
                                  <a:pt x="30956" y="27146"/>
                                </a:cubicBezTo>
                                <a:cubicBezTo>
                                  <a:pt x="32861" y="29051"/>
                                  <a:pt x="34766" y="33814"/>
                                  <a:pt x="32861" y="3571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2" name="Group 42" descr="Mardi Gras Mask">
                        <a:extLst/>
                      </wpg:cNvPr>
                      <wpg:cNvGrpSpPr/>
                      <wpg:grpSpPr>
                        <a:xfrm>
                          <a:off x="1600200" y="1552575"/>
                          <a:ext cx="4100412" cy="4663375"/>
                          <a:chOff x="1615053" y="1611700"/>
                          <a:chExt cx="4100412" cy="4663375"/>
                        </a:xfrm>
                      </wpg:grpSpPr>
                      <wps:wsp>
                        <wps:cNvPr id="4" name="Rectangle 43">
                          <a:extLst/>
                        </wps:cNvPr>
                        <wps:cNvSpPr/>
                        <wps:spPr>
                          <a:xfrm>
                            <a:off x="2176893" y="3426658"/>
                            <a:ext cx="1203092" cy="699298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angle 44">
                          <a:extLst/>
                        </wps:cNvPr>
                        <wps:cNvSpPr/>
                        <wps:spPr>
                          <a:xfrm>
                            <a:off x="3823153" y="3426658"/>
                            <a:ext cx="1203092" cy="699298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Group 45" descr="Mardi Gras Mask">
                          <a:extLst/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1615053" y="1611700"/>
                            <a:ext cx="4100412" cy="4663375"/>
                            <a:chOff x="1615053" y="1611700"/>
                            <a:chExt cx="2314575" cy="2632354"/>
                          </a:xfrm>
                        </wpg:grpSpPr>
                        <wpg:grpSp>
                          <wpg:cNvPr id="7" name="Group 46">
                            <a:extLst/>
                          </wpg:cNvPr>
                          <wpg:cNvGrpSpPr/>
                          <wpg:grpSpPr>
                            <a:xfrm>
                              <a:off x="1629341" y="1611700"/>
                              <a:ext cx="2257425" cy="996124"/>
                              <a:chOff x="1629341" y="1611700"/>
                              <a:chExt cx="2257425" cy="996124"/>
                            </a:xfrm>
                          </wpg:grpSpPr>
                          <wpg:grpSp>
                            <wpg:cNvPr id="8" name="Group 47">
                              <a:extLst/>
                            </wpg:cNvPr>
                            <wpg:cNvGrpSpPr/>
                            <wpg:grpSpPr>
                              <a:xfrm>
                                <a:off x="1629341" y="1698239"/>
                                <a:ext cx="2257425" cy="847121"/>
                                <a:chOff x="1629341" y="1698239"/>
                                <a:chExt cx="2257425" cy="847121"/>
                              </a:xfrm>
                            </wpg:grpSpPr>
                            <wps:wsp>
                              <wps:cNvPr id="9" name="Freeform: Shape 48">
                                <a:extLst/>
                              </wps:cNvPr>
                              <wps:cNvSpPr/>
                              <wps:spPr>
                                <a:xfrm>
                                  <a:off x="2934266" y="1698239"/>
                                  <a:ext cx="952500" cy="628650"/>
                                </a:xfrm>
                                <a:custGeom>
                                  <a:avLst/>
                                  <a:gdLst>
                                    <a:gd name="connsiteX0" fmla="*/ 734854 w 952500"/>
                                    <a:gd name="connsiteY0" fmla="*/ 56070 h 628650"/>
                                    <a:gd name="connsiteX1" fmla="*/ 792004 w 952500"/>
                                    <a:gd name="connsiteY1" fmla="*/ 68452 h 628650"/>
                                    <a:gd name="connsiteX2" fmla="*/ 849154 w 952500"/>
                                    <a:gd name="connsiteY2" fmla="*/ 108457 h 628650"/>
                                    <a:gd name="connsiteX3" fmla="*/ 903446 w 952500"/>
                                    <a:gd name="connsiteY3" fmla="*/ 136080 h 628650"/>
                                    <a:gd name="connsiteX4" fmla="*/ 951071 w 952500"/>
                                    <a:gd name="connsiteY4" fmla="*/ 147510 h 628650"/>
                                    <a:gd name="connsiteX5" fmla="*/ 903446 w 952500"/>
                                    <a:gd name="connsiteY5" fmla="*/ 144652 h 628650"/>
                                    <a:gd name="connsiteX6" fmla="*/ 812006 w 952500"/>
                                    <a:gd name="connsiteY6" fmla="*/ 112267 h 628650"/>
                                    <a:gd name="connsiteX7" fmla="*/ 726281 w 952500"/>
                                    <a:gd name="connsiteY7" fmla="*/ 97980 h 628650"/>
                                    <a:gd name="connsiteX8" fmla="*/ 822484 w 952500"/>
                                    <a:gd name="connsiteY8" fmla="*/ 139890 h 628650"/>
                                    <a:gd name="connsiteX9" fmla="*/ 882491 w 952500"/>
                                    <a:gd name="connsiteY9" fmla="*/ 182752 h 628650"/>
                                    <a:gd name="connsiteX10" fmla="*/ 916781 w 952500"/>
                                    <a:gd name="connsiteY10" fmla="*/ 204660 h 628650"/>
                                    <a:gd name="connsiteX11" fmla="*/ 846296 w 952500"/>
                                    <a:gd name="connsiteY11" fmla="*/ 172275 h 628650"/>
                                    <a:gd name="connsiteX12" fmla="*/ 768191 w 952500"/>
                                    <a:gd name="connsiteY12" fmla="*/ 138937 h 628650"/>
                                    <a:gd name="connsiteX13" fmla="*/ 869156 w 952500"/>
                                    <a:gd name="connsiteY13" fmla="*/ 194182 h 628650"/>
                                    <a:gd name="connsiteX14" fmla="*/ 905351 w 952500"/>
                                    <a:gd name="connsiteY14" fmla="*/ 220852 h 628650"/>
                                    <a:gd name="connsiteX15" fmla="*/ 832961 w 952500"/>
                                    <a:gd name="connsiteY15" fmla="*/ 183705 h 628650"/>
                                    <a:gd name="connsiteX16" fmla="*/ 718661 w 952500"/>
                                    <a:gd name="connsiteY16" fmla="*/ 136080 h 628650"/>
                                    <a:gd name="connsiteX17" fmla="*/ 831056 w 952500"/>
                                    <a:gd name="connsiteY17" fmla="*/ 190372 h 628650"/>
                                    <a:gd name="connsiteX18" fmla="*/ 878681 w 952500"/>
                                    <a:gd name="connsiteY18" fmla="*/ 224662 h 628650"/>
                                    <a:gd name="connsiteX19" fmla="*/ 857726 w 952500"/>
                                    <a:gd name="connsiteY19" fmla="*/ 224662 h 628650"/>
                                    <a:gd name="connsiteX20" fmla="*/ 860584 w 952500"/>
                                    <a:gd name="connsiteY20" fmla="*/ 238950 h 628650"/>
                                    <a:gd name="connsiteX21" fmla="*/ 797719 w 952500"/>
                                    <a:gd name="connsiteY21" fmla="*/ 217995 h 628650"/>
                                    <a:gd name="connsiteX22" fmla="*/ 710089 w 952500"/>
                                    <a:gd name="connsiteY22" fmla="*/ 185610 h 628650"/>
                                    <a:gd name="connsiteX23" fmla="*/ 795814 w 952500"/>
                                    <a:gd name="connsiteY23" fmla="*/ 237045 h 628650"/>
                                    <a:gd name="connsiteX24" fmla="*/ 852964 w 952500"/>
                                    <a:gd name="connsiteY24" fmla="*/ 273240 h 628650"/>
                                    <a:gd name="connsiteX25" fmla="*/ 808196 w 952500"/>
                                    <a:gd name="connsiteY25" fmla="*/ 258952 h 628650"/>
                                    <a:gd name="connsiteX26" fmla="*/ 755809 w 952500"/>
                                    <a:gd name="connsiteY26" fmla="*/ 235140 h 628650"/>
                                    <a:gd name="connsiteX27" fmla="*/ 808196 w 952500"/>
                                    <a:gd name="connsiteY27" fmla="*/ 268477 h 628650"/>
                                    <a:gd name="connsiteX28" fmla="*/ 827246 w 952500"/>
                                    <a:gd name="connsiteY28" fmla="*/ 278002 h 628650"/>
                                    <a:gd name="connsiteX29" fmla="*/ 774859 w 952500"/>
                                    <a:gd name="connsiteY29" fmla="*/ 266572 h 628650"/>
                                    <a:gd name="connsiteX30" fmla="*/ 751046 w 952500"/>
                                    <a:gd name="connsiteY30" fmla="*/ 251332 h 628650"/>
                                    <a:gd name="connsiteX31" fmla="*/ 784384 w 952500"/>
                                    <a:gd name="connsiteY31" fmla="*/ 278002 h 628650"/>
                                    <a:gd name="connsiteX32" fmla="*/ 802481 w 952500"/>
                                    <a:gd name="connsiteY32" fmla="*/ 286575 h 628650"/>
                                    <a:gd name="connsiteX33" fmla="*/ 794861 w 952500"/>
                                    <a:gd name="connsiteY33" fmla="*/ 284670 h 628650"/>
                                    <a:gd name="connsiteX34" fmla="*/ 774859 w 952500"/>
                                    <a:gd name="connsiteY34" fmla="*/ 280860 h 628650"/>
                                    <a:gd name="connsiteX35" fmla="*/ 798671 w 952500"/>
                                    <a:gd name="connsiteY35" fmla="*/ 295147 h 628650"/>
                                    <a:gd name="connsiteX36" fmla="*/ 779621 w 952500"/>
                                    <a:gd name="connsiteY36" fmla="*/ 291337 h 628650"/>
                                    <a:gd name="connsiteX37" fmla="*/ 789146 w 952500"/>
                                    <a:gd name="connsiteY37" fmla="*/ 300862 h 628650"/>
                                    <a:gd name="connsiteX38" fmla="*/ 755809 w 952500"/>
                                    <a:gd name="connsiteY38" fmla="*/ 297052 h 628650"/>
                                    <a:gd name="connsiteX39" fmla="*/ 776764 w 952500"/>
                                    <a:gd name="connsiteY39" fmla="*/ 305625 h 628650"/>
                                    <a:gd name="connsiteX40" fmla="*/ 737711 w 952500"/>
                                    <a:gd name="connsiteY40" fmla="*/ 301815 h 628650"/>
                                    <a:gd name="connsiteX41" fmla="*/ 707231 w 952500"/>
                                    <a:gd name="connsiteY41" fmla="*/ 298957 h 628650"/>
                                    <a:gd name="connsiteX42" fmla="*/ 682466 w 952500"/>
                                    <a:gd name="connsiteY42" fmla="*/ 295147 h 628650"/>
                                    <a:gd name="connsiteX43" fmla="*/ 755809 w 952500"/>
                                    <a:gd name="connsiteY43" fmla="*/ 313245 h 628650"/>
                                    <a:gd name="connsiteX44" fmla="*/ 768191 w 952500"/>
                                    <a:gd name="connsiteY44" fmla="*/ 316102 h 628650"/>
                                    <a:gd name="connsiteX45" fmla="*/ 769144 w 952500"/>
                                    <a:gd name="connsiteY45" fmla="*/ 318960 h 628650"/>
                                    <a:gd name="connsiteX46" fmla="*/ 721519 w 952500"/>
                                    <a:gd name="connsiteY46" fmla="*/ 310387 h 628650"/>
                                    <a:gd name="connsiteX47" fmla="*/ 691991 w 952500"/>
                                    <a:gd name="connsiteY47" fmla="*/ 306577 h 628650"/>
                                    <a:gd name="connsiteX48" fmla="*/ 736759 w 952500"/>
                                    <a:gd name="connsiteY48" fmla="*/ 320865 h 628650"/>
                                    <a:gd name="connsiteX49" fmla="*/ 772954 w 952500"/>
                                    <a:gd name="connsiteY49" fmla="*/ 332295 h 628650"/>
                                    <a:gd name="connsiteX50" fmla="*/ 727234 w 952500"/>
                                    <a:gd name="connsiteY50" fmla="*/ 329437 h 628650"/>
                                    <a:gd name="connsiteX51" fmla="*/ 679609 w 952500"/>
                                    <a:gd name="connsiteY51" fmla="*/ 320865 h 628650"/>
                                    <a:gd name="connsiteX52" fmla="*/ 736759 w 952500"/>
                                    <a:gd name="connsiteY52" fmla="*/ 336105 h 628650"/>
                                    <a:gd name="connsiteX53" fmla="*/ 767239 w 952500"/>
                                    <a:gd name="connsiteY53" fmla="*/ 344677 h 628650"/>
                                    <a:gd name="connsiteX54" fmla="*/ 703421 w 952500"/>
                                    <a:gd name="connsiteY54" fmla="*/ 343725 h 628650"/>
                                    <a:gd name="connsiteX55" fmla="*/ 645319 w 952500"/>
                                    <a:gd name="connsiteY55" fmla="*/ 335152 h 628650"/>
                                    <a:gd name="connsiteX56" fmla="*/ 700564 w 952500"/>
                                    <a:gd name="connsiteY56" fmla="*/ 353250 h 628650"/>
                                    <a:gd name="connsiteX57" fmla="*/ 658654 w 952500"/>
                                    <a:gd name="connsiteY57" fmla="*/ 349440 h 628650"/>
                                    <a:gd name="connsiteX58" fmla="*/ 698659 w 952500"/>
                                    <a:gd name="connsiteY58" fmla="*/ 364680 h 628650"/>
                                    <a:gd name="connsiteX59" fmla="*/ 665321 w 952500"/>
                                    <a:gd name="connsiteY59" fmla="*/ 361822 h 628650"/>
                                    <a:gd name="connsiteX60" fmla="*/ 691991 w 952500"/>
                                    <a:gd name="connsiteY60" fmla="*/ 370395 h 628650"/>
                                    <a:gd name="connsiteX61" fmla="*/ 662464 w 952500"/>
                                    <a:gd name="connsiteY61" fmla="*/ 369442 h 628650"/>
                                    <a:gd name="connsiteX62" fmla="*/ 676751 w 952500"/>
                                    <a:gd name="connsiteY62" fmla="*/ 378967 h 628650"/>
                                    <a:gd name="connsiteX63" fmla="*/ 606266 w 952500"/>
                                    <a:gd name="connsiteY63" fmla="*/ 370395 h 628650"/>
                                    <a:gd name="connsiteX64" fmla="*/ 678656 w 952500"/>
                                    <a:gd name="connsiteY64" fmla="*/ 387540 h 628650"/>
                                    <a:gd name="connsiteX65" fmla="*/ 600551 w 952500"/>
                                    <a:gd name="connsiteY65" fmla="*/ 384682 h 628650"/>
                                    <a:gd name="connsiteX66" fmla="*/ 657701 w 952500"/>
                                    <a:gd name="connsiteY66" fmla="*/ 403732 h 628650"/>
                                    <a:gd name="connsiteX67" fmla="*/ 602456 w 952500"/>
                                    <a:gd name="connsiteY67" fmla="*/ 403732 h 628650"/>
                                    <a:gd name="connsiteX68" fmla="*/ 518636 w 952500"/>
                                    <a:gd name="connsiteY68" fmla="*/ 407542 h 628650"/>
                                    <a:gd name="connsiteX69" fmla="*/ 569119 w 952500"/>
                                    <a:gd name="connsiteY69" fmla="*/ 419925 h 628650"/>
                                    <a:gd name="connsiteX70" fmla="*/ 602456 w 952500"/>
                                    <a:gd name="connsiteY70" fmla="*/ 419925 h 628650"/>
                                    <a:gd name="connsiteX71" fmla="*/ 606266 w 952500"/>
                                    <a:gd name="connsiteY71" fmla="*/ 419925 h 628650"/>
                                    <a:gd name="connsiteX72" fmla="*/ 558641 w 952500"/>
                                    <a:gd name="connsiteY72" fmla="*/ 426592 h 628650"/>
                                    <a:gd name="connsiteX73" fmla="*/ 511016 w 952500"/>
                                    <a:gd name="connsiteY73" fmla="*/ 444690 h 628650"/>
                                    <a:gd name="connsiteX74" fmla="*/ 492919 w 952500"/>
                                    <a:gd name="connsiteY74" fmla="*/ 457072 h 628650"/>
                                    <a:gd name="connsiteX75" fmla="*/ 543401 w 952500"/>
                                    <a:gd name="connsiteY75" fmla="*/ 447547 h 628650"/>
                                    <a:gd name="connsiteX76" fmla="*/ 606266 w 952500"/>
                                    <a:gd name="connsiteY76" fmla="*/ 443737 h 628650"/>
                                    <a:gd name="connsiteX77" fmla="*/ 538639 w 952500"/>
                                    <a:gd name="connsiteY77" fmla="*/ 456120 h 628650"/>
                                    <a:gd name="connsiteX78" fmla="*/ 462439 w 952500"/>
                                    <a:gd name="connsiteY78" fmla="*/ 480885 h 628650"/>
                                    <a:gd name="connsiteX79" fmla="*/ 7144 w 952500"/>
                                    <a:gd name="connsiteY79" fmla="*/ 627570 h 628650"/>
                                    <a:gd name="connsiteX80" fmla="*/ 431006 w 952500"/>
                                    <a:gd name="connsiteY80" fmla="*/ 258952 h 628650"/>
                                    <a:gd name="connsiteX81" fmla="*/ 549116 w 952500"/>
                                    <a:gd name="connsiteY81" fmla="*/ 82740 h 628650"/>
                                    <a:gd name="connsiteX82" fmla="*/ 636746 w 952500"/>
                                    <a:gd name="connsiteY82" fmla="*/ 10350 h 628650"/>
                                    <a:gd name="connsiteX83" fmla="*/ 754856 w 952500"/>
                                    <a:gd name="connsiteY83" fmla="*/ 34162 h 628650"/>
                                    <a:gd name="connsiteX84" fmla="*/ 718661 w 952500"/>
                                    <a:gd name="connsiteY84" fmla="*/ 39877 h 628650"/>
                                    <a:gd name="connsiteX85" fmla="*/ 734854 w 952500"/>
                                    <a:gd name="connsiteY85" fmla="*/ 56070 h 6286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</a:cxnLst>
                                  <a:rect l="l" t="t" r="r" b="b"/>
                                  <a:pathLst>
                                    <a:path w="952500" h="628650">
                                      <a:moveTo>
                                        <a:pt x="734854" y="56070"/>
                                      </a:moveTo>
                                      <a:cubicBezTo>
                                        <a:pt x="734854" y="56070"/>
                                        <a:pt x="768191" y="56070"/>
                                        <a:pt x="792004" y="68452"/>
                                      </a:cubicBezTo>
                                      <a:cubicBezTo>
                                        <a:pt x="815816" y="80835"/>
                                        <a:pt x="822484" y="92265"/>
                                        <a:pt x="849154" y="108457"/>
                                      </a:cubicBezTo>
                                      <a:cubicBezTo>
                                        <a:pt x="875824" y="125602"/>
                                        <a:pt x="882491" y="133222"/>
                                        <a:pt x="903446" y="136080"/>
                                      </a:cubicBezTo>
                                      <a:cubicBezTo>
                                        <a:pt x="924401" y="138937"/>
                                        <a:pt x="951071" y="147510"/>
                                        <a:pt x="951071" y="147510"/>
                                      </a:cubicBezTo>
                                      <a:cubicBezTo>
                                        <a:pt x="951071" y="147510"/>
                                        <a:pt x="929164" y="151320"/>
                                        <a:pt x="903446" y="144652"/>
                                      </a:cubicBezTo>
                                      <a:cubicBezTo>
                                        <a:pt x="878681" y="137985"/>
                                        <a:pt x="858679" y="126555"/>
                                        <a:pt x="812006" y="112267"/>
                                      </a:cubicBezTo>
                                      <a:cubicBezTo>
                                        <a:pt x="764381" y="97980"/>
                                        <a:pt x="726281" y="97980"/>
                                        <a:pt x="726281" y="97980"/>
                                      </a:cubicBezTo>
                                      <a:cubicBezTo>
                                        <a:pt x="726281" y="97980"/>
                                        <a:pt x="793909" y="118935"/>
                                        <a:pt x="822484" y="139890"/>
                                      </a:cubicBezTo>
                                      <a:cubicBezTo>
                                        <a:pt x="851059" y="160845"/>
                                        <a:pt x="864394" y="169417"/>
                                        <a:pt x="882491" y="182752"/>
                                      </a:cubicBezTo>
                                      <a:cubicBezTo>
                                        <a:pt x="900589" y="197040"/>
                                        <a:pt x="916781" y="204660"/>
                                        <a:pt x="916781" y="204660"/>
                                      </a:cubicBezTo>
                                      <a:cubicBezTo>
                                        <a:pt x="916781" y="204660"/>
                                        <a:pt x="877729" y="189420"/>
                                        <a:pt x="846296" y="172275"/>
                                      </a:cubicBezTo>
                                      <a:cubicBezTo>
                                        <a:pt x="813911" y="156082"/>
                                        <a:pt x="768191" y="138937"/>
                                        <a:pt x="768191" y="138937"/>
                                      </a:cubicBezTo>
                                      <a:cubicBezTo>
                                        <a:pt x="768191" y="138937"/>
                                        <a:pt x="847249" y="177990"/>
                                        <a:pt x="869156" y="194182"/>
                                      </a:cubicBezTo>
                                      <a:cubicBezTo>
                                        <a:pt x="891064" y="211327"/>
                                        <a:pt x="905351" y="220852"/>
                                        <a:pt x="905351" y="220852"/>
                                      </a:cubicBezTo>
                                      <a:cubicBezTo>
                                        <a:pt x="905351" y="220852"/>
                                        <a:pt x="863441" y="201802"/>
                                        <a:pt x="832961" y="183705"/>
                                      </a:cubicBezTo>
                                      <a:cubicBezTo>
                                        <a:pt x="802481" y="165607"/>
                                        <a:pt x="718661" y="136080"/>
                                        <a:pt x="718661" y="136080"/>
                                      </a:cubicBezTo>
                                      <a:cubicBezTo>
                                        <a:pt x="718661" y="136080"/>
                                        <a:pt x="804386" y="173227"/>
                                        <a:pt x="831056" y="190372"/>
                                      </a:cubicBezTo>
                                      <a:cubicBezTo>
                                        <a:pt x="857726" y="207517"/>
                                        <a:pt x="878681" y="224662"/>
                                        <a:pt x="878681" y="224662"/>
                                      </a:cubicBezTo>
                                      <a:lnTo>
                                        <a:pt x="857726" y="224662"/>
                                      </a:lnTo>
                                      <a:lnTo>
                                        <a:pt x="860584" y="238950"/>
                                      </a:lnTo>
                                      <a:cubicBezTo>
                                        <a:pt x="860584" y="238950"/>
                                        <a:pt x="833914" y="238950"/>
                                        <a:pt x="797719" y="217995"/>
                                      </a:cubicBezTo>
                                      <a:cubicBezTo>
                                        <a:pt x="761524" y="197040"/>
                                        <a:pt x="710089" y="185610"/>
                                        <a:pt x="710089" y="185610"/>
                                      </a:cubicBezTo>
                                      <a:cubicBezTo>
                                        <a:pt x="710089" y="185610"/>
                                        <a:pt x="762476" y="219900"/>
                                        <a:pt x="795814" y="237045"/>
                                      </a:cubicBezTo>
                                      <a:cubicBezTo>
                                        <a:pt x="829151" y="254190"/>
                                        <a:pt x="852964" y="273240"/>
                                        <a:pt x="852964" y="273240"/>
                                      </a:cubicBezTo>
                                      <a:cubicBezTo>
                                        <a:pt x="852964" y="273240"/>
                                        <a:pt x="833914" y="267525"/>
                                        <a:pt x="808196" y="258952"/>
                                      </a:cubicBezTo>
                                      <a:cubicBezTo>
                                        <a:pt x="782479" y="250380"/>
                                        <a:pt x="755809" y="235140"/>
                                        <a:pt x="755809" y="235140"/>
                                      </a:cubicBezTo>
                                      <a:cubicBezTo>
                                        <a:pt x="755809" y="235140"/>
                                        <a:pt x="797719" y="264667"/>
                                        <a:pt x="808196" y="268477"/>
                                      </a:cubicBezTo>
                                      <a:cubicBezTo>
                                        <a:pt x="818674" y="272287"/>
                                        <a:pt x="827246" y="278002"/>
                                        <a:pt x="827246" y="278002"/>
                                      </a:cubicBezTo>
                                      <a:cubicBezTo>
                                        <a:pt x="827246" y="278002"/>
                                        <a:pt x="791051" y="277050"/>
                                        <a:pt x="774859" y="266572"/>
                                      </a:cubicBezTo>
                                      <a:cubicBezTo>
                                        <a:pt x="757714" y="257047"/>
                                        <a:pt x="751046" y="251332"/>
                                        <a:pt x="751046" y="251332"/>
                                      </a:cubicBezTo>
                                      <a:cubicBezTo>
                                        <a:pt x="751046" y="251332"/>
                                        <a:pt x="777716" y="275145"/>
                                        <a:pt x="784384" y="278002"/>
                                      </a:cubicBezTo>
                                      <a:cubicBezTo>
                                        <a:pt x="791051" y="280860"/>
                                        <a:pt x="802481" y="286575"/>
                                        <a:pt x="802481" y="286575"/>
                                      </a:cubicBezTo>
                                      <a:lnTo>
                                        <a:pt x="794861" y="284670"/>
                                      </a:lnTo>
                                      <a:lnTo>
                                        <a:pt x="774859" y="280860"/>
                                      </a:lnTo>
                                      <a:lnTo>
                                        <a:pt x="798671" y="295147"/>
                                      </a:lnTo>
                                      <a:lnTo>
                                        <a:pt x="779621" y="291337"/>
                                      </a:lnTo>
                                      <a:lnTo>
                                        <a:pt x="789146" y="300862"/>
                                      </a:lnTo>
                                      <a:lnTo>
                                        <a:pt x="755809" y="297052"/>
                                      </a:lnTo>
                                      <a:lnTo>
                                        <a:pt x="776764" y="305625"/>
                                      </a:lnTo>
                                      <a:cubicBezTo>
                                        <a:pt x="776764" y="305625"/>
                                        <a:pt x="758666" y="304672"/>
                                        <a:pt x="737711" y="301815"/>
                                      </a:cubicBezTo>
                                      <a:cubicBezTo>
                                        <a:pt x="716756" y="298957"/>
                                        <a:pt x="707231" y="298957"/>
                                        <a:pt x="707231" y="298957"/>
                                      </a:cubicBezTo>
                                      <a:lnTo>
                                        <a:pt x="682466" y="295147"/>
                                      </a:lnTo>
                                      <a:cubicBezTo>
                                        <a:pt x="682466" y="295147"/>
                                        <a:pt x="743426" y="310387"/>
                                        <a:pt x="755809" y="313245"/>
                                      </a:cubicBezTo>
                                      <a:cubicBezTo>
                                        <a:pt x="768191" y="316102"/>
                                        <a:pt x="768191" y="316102"/>
                                        <a:pt x="768191" y="316102"/>
                                      </a:cubicBezTo>
                                      <a:lnTo>
                                        <a:pt x="769144" y="318960"/>
                                      </a:lnTo>
                                      <a:cubicBezTo>
                                        <a:pt x="769144" y="318960"/>
                                        <a:pt x="736759" y="315150"/>
                                        <a:pt x="721519" y="310387"/>
                                      </a:cubicBezTo>
                                      <a:cubicBezTo>
                                        <a:pt x="706279" y="306577"/>
                                        <a:pt x="691991" y="306577"/>
                                        <a:pt x="691991" y="306577"/>
                                      </a:cubicBezTo>
                                      <a:cubicBezTo>
                                        <a:pt x="691991" y="306577"/>
                                        <a:pt x="719614" y="316102"/>
                                        <a:pt x="736759" y="320865"/>
                                      </a:cubicBezTo>
                                      <a:cubicBezTo>
                                        <a:pt x="753904" y="325627"/>
                                        <a:pt x="772954" y="332295"/>
                                        <a:pt x="772954" y="332295"/>
                                      </a:cubicBezTo>
                                      <a:cubicBezTo>
                                        <a:pt x="772954" y="332295"/>
                                        <a:pt x="753904" y="335152"/>
                                        <a:pt x="727234" y="329437"/>
                                      </a:cubicBezTo>
                                      <a:cubicBezTo>
                                        <a:pt x="700564" y="323722"/>
                                        <a:pt x="679609" y="320865"/>
                                        <a:pt x="679609" y="320865"/>
                                      </a:cubicBezTo>
                                      <a:cubicBezTo>
                                        <a:pt x="679609" y="320865"/>
                                        <a:pt x="724376" y="335152"/>
                                        <a:pt x="736759" y="336105"/>
                                      </a:cubicBezTo>
                                      <a:cubicBezTo>
                                        <a:pt x="749141" y="337057"/>
                                        <a:pt x="767239" y="344677"/>
                                        <a:pt x="767239" y="344677"/>
                                      </a:cubicBezTo>
                                      <a:cubicBezTo>
                                        <a:pt x="767239" y="344677"/>
                                        <a:pt x="730091" y="348487"/>
                                        <a:pt x="703421" y="343725"/>
                                      </a:cubicBezTo>
                                      <a:cubicBezTo>
                                        <a:pt x="676751" y="338010"/>
                                        <a:pt x="645319" y="335152"/>
                                        <a:pt x="645319" y="335152"/>
                                      </a:cubicBezTo>
                                      <a:lnTo>
                                        <a:pt x="700564" y="353250"/>
                                      </a:lnTo>
                                      <a:lnTo>
                                        <a:pt x="658654" y="349440"/>
                                      </a:lnTo>
                                      <a:lnTo>
                                        <a:pt x="698659" y="364680"/>
                                      </a:lnTo>
                                      <a:lnTo>
                                        <a:pt x="665321" y="361822"/>
                                      </a:lnTo>
                                      <a:lnTo>
                                        <a:pt x="691991" y="370395"/>
                                      </a:lnTo>
                                      <a:lnTo>
                                        <a:pt x="662464" y="369442"/>
                                      </a:lnTo>
                                      <a:lnTo>
                                        <a:pt x="676751" y="378967"/>
                                      </a:lnTo>
                                      <a:lnTo>
                                        <a:pt x="606266" y="370395"/>
                                      </a:lnTo>
                                      <a:lnTo>
                                        <a:pt x="678656" y="387540"/>
                                      </a:lnTo>
                                      <a:lnTo>
                                        <a:pt x="600551" y="384682"/>
                                      </a:lnTo>
                                      <a:cubicBezTo>
                                        <a:pt x="600551" y="384682"/>
                                        <a:pt x="672941" y="403732"/>
                                        <a:pt x="657701" y="403732"/>
                                      </a:cubicBezTo>
                                      <a:cubicBezTo>
                                        <a:pt x="642461" y="403732"/>
                                        <a:pt x="646271" y="403732"/>
                                        <a:pt x="602456" y="403732"/>
                                      </a:cubicBezTo>
                                      <a:cubicBezTo>
                                        <a:pt x="557689" y="403732"/>
                                        <a:pt x="518636" y="407542"/>
                                        <a:pt x="518636" y="407542"/>
                                      </a:cubicBezTo>
                                      <a:cubicBezTo>
                                        <a:pt x="518636" y="407542"/>
                                        <a:pt x="535781" y="419925"/>
                                        <a:pt x="569119" y="419925"/>
                                      </a:cubicBezTo>
                                      <a:cubicBezTo>
                                        <a:pt x="602456" y="419925"/>
                                        <a:pt x="602456" y="419925"/>
                                        <a:pt x="602456" y="419925"/>
                                      </a:cubicBezTo>
                                      <a:lnTo>
                                        <a:pt x="606266" y="419925"/>
                                      </a:lnTo>
                                      <a:cubicBezTo>
                                        <a:pt x="606266" y="419925"/>
                                        <a:pt x="573881" y="423735"/>
                                        <a:pt x="558641" y="426592"/>
                                      </a:cubicBezTo>
                                      <a:cubicBezTo>
                                        <a:pt x="543401" y="429450"/>
                                        <a:pt x="524351" y="438975"/>
                                        <a:pt x="511016" y="444690"/>
                                      </a:cubicBezTo>
                                      <a:cubicBezTo>
                                        <a:pt x="498634" y="450405"/>
                                        <a:pt x="492919" y="457072"/>
                                        <a:pt x="492919" y="457072"/>
                                      </a:cubicBezTo>
                                      <a:cubicBezTo>
                                        <a:pt x="492919" y="457072"/>
                                        <a:pt x="511016" y="453262"/>
                                        <a:pt x="543401" y="447547"/>
                                      </a:cubicBezTo>
                                      <a:cubicBezTo>
                                        <a:pt x="575786" y="441832"/>
                                        <a:pt x="606266" y="443737"/>
                                        <a:pt x="606266" y="443737"/>
                                      </a:cubicBezTo>
                                      <a:cubicBezTo>
                                        <a:pt x="606266" y="443737"/>
                                        <a:pt x="561499" y="452310"/>
                                        <a:pt x="538639" y="456120"/>
                                      </a:cubicBezTo>
                                      <a:cubicBezTo>
                                        <a:pt x="514826" y="459930"/>
                                        <a:pt x="462439" y="480885"/>
                                        <a:pt x="462439" y="480885"/>
                                      </a:cubicBezTo>
                                      <a:lnTo>
                                        <a:pt x="7144" y="627570"/>
                                      </a:lnTo>
                                      <a:cubicBezTo>
                                        <a:pt x="7144" y="627570"/>
                                        <a:pt x="379571" y="306577"/>
                                        <a:pt x="431006" y="258952"/>
                                      </a:cubicBezTo>
                                      <a:cubicBezTo>
                                        <a:pt x="482441" y="211327"/>
                                        <a:pt x="522446" y="131317"/>
                                        <a:pt x="549116" y="82740"/>
                                      </a:cubicBezTo>
                                      <a:cubicBezTo>
                                        <a:pt x="575786" y="34162"/>
                                        <a:pt x="594836" y="24637"/>
                                        <a:pt x="636746" y="10350"/>
                                      </a:cubicBezTo>
                                      <a:cubicBezTo>
                                        <a:pt x="678656" y="-3938"/>
                                        <a:pt x="754856" y="34162"/>
                                        <a:pt x="754856" y="34162"/>
                                      </a:cubicBezTo>
                                      <a:cubicBezTo>
                                        <a:pt x="754856" y="34162"/>
                                        <a:pt x="725329" y="37020"/>
                                        <a:pt x="718661" y="39877"/>
                                      </a:cubicBezTo>
                                      <a:cubicBezTo>
                                        <a:pt x="711041" y="42735"/>
                                        <a:pt x="713899" y="56070"/>
                                        <a:pt x="734854" y="5607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3" name="Freeform: Shape 53">
                                <a:extLst/>
                              </wps:cNvPr>
                              <wps:cNvSpPr/>
                              <wps:spPr>
                                <a:xfrm>
                                  <a:off x="2694236" y="1736434"/>
                                  <a:ext cx="314325" cy="476250"/>
                                </a:xfrm>
                                <a:custGeom>
                                  <a:avLst/>
                                  <a:gdLst>
                                    <a:gd name="connsiteX0" fmla="*/ 107156 w 314325"/>
                                    <a:gd name="connsiteY0" fmla="*/ 296958 h 476250"/>
                                    <a:gd name="connsiteX1" fmla="*/ 116681 w 314325"/>
                                    <a:gd name="connsiteY1" fmla="*/ 373158 h 476250"/>
                                    <a:gd name="connsiteX2" fmla="*/ 94774 w 314325"/>
                                    <a:gd name="connsiteY2" fmla="*/ 476980 h 476250"/>
                                    <a:gd name="connsiteX3" fmla="*/ 150019 w 314325"/>
                                    <a:gd name="connsiteY3" fmla="*/ 474123 h 476250"/>
                                    <a:gd name="connsiteX4" fmla="*/ 174784 w 314325"/>
                                    <a:gd name="connsiteY4" fmla="*/ 435070 h 476250"/>
                                    <a:gd name="connsiteX5" fmla="*/ 223361 w 314325"/>
                                    <a:gd name="connsiteY5" fmla="*/ 396017 h 476250"/>
                                    <a:gd name="connsiteX6" fmla="*/ 250031 w 314325"/>
                                    <a:gd name="connsiteY6" fmla="*/ 365537 h 476250"/>
                                    <a:gd name="connsiteX7" fmla="*/ 265271 w 314325"/>
                                    <a:gd name="connsiteY7" fmla="*/ 335058 h 476250"/>
                                    <a:gd name="connsiteX8" fmla="*/ 192881 w 314325"/>
                                    <a:gd name="connsiteY8" fmla="*/ 347440 h 476250"/>
                                    <a:gd name="connsiteX9" fmla="*/ 227171 w 314325"/>
                                    <a:gd name="connsiteY9" fmla="*/ 338867 h 476250"/>
                                    <a:gd name="connsiteX10" fmla="*/ 270034 w 314325"/>
                                    <a:gd name="connsiteY10" fmla="*/ 323628 h 476250"/>
                                    <a:gd name="connsiteX11" fmla="*/ 290989 w 314325"/>
                                    <a:gd name="connsiteY11" fmla="*/ 293148 h 476250"/>
                                    <a:gd name="connsiteX12" fmla="*/ 303371 w 314325"/>
                                    <a:gd name="connsiteY12" fmla="*/ 245522 h 476250"/>
                                    <a:gd name="connsiteX13" fmla="*/ 293846 w 314325"/>
                                    <a:gd name="connsiteY13" fmla="*/ 215995 h 476250"/>
                                    <a:gd name="connsiteX14" fmla="*/ 257651 w 314325"/>
                                    <a:gd name="connsiteY14" fmla="*/ 243617 h 476250"/>
                                    <a:gd name="connsiteX15" fmla="*/ 206216 w 314325"/>
                                    <a:gd name="connsiteY15" fmla="*/ 276003 h 476250"/>
                                    <a:gd name="connsiteX16" fmla="*/ 256699 w 314325"/>
                                    <a:gd name="connsiteY16" fmla="*/ 235997 h 476250"/>
                                    <a:gd name="connsiteX17" fmla="*/ 290036 w 314325"/>
                                    <a:gd name="connsiteY17" fmla="*/ 194087 h 476250"/>
                                    <a:gd name="connsiteX18" fmla="*/ 305276 w 314325"/>
                                    <a:gd name="connsiteY18" fmla="*/ 159797 h 476250"/>
                                    <a:gd name="connsiteX19" fmla="*/ 309086 w 314325"/>
                                    <a:gd name="connsiteY19" fmla="*/ 138842 h 476250"/>
                                    <a:gd name="connsiteX20" fmla="*/ 303371 w 314325"/>
                                    <a:gd name="connsiteY20" fmla="*/ 114077 h 476250"/>
                                    <a:gd name="connsiteX21" fmla="*/ 299561 w 314325"/>
                                    <a:gd name="connsiteY21" fmla="*/ 98837 h 476250"/>
                                    <a:gd name="connsiteX22" fmla="*/ 290036 w 314325"/>
                                    <a:gd name="connsiteY22" fmla="*/ 120745 h 476250"/>
                                    <a:gd name="connsiteX23" fmla="*/ 259556 w 314325"/>
                                    <a:gd name="connsiteY23" fmla="*/ 155035 h 476250"/>
                                    <a:gd name="connsiteX24" fmla="*/ 276701 w 314325"/>
                                    <a:gd name="connsiteY24" fmla="*/ 122650 h 476250"/>
                                    <a:gd name="connsiteX25" fmla="*/ 291941 w 314325"/>
                                    <a:gd name="connsiteY25" fmla="*/ 83597 h 476250"/>
                                    <a:gd name="connsiteX26" fmla="*/ 283369 w 314325"/>
                                    <a:gd name="connsiteY26" fmla="*/ 72167 h 476250"/>
                                    <a:gd name="connsiteX27" fmla="*/ 274796 w 314325"/>
                                    <a:gd name="connsiteY27" fmla="*/ 104552 h 476250"/>
                                    <a:gd name="connsiteX28" fmla="*/ 250031 w 314325"/>
                                    <a:gd name="connsiteY28" fmla="*/ 132175 h 476250"/>
                                    <a:gd name="connsiteX29" fmla="*/ 256699 w 314325"/>
                                    <a:gd name="connsiteY29" fmla="*/ 115982 h 476250"/>
                                    <a:gd name="connsiteX30" fmla="*/ 269081 w 314325"/>
                                    <a:gd name="connsiteY30" fmla="*/ 86455 h 476250"/>
                                    <a:gd name="connsiteX31" fmla="*/ 270034 w 314325"/>
                                    <a:gd name="connsiteY31" fmla="*/ 56927 h 476250"/>
                                    <a:gd name="connsiteX32" fmla="*/ 254794 w 314325"/>
                                    <a:gd name="connsiteY32" fmla="*/ 70262 h 476250"/>
                                    <a:gd name="connsiteX33" fmla="*/ 224314 w 314325"/>
                                    <a:gd name="connsiteY33" fmla="*/ 29305 h 476250"/>
                                    <a:gd name="connsiteX34" fmla="*/ 197644 w 314325"/>
                                    <a:gd name="connsiteY34" fmla="*/ 15017 h 476250"/>
                                    <a:gd name="connsiteX35" fmla="*/ 215741 w 314325"/>
                                    <a:gd name="connsiteY35" fmla="*/ 65500 h 476250"/>
                                    <a:gd name="connsiteX36" fmla="*/ 194786 w 314325"/>
                                    <a:gd name="connsiteY36" fmla="*/ 28352 h 476250"/>
                                    <a:gd name="connsiteX37" fmla="*/ 175736 w 314325"/>
                                    <a:gd name="connsiteY37" fmla="*/ 11207 h 476250"/>
                                    <a:gd name="connsiteX38" fmla="*/ 197644 w 314325"/>
                                    <a:gd name="connsiteY38" fmla="*/ 62642 h 476250"/>
                                    <a:gd name="connsiteX39" fmla="*/ 176689 w 314325"/>
                                    <a:gd name="connsiteY39" fmla="*/ 25495 h 476250"/>
                                    <a:gd name="connsiteX40" fmla="*/ 155734 w 314325"/>
                                    <a:gd name="connsiteY40" fmla="*/ 7397 h 476250"/>
                                    <a:gd name="connsiteX41" fmla="*/ 170974 w 314325"/>
                                    <a:gd name="connsiteY41" fmla="*/ 41687 h 476250"/>
                                    <a:gd name="connsiteX42" fmla="*/ 180499 w 314325"/>
                                    <a:gd name="connsiteY42" fmla="*/ 94075 h 476250"/>
                                    <a:gd name="connsiteX43" fmla="*/ 155734 w 314325"/>
                                    <a:gd name="connsiteY43" fmla="*/ 60737 h 476250"/>
                                    <a:gd name="connsiteX44" fmla="*/ 137636 w 314325"/>
                                    <a:gd name="connsiteY44" fmla="*/ 26447 h 476250"/>
                                    <a:gd name="connsiteX45" fmla="*/ 146209 w 314325"/>
                                    <a:gd name="connsiteY45" fmla="*/ 78835 h 476250"/>
                                    <a:gd name="connsiteX46" fmla="*/ 175736 w 314325"/>
                                    <a:gd name="connsiteY46" fmla="*/ 161703 h 476250"/>
                                    <a:gd name="connsiteX47" fmla="*/ 135731 w 314325"/>
                                    <a:gd name="connsiteY47" fmla="*/ 93122 h 476250"/>
                                    <a:gd name="connsiteX48" fmla="*/ 7144 w 314325"/>
                                    <a:gd name="connsiteY48" fmla="*/ 61690 h 476250"/>
                                    <a:gd name="connsiteX49" fmla="*/ 113824 w 314325"/>
                                    <a:gd name="connsiteY49" fmla="*/ 93122 h 476250"/>
                                    <a:gd name="connsiteX50" fmla="*/ 147161 w 314325"/>
                                    <a:gd name="connsiteY50" fmla="*/ 155987 h 476250"/>
                                    <a:gd name="connsiteX51" fmla="*/ 117634 w 314325"/>
                                    <a:gd name="connsiteY51" fmla="*/ 129317 h 476250"/>
                                    <a:gd name="connsiteX52" fmla="*/ 77629 w 314325"/>
                                    <a:gd name="connsiteY52" fmla="*/ 111220 h 476250"/>
                                    <a:gd name="connsiteX53" fmla="*/ 145256 w 314325"/>
                                    <a:gd name="connsiteY53" fmla="*/ 171228 h 476250"/>
                                    <a:gd name="connsiteX54" fmla="*/ 182404 w 314325"/>
                                    <a:gd name="connsiteY54" fmla="*/ 249332 h 476250"/>
                                    <a:gd name="connsiteX55" fmla="*/ 89059 w 314325"/>
                                    <a:gd name="connsiteY55" fmla="*/ 127412 h 476250"/>
                                    <a:gd name="connsiteX56" fmla="*/ 30956 w 314325"/>
                                    <a:gd name="connsiteY56" fmla="*/ 99790 h 476250"/>
                                    <a:gd name="connsiteX57" fmla="*/ 57626 w 314325"/>
                                    <a:gd name="connsiteY57" fmla="*/ 115982 h 476250"/>
                                    <a:gd name="connsiteX58" fmla="*/ 103346 w 314325"/>
                                    <a:gd name="connsiteY58" fmla="*/ 169322 h 476250"/>
                                    <a:gd name="connsiteX59" fmla="*/ 109061 w 314325"/>
                                    <a:gd name="connsiteY59" fmla="*/ 175990 h 476250"/>
                                    <a:gd name="connsiteX60" fmla="*/ 124301 w 314325"/>
                                    <a:gd name="connsiteY60" fmla="*/ 206470 h 476250"/>
                                    <a:gd name="connsiteX61" fmla="*/ 154781 w 314325"/>
                                    <a:gd name="connsiteY61" fmla="*/ 287433 h 476250"/>
                                    <a:gd name="connsiteX62" fmla="*/ 82391 w 314325"/>
                                    <a:gd name="connsiteY62" fmla="*/ 163607 h 476250"/>
                                    <a:gd name="connsiteX63" fmla="*/ 27146 w 314325"/>
                                    <a:gd name="connsiteY63" fmla="*/ 124555 h 476250"/>
                                    <a:gd name="connsiteX64" fmla="*/ 50959 w 314325"/>
                                    <a:gd name="connsiteY64" fmla="*/ 143605 h 476250"/>
                                    <a:gd name="connsiteX65" fmla="*/ 23336 w 314325"/>
                                    <a:gd name="connsiteY65" fmla="*/ 131222 h 476250"/>
                                    <a:gd name="connsiteX66" fmla="*/ 71914 w 314325"/>
                                    <a:gd name="connsiteY66" fmla="*/ 195040 h 476250"/>
                                    <a:gd name="connsiteX67" fmla="*/ 107156 w 314325"/>
                                    <a:gd name="connsiteY67" fmla="*/ 296958 h 476250"/>
                                    <a:gd name="connsiteX68" fmla="*/ 231934 w 314325"/>
                                    <a:gd name="connsiteY68" fmla="*/ 113125 h 476250"/>
                                    <a:gd name="connsiteX69" fmla="*/ 210979 w 314325"/>
                                    <a:gd name="connsiteY69" fmla="*/ 83597 h 476250"/>
                                    <a:gd name="connsiteX70" fmla="*/ 204311 w 314325"/>
                                    <a:gd name="connsiteY70" fmla="*/ 54070 h 476250"/>
                                    <a:gd name="connsiteX71" fmla="*/ 219551 w 314325"/>
                                    <a:gd name="connsiteY71" fmla="*/ 87407 h 476250"/>
                                    <a:gd name="connsiteX72" fmla="*/ 231934 w 314325"/>
                                    <a:gd name="connsiteY72" fmla="*/ 113125 h 476250"/>
                                    <a:gd name="connsiteX73" fmla="*/ 190976 w 314325"/>
                                    <a:gd name="connsiteY73" fmla="*/ 148367 h 476250"/>
                                    <a:gd name="connsiteX74" fmla="*/ 185261 w 314325"/>
                                    <a:gd name="connsiteY74" fmla="*/ 109315 h 476250"/>
                                    <a:gd name="connsiteX75" fmla="*/ 197644 w 314325"/>
                                    <a:gd name="connsiteY75" fmla="*/ 148367 h 476250"/>
                                    <a:gd name="connsiteX76" fmla="*/ 214789 w 314325"/>
                                    <a:gd name="connsiteY76" fmla="*/ 202660 h 476250"/>
                                    <a:gd name="connsiteX77" fmla="*/ 190976 w 314325"/>
                                    <a:gd name="connsiteY77" fmla="*/ 148367 h 476250"/>
                                    <a:gd name="connsiteX78" fmla="*/ 190024 w 314325"/>
                                    <a:gd name="connsiteY78" fmla="*/ 247428 h 476250"/>
                                    <a:gd name="connsiteX79" fmla="*/ 162401 w 314325"/>
                                    <a:gd name="connsiteY79" fmla="*/ 175037 h 476250"/>
                                    <a:gd name="connsiteX80" fmla="*/ 159544 w 314325"/>
                                    <a:gd name="connsiteY80" fmla="*/ 153130 h 476250"/>
                                    <a:gd name="connsiteX81" fmla="*/ 176689 w 314325"/>
                                    <a:gd name="connsiteY81" fmla="*/ 190278 h 476250"/>
                                    <a:gd name="connsiteX82" fmla="*/ 183356 w 314325"/>
                                    <a:gd name="connsiteY82" fmla="*/ 204565 h 476250"/>
                                    <a:gd name="connsiteX83" fmla="*/ 190024 w 314325"/>
                                    <a:gd name="connsiteY83" fmla="*/ 247428 h 476250"/>
                                    <a:gd name="connsiteX84" fmla="*/ 190024 w 314325"/>
                                    <a:gd name="connsiteY84" fmla="*/ 249332 h 476250"/>
                                    <a:gd name="connsiteX85" fmla="*/ 190024 w 314325"/>
                                    <a:gd name="connsiteY85" fmla="*/ 247428 h 4762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</a:cxnLst>
                                  <a:rect l="l" t="t" r="r" b="b"/>
                                  <a:pathLst>
                                    <a:path w="314325" h="476250">
                                      <a:moveTo>
                                        <a:pt x="107156" y="296958"/>
                                      </a:moveTo>
                                      <a:cubicBezTo>
                                        <a:pt x="110966" y="320770"/>
                                        <a:pt x="116681" y="334105"/>
                                        <a:pt x="116681" y="373158"/>
                                      </a:cubicBezTo>
                                      <a:cubicBezTo>
                                        <a:pt x="116681" y="412210"/>
                                        <a:pt x="97631" y="473170"/>
                                        <a:pt x="94774" y="476980"/>
                                      </a:cubicBezTo>
                                      <a:cubicBezTo>
                                        <a:pt x="91916" y="480790"/>
                                        <a:pt x="150019" y="474123"/>
                                        <a:pt x="150019" y="474123"/>
                                      </a:cubicBezTo>
                                      <a:cubicBezTo>
                                        <a:pt x="150019" y="474123"/>
                                        <a:pt x="159544" y="453167"/>
                                        <a:pt x="174784" y="435070"/>
                                      </a:cubicBezTo>
                                      <a:cubicBezTo>
                                        <a:pt x="190024" y="416973"/>
                                        <a:pt x="201454" y="410305"/>
                                        <a:pt x="223361" y="396017"/>
                                      </a:cubicBezTo>
                                      <a:cubicBezTo>
                                        <a:pt x="245269" y="381730"/>
                                        <a:pt x="237649" y="375062"/>
                                        <a:pt x="250031" y="365537"/>
                                      </a:cubicBezTo>
                                      <a:cubicBezTo>
                                        <a:pt x="262414" y="356012"/>
                                        <a:pt x="265271" y="335058"/>
                                        <a:pt x="265271" y="335058"/>
                                      </a:cubicBezTo>
                                      <a:lnTo>
                                        <a:pt x="192881" y="347440"/>
                                      </a:lnTo>
                                      <a:cubicBezTo>
                                        <a:pt x="192881" y="347440"/>
                                        <a:pt x="207169" y="343630"/>
                                        <a:pt x="227171" y="338867"/>
                                      </a:cubicBezTo>
                                      <a:cubicBezTo>
                                        <a:pt x="247174" y="334105"/>
                                        <a:pt x="270034" y="323628"/>
                                        <a:pt x="270034" y="323628"/>
                                      </a:cubicBezTo>
                                      <a:cubicBezTo>
                                        <a:pt x="270034" y="323628"/>
                                        <a:pt x="285274" y="305530"/>
                                        <a:pt x="290989" y="293148"/>
                                      </a:cubicBezTo>
                                      <a:cubicBezTo>
                                        <a:pt x="296704" y="280765"/>
                                        <a:pt x="303371" y="258857"/>
                                        <a:pt x="303371" y="245522"/>
                                      </a:cubicBezTo>
                                      <a:cubicBezTo>
                                        <a:pt x="303371" y="232187"/>
                                        <a:pt x="293846" y="215995"/>
                                        <a:pt x="293846" y="215995"/>
                                      </a:cubicBezTo>
                                      <a:cubicBezTo>
                                        <a:pt x="293846" y="215995"/>
                                        <a:pt x="275749" y="228378"/>
                                        <a:pt x="257651" y="243617"/>
                                      </a:cubicBezTo>
                                      <a:cubicBezTo>
                                        <a:pt x="239554" y="258857"/>
                                        <a:pt x="206216" y="276003"/>
                                        <a:pt x="206216" y="276003"/>
                                      </a:cubicBezTo>
                                      <a:cubicBezTo>
                                        <a:pt x="206216" y="276003"/>
                                        <a:pt x="235744" y="254095"/>
                                        <a:pt x="256699" y="235997"/>
                                      </a:cubicBezTo>
                                      <a:cubicBezTo>
                                        <a:pt x="277654" y="217900"/>
                                        <a:pt x="281464" y="202660"/>
                                        <a:pt x="290036" y="194087"/>
                                      </a:cubicBezTo>
                                      <a:cubicBezTo>
                                        <a:pt x="298609" y="185515"/>
                                        <a:pt x="301466" y="170275"/>
                                        <a:pt x="305276" y="159797"/>
                                      </a:cubicBezTo>
                                      <a:cubicBezTo>
                                        <a:pt x="309086" y="148367"/>
                                        <a:pt x="309086" y="145510"/>
                                        <a:pt x="309086" y="138842"/>
                                      </a:cubicBezTo>
                                      <a:cubicBezTo>
                                        <a:pt x="309086" y="132175"/>
                                        <a:pt x="302419" y="123602"/>
                                        <a:pt x="303371" y="114077"/>
                                      </a:cubicBezTo>
                                      <a:cubicBezTo>
                                        <a:pt x="304324" y="104552"/>
                                        <a:pt x="299561" y="98837"/>
                                        <a:pt x="299561" y="98837"/>
                                      </a:cubicBezTo>
                                      <a:cubicBezTo>
                                        <a:pt x="299561" y="98837"/>
                                        <a:pt x="295751" y="110267"/>
                                        <a:pt x="290036" y="120745"/>
                                      </a:cubicBezTo>
                                      <a:cubicBezTo>
                                        <a:pt x="284321" y="132175"/>
                                        <a:pt x="259556" y="155035"/>
                                        <a:pt x="259556" y="155035"/>
                                      </a:cubicBezTo>
                                      <a:cubicBezTo>
                                        <a:pt x="259556" y="155035"/>
                                        <a:pt x="269081" y="136937"/>
                                        <a:pt x="276701" y="122650"/>
                                      </a:cubicBezTo>
                                      <a:cubicBezTo>
                                        <a:pt x="283369" y="108362"/>
                                        <a:pt x="291941" y="83597"/>
                                        <a:pt x="291941" y="83597"/>
                                      </a:cubicBezTo>
                                      <a:lnTo>
                                        <a:pt x="283369" y="72167"/>
                                      </a:lnTo>
                                      <a:cubicBezTo>
                                        <a:pt x="283369" y="72167"/>
                                        <a:pt x="280511" y="89312"/>
                                        <a:pt x="274796" y="104552"/>
                                      </a:cubicBezTo>
                                      <a:cubicBezTo>
                                        <a:pt x="269081" y="119792"/>
                                        <a:pt x="250031" y="132175"/>
                                        <a:pt x="250031" y="132175"/>
                                      </a:cubicBezTo>
                                      <a:cubicBezTo>
                                        <a:pt x="250031" y="132175"/>
                                        <a:pt x="250984" y="119792"/>
                                        <a:pt x="256699" y="115982"/>
                                      </a:cubicBezTo>
                                      <a:cubicBezTo>
                                        <a:pt x="262414" y="112172"/>
                                        <a:pt x="262414" y="101695"/>
                                        <a:pt x="269081" y="86455"/>
                                      </a:cubicBezTo>
                                      <a:cubicBezTo>
                                        <a:pt x="275749" y="71215"/>
                                        <a:pt x="270034" y="56927"/>
                                        <a:pt x="270034" y="56927"/>
                                      </a:cubicBezTo>
                                      <a:cubicBezTo>
                                        <a:pt x="270034" y="56927"/>
                                        <a:pt x="267176" y="74072"/>
                                        <a:pt x="254794" y="70262"/>
                                      </a:cubicBezTo>
                                      <a:cubicBezTo>
                                        <a:pt x="242411" y="66452"/>
                                        <a:pt x="236696" y="40735"/>
                                        <a:pt x="224314" y="29305"/>
                                      </a:cubicBezTo>
                                      <a:cubicBezTo>
                                        <a:pt x="211931" y="17875"/>
                                        <a:pt x="197644" y="15017"/>
                                        <a:pt x="197644" y="15017"/>
                                      </a:cubicBezTo>
                                      <a:lnTo>
                                        <a:pt x="215741" y="65500"/>
                                      </a:lnTo>
                                      <a:cubicBezTo>
                                        <a:pt x="215741" y="65500"/>
                                        <a:pt x="206216" y="44545"/>
                                        <a:pt x="194786" y="28352"/>
                                      </a:cubicBezTo>
                                      <a:cubicBezTo>
                                        <a:pt x="183356" y="11207"/>
                                        <a:pt x="175736" y="11207"/>
                                        <a:pt x="175736" y="11207"/>
                                      </a:cubicBezTo>
                                      <a:lnTo>
                                        <a:pt x="197644" y="62642"/>
                                      </a:lnTo>
                                      <a:cubicBezTo>
                                        <a:pt x="197644" y="62642"/>
                                        <a:pt x="186214" y="47402"/>
                                        <a:pt x="176689" y="25495"/>
                                      </a:cubicBezTo>
                                      <a:cubicBezTo>
                                        <a:pt x="167164" y="3587"/>
                                        <a:pt x="155734" y="7397"/>
                                        <a:pt x="155734" y="7397"/>
                                      </a:cubicBezTo>
                                      <a:cubicBezTo>
                                        <a:pt x="155734" y="7397"/>
                                        <a:pt x="162401" y="24542"/>
                                        <a:pt x="170974" y="41687"/>
                                      </a:cubicBezTo>
                                      <a:cubicBezTo>
                                        <a:pt x="179546" y="59785"/>
                                        <a:pt x="180499" y="94075"/>
                                        <a:pt x="180499" y="94075"/>
                                      </a:cubicBezTo>
                                      <a:cubicBezTo>
                                        <a:pt x="180499" y="94075"/>
                                        <a:pt x="166211" y="78835"/>
                                        <a:pt x="155734" y="60737"/>
                                      </a:cubicBezTo>
                                      <a:cubicBezTo>
                                        <a:pt x="144304" y="42640"/>
                                        <a:pt x="137636" y="26447"/>
                                        <a:pt x="137636" y="26447"/>
                                      </a:cubicBezTo>
                                      <a:cubicBezTo>
                                        <a:pt x="137636" y="26447"/>
                                        <a:pt x="143351" y="60737"/>
                                        <a:pt x="146209" y="78835"/>
                                      </a:cubicBezTo>
                                      <a:cubicBezTo>
                                        <a:pt x="149066" y="96932"/>
                                        <a:pt x="175736" y="161703"/>
                                        <a:pt x="175736" y="161703"/>
                                      </a:cubicBezTo>
                                      <a:cubicBezTo>
                                        <a:pt x="175736" y="161703"/>
                                        <a:pt x="165259" y="127412"/>
                                        <a:pt x="135731" y="93122"/>
                                      </a:cubicBezTo>
                                      <a:cubicBezTo>
                                        <a:pt x="106204" y="58832"/>
                                        <a:pt x="7144" y="61690"/>
                                        <a:pt x="7144" y="61690"/>
                                      </a:cubicBezTo>
                                      <a:cubicBezTo>
                                        <a:pt x="7144" y="61690"/>
                                        <a:pt x="83344" y="68357"/>
                                        <a:pt x="113824" y="93122"/>
                                      </a:cubicBezTo>
                                      <a:cubicBezTo>
                                        <a:pt x="136684" y="112172"/>
                                        <a:pt x="147161" y="155987"/>
                                        <a:pt x="147161" y="155987"/>
                                      </a:cubicBezTo>
                                      <a:cubicBezTo>
                                        <a:pt x="147161" y="155987"/>
                                        <a:pt x="135731" y="140747"/>
                                        <a:pt x="117634" y="129317"/>
                                      </a:cubicBezTo>
                                      <a:cubicBezTo>
                                        <a:pt x="99536" y="117887"/>
                                        <a:pt x="77629" y="111220"/>
                                        <a:pt x="77629" y="111220"/>
                                      </a:cubicBezTo>
                                      <a:cubicBezTo>
                                        <a:pt x="77629" y="111220"/>
                                        <a:pt x="126206" y="145510"/>
                                        <a:pt x="145256" y="171228"/>
                                      </a:cubicBezTo>
                                      <a:cubicBezTo>
                                        <a:pt x="164306" y="195992"/>
                                        <a:pt x="182404" y="249332"/>
                                        <a:pt x="182404" y="249332"/>
                                      </a:cubicBezTo>
                                      <a:cubicBezTo>
                                        <a:pt x="182404" y="249332"/>
                                        <a:pt x="116681" y="150272"/>
                                        <a:pt x="89059" y="127412"/>
                                      </a:cubicBezTo>
                                      <a:cubicBezTo>
                                        <a:pt x="61436" y="104552"/>
                                        <a:pt x="30956" y="99790"/>
                                        <a:pt x="30956" y="99790"/>
                                      </a:cubicBezTo>
                                      <a:lnTo>
                                        <a:pt x="57626" y="115982"/>
                                      </a:lnTo>
                                      <a:lnTo>
                                        <a:pt x="103346" y="169322"/>
                                      </a:lnTo>
                                      <a:cubicBezTo>
                                        <a:pt x="103346" y="169322"/>
                                        <a:pt x="103346" y="169322"/>
                                        <a:pt x="109061" y="175990"/>
                                      </a:cubicBezTo>
                                      <a:cubicBezTo>
                                        <a:pt x="114776" y="182657"/>
                                        <a:pt x="109061" y="178847"/>
                                        <a:pt x="124301" y="206470"/>
                                      </a:cubicBezTo>
                                      <a:cubicBezTo>
                                        <a:pt x="139541" y="234092"/>
                                        <a:pt x="154781" y="287433"/>
                                        <a:pt x="154781" y="287433"/>
                                      </a:cubicBezTo>
                                      <a:cubicBezTo>
                                        <a:pt x="154781" y="287433"/>
                                        <a:pt x="109061" y="201707"/>
                                        <a:pt x="82391" y="163607"/>
                                      </a:cubicBezTo>
                                      <a:cubicBezTo>
                                        <a:pt x="55721" y="126460"/>
                                        <a:pt x="27146" y="124555"/>
                                        <a:pt x="27146" y="124555"/>
                                      </a:cubicBezTo>
                                      <a:lnTo>
                                        <a:pt x="50959" y="143605"/>
                                      </a:lnTo>
                                      <a:lnTo>
                                        <a:pt x="23336" y="131222"/>
                                      </a:lnTo>
                                      <a:cubicBezTo>
                                        <a:pt x="23336" y="131222"/>
                                        <a:pt x="55721" y="163607"/>
                                        <a:pt x="71914" y="195040"/>
                                      </a:cubicBezTo>
                                      <a:cubicBezTo>
                                        <a:pt x="89059" y="230282"/>
                                        <a:pt x="102394" y="274098"/>
                                        <a:pt x="107156" y="296958"/>
                                      </a:cubicBezTo>
                                      <a:close/>
                                      <a:moveTo>
                                        <a:pt x="231934" y="113125"/>
                                      </a:moveTo>
                                      <a:cubicBezTo>
                                        <a:pt x="231934" y="113125"/>
                                        <a:pt x="214789" y="95980"/>
                                        <a:pt x="210979" y="83597"/>
                                      </a:cubicBezTo>
                                      <a:cubicBezTo>
                                        <a:pt x="207169" y="71215"/>
                                        <a:pt x="204311" y="54070"/>
                                        <a:pt x="204311" y="54070"/>
                                      </a:cubicBezTo>
                                      <a:cubicBezTo>
                                        <a:pt x="204311" y="54070"/>
                                        <a:pt x="210979" y="72167"/>
                                        <a:pt x="219551" y="87407"/>
                                      </a:cubicBezTo>
                                      <a:cubicBezTo>
                                        <a:pt x="227171" y="102647"/>
                                        <a:pt x="231934" y="113125"/>
                                        <a:pt x="231934" y="113125"/>
                                      </a:cubicBezTo>
                                      <a:close/>
                                      <a:moveTo>
                                        <a:pt x="190976" y="148367"/>
                                      </a:moveTo>
                                      <a:cubicBezTo>
                                        <a:pt x="185261" y="127412"/>
                                        <a:pt x="185261" y="109315"/>
                                        <a:pt x="185261" y="109315"/>
                                      </a:cubicBezTo>
                                      <a:cubicBezTo>
                                        <a:pt x="185261" y="109315"/>
                                        <a:pt x="189071" y="124555"/>
                                        <a:pt x="197644" y="148367"/>
                                      </a:cubicBezTo>
                                      <a:cubicBezTo>
                                        <a:pt x="206216" y="172180"/>
                                        <a:pt x="214789" y="202660"/>
                                        <a:pt x="214789" y="202660"/>
                                      </a:cubicBezTo>
                                      <a:cubicBezTo>
                                        <a:pt x="214789" y="202660"/>
                                        <a:pt x="196691" y="169322"/>
                                        <a:pt x="190976" y="148367"/>
                                      </a:cubicBezTo>
                                      <a:close/>
                                      <a:moveTo>
                                        <a:pt x="190024" y="247428"/>
                                      </a:moveTo>
                                      <a:cubicBezTo>
                                        <a:pt x="188119" y="236950"/>
                                        <a:pt x="163354" y="187420"/>
                                        <a:pt x="162401" y="175037"/>
                                      </a:cubicBezTo>
                                      <a:cubicBezTo>
                                        <a:pt x="161449" y="162655"/>
                                        <a:pt x="159544" y="153130"/>
                                        <a:pt x="159544" y="153130"/>
                                      </a:cubicBezTo>
                                      <a:cubicBezTo>
                                        <a:pt x="159544" y="153130"/>
                                        <a:pt x="167164" y="171228"/>
                                        <a:pt x="176689" y="190278"/>
                                      </a:cubicBezTo>
                                      <a:cubicBezTo>
                                        <a:pt x="178594" y="195040"/>
                                        <a:pt x="181451" y="199803"/>
                                        <a:pt x="183356" y="204565"/>
                                      </a:cubicBezTo>
                                      <a:cubicBezTo>
                                        <a:pt x="190976" y="221710"/>
                                        <a:pt x="190024" y="240760"/>
                                        <a:pt x="190024" y="247428"/>
                                      </a:cubicBezTo>
                                      <a:cubicBezTo>
                                        <a:pt x="190024" y="248380"/>
                                        <a:pt x="190024" y="248380"/>
                                        <a:pt x="190024" y="249332"/>
                                      </a:cubicBezTo>
                                      <a:cubicBezTo>
                                        <a:pt x="190024" y="250285"/>
                                        <a:pt x="190024" y="249332"/>
                                        <a:pt x="190024" y="24742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96" name="Freeform: Shape 9696">
                                <a:extLst/>
                              </wps:cNvPr>
                              <wps:cNvSpPr/>
                              <wps:spPr>
                                <a:xfrm>
                                  <a:off x="2816156" y="2220557"/>
                                  <a:ext cx="600075" cy="323850"/>
                                </a:xfrm>
                                <a:custGeom>
                                  <a:avLst/>
                                  <a:gdLst>
                                    <a:gd name="connsiteX0" fmla="*/ 508159 w 600075"/>
                                    <a:gd name="connsiteY0" fmla="*/ 78581 h 323850"/>
                                    <a:gd name="connsiteX1" fmla="*/ 535781 w 600075"/>
                                    <a:gd name="connsiteY1" fmla="*/ 128111 h 323850"/>
                                    <a:gd name="connsiteX2" fmla="*/ 599599 w 600075"/>
                                    <a:gd name="connsiteY2" fmla="*/ 188119 h 323850"/>
                                    <a:gd name="connsiteX3" fmla="*/ 535781 w 600075"/>
                                    <a:gd name="connsiteY3" fmla="*/ 142399 h 323850"/>
                                    <a:gd name="connsiteX4" fmla="*/ 497681 w 600075"/>
                                    <a:gd name="connsiteY4" fmla="*/ 98584 h 323850"/>
                                    <a:gd name="connsiteX5" fmla="*/ 521494 w 600075"/>
                                    <a:gd name="connsiteY5" fmla="*/ 162401 h 323850"/>
                                    <a:gd name="connsiteX6" fmla="*/ 560546 w 600075"/>
                                    <a:gd name="connsiteY6" fmla="*/ 210979 h 323850"/>
                                    <a:gd name="connsiteX7" fmla="*/ 500539 w 600075"/>
                                    <a:gd name="connsiteY7" fmla="*/ 148114 h 323850"/>
                                    <a:gd name="connsiteX8" fmla="*/ 461486 w 600075"/>
                                    <a:gd name="connsiteY8" fmla="*/ 93821 h 323850"/>
                                    <a:gd name="connsiteX9" fmla="*/ 484346 w 600075"/>
                                    <a:gd name="connsiteY9" fmla="*/ 150019 h 323850"/>
                                    <a:gd name="connsiteX10" fmla="*/ 560546 w 600075"/>
                                    <a:gd name="connsiteY10" fmla="*/ 241459 h 323850"/>
                                    <a:gd name="connsiteX11" fmla="*/ 505301 w 600075"/>
                                    <a:gd name="connsiteY11" fmla="*/ 196691 h 323850"/>
                                    <a:gd name="connsiteX12" fmla="*/ 437674 w 600075"/>
                                    <a:gd name="connsiteY12" fmla="*/ 121444 h 323850"/>
                                    <a:gd name="connsiteX13" fmla="*/ 452914 w 600075"/>
                                    <a:gd name="connsiteY13" fmla="*/ 177641 h 323850"/>
                                    <a:gd name="connsiteX14" fmla="*/ 503396 w 600075"/>
                                    <a:gd name="connsiteY14" fmla="*/ 232886 h 323850"/>
                                    <a:gd name="connsiteX15" fmla="*/ 446246 w 600075"/>
                                    <a:gd name="connsiteY15" fmla="*/ 184309 h 323850"/>
                                    <a:gd name="connsiteX16" fmla="*/ 411004 w 600075"/>
                                    <a:gd name="connsiteY16" fmla="*/ 133826 h 323850"/>
                                    <a:gd name="connsiteX17" fmla="*/ 422434 w 600075"/>
                                    <a:gd name="connsiteY17" fmla="*/ 188119 h 323850"/>
                                    <a:gd name="connsiteX18" fmla="*/ 459581 w 600075"/>
                                    <a:gd name="connsiteY18" fmla="*/ 239554 h 323850"/>
                                    <a:gd name="connsiteX19" fmla="*/ 7144 w 600075"/>
                                    <a:gd name="connsiteY19" fmla="*/ 323374 h 323850"/>
                                    <a:gd name="connsiteX20" fmla="*/ 124301 w 600075"/>
                                    <a:gd name="connsiteY20" fmla="*/ 40481 h 323850"/>
                                    <a:gd name="connsiteX21" fmla="*/ 361474 w 600075"/>
                                    <a:gd name="connsiteY21" fmla="*/ 7144 h 323850"/>
                                    <a:gd name="connsiteX22" fmla="*/ 508159 w 600075"/>
                                    <a:gd name="connsiteY22" fmla="*/ 78581 h 3238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</a:cxnLst>
                                  <a:rect l="l" t="t" r="r" b="b"/>
                                  <a:pathLst>
                                    <a:path w="600075" h="323850">
                                      <a:moveTo>
                                        <a:pt x="508159" y="78581"/>
                                      </a:moveTo>
                                      <a:cubicBezTo>
                                        <a:pt x="508159" y="78581"/>
                                        <a:pt x="509111" y="97631"/>
                                        <a:pt x="535781" y="128111"/>
                                      </a:cubicBezTo>
                                      <a:cubicBezTo>
                                        <a:pt x="562451" y="158591"/>
                                        <a:pt x="599599" y="188119"/>
                                        <a:pt x="599599" y="188119"/>
                                      </a:cubicBezTo>
                                      <a:cubicBezTo>
                                        <a:pt x="599599" y="188119"/>
                                        <a:pt x="564356" y="166211"/>
                                        <a:pt x="535781" y="142399"/>
                                      </a:cubicBezTo>
                                      <a:cubicBezTo>
                                        <a:pt x="504349" y="116681"/>
                                        <a:pt x="497681" y="98584"/>
                                        <a:pt x="497681" y="98584"/>
                                      </a:cubicBezTo>
                                      <a:cubicBezTo>
                                        <a:pt x="497681" y="98584"/>
                                        <a:pt x="497681" y="132874"/>
                                        <a:pt x="521494" y="162401"/>
                                      </a:cubicBezTo>
                                      <a:cubicBezTo>
                                        <a:pt x="545306" y="191929"/>
                                        <a:pt x="560546" y="210979"/>
                                        <a:pt x="560546" y="210979"/>
                                      </a:cubicBezTo>
                                      <a:cubicBezTo>
                                        <a:pt x="560546" y="210979"/>
                                        <a:pt x="514826" y="165259"/>
                                        <a:pt x="500539" y="148114"/>
                                      </a:cubicBezTo>
                                      <a:cubicBezTo>
                                        <a:pt x="486251" y="130969"/>
                                        <a:pt x="461486" y="93821"/>
                                        <a:pt x="461486" y="93821"/>
                                      </a:cubicBezTo>
                                      <a:cubicBezTo>
                                        <a:pt x="461486" y="93821"/>
                                        <a:pt x="466249" y="119539"/>
                                        <a:pt x="484346" y="150019"/>
                                      </a:cubicBezTo>
                                      <a:cubicBezTo>
                                        <a:pt x="500539" y="177641"/>
                                        <a:pt x="560546" y="241459"/>
                                        <a:pt x="560546" y="241459"/>
                                      </a:cubicBezTo>
                                      <a:cubicBezTo>
                                        <a:pt x="560546" y="241459"/>
                                        <a:pt x="539591" y="232886"/>
                                        <a:pt x="505301" y="196691"/>
                                      </a:cubicBezTo>
                                      <a:cubicBezTo>
                                        <a:pt x="471011" y="160496"/>
                                        <a:pt x="437674" y="121444"/>
                                        <a:pt x="437674" y="121444"/>
                                      </a:cubicBezTo>
                                      <a:cubicBezTo>
                                        <a:pt x="437674" y="121444"/>
                                        <a:pt x="443389" y="156686"/>
                                        <a:pt x="452914" y="177641"/>
                                      </a:cubicBezTo>
                                      <a:cubicBezTo>
                                        <a:pt x="462439" y="198596"/>
                                        <a:pt x="503396" y="232886"/>
                                        <a:pt x="503396" y="232886"/>
                                      </a:cubicBezTo>
                                      <a:cubicBezTo>
                                        <a:pt x="503396" y="232886"/>
                                        <a:pt x="480536" y="222409"/>
                                        <a:pt x="446246" y="184309"/>
                                      </a:cubicBezTo>
                                      <a:cubicBezTo>
                                        <a:pt x="411004" y="145256"/>
                                        <a:pt x="411004" y="133826"/>
                                        <a:pt x="411004" y="133826"/>
                                      </a:cubicBezTo>
                                      <a:cubicBezTo>
                                        <a:pt x="411004" y="133826"/>
                                        <a:pt x="409099" y="149066"/>
                                        <a:pt x="422434" y="188119"/>
                                      </a:cubicBezTo>
                                      <a:cubicBezTo>
                                        <a:pt x="427196" y="202406"/>
                                        <a:pt x="459581" y="239554"/>
                                        <a:pt x="459581" y="239554"/>
                                      </a:cubicBezTo>
                                      <a:lnTo>
                                        <a:pt x="7144" y="323374"/>
                                      </a:lnTo>
                                      <a:lnTo>
                                        <a:pt x="124301" y="40481"/>
                                      </a:lnTo>
                                      <a:lnTo>
                                        <a:pt x="361474" y="7144"/>
                                      </a:lnTo>
                                      <a:lnTo>
                                        <a:pt x="508159" y="7858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97" name="Freeform: Shape 9697">
                                <a:extLst/>
                              </wps:cNvPr>
                              <wps:cNvSpPr/>
                              <wps:spPr>
                                <a:xfrm>
                                  <a:off x="1629341" y="1698239"/>
                                  <a:ext cx="952500" cy="628650"/>
                                </a:xfrm>
                                <a:custGeom>
                                  <a:avLst/>
                                  <a:gdLst>
                                    <a:gd name="connsiteX0" fmla="*/ 222409 w 952500"/>
                                    <a:gd name="connsiteY0" fmla="*/ 56070 h 628650"/>
                                    <a:gd name="connsiteX1" fmla="*/ 165259 w 952500"/>
                                    <a:gd name="connsiteY1" fmla="*/ 68452 h 628650"/>
                                    <a:gd name="connsiteX2" fmla="*/ 108109 w 952500"/>
                                    <a:gd name="connsiteY2" fmla="*/ 108457 h 628650"/>
                                    <a:gd name="connsiteX3" fmla="*/ 54769 w 952500"/>
                                    <a:gd name="connsiteY3" fmla="*/ 137032 h 628650"/>
                                    <a:gd name="connsiteX4" fmla="*/ 7144 w 952500"/>
                                    <a:gd name="connsiteY4" fmla="*/ 148462 h 628650"/>
                                    <a:gd name="connsiteX5" fmla="*/ 54769 w 952500"/>
                                    <a:gd name="connsiteY5" fmla="*/ 145605 h 628650"/>
                                    <a:gd name="connsiteX6" fmla="*/ 146209 w 952500"/>
                                    <a:gd name="connsiteY6" fmla="*/ 113220 h 628650"/>
                                    <a:gd name="connsiteX7" fmla="*/ 231934 w 952500"/>
                                    <a:gd name="connsiteY7" fmla="*/ 98932 h 628650"/>
                                    <a:gd name="connsiteX8" fmla="*/ 135731 w 952500"/>
                                    <a:gd name="connsiteY8" fmla="*/ 140842 h 628650"/>
                                    <a:gd name="connsiteX9" fmla="*/ 75724 w 952500"/>
                                    <a:gd name="connsiteY9" fmla="*/ 183705 h 628650"/>
                                    <a:gd name="connsiteX10" fmla="*/ 41434 w 952500"/>
                                    <a:gd name="connsiteY10" fmla="*/ 205612 h 628650"/>
                                    <a:gd name="connsiteX11" fmla="*/ 111919 w 952500"/>
                                    <a:gd name="connsiteY11" fmla="*/ 173227 h 628650"/>
                                    <a:gd name="connsiteX12" fmla="*/ 190024 w 952500"/>
                                    <a:gd name="connsiteY12" fmla="*/ 139890 h 628650"/>
                                    <a:gd name="connsiteX13" fmla="*/ 89059 w 952500"/>
                                    <a:gd name="connsiteY13" fmla="*/ 195135 h 628650"/>
                                    <a:gd name="connsiteX14" fmla="*/ 52864 w 952500"/>
                                    <a:gd name="connsiteY14" fmla="*/ 221805 h 628650"/>
                                    <a:gd name="connsiteX15" fmla="*/ 125254 w 952500"/>
                                    <a:gd name="connsiteY15" fmla="*/ 184657 h 628650"/>
                                    <a:gd name="connsiteX16" fmla="*/ 239554 w 952500"/>
                                    <a:gd name="connsiteY16" fmla="*/ 137032 h 628650"/>
                                    <a:gd name="connsiteX17" fmla="*/ 127159 w 952500"/>
                                    <a:gd name="connsiteY17" fmla="*/ 191325 h 628650"/>
                                    <a:gd name="connsiteX18" fmla="*/ 79534 w 952500"/>
                                    <a:gd name="connsiteY18" fmla="*/ 225615 h 628650"/>
                                    <a:gd name="connsiteX19" fmla="*/ 100489 w 952500"/>
                                    <a:gd name="connsiteY19" fmla="*/ 225615 h 628650"/>
                                    <a:gd name="connsiteX20" fmla="*/ 97631 w 952500"/>
                                    <a:gd name="connsiteY20" fmla="*/ 239902 h 628650"/>
                                    <a:gd name="connsiteX21" fmla="*/ 160496 w 952500"/>
                                    <a:gd name="connsiteY21" fmla="*/ 218947 h 628650"/>
                                    <a:gd name="connsiteX22" fmla="*/ 248126 w 952500"/>
                                    <a:gd name="connsiteY22" fmla="*/ 186562 h 628650"/>
                                    <a:gd name="connsiteX23" fmla="*/ 162401 w 952500"/>
                                    <a:gd name="connsiteY23" fmla="*/ 237997 h 628650"/>
                                    <a:gd name="connsiteX24" fmla="*/ 105251 w 952500"/>
                                    <a:gd name="connsiteY24" fmla="*/ 274192 h 628650"/>
                                    <a:gd name="connsiteX25" fmla="*/ 150019 w 952500"/>
                                    <a:gd name="connsiteY25" fmla="*/ 259905 h 628650"/>
                                    <a:gd name="connsiteX26" fmla="*/ 202406 w 952500"/>
                                    <a:gd name="connsiteY26" fmla="*/ 236092 h 628650"/>
                                    <a:gd name="connsiteX27" fmla="*/ 150019 w 952500"/>
                                    <a:gd name="connsiteY27" fmla="*/ 269430 h 628650"/>
                                    <a:gd name="connsiteX28" fmla="*/ 130969 w 952500"/>
                                    <a:gd name="connsiteY28" fmla="*/ 278955 h 628650"/>
                                    <a:gd name="connsiteX29" fmla="*/ 183356 w 952500"/>
                                    <a:gd name="connsiteY29" fmla="*/ 267525 h 628650"/>
                                    <a:gd name="connsiteX30" fmla="*/ 207169 w 952500"/>
                                    <a:gd name="connsiteY30" fmla="*/ 252285 h 628650"/>
                                    <a:gd name="connsiteX31" fmla="*/ 173831 w 952500"/>
                                    <a:gd name="connsiteY31" fmla="*/ 278955 h 628650"/>
                                    <a:gd name="connsiteX32" fmla="*/ 155734 w 952500"/>
                                    <a:gd name="connsiteY32" fmla="*/ 287527 h 628650"/>
                                    <a:gd name="connsiteX33" fmla="*/ 163354 w 952500"/>
                                    <a:gd name="connsiteY33" fmla="*/ 285622 h 628650"/>
                                    <a:gd name="connsiteX34" fmla="*/ 183356 w 952500"/>
                                    <a:gd name="connsiteY34" fmla="*/ 281812 h 628650"/>
                                    <a:gd name="connsiteX35" fmla="*/ 159544 w 952500"/>
                                    <a:gd name="connsiteY35" fmla="*/ 296100 h 628650"/>
                                    <a:gd name="connsiteX36" fmla="*/ 178594 w 952500"/>
                                    <a:gd name="connsiteY36" fmla="*/ 292290 h 628650"/>
                                    <a:gd name="connsiteX37" fmla="*/ 169069 w 952500"/>
                                    <a:gd name="connsiteY37" fmla="*/ 301815 h 628650"/>
                                    <a:gd name="connsiteX38" fmla="*/ 202406 w 952500"/>
                                    <a:gd name="connsiteY38" fmla="*/ 298005 h 628650"/>
                                    <a:gd name="connsiteX39" fmla="*/ 181451 w 952500"/>
                                    <a:gd name="connsiteY39" fmla="*/ 306577 h 628650"/>
                                    <a:gd name="connsiteX40" fmla="*/ 220504 w 952500"/>
                                    <a:gd name="connsiteY40" fmla="*/ 302767 h 628650"/>
                                    <a:gd name="connsiteX41" fmla="*/ 250984 w 952500"/>
                                    <a:gd name="connsiteY41" fmla="*/ 299910 h 628650"/>
                                    <a:gd name="connsiteX42" fmla="*/ 275749 w 952500"/>
                                    <a:gd name="connsiteY42" fmla="*/ 296100 h 628650"/>
                                    <a:gd name="connsiteX43" fmla="*/ 202406 w 952500"/>
                                    <a:gd name="connsiteY43" fmla="*/ 314197 h 628650"/>
                                    <a:gd name="connsiteX44" fmla="*/ 190024 w 952500"/>
                                    <a:gd name="connsiteY44" fmla="*/ 317055 h 628650"/>
                                    <a:gd name="connsiteX45" fmla="*/ 188119 w 952500"/>
                                    <a:gd name="connsiteY45" fmla="*/ 319912 h 628650"/>
                                    <a:gd name="connsiteX46" fmla="*/ 235744 w 952500"/>
                                    <a:gd name="connsiteY46" fmla="*/ 311340 h 628650"/>
                                    <a:gd name="connsiteX47" fmla="*/ 265271 w 952500"/>
                                    <a:gd name="connsiteY47" fmla="*/ 307530 h 628650"/>
                                    <a:gd name="connsiteX48" fmla="*/ 220504 w 952500"/>
                                    <a:gd name="connsiteY48" fmla="*/ 321817 h 628650"/>
                                    <a:gd name="connsiteX49" fmla="*/ 184309 w 952500"/>
                                    <a:gd name="connsiteY49" fmla="*/ 333247 h 628650"/>
                                    <a:gd name="connsiteX50" fmla="*/ 230029 w 952500"/>
                                    <a:gd name="connsiteY50" fmla="*/ 330390 h 628650"/>
                                    <a:gd name="connsiteX51" fmla="*/ 277654 w 952500"/>
                                    <a:gd name="connsiteY51" fmla="*/ 321817 h 628650"/>
                                    <a:gd name="connsiteX52" fmla="*/ 220504 w 952500"/>
                                    <a:gd name="connsiteY52" fmla="*/ 337057 h 628650"/>
                                    <a:gd name="connsiteX53" fmla="*/ 190024 w 952500"/>
                                    <a:gd name="connsiteY53" fmla="*/ 345630 h 628650"/>
                                    <a:gd name="connsiteX54" fmla="*/ 253841 w 952500"/>
                                    <a:gd name="connsiteY54" fmla="*/ 344677 h 628650"/>
                                    <a:gd name="connsiteX55" fmla="*/ 311944 w 952500"/>
                                    <a:gd name="connsiteY55" fmla="*/ 336105 h 628650"/>
                                    <a:gd name="connsiteX56" fmla="*/ 256699 w 952500"/>
                                    <a:gd name="connsiteY56" fmla="*/ 354202 h 628650"/>
                                    <a:gd name="connsiteX57" fmla="*/ 298609 w 952500"/>
                                    <a:gd name="connsiteY57" fmla="*/ 350392 h 628650"/>
                                    <a:gd name="connsiteX58" fmla="*/ 258604 w 952500"/>
                                    <a:gd name="connsiteY58" fmla="*/ 365632 h 628650"/>
                                    <a:gd name="connsiteX59" fmla="*/ 291941 w 952500"/>
                                    <a:gd name="connsiteY59" fmla="*/ 362775 h 628650"/>
                                    <a:gd name="connsiteX60" fmla="*/ 264319 w 952500"/>
                                    <a:gd name="connsiteY60" fmla="*/ 370395 h 628650"/>
                                    <a:gd name="connsiteX61" fmla="*/ 293846 w 952500"/>
                                    <a:gd name="connsiteY61" fmla="*/ 369442 h 628650"/>
                                    <a:gd name="connsiteX62" fmla="*/ 279559 w 952500"/>
                                    <a:gd name="connsiteY62" fmla="*/ 378967 h 628650"/>
                                    <a:gd name="connsiteX63" fmla="*/ 350044 w 952500"/>
                                    <a:gd name="connsiteY63" fmla="*/ 370395 h 628650"/>
                                    <a:gd name="connsiteX64" fmla="*/ 277654 w 952500"/>
                                    <a:gd name="connsiteY64" fmla="*/ 387540 h 628650"/>
                                    <a:gd name="connsiteX65" fmla="*/ 355759 w 952500"/>
                                    <a:gd name="connsiteY65" fmla="*/ 384682 h 628650"/>
                                    <a:gd name="connsiteX66" fmla="*/ 298609 w 952500"/>
                                    <a:gd name="connsiteY66" fmla="*/ 403732 h 628650"/>
                                    <a:gd name="connsiteX67" fmla="*/ 353854 w 952500"/>
                                    <a:gd name="connsiteY67" fmla="*/ 403732 h 628650"/>
                                    <a:gd name="connsiteX68" fmla="*/ 437674 w 952500"/>
                                    <a:gd name="connsiteY68" fmla="*/ 407542 h 628650"/>
                                    <a:gd name="connsiteX69" fmla="*/ 387191 w 952500"/>
                                    <a:gd name="connsiteY69" fmla="*/ 419925 h 628650"/>
                                    <a:gd name="connsiteX70" fmla="*/ 353854 w 952500"/>
                                    <a:gd name="connsiteY70" fmla="*/ 419925 h 628650"/>
                                    <a:gd name="connsiteX71" fmla="*/ 350044 w 952500"/>
                                    <a:gd name="connsiteY71" fmla="*/ 419925 h 628650"/>
                                    <a:gd name="connsiteX72" fmla="*/ 397669 w 952500"/>
                                    <a:gd name="connsiteY72" fmla="*/ 426592 h 628650"/>
                                    <a:gd name="connsiteX73" fmla="*/ 445294 w 952500"/>
                                    <a:gd name="connsiteY73" fmla="*/ 444690 h 628650"/>
                                    <a:gd name="connsiteX74" fmla="*/ 463391 w 952500"/>
                                    <a:gd name="connsiteY74" fmla="*/ 457072 h 628650"/>
                                    <a:gd name="connsiteX75" fmla="*/ 412909 w 952500"/>
                                    <a:gd name="connsiteY75" fmla="*/ 447547 h 628650"/>
                                    <a:gd name="connsiteX76" fmla="*/ 350044 w 952500"/>
                                    <a:gd name="connsiteY76" fmla="*/ 443737 h 628650"/>
                                    <a:gd name="connsiteX77" fmla="*/ 417671 w 952500"/>
                                    <a:gd name="connsiteY77" fmla="*/ 456120 h 628650"/>
                                    <a:gd name="connsiteX78" fmla="*/ 493871 w 952500"/>
                                    <a:gd name="connsiteY78" fmla="*/ 480885 h 628650"/>
                                    <a:gd name="connsiteX79" fmla="*/ 950119 w 952500"/>
                                    <a:gd name="connsiteY79" fmla="*/ 627570 h 628650"/>
                                    <a:gd name="connsiteX80" fmla="*/ 526256 w 952500"/>
                                    <a:gd name="connsiteY80" fmla="*/ 258952 h 628650"/>
                                    <a:gd name="connsiteX81" fmla="*/ 408146 w 952500"/>
                                    <a:gd name="connsiteY81" fmla="*/ 82740 h 628650"/>
                                    <a:gd name="connsiteX82" fmla="*/ 320516 w 952500"/>
                                    <a:gd name="connsiteY82" fmla="*/ 10350 h 628650"/>
                                    <a:gd name="connsiteX83" fmla="*/ 203359 w 952500"/>
                                    <a:gd name="connsiteY83" fmla="*/ 34162 h 628650"/>
                                    <a:gd name="connsiteX84" fmla="*/ 239554 w 952500"/>
                                    <a:gd name="connsiteY84" fmla="*/ 39877 h 628650"/>
                                    <a:gd name="connsiteX85" fmla="*/ 222409 w 952500"/>
                                    <a:gd name="connsiteY85" fmla="*/ 56070 h 6286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</a:cxnLst>
                                  <a:rect l="l" t="t" r="r" b="b"/>
                                  <a:pathLst>
                                    <a:path w="952500" h="628650">
                                      <a:moveTo>
                                        <a:pt x="222409" y="56070"/>
                                      </a:moveTo>
                                      <a:cubicBezTo>
                                        <a:pt x="222409" y="56070"/>
                                        <a:pt x="189071" y="56070"/>
                                        <a:pt x="165259" y="68452"/>
                                      </a:cubicBezTo>
                                      <a:cubicBezTo>
                                        <a:pt x="141446" y="80835"/>
                                        <a:pt x="134779" y="92265"/>
                                        <a:pt x="108109" y="108457"/>
                                      </a:cubicBezTo>
                                      <a:cubicBezTo>
                                        <a:pt x="81439" y="124650"/>
                                        <a:pt x="74771" y="134175"/>
                                        <a:pt x="54769" y="137032"/>
                                      </a:cubicBezTo>
                                      <a:cubicBezTo>
                                        <a:pt x="33814" y="139890"/>
                                        <a:pt x="7144" y="148462"/>
                                        <a:pt x="7144" y="148462"/>
                                      </a:cubicBezTo>
                                      <a:cubicBezTo>
                                        <a:pt x="7144" y="148462"/>
                                        <a:pt x="29051" y="152272"/>
                                        <a:pt x="54769" y="145605"/>
                                      </a:cubicBezTo>
                                      <a:cubicBezTo>
                                        <a:pt x="79534" y="138937"/>
                                        <a:pt x="99536" y="127507"/>
                                        <a:pt x="146209" y="113220"/>
                                      </a:cubicBezTo>
                                      <a:cubicBezTo>
                                        <a:pt x="192881" y="98932"/>
                                        <a:pt x="231934" y="98932"/>
                                        <a:pt x="231934" y="98932"/>
                                      </a:cubicBezTo>
                                      <a:cubicBezTo>
                                        <a:pt x="231934" y="98932"/>
                                        <a:pt x="164306" y="119887"/>
                                        <a:pt x="135731" y="140842"/>
                                      </a:cubicBezTo>
                                      <a:cubicBezTo>
                                        <a:pt x="108109" y="161797"/>
                                        <a:pt x="93821" y="170370"/>
                                        <a:pt x="75724" y="183705"/>
                                      </a:cubicBezTo>
                                      <a:cubicBezTo>
                                        <a:pt x="57626" y="197040"/>
                                        <a:pt x="41434" y="205612"/>
                                        <a:pt x="41434" y="205612"/>
                                      </a:cubicBezTo>
                                      <a:cubicBezTo>
                                        <a:pt x="41434" y="205612"/>
                                        <a:pt x="80486" y="190372"/>
                                        <a:pt x="111919" y="173227"/>
                                      </a:cubicBezTo>
                                      <a:cubicBezTo>
                                        <a:pt x="144304" y="157035"/>
                                        <a:pt x="190024" y="139890"/>
                                        <a:pt x="190024" y="139890"/>
                                      </a:cubicBezTo>
                                      <a:cubicBezTo>
                                        <a:pt x="190024" y="139890"/>
                                        <a:pt x="110966" y="178942"/>
                                        <a:pt x="89059" y="195135"/>
                                      </a:cubicBezTo>
                                      <a:cubicBezTo>
                                        <a:pt x="67151" y="211327"/>
                                        <a:pt x="52864" y="221805"/>
                                        <a:pt x="52864" y="221805"/>
                                      </a:cubicBezTo>
                                      <a:cubicBezTo>
                                        <a:pt x="52864" y="221805"/>
                                        <a:pt x="94774" y="202755"/>
                                        <a:pt x="125254" y="184657"/>
                                      </a:cubicBezTo>
                                      <a:cubicBezTo>
                                        <a:pt x="155734" y="166560"/>
                                        <a:pt x="239554" y="137032"/>
                                        <a:pt x="239554" y="137032"/>
                                      </a:cubicBezTo>
                                      <a:cubicBezTo>
                                        <a:pt x="239554" y="137032"/>
                                        <a:pt x="153829" y="174180"/>
                                        <a:pt x="127159" y="191325"/>
                                      </a:cubicBezTo>
                                      <a:cubicBezTo>
                                        <a:pt x="100489" y="208470"/>
                                        <a:pt x="79534" y="225615"/>
                                        <a:pt x="79534" y="225615"/>
                                      </a:cubicBezTo>
                                      <a:lnTo>
                                        <a:pt x="100489" y="225615"/>
                                      </a:lnTo>
                                      <a:lnTo>
                                        <a:pt x="97631" y="239902"/>
                                      </a:lnTo>
                                      <a:cubicBezTo>
                                        <a:pt x="97631" y="239902"/>
                                        <a:pt x="124301" y="239902"/>
                                        <a:pt x="160496" y="218947"/>
                                      </a:cubicBezTo>
                                      <a:cubicBezTo>
                                        <a:pt x="196691" y="197992"/>
                                        <a:pt x="248126" y="186562"/>
                                        <a:pt x="248126" y="186562"/>
                                      </a:cubicBezTo>
                                      <a:cubicBezTo>
                                        <a:pt x="248126" y="186562"/>
                                        <a:pt x="195739" y="220852"/>
                                        <a:pt x="162401" y="237997"/>
                                      </a:cubicBezTo>
                                      <a:cubicBezTo>
                                        <a:pt x="129064" y="255142"/>
                                        <a:pt x="105251" y="274192"/>
                                        <a:pt x="105251" y="274192"/>
                                      </a:cubicBezTo>
                                      <a:cubicBezTo>
                                        <a:pt x="105251" y="274192"/>
                                        <a:pt x="124301" y="268477"/>
                                        <a:pt x="150019" y="259905"/>
                                      </a:cubicBezTo>
                                      <a:cubicBezTo>
                                        <a:pt x="175736" y="251332"/>
                                        <a:pt x="202406" y="236092"/>
                                        <a:pt x="202406" y="236092"/>
                                      </a:cubicBezTo>
                                      <a:cubicBezTo>
                                        <a:pt x="202406" y="236092"/>
                                        <a:pt x="160496" y="265620"/>
                                        <a:pt x="150019" y="269430"/>
                                      </a:cubicBezTo>
                                      <a:cubicBezTo>
                                        <a:pt x="139541" y="273240"/>
                                        <a:pt x="130969" y="278955"/>
                                        <a:pt x="130969" y="278955"/>
                                      </a:cubicBezTo>
                                      <a:cubicBezTo>
                                        <a:pt x="130969" y="278955"/>
                                        <a:pt x="167164" y="278002"/>
                                        <a:pt x="183356" y="267525"/>
                                      </a:cubicBezTo>
                                      <a:cubicBezTo>
                                        <a:pt x="200501" y="258000"/>
                                        <a:pt x="207169" y="252285"/>
                                        <a:pt x="207169" y="252285"/>
                                      </a:cubicBezTo>
                                      <a:cubicBezTo>
                                        <a:pt x="207169" y="252285"/>
                                        <a:pt x="180499" y="276097"/>
                                        <a:pt x="173831" y="278955"/>
                                      </a:cubicBezTo>
                                      <a:cubicBezTo>
                                        <a:pt x="167164" y="281812"/>
                                        <a:pt x="155734" y="287527"/>
                                        <a:pt x="155734" y="287527"/>
                                      </a:cubicBezTo>
                                      <a:lnTo>
                                        <a:pt x="163354" y="285622"/>
                                      </a:lnTo>
                                      <a:lnTo>
                                        <a:pt x="183356" y="281812"/>
                                      </a:lnTo>
                                      <a:lnTo>
                                        <a:pt x="159544" y="296100"/>
                                      </a:lnTo>
                                      <a:lnTo>
                                        <a:pt x="178594" y="292290"/>
                                      </a:lnTo>
                                      <a:lnTo>
                                        <a:pt x="169069" y="301815"/>
                                      </a:lnTo>
                                      <a:lnTo>
                                        <a:pt x="202406" y="298005"/>
                                      </a:lnTo>
                                      <a:lnTo>
                                        <a:pt x="181451" y="306577"/>
                                      </a:lnTo>
                                      <a:cubicBezTo>
                                        <a:pt x="181451" y="306577"/>
                                        <a:pt x="199549" y="305625"/>
                                        <a:pt x="220504" y="302767"/>
                                      </a:cubicBezTo>
                                      <a:cubicBezTo>
                                        <a:pt x="241459" y="299910"/>
                                        <a:pt x="250984" y="299910"/>
                                        <a:pt x="250984" y="299910"/>
                                      </a:cubicBezTo>
                                      <a:lnTo>
                                        <a:pt x="275749" y="296100"/>
                                      </a:lnTo>
                                      <a:cubicBezTo>
                                        <a:pt x="275749" y="296100"/>
                                        <a:pt x="214789" y="311340"/>
                                        <a:pt x="202406" y="314197"/>
                                      </a:cubicBezTo>
                                      <a:cubicBezTo>
                                        <a:pt x="190024" y="317055"/>
                                        <a:pt x="190024" y="317055"/>
                                        <a:pt x="190024" y="317055"/>
                                      </a:cubicBezTo>
                                      <a:lnTo>
                                        <a:pt x="188119" y="319912"/>
                                      </a:lnTo>
                                      <a:cubicBezTo>
                                        <a:pt x="188119" y="319912"/>
                                        <a:pt x="220504" y="316102"/>
                                        <a:pt x="235744" y="311340"/>
                                      </a:cubicBezTo>
                                      <a:cubicBezTo>
                                        <a:pt x="250984" y="307530"/>
                                        <a:pt x="265271" y="307530"/>
                                        <a:pt x="265271" y="307530"/>
                                      </a:cubicBezTo>
                                      <a:cubicBezTo>
                                        <a:pt x="265271" y="307530"/>
                                        <a:pt x="237649" y="317055"/>
                                        <a:pt x="220504" y="321817"/>
                                      </a:cubicBezTo>
                                      <a:cubicBezTo>
                                        <a:pt x="203359" y="326580"/>
                                        <a:pt x="184309" y="333247"/>
                                        <a:pt x="184309" y="333247"/>
                                      </a:cubicBezTo>
                                      <a:cubicBezTo>
                                        <a:pt x="184309" y="333247"/>
                                        <a:pt x="203359" y="336105"/>
                                        <a:pt x="230029" y="330390"/>
                                      </a:cubicBezTo>
                                      <a:cubicBezTo>
                                        <a:pt x="256699" y="324675"/>
                                        <a:pt x="277654" y="321817"/>
                                        <a:pt x="277654" y="321817"/>
                                      </a:cubicBezTo>
                                      <a:cubicBezTo>
                                        <a:pt x="277654" y="321817"/>
                                        <a:pt x="232886" y="336105"/>
                                        <a:pt x="220504" y="337057"/>
                                      </a:cubicBezTo>
                                      <a:cubicBezTo>
                                        <a:pt x="208121" y="338010"/>
                                        <a:pt x="190024" y="345630"/>
                                        <a:pt x="190024" y="345630"/>
                                      </a:cubicBezTo>
                                      <a:cubicBezTo>
                                        <a:pt x="190024" y="345630"/>
                                        <a:pt x="227171" y="349440"/>
                                        <a:pt x="253841" y="344677"/>
                                      </a:cubicBezTo>
                                      <a:cubicBezTo>
                                        <a:pt x="280511" y="338962"/>
                                        <a:pt x="311944" y="336105"/>
                                        <a:pt x="311944" y="336105"/>
                                      </a:cubicBezTo>
                                      <a:lnTo>
                                        <a:pt x="256699" y="354202"/>
                                      </a:lnTo>
                                      <a:lnTo>
                                        <a:pt x="298609" y="350392"/>
                                      </a:lnTo>
                                      <a:lnTo>
                                        <a:pt x="258604" y="365632"/>
                                      </a:lnTo>
                                      <a:lnTo>
                                        <a:pt x="291941" y="362775"/>
                                      </a:lnTo>
                                      <a:lnTo>
                                        <a:pt x="264319" y="370395"/>
                                      </a:lnTo>
                                      <a:lnTo>
                                        <a:pt x="293846" y="369442"/>
                                      </a:lnTo>
                                      <a:lnTo>
                                        <a:pt x="279559" y="378967"/>
                                      </a:lnTo>
                                      <a:lnTo>
                                        <a:pt x="350044" y="370395"/>
                                      </a:lnTo>
                                      <a:lnTo>
                                        <a:pt x="277654" y="387540"/>
                                      </a:lnTo>
                                      <a:lnTo>
                                        <a:pt x="355759" y="384682"/>
                                      </a:lnTo>
                                      <a:cubicBezTo>
                                        <a:pt x="355759" y="384682"/>
                                        <a:pt x="283369" y="403732"/>
                                        <a:pt x="298609" y="403732"/>
                                      </a:cubicBezTo>
                                      <a:cubicBezTo>
                                        <a:pt x="313849" y="403732"/>
                                        <a:pt x="310039" y="403732"/>
                                        <a:pt x="353854" y="403732"/>
                                      </a:cubicBezTo>
                                      <a:cubicBezTo>
                                        <a:pt x="397669" y="403732"/>
                                        <a:pt x="437674" y="407542"/>
                                        <a:pt x="437674" y="407542"/>
                                      </a:cubicBezTo>
                                      <a:cubicBezTo>
                                        <a:pt x="437674" y="407542"/>
                                        <a:pt x="420529" y="419925"/>
                                        <a:pt x="387191" y="419925"/>
                                      </a:cubicBezTo>
                                      <a:cubicBezTo>
                                        <a:pt x="353854" y="419925"/>
                                        <a:pt x="353854" y="419925"/>
                                        <a:pt x="353854" y="419925"/>
                                      </a:cubicBezTo>
                                      <a:lnTo>
                                        <a:pt x="350044" y="419925"/>
                                      </a:lnTo>
                                      <a:cubicBezTo>
                                        <a:pt x="350044" y="419925"/>
                                        <a:pt x="382429" y="423735"/>
                                        <a:pt x="397669" y="426592"/>
                                      </a:cubicBezTo>
                                      <a:cubicBezTo>
                                        <a:pt x="412909" y="429450"/>
                                        <a:pt x="431959" y="438975"/>
                                        <a:pt x="445294" y="444690"/>
                                      </a:cubicBezTo>
                                      <a:cubicBezTo>
                                        <a:pt x="457676" y="450405"/>
                                        <a:pt x="463391" y="457072"/>
                                        <a:pt x="463391" y="457072"/>
                                      </a:cubicBezTo>
                                      <a:cubicBezTo>
                                        <a:pt x="463391" y="457072"/>
                                        <a:pt x="445294" y="453262"/>
                                        <a:pt x="412909" y="447547"/>
                                      </a:cubicBezTo>
                                      <a:cubicBezTo>
                                        <a:pt x="380524" y="441832"/>
                                        <a:pt x="350044" y="443737"/>
                                        <a:pt x="350044" y="443737"/>
                                      </a:cubicBezTo>
                                      <a:cubicBezTo>
                                        <a:pt x="350044" y="443737"/>
                                        <a:pt x="394811" y="452310"/>
                                        <a:pt x="417671" y="456120"/>
                                      </a:cubicBezTo>
                                      <a:cubicBezTo>
                                        <a:pt x="441484" y="459930"/>
                                        <a:pt x="493871" y="480885"/>
                                        <a:pt x="493871" y="480885"/>
                                      </a:cubicBezTo>
                                      <a:lnTo>
                                        <a:pt x="950119" y="627570"/>
                                      </a:lnTo>
                                      <a:cubicBezTo>
                                        <a:pt x="950119" y="627570"/>
                                        <a:pt x="577691" y="306577"/>
                                        <a:pt x="526256" y="258952"/>
                                      </a:cubicBezTo>
                                      <a:cubicBezTo>
                                        <a:pt x="474821" y="211327"/>
                                        <a:pt x="434816" y="131317"/>
                                        <a:pt x="408146" y="82740"/>
                                      </a:cubicBezTo>
                                      <a:cubicBezTo>
                                        <a:pt x="381476" y="34162"/>
                                        <a:pt x="362426" y="24637"/>
                                        <a:pt x="320516" y="10350"/>
                                      </a:cubicBezTo>
                                      <a:cubicBezTo>
                                        <a:pt x="278606" y="-3938"/>
                                        <a:pt x="203359" y="34162"/>
                                        <a:pt x="203359" y="34162"/>
                                      </a:cubicBezTo>
                                      <a:cubicBezTo>
                                        <a:pt x="203359" y="34162"/>
                                        <a:pt x="232886" y="37020"/>
                                        <a:pt x="239554" y="39877"/>
                                      </a:cubicBezTo>
                                      <a:cubicBezTo>
                                        <a:pt x="246221" y="42735"/>
                                        <a:pt x="243364" y="56070"/>
                                        <a:pt x="222409" y="5607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98" name="Freeform: Shape 9698">
                                <a:extLst/>
                              </wps:cNvPr>
                              <wps:cNvSpPr/>
                              <wps:spPr>
                                <a:xfrm>
                                  <a:off x="2510404" y="1740244"/>
                                  <a:ext cx="295275" cy="476250"/>
                                </a:xfrm>
                                <a:custGeom>
                                  <a:avLst/>
                                  <a:gdLst>
                                    <a:gd name="connsiteX0" fmla="*/ 244316 w 295275"/>
                                    <a:gd name="connsiteY0" fmla="*/ 195040 h 476250"/>
                                    <a:gd name="connsiteX1" fmla="*/ 292894 w 295275"/>
                                    <a:gd name="connsiteY1" fmla="*/ 131222 h 476250"/>
                                    <a:gd name="connsiteX2" fmla="*/ 232886 w 295275"/>
                                    <a:gd name="connsiteY2" fmla="*/ 183610 h 476250"/>
                                    <a:gd name="connsiteX3" fmla="*/ 161449 w 295275"/>
                                    <a:gd name="connsiteY3" fmla="*/ 287432 h 476250"/>
                                    <a:gd name="connsiteX4" fmla="*/ 191929 w 295275"/>
                                    <a:gd name="connsiteY4" fmla="*/ 206470 h 476250"/>
                                    <a:gd name="connsiteX5" fmla="*/ 207169 w 295275"/>
                                    <a:gd name="connsiteY5" fmla="*/ 175990 h 476250"/>
                                    <a:gd name="connsiteX6" fmla="*/ 212884 w 295275"/>
                                    <a:gd name="connsiteY6" fmla="*/ 169322 h 476250"/>
                                    <a:gd name="connsiteX7" fmla="*/ 246221 w 295275"/>
                                    <a:gd name="connsiteY7" fmla="*/ 126460 h 476250"/>
                                    <a:gd name="connsiteX8" fmla="*/ 285274 w 295275"/>
                                    <a:gd name="connsiteY8" fmla="*/ 99790 h 476250"/>
                                    <a:gd name="connsiteX9" fmla="*/ 227171 w 295275"/>
                                    <a:gd name="connsiteY9" fmla="*/ 127412 h 476250"/>
                                    <a:gd name="connsiteX10" fmla="*/ 133826 w 295275"/>
                                    <a:gd name="connsiteY10" fmla="*/ 249332 h 476250"/>
                                    <a:gd name="connsiteX11" fmla="*/ 170974 w 295275"/>
                                    <a:gd name="connsiteY11" fmla="*/ 171227 h 476250"/>
                                    <a:gd name="connsiteX12" fmla="*/ 238601 w 295275"/>
                                    <a:gd name="connsiteY12" fmla="*/ 111220 h 476250"/>
                                    <a:gd name="connsiteX13" fmla="*/ 198596 w 295275"/>
                                    <a:gd name="connsiteY13" fmla="*/ 129317 h 476250"/>
                                    <a:gd name="connsiteX14" fmla="*/ 169069 w 295275"/>
                                    <a:gd name="connsiteY14" fmla="*/ 155987 h 476250"/>
                                    <a:gd name="connsiteX15" fmla="*/ 219551 w 295275"/>
                                    <a:gd name="connsiteY15" fmla="*/ 82645 h 476250"/>
                                    <a:gd name="connsiteX16" fmla="*/ 280511 w 295275"/>
                                    <a:gd name="connsiteY16" fmla="*/ 40735 h 476250"/>
                                    <a:gd name="connsiteX17" fmla="*/ 190024 w 295275"/>
                                    <a:gd name="connsiteY17" fmla="*/ 92170 h 476250"/>
                                    <a:gd name="connsiteX18" fmla="*/ 139541 w 295275"/>
                                    <a:gd name="connsiteY18" fmla="*/ 161702 h 476250"/>
                                    <a:gd name="connsiteX19" fmla="*/ 169069 w 295275"/>
                                    <a:gd name="connsiteY19" fmla="*/ 78835 h 476250"/>
                                    <a:gd name="connsiteX20" fmla="*/ 177641 w 295275"/>
                                    <a:gd name="connsiteY20" fmla="*/ 26447 h 476250"/>
                                    <a:gd name="connsiteX21" fmla="*/ 159544 w 295275"/>
                                    <a:gd name="connsiteY21" fmla="*/ 60737 h 476250"/>
                                    <a:gd name="connsiteX22" fmla="*/ 134779 w 295275"/>
                                    <a:gd name="connsiteY22" fmla="*/ 94075 h 476250"/>
                                    <a:gd name="connsiteX23" fmla="*/ 144304 w 295275"/>
                                    <a:gd name="connsiteY23" fmla="*/ 41687 h 476250"/>
                                    <a:gd name="connsiteX24" fmla="*/ 159544 w 295275"/>
                                    <a:gd name="connsiteY24" fmla="*/ 7397 h 476250"/>
                                    <a:gd name="connsiteX25" fmla="*/ 138589 w 295275"/>
                                    <a:gd name="connsiteY25" fmla="*/ 25495 h 476250"/>
                                    <a:gd name="connsiteX26" fmla="*/ 117634 w 295275"/>
                                    <a:gd name="connsiteY26" fmla="*/ 62642 h 476250"/>
                                    <a:gd name="connsiteX27" fmla="*/ 139541 w 295275"/>
                                    <a:gd name="connsiteY27" fmla="*/ 11207 h 476250"/>
                                    <a:gd name="connsiteX28" fmla="*/ 120491 w 295275"/>
                                    <a:gd name="connsiteY28" fmla="*/ 28352 h 476250"/>
                                    <a:gd name="connsiteX29" fmla="*/ 99536 w 295275"/>
                                    <a:gd name="connsiteY29" fmla="*/ 65500 h 476250"/>
                                    <a:gd name="connsiteX30" fmla="*/ 117634 w 295275"/>
                                    <a:gd name="connsiteY30" fmla="*/ 15017 h 476250"/>
                                    <a:gd name="connsiteX31" fmla="*/ 90964 w 295275"/>
                                    <a:gd name="connsiteY31" fmla="*/ 29305 h 476250"/>
                                    <a:gd name="connsiteX32" fmla="*/ 70009 w 295275"/>
                                    <a:gd name="connsiteY32" fmla="*/ 48355 h 476250"/>
                                    <a:gd name="connsiteX33" fmla="*/ 45244 w 295275"/>
                                    <a:gd name="connsiteY33" fmla="*/ 56927 h 476250"/>
                                    <a:gd name="connsiteX34" fmla="*/ 47149 w 295275"/>
                                    <a:gd name="connsiteY34" fmla="*/ 85502 h 476250"/>
                                    <a:gd name="connsiteX35" fmla="*/ 59531 w 295275"/>
                                    <a:gd name="connsiteY35" fmla="*/ 115030 h 476250"/>
                                    <a:gd name="connsiteX36" fmla="*/ 66199 w 295275"/>
                                    <a:gd name="connsiteY36" fmla="*/ 131222 h 476250"/>
                                    <a:gd name="connsiteX37" fmla="*/ 41434 w 295275"/>
                                    <a:gd name="connsiteY37" fmla="*/ 103600 h 476250"/>
                                    <a:gd name="connsiteX38" fmla="*/ 32861 w 295275"/>
                                    <a:gd name="connsiteY38" fmla="*/ 71215 h 476250"/>
                                    <a:gd name="connsiteX39" fmla="*/ 24289 w 295275"/>
                                    <a:gd name="connsiteY39" fmla="*/ 82645 h 476250"/>
                                    <a:gd name="connsiteX40" fmla="*/ 39529 w 295275"/>
                                    <a:gd name="connsiteY40" fmla="*/ 121697 h 476250"/>
                                    <a:gd name="connsiteX41" fmla="*/ 56674 w 295275"/>
                                    <a:gd name="connsiteY41" fmla="*/ 154082 h 476250"/>
                                    <a:gd name="connsiteX42" fmla="*/ 26194 w 295275"/>
                                    <a:gd name="connsiteY42" fmla="*/ 119792 h 476250"/>
                                    <a:gd name="connsiteX43" fmla="*/ 16669 w 295275"/>
                                    <a:gd name="connsiteY43" fmla="*/ 97885 h 476250"/>
                                    <a:gd name="connsiteX44" fmla="*/ 12859 w 295275"/>
                                    <a:gd name="connsiteY44" fmla="*/ 113125 h 476250"/>
                                    <a:gd name="connsiteX45" fmla="*/ 7144 w 295275"/>
                                    <a:gd name="connsiteY45" fmla="*/ 137890 h 476250"/>
                                    <a:gd name="connsiteX46" fmla="*/ 10954 w 295275"/>
                                    <a:gd name="connsiteY46" fmla="*/ 158845 h 476250"/>
                                    <a:gd name="connsiteX47" fmla="*/ 26194 w 295275"/>
                                    <a:gd name="connsiteY47" fmla="*/ 193135 h 476250"/>
                                    <a:gd name="connsiteX48" fmla="*/ 59531 w 295275"/>
                                    <a:gd name="connsiteY48" fmla="*/ 235045 h 476250"/>
                                    <a:gd name="connsiteX49" fmla="*/ 110014 w 295275"/>
                                    <a:gd name="connsiteY49" fmla="*/ 275050 h 476250"/>
                                    <a:gd name="connsiteX50" fmla="*/ 58579 w 295275"/>
                                    <a:gd name="connsiteY50" fmla="*/ 242665 h 476250"/>
                                    <a:gd name="connsiteX51" fmla="*/ 22384 w 295275"/>
                                    <a:gd name="connsiteY51" fmla="*/ 215042 h 476250"/>
                                    <a:gd name="connsiteX52" fmla="*/ 12859 w 295275"/>
                                    <a:gd name="connsiteY52" fmla="*/ 244570 h 476250"/>
                                    <a:gd name="connsiteX53" fmla="*/ 25241 w 295275"/>
                                    <a:gd name="connsiteY53" fmla="*/ 292195 h 476250"/>
                                    <a:gd name="connsiteX54" fmla="*/ 46196 w 295275"/>
                                    <a:gd name="connsiteY54" fmla="*/ 322675 h 476250"/>
                                    <a:gd name="connsiteX55" fmla="*/ 89059 w 295275"/>
                                    <a:gd name="connsiteY55" fmla="*/ 337915 h 476250"/>
                                    <a:gd name="connsiteX56" fmla="*/ 123349 w 295275"/>
                                    <a:gd name="connsiteY56" fmla="*/ 346488 h 476250"/>
                                    <a:gd name="connsiteX57" fmla="*/ 50959 w 295275"/>
                                    <a:gd name="connsiteY57" fmla="*/ 334105 h 476250"/>
                                    <a:gd name="connsiteX58" fmla="*/ 66199 w 295275"/>
                                    <a:gd name="connsiteY58" fmla="*/ 364585 h 476250"/>
                                    <a:gd name="connsiteX59" fmla="*/ 92869 w 295275"/>
                                    <a:gd name="connsiteY59" fmla="*/ 395065 h 476250"/>
                                    <a:gd name="connsiteX60" fmla="*/ 141446 w 295275"/>
                                    <a:gd name="connsiteY60" fmla="*/ 434118 h 476250"/>
                                    <a:gd name="connsiteX61" fmla="*/ 166211 w 295275"/>
                                    <a:gd name="connsiteY61" fmla="*/ 473170 h 476250"/>
                                    <a:gd name="connsiteX62" fmla="*/ 221456 w 295275"/>
                                    <a:gd name="connsiteY62" fmla="*/ 476027 h 476250"/>
                                    <a:gd name="connsiteX63" fmla="*/ 199549 w 295275"/>
                                    <a:gd name="connsiteY63" fmla="*/ 372205 h 476250"/>
                                    <a:gd name="connsiteX64" fmla="*/ 209074 w 295275"/>
                                    <a:gd name="connsiteY64" fmla="*/ 296005 h 476250"/>
                                    <a:gd name="connsiteX65" fmla="*/ 244316 w 295275"/>
                                    <a:gd name="connsiteY65" fmla="*/ 195040 h 476250"/>
                                    <a:gd name="connsiteX66" fmla="*/ 96679 w 295275"/>
                                    <a:gd name="connsiteY66" fmla="*/ 83597 h 476250"/>
                                    <a:gd name="connsiteX67" fmla="*/ 111919 w 295275"/>
                                    <a:gd name="connsiteY67" fmla="*/ 50260 h 476250"/>
                                    <a:gd name="connsiteX68" fmla="*/ 105251 w 295275"/>
                                    <a:gd name="connsiteY68" fmla="*/ 79787 h 476250"/>
                                    <a:gd name="connsiteX69" fmla="*/ 84296 w 295275"/>
                                    <a:gd name="connsiteY69" fmla="*/ 109315 h 476250"/>
                                    <a:gd name="connsiteX70" fmla="*/ 96679 w 295275"/>
                                    <a:gd name="connsiteY70" fmla="*/ 83597 h 476250"/>
                                    <a:gd name="connsiteX71" fmla="*/ 101441 w 295275"/>
                                    <a:gd name="connsiteY71" fmla="*/ 198850 h 476250"/>
                                    <a:gd name="connsiteX72" fmla="*/ 118586 w 295275"/>
                                    <a:gd name="connsiteY72" fmla="*/ 144557 h 476250"/>
                                    <a:gd name="connsiteX73" fmla="*/ 130969 w 295275"/>
                                    <a:gd name="connsiteY73" fmla="*/ 105505 h 476250"/>
                                    <a:gd name="connsiteX74" fmla="*/ 125254 w 295275"/>
                                    <a:gd name="connsiteY74" fmla="*/ 144557 h 476250"/>
                                    <a:gd name="connsiteX75" fmla="*/ 101441 w 295275"/>
                                    <a:gd name="connsiteY75" fmla="*/ 198850 h 476250"/>
                                    <a:gd name="connsiteX76" fmla="*/ 126206 w 295275"/>
                                    <a:gd name="connsiteY76" fmla="*/ 244570 h 476250"/>
                                    <a:gd name="connsiteX77" fmla="*/ 126206 w 295275"/>
                                    <a:gd name="connsiteY77" fmla="*/ 242665 h 476250"/>
                                    <a:gd name="connsiteX78" fmla="*/ 132874 w 295275"/>
                                    <a:gd name="connsiteY78" fmla="*/ 199802 h 476250"/>
                                    <a:gd name="connsiteX79" fmla="*/ 139541 w 295275"/>
                                    <a:gd name="connsiteY79" fmla="*/ 185515 h 476250"/>
                                    <a:gd name="connsiteX80" fmla="*/ 156686 w 295275"/>
                                    <a:gd name="connsiteY80" fmla="*/ 148367 h 476250"/>
                                    <a:gd name="connsiteX81" fmla="*/ 153829 w 295275"/>
                                    <a:gd name="connsiteY81" fmla="*/ 170275 h 476250"/>
                                    <a:gd name="connsiteX82" fmla="*/ 126206 w 295275"/>
                                    <a:gd name="connsiteY82" fmla="*/ 242665 h 476250"/>
                                    <a:gd name="connsiteX83" fmla="*/ 126206 w 295275"/>
                                    <a:gd name="connsiteY83" fmla="*/ 244570 h 4762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</a:cxnLst>
                                  <a:rect l="l" t="t" r="r" b="b"/>
                                  <a:pathLst>
                                    <a:path w="295275" h="476250">
                                      <a:moveTo>
                                        <a:pt x="244316" y="195040"/>
                                      </a:moveTo>
                                      <a:cubicBezTo>
                                        <a:pt x="261461" y="162655"/>
                                        <a:pt x="292894" y="131222"/>
                                        <a:pt x="292894" y="131222"/>
                                      </a:cubicBezTo>
                                      <a:cubicBezTo>
                                        <a:pt x="292894" y="131222"/>
                                        <a:pt x="258604" y="145510"/>
                                        <a:pt x="232886" y="183610"/>
                                      </a:cubicBezTo>
                                      <a:cubicBezTo>
                                        <a:pt x="206216" y="220757"/>
                                        <a:pt x="161449" y="287432"/>
                                        <a:pt x="161449" y="287432"/>
                                      </a:cubicBezTo>
                                      <a:cubicBezTo>
                                        <a:pt x="161449" y="287432"/>
                                        <a:pt x="176689" y="235045"/>
                                        <a:pt x="191929" y="206470"/>
                                      </a:cubicBezTo>
                                      <a:cubicBezTo>
                                        <a:pt x="207169" y="178847"/>
                                        <a:pt x="201454" y="182657"/>
                                        <a:pt x="207169" y="175990"/>
                                      </a:cubicBezTo>
                                      <a:cubicBezTo>
                                        <a:pt x="212884" y="169322"/>
                                        <a:pt x="212884" y="169322"/>
                                        <a:pt x="212884" y="169322"/>
                                      </a:cubicBezTo>
                                      <a:cubicBezTo>
                                        <a:pt x="212884" y="169322"/>
                                        <a:pt x="223361" y="137890"/>
                                        <a:pt x="246221" y="126460"/>
                                      </a:cubicBezTo>
                                      <a:cubicBezTo>
                                        <a:pt x="268129" y="115030"/>
                                        <a:pt x="285274" y="99790"/>
                                        <a:pt x="285274" y="99790"/>
                                      </a:cubicBezTo>
                                      <a:cubicBezTo>
                                        <a:pt x="285274" y="99790"/>
                                        <a:pt x="254794" y="103600"/>
                                        <a:pt x="227171" y="127412"/>
                                      </a:cubicBezTo>
                                      <a:cubicBezTo>
                                        <a:pt x="199549" y="151225"/>
                                        <a:pt x="133826" y="249332"/>
                                        <a:pt x="133826" y="249332"/>
                                      </a:cubicBezTo>
                                      <a:cubicBezTo>
                                        <a:pt x="133826" y="249332"/>
                                        <a:pt x="151924" y="196945"/>
                                        <a:pt x="170974" y="171227"/>
                                      </a:cubicBezTo>
                                      <a:cubicBezTo>
                                        <a:pt x="190024" y="146462"/>
                                        <a:pt x="238601" y="111220"/>
                                        <a:pt x="238601" y="111220"/>
                                      </a:cubicBezTo>
                                      <a:cubicBezTo>
                                        <a:pt x="238601" y="111220"/>
                                        <a:pt x="216694" y="117887"/>
                                        <a:pt x="198596" y="129317"/>
                                      </a:cubicBezTo>
                                      <a:cubicBezTo>
                                        <a:pt x="180499" y="140747"/>
                                        <a:pt x="169069" y="155987"/>
                                        <a:pt x="169069" y="155987"/>
                                      </a:cubicBezTo>
                                      <a:cubicBezTo>
                                        <a:pt x="169069" y="155987"/>
                                        <a:pt x="195739" y="100742"/>
                                        <a:pt x="219551" y="82645"/>
                                      </a:cubicBezTo>
                                      <a:cubicBezTo>
                                        <a:pt x="243364" y="64547"/>
                                        <a:pt x="280511" y="40735"/>
                                        <a:pt x="280511" y="40735"/>
                                      </a:cubicBezTo>
                                      <a:cubicBezTo>
                                        <a:pt x="280511" y="40735"/>
                                        <a:pt x="219551" y="57880"/>
                                        <a:pt x="190024" y="92170"/>
                                      </a:cubicBezTo>
                                      <a:cubicBezTo>
                                        <a:pt x="160496" y="126460"/>
                                        <a:pt x="139541" y="161702"/>
                                        <a:pt x="139541" y="161702"/>
                                      </a:cubicBezTo>
                                      <a:cubicBezTo>
                                        <a:pt x="139541" y="161702"/>
                                        <a:pt x="166211" y="95980"/>
                                        <a:pt x="169069" y="78835"/>
                                      </a:cubicBezTo>
                                      <a:cubicBezTo>
                                        <a:pt x="171926" y="60737"/>
                                        <a:pt x="177641" y="26447"/>
                                        <a:pt x="177641" y="26447"/>
                                      </a:cubicBezTo>
                                      <a:cubicBezTo>
                                        <a:pt x="177641" y="26447"/>
                                        <a:pt x="170974" y="43592"/>
                                        <a:pt x="159544" y="60737"/>
                                      </a:cubicBezTo>
                                      <a:cubicBezTo>
                                        <a:pt x="148114" y="77882"/>
                                        <a:pt x="134779" y="94075"/>
                                        <a:pt x="134779" y="94075"/>
                                      </a:cubicBezTo>
                                      <a:cubicBezTo>
                                        <a:pt x="134779" y="94075"/>
                                        <a:pt x="135731" y="59785"/>
                                        <a:pt x="144304" y="41687"/>
                                      </a:cubicBezTo>
                                      <a:cubicBezTo>
                                        <a:pt x="152876" y="23590"/>
                                        <a:pt x="159544" y="7397"/>
                                        <a:pt x="159544" y="7397"/>
                                      </a:cubicBezTo>
                                      <a:cubicBezTo>
                                        <a:pt x="159544" y="7397"/>
                                        <a:pt x="148114" y="3587"/>
                                        <a:pt x="138589" y="25495"/>
                                      </a:cubicBezTo>
                                      <a:cubicBezTo>
                                        <a:pt x="129064" y="47402"/>
                                        <a:pt x="117634" y="62642"/>
                                        <a:pt x="117634" y="62642"/>
                                      </a:cubicBezTo>
                                      <a:lnTo>
                                        <a:pt x="139541" y="11207"/>
                                      </a:lnTo>
                                      <a:cubicBezTo>
                                        <a:pt x="139541" y="11207"/>
                                        <a:pt x="130969" y="11207"/>
                                        <a:pt x="120491" y="28352"/>
                                      </a:cubicBezTo>
                                      <a:cubicBezTo>
                                        <a:pt x="109061" y="45497"/>
                                        <a:pt x="99536" y="65500"/>
                                        <a:pt x="99536" y="65500"/>
                                      </a:cubicBezTo>
                                      <a:lnTo>
                                        <a:pt x="117634" y="15017"/>
                                      </a:lnTo>
                                      <a:cubicBezTo>
                                        <a:pt x="117634" y="15017"/>
                                        <a:pt x="103346" y="17875"/>
                                        <a:pt x="90964" y="29305"/>
                                      </a:cubicBezTo>
                                      <a:cubicBezTo>
                                        <a:pt x="78581" y="40735"/>
                                        <a:pt x="82391" y="44545"/>
                                        <a:pt x="70009" y="48355"/>
                                      </a:cubicBezTo>
                                      <a:cubicBezTo>
                                        <a:pt x="57626" y="52165"/>
                                        <a:pt x="45244" y="56927"/>
                                        <a:pt x="45244" y="56927"/>
                                      </a:cubicBezTo>
                                      <a:cubicBezTo>
                                        <a:pt x="45244" y="56927"/>
                                        <a:pt x="40481" y="70262"/>
                                        <a:pt x="47149" y="85502"/>
                                      </a:cubicBezTo>
                                      <a:cubicBezTo>
                                        <a:pt x="53816" y="100742"/>
                                        <a:pt x="53816" y="110267"/>
                                        <a:pt x="59531" y="115030"/>
                                      </a:cubicBezTo>
                                      <a:cubicBezTo>
                                        <a:pt x="65246" y="118840"/>
                                        <a:pt x="66199" y="131222"/>
                                        <a:pt x="66199" y="131222"/>
                                      </a:cubicBezTo>
                                      <a:cubicBezTo>
                                        <a:pt x="66199" y="131222"/>
                                        <a:pt x="47149" y="118840"/>
                                        <a:pt x="41434" y="103600"/>
                                      </a:cubicBezTo>
                                      <a:cubicBezTo>
                                        <a:pt x="35719" y="88360"/>
                                        <a:pt x="32861" y="71215"/>
                                        <a:pt x="32861" y="71215"/>
                                      </a:cubicBezTo>
                                      <a:lnTo>
                                        <a:pt x="24289" y="82645"/>
                                      </a:lnTo>
                                      <a:cubicBezTo>
                                        <a:pt x="24289" y="82645"/>
                                        <a:pt x="32861" y="107410"/>
                                        <a:pt x="39529" y="121697"/>
                                      </a:cubicBezTo>
                                      <a:cubicBezTo>
                                        <a:pt x="46196" y="135985"/>
                                        <a:pt x="56674" y="154082"/>
                                        <a:pt x="56674" y="154082"/>
                                      </a:cubicBezTo>
                                      <a:cubicBezTo>
                                        <a:pt x="56674" y="154082"/>
                                        <a:pt x="31909" y="130270"/>
                                        <a:pt x="26194" y="119792"/>
                                      </a:cubicBezTo>
                                      <a:cubicBezTo>
                                        <a:pt x="20479" y="109315"/>
                                        <a:pt x="16669" y="97885"/>
                                        <a:pt x="16669" y="97885"/>
                                      </a:cubicBezTo>
                                      <a:cubicBezTo>
                                        <a:pt x="16669" y="97885"/>
                                        <a:pt x="10954" y="103600"/>
                                        <a:pt x="12859" y="113125"/>
                                      </a:cubicBezTo>
                                      <a:cubicBezTo>
                                        <a:pt x="13811" y="122650"/>
                                        <a:pt x="7144" y="131222"/>
                                        <a:pt x="7144" y="137890"/>
                                      </a:cubicBezTo>
                                      <a:cubicBezTo>
                                        <a:pt x="7144" y="144557"/>
                                        <a:pt x="7144" y="147415"/>
                                        <a:pt x="10954" y="158845"/>
                                      </a:cubicBezTo>
                                      <a:cubicBezTo>
                                        <a:pt x="14764" y="170275"/>
                                        <a:pt x="17621" y="185515"/>
                                        <a:pt x="26194" y="193135"/>
                                      </a:cubicBezTo>
                                      <a:cubicBezTo>
                                        <a:pt x="34766" y="200755"/>
                                        <a:pt x="38576" y="216947"/>
                                        <a:pt x="59531" y="235045"/>
                                      </a:cubicBezTo>
                                      <a:cubicBezTo>
                                        <a:pt x="80486" y="253142"/>
                                        <a:pt x="110014" y="275050"/>
                                        <a:pt x="110014" y="275050"/>
                                      </a:cubicBezTo>
                                      <a:cubicBezTo>
                                        <a:pt x="110014" y="275050"/>
                                        <a:pt x="76676" y="257905"/>
                                        <a:pt x="58579" y="242665"/>
                                      </a:cubicBezTo>
                                      <a:cubicBezTo>
                                        <a:pt x="40481" y="227425"/>
                                        <a:pt x="22384" y="215042"/>
                                        <a:pt x="22384" y="215042"/>
                                      </a:cubicBezTo>
                                      <a:cubicBezTo>
                                        <a:pt x="22384" y="215042"/>
                                        <a:pt x="12859" y="232187"/>
                                        <a:pt x="12859" y="244570"/>
                                      </a:cubicBezTo>
                                      <a:cubicBezTo>
                                        <a:pt x="12859" y="256952"/>
                                        <a:pt x="19526" y="278860"/>
                                        <a:pt x="25241" y="292195"/>
                                      </a:cubicBezTo>
                                      <a:cubicBezTo>
                                        <a:pt x="30956" y="304577"/>
                                        <a:pt x="46196" y="322675"/>
                                        <a:pt x="46196" y="322675"/>
                                      </a:cubicBezTo>
                                      <a:cubicBezTo>
                                        <a:pt x="46196" y="322675"/>
                                        <a:pt x="68104" y="334105"/>
                                        <a:pt x="89059" y="337915"/>
                                      </a:cubicBezTo>
                                      <a:cubicBezTo>
                                        <a:pt x="110014" y="341725"/>
                                        <a:pt x="123349" y="346488"/>
                                        <a:pt x="123349" y="346488"/>
                                      </a:cubicBezTo>
                                      <a:lnTo>
                                        <a:pt x="50959" y="334105"/>
                                      </a:lnTo>
                                      <a:cubicBezTo>
                                        <a:pt x="50959" y="334105"/>
                                        <a:pt x="53816" y="355060"/>
                                        <a:pt x="66199" y="364585"/>
                                      </a:cubicBezTo>
                                      <a:cubicBezTo>
                                        <a:pt x="78581" y="374110"/>
                                        <a:pt x="70009" y="381730"/>
                                        <a:pt x="92869" y="395065"/>
                                      </a:cubicBezTo>
                                      <a:cubicBezTo>
                                        <a:pt x="115729" y="408400"/>
                                        <a:pt x="126206" y="416020"/>
                                        <a:pt x="141446" y="434118"/>
                                      </a:cubicBezTo>
                                      <a:cubicBezTo>
                                        <a:pt x="156686" y="452215"/>
                                        <a:pt x="166211" y="473170"/>
                                        <a:pt x="166211" y="473170"/>
                                      </a:cubicBezTo>
                                      <a:cubicBezTo>
                                        <a:pt x="166211" y="473170"/>
                                        <a:pt x="224314" y="479838"/>
                                        <a:pt x="221456" y="476027"/>
                                      </a:cubicBezTo>
                                      <a:cubicBezTo>
                                        <a:pt x="218599" y="472218"/>
                                        <a:pt x="199549" y="410305"/>
                                        <a:pt x="199549" y="372205"/>
                                      </a:cubicBezTo>
                                      <a:cubicBezTo>
                                        <a:pt x="199549" y="333152"/>
                                        <a:pt x="205264" y="319818"/>
                                        <a:pt x="209074" y="296005"/>
                                      </a:cubicBezTo>
                                      <a:cubicBezTo>
                                        <a:pt x="213836" y="270288"/>
                                        <a:pt x="227171" y="226472"/>
                                        <a:pt x="244316" y="195040"/>
                                      </a:cubicBezTo>
                                      <a:close/>
                                      <a:moveTo>
                                        <a:pt x="96679" y="83597"/>
                                      </a:moveTo>
                                      <a:cubicBezTo>
                                        <a:pt x="105251" y="68357"/>
                                        <a:pt x="111919" y="50260"/>
                                        <a:pt x="111919" y="50260"/>
                                      </a:cubicBezTo>
                                      <a:cubicBezTo>
                                        <a:pt x="111919" y="50260"/>
                                        <a:pt x="109061" y="67405"/>
                                        <a:pt x="105251" y="79787"/>
                                      </a:cubicBezTo>
                                      <a:cubicBezTo>
                                        <a:pt x="101441" y="92170"/>
                                        <a:pt x="84296" y="109315"/>
                                        <a:pt x="84296" y="109315"/>
                                      </a:cubicBezTo>
                                      <a:cubicBezTo>
                                        <a:pt x="84296" y="109315"/>
                                        <a:pt x="89059" y="98837"/>
                                        <a:pt x="96679" y="83597"/>
                                      </a:cubicBezTo>
                                      <a:close/>
                                      <a:moveTo>
                                        <a:pt x="101441" y="198850"/>
                                      </a:moveTo>
                                      <a:cubicBezTo>
                                        <a:pt x="101441" y="198850"/>
                                        <a:pt x="110014" y="168370"/>
                                        <a:pt x="118586" y="144557"/>
                                      </a:cubicBezTo>
                                      <a:cubicBezTo>
                                        <a:pt x="127159" y="120745"/>
                                        <a:pt x="130969" y="105505"/>
                                        <a:pt x="130969" y="105505"/>
                                      </a:cubicBezTo>
                                      <a:cubicBezTo>
                                        <a:pt x="130969" y="105505"/>
                                        <a:pt x="130969" y="123602"/>
                                        <a:pt x="125254" y="144557"/>
                                      </a:cubicBezTo>
                                      <a:cubicBezTo>
                                        <a:pt x="119539" y="165512"/>
                                        <a:pt x="101441" y="198850"/>
                                        <a:pt x="101441" y="198850"/>
                                      </a:cubicBezTo>
                                      <a:close/>
                                      <a:moveTo>
                                        <a:pt x="126206" y="244570"/>
                                      </a:moveTo>
                                      <a:cubicBezTo>
                                        <a:pt x="126206" y="244570"/>
                                        <a:pt x="126206" y="243617"/>
                                        <a:pt x="126206" y="242665"/>
                                      </a:cubicBezTo>
                                      <a:cubicBezTo>
                                        <a:pt x="126206" y="235997"/>
                                        <a:pt x="125254" y="216947"/>
                                        <a:pt x="132874" y="199802"/>
                                      </a:cubicBezTo>
                                      <a:cubicBezTo>
                                        <a:pt x="134779" y="195040"/>
                                        <a:pt x="137636" y="190277"/>
                                        <a:pt x="139541" y="185515"/>
                                      </a:cubicBezTo>
                                      <a:cubicBezTo>
                                        <a:pt x="148114" y="166465"/>
                                        <a:pt x="156686" y="148367"/>
                                        <a:pt x="156686" y="148367"/>
                                      </a:cubicBezTo>
                                      <a:cubicBezTo>
                                        <a:pt x="156686" y="148367"/>
                                        <a:pt x="155734" y="157892"/>
                                        <a:pt x="153829" y="170275"/>
                                      </a:cubicBezTo>
                                      <a:cubicBezTo>
                                        <a:pt x="152876" y="181705"/>
                                        <a:pt x="128111" y="231235"/>
                                        <a:pt x="126206" y="242665"/>
                                      </a:cubicBezTo>
                                      <a:cubicBezTo>
                                        <a:pt x="126206" y="245522"/>
                                        <a:pt x="126206" y="246475"/>
                                        <a:pt x="126206" y="24457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99" name="Freeform: Shape 9699">
                                <a:extLst/>
                              </wps:cNvPr>
                              <wps:cNvSpPr/>
                              <wps:spPr>
                                <a:xfrm>
                                  <a:off x="2097971" y="2221510"/>
                                  <a:ext cx="600075" cy="323850"/>
                                </a:xfrm>
                                <a:custGeom>
                                  <a:avLst/>
                                  <a:gdLst>
                                    <a:gd name="connsiteX0" fmla="*/ 98584 w 600075"/>
                                    <a:gd name="connsiteY0" fmla="*/ 77629 h 323850"/>
                                    <a:gd name="connsiteX1" fmla="*/ 70961 w 600075"/>
                                    <a:gd name="connsiteY1" fmla="*/ 127159 h 323850"/>
                                    <a:gd name="connsiteX2" fmla="*/ 7144 w 600075"/>
                                    <a:gd name="connsiteY2" fmla="*/ 187166 h 323850"/>
                                    <a:gd name="connsiteX3" fmla="*/ 70961 w 600075"/>
                                    <a:gd name="connsiteY3" fmla="*/ 141446 h 323850"/>
                                    <a:gd name="connsiteX4" fmla="*/ 109061 w 600075"/>
                                    <a:gd name="connsiteY4" fmla="*/ 97631 h 323850"/>
                                    <a:gd name="connsiteX5" fmla="*/ 85249 w 600075"/>
                                    <a:gd name="connsiteY5" fmla="*/ 161449 h 323850"/>
                                    <a:gd name="connsiteX6" fmla="*/ 46196 w 600075"/>
                                    <a:gd name="connsiteY6" fmla="*/ 210026 h 323850"/>
                                    <a:gd name="connsiteX7" fmla="*/ 106204 w 600075"/>
                                    <a:gd name="connsiteY7" fmla="*/ 147161 h 323850"/>
                                    <a:gd name="connsiteX8" fmla="*/ 145256 w 600075"/>
                                    <a:gd name="connsiteY8" fmla="*/ 92869 h 323850"/>
                                    <a:gd name="connsiteX9" fmla="*/ 122396 w 600075"/>
                                    <a:gd name="connsiteY9" fmla="*/ 149066 h 323850"/>
                                    <a:gd name="connsiteX10" fmla="*/ 46196 w 600075"/>
                                    <a:gd name="connsiteY10" fmla="*/ 240506 h 323850"/>
                                    <a:gd name="connsiteX11" fmla="*/ 101441 w 600075"/>
                                    <a:gd name="connsiteY11" fmla="*/ 195739 h 323850"/>
                                    <a:gd name="connsiteX12" fmla="*/ 169069 w 600075"/>
                                    <a:gd name="connsiteY12" fmla="*/ 120491 h 323850"/>
                                    <a:gd name="connsiteX13" fmla="*/ 153829 w 600075"/>
                                    <a:gd name="connsiteY13" fmla="*/ 176689 h 323850"/>
                                    <a:gd name="connsiteX14" fmla="*/ 103346 w 600075"/>
                                    <a:gd name="connsiteY14" fmla="*/ 231934 h 323850"/>
                                    <a:gd name="connsiteX15" fmla="*/ 160496 w 600075"/>
                                    <a:gd name="connsiteY15" fmla="*/ 183356 h 323850"/>
                                    <a:gd name="connsiteX16" fmla="*/ 195739 w 600075"/>
                                    <a:gd name="connsiteY16" fmla="*/ 132874 h 323850"/>
                                    <a:gd name="connsiteX17" fmla="*/ 184309 w 600075"/>
                                    <a:gd name="connsiteY17" fmla="*/ 187166 h 323850"/>
                                    <a:gd name="connsiteX18" fmla="*/ 147161 w 600075"/>
                                    <a:gd name="connsiteY18" fmla="*/ 238601 h 323850"/>
                                    <a:gd name="connsiteX19" fmla="*/ 599599 w 600075"/>
                                    <a:gd name="connsiteY19" fmla="*/ 322421 h 323850"/>
                                    <a:gd name="connsiteX20" fmla="*/ 484346 w 600075"/>
                                    <a:gd name="connsiteY20" fmla="*/ 40481 h 323850"/>
                                    <a:gd name="connsiteX21" fmla="*/ 247174 w 600075"/>
                                    <a:gd name="connsiteY21" fmla="*/ 7144 h 323850"/>
                                    <a:gd name="connsiteX22" fmla="*/ 98584 w 600075"/>
                                    <a:gd name="connsiteY22" fmla="*/ 77629 h 3238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</a:cxnLst>
                                  <a:rect l="l" t="t" r="r" b="b"/>
                                  <a:pathLst>
                                    <a:path w="600075" h="323850">
                                      <a:moveTo>
                                        <a:pt x="98584" y="77629"/>
                                      </a:moveTo>
                                      <a:cubicBezTo>
                                        <a:pt x="98584" y="77629"/>
                                        <a:pt x="97631" y="96679"/>
                                        <a:pt x="70961" y="127159"/>
                                      </a:cubicBezTo>
                                      <a:cubicBezTo>
                                        <a:pt x="44291" y="157639"/>
                                        <a:pt x="7144" y="187166"/>
                                        <a:pt x="7144" y="187166"/>
                                      </a:cubicBezTo>
                                      <a:cubicBezTo>
                                        <a:pt x="7144" y="187166"/>
                                        <a:pt x="42386" y="165259"/>
                                        <a:pt x="70961" y="141446"/>
                                      </a:cubicBezTo>
                                      <a:cubicBezTo>
                                        <a:pt x="102394" y="115729"/>
                                        <a:pt x="109061" y="97631"/>
                                        <a:pt x="109061" y="97631"/>
                                      </a:cubicBezTo>
                                      <a:cubicBezTo>
                                        <a:pt x="109061" y="97631"/>
                                        <a:pt x="109061" y="131921"/>
                                        <a:pt x="85249" y="161449"/>
                                      </a:cubicBezTo>
                                      <a:cubicBezTo>
                                        <a:pt x="61436" y="190976"/>
                                        <a:pt x="46196" y="210026"/>
                                        <a:pt x="46196" y="210026"/>
                                      </a:cubicBezTo>
                                      <a:cubicBezTo>
                                        <a:pt x="46196" y="210026"/>
                                        <a:pt x="91916" y="164306"/>
                                        <a:pt x="106204" y="147161"/>
                                      </a:cubicBezTo>
                                      <a:cubicBezTo>
                                        <a:pt x="120491" y="130016"/>
                                        <a:pt x="145256" y="92869"/>
                                        <a:pt x="145256" y="92869"/>
                                      </a:cubicBezTo>
                                      <a:cubicBezTo>
                                        <a:pt x="145256" y="92869"/>
                                        <a:pt x="140494" y="118586"/>
                                        <a:pt x="122396" y="149066"/>
                                      </a:cubicBezTo>
                                      <a:cubicBezTo>
                                        <a:pt x="106204" y="176689"/>
                                        <a:pt x="46196" y="240506"/>
                                        <a:pt x="46196" y="240506"/>
                                      </a:cubicBezTo>
                                      <a:cubicBezTo>
                                        <a:pt x="46196" y="240506"/>
                                        <a:pt x="67151" y="231934"/>
                                        <a:pt x="101441" y="195739"/>
                                      </a:cubicBezTo>
                                      <a:cubicBezTo>
                                        <a:pt x="135731" y="159544"/>
                                        <a:pt x="169069" y="120491"/>
                                        <a:pt x="169069" y="120491"/>
                                      </a:cubicBezTo>
                                      <a:cubicBezTo>
                                        <a:pt x="169069" y="120491"/>
                                        <a:pt x="163354" y="155734"/>
                                        <a:pt x="153829" y="176689"/>
                                      </a:cubicBezTo>
                                      <a:cubicBezTo>
                                        <a:pt x="144304" y="197644"/>
                                        <a:pt x="103346" y="231934"/>
                                        <a:pt x="103346" y="231934"/>
                                      </a:cubicBezTo>
                                      <a:cubicBezTo>
                                        <a:pt x="103346" y="231934"/>
                                        <a:pt x="126206" y="221456"/>
                                        <a:pt x="160496" y="183356"/>
                                      </a:cubicBezTo>
                                      <a:cubicBezTo>
                                        <a:pt x="195739" y="144304"/>
                                        <a:pt x="195739" y="132874"/>
                                        <a:pt x="195739" y="132874"/>
                                      </a:cubicBezTo>
                                      <a:cubicBezTo>
                                        <a:pt x="195739" y="132874"/>
                                        <a:pt x="197644" y="148114"/>
                                        <a:pt x="184309" y="187166"/>
                                      </a:cubicBezTo>
                                      <a:cubicBezTo>
                                        <a:pt x="179546" y="201454"/>
                                        <a:pt x="147161" y="238601"/>
                                        <a:pt x="147161" y="238601"/>
                                      </a:cubicBezTo>
                                      <a:lnTo>
                                        <a:pt x="599599" y="322421"/>
                                      </a:lnTo>
                                      <a:lnTo>
                                        <a:pt x="484346" y="40481"/>
                                      </a:lnTo>
                                      <a:lnTo>
                                        <a:pt x="247174" y="7144"/>
                                      </a:lnTo>
                                      <a:lnTo>
                                        <a:pt x="98584" y="776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g:grpSp>
                            <wpg:cNvPr id="9700" name="Group 9700">
                              <a:extLst/>
                            </wpg:cNvPr>
                            <wpg:cNvGrpSpPr/>
                            <wpg:grpSpPr>
                              <a:xfrm>
                                <a:off x="1967436" y="1611700"/>
                                <a:ext cx="1601956" cy="200978"/>
                                <a:chOff x="1967436" y="1611700"/>
                                <a:chExt cx="1601956" cy="200978"/>
                              </a:xfrm>
                            </wpg:grpSpPr>
                            <wps:wsp>
                              <wps:cNvPr id="9701" name="Freeform: Shape 9701">
                                <a:extLst/>
                              </wps:cNvPr>
                              <wps:cNvSpPr/>
                              <wps:spPr>
                                <a:xfrm>
                                  <a:off x="3150292" y="1612653"/>
                                  <a:ext cx="419100" cy="200025"/>
                                </a:xfrm>
                                <a:custGeom>
                                  <a:avLst/>
                                  <a:gdLst>
                                    <a:gd name="connsiteX0" fmla="*/ 293085 w 419100"/>
                                    <a:gd name="connsiteY0" fmla="*/ 57626 h 200025"/>
                                    <a:gd name="connsiteX1" fmla="*/ 360713 w 419100"/>
                                    <a:gd name="connsiteY1" fmla="*/ 64294 h 200025"/>
                                    <a:gd name="connsiteX2" fmla="*/ 413100 w 419100"/>
                                    <a:gd name="connsiteY2" fmla="*/ 88106 h 200025"/>
                                    <a:gd name="connsiteX3" fmla="*/ 352140 w 419100"/>
                                    <a:gd name="connsiteY3" fmla="*/ 76676 h 200025"/>
                                    <a:gd name="connsiteX4" fmla="*/ 282608 w 419100"/>
                                    <a:gd name="connsiteY4" fmla="*/ 85249 h 200025"/>
                                    <a:gd name="connsiteX5" fmla="*/ 349283 w 419100"/>
                                    <a:gd name="connsiteY5" fmla="*/ 93821 h 200025"/>
                                    <a:gd name="connsiteX6" fmla="*/ 278798 w 419100"/>
                                    <a:gd name="connsiteY6" fmla="*/ 91916 h 200025"/>
                                    <a:gd name="connsiteX7" fmla="*/ 313088 w 419100"/>
                                    <a:gd name="connsiteY7" fmla="*/ 101441 h 200025"/>
                                    <a:gd name="connsiteX8" fmla="*/ 219743 w 419100"/>
                                    <a:gd name="connsiteY8" fmla="*/ 110014 h 200025"/>
                                    <a:gd name="connsiteX9" fmla="*/ 186405 w 419100"/>
                                    <a:gd name="connsiteY9" fmla="*/ 124301 h 200025"/>
                                    <a:gd name="connsiteX10" fmla="*/ 229268 w 419100"/>
                                    <a:gd name="connsiteY10" fmla="*/ 117634 h 200025"/>
                                    <a:gd name="connsiteX11" fmla="*/ 178785 w 419100"/>
                                    <a:gd name="connsiteY11" fmla="*/ 138589 h 200025"/>
                                    <a:gd name="connsiteX12" fmla="*/ 117825 w 419100"/>
                                    <a:gd name="connsiteY12" fmla="*/ 152876 h 200025"/>
                                    <a:gd name="connsiteX13" fmla="*/ 57818 w 419100"/>
                                    <a:gd name="connsiteY13" fmla="*/ 200501 h 200025"/>
                                    <a:gd name="connsiteX14" fmla="*/ 7335 w 419100"/>
                                    <a:gd name="connsiteY14" fmla="*/ 132874 h 200025"/>
                                    <a:gd name="connsiteX15" fmla="*/ 28290 w 419100"/>
                                    <a:gd name="connsiteY15" fmla="*/ 142399 h 200025"/>
                                    <a:gd name="connsiteX16" fmla="*/ 100680 w 419100"/>
                                    <a:gd name="connsiteY16" fmla="*/ 91916 h 200025"/>
                                    <a:gd name="connsiteX17" fmla="*/ 168308 w 419100"/>
                                    <a:gd name="connsiteY17" fmla="*/ 52864 h 200025"/>
                                    <a:gd name="connsiteX18" fmla="*/ 271178 w 419100"/>
                                    <a:gd name="connsiteY18" fmla="*/ 15716 h 200025"/>
                                    <a:gd name="connsiteX19" fmla="*/ 329280 w 419100"/>
                                    <a:gd name="connsiteY19" fmla="*/ 7144 h 200025"/>
                                    <a:gd name="connsiteX20" fmla="*/ 283560 w 419100"/>
                                    <a:gd name="connsiteY20" fmla="*/ 19526 h 200025"/>
                                    <a:gd name="connsiteX21" fmla="*/ 237840 w 419100"/>
                                    <a:gd name="connsiteY21" fmla="*/ 46196 h 200025"/>
                                    <a:gd name="connsiteX22" fmla="*/ 311183 w 419100"/>
                                    <a:gd name="connsiteY22" fmla="*/ 37624 h 200025"/>
                                    <a:gd name="connsiteX23" fmla="*/ 371190 w 419100"/>
                                    <a:gd name="connsiteY23" fmla="*/ 43339 h 200025"/>
                                    <a:gd name="connsiteX24" fmla="*/ 287370 w 419100"/>
                                    <a:gd name="connsiteY24" fmla="*/ 46196 h 200025"/>
                                    <a:gd name="connsiteX25" fmla="*/ 253080 w 419100"/>
                                    <a:gd name="connsiteY25" fmla="*/ 61436 h 200025"/>
                                    <a:gd name="connsiteX26" fmla="*/ 293085 w 419100"/>
                                    <a:gd name="connsiteY26" fmla="*/ 57626 h 2000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</a:cxnLst>
                                  <a:rect l="l" t="t" r="r" b="b"/>
                                  <a:pathLst>
                                    <a:path w="419100" h="200025">
                                      <a:moveTo>
                                        <a:pt x="293085" y="57626"/>
                                      </a:moveTo>
                                      <a:cubicBezTo>
                                        <a:pt x="293085" y="57626"/>
                                        <a:pt x="322613" y="48101"/>
                                        <a:pt x="360713" y="64294"/>
                                      </a:cubicBezTo>
                                      <a:cubicBezTo>
                                        <a:pt x="398813" y="80486"/>
                                        <a:pt x="413100" y="88106"/>
                                        <a:pt x="413100" y="88106"/>
                                      </a:cubicBezTo>
                                      <a:cubicBezTo>
                                        <a:pt x="413100" y="88106"/>
                                        <a:pt x="416910" y="78581"/>
                                        <a:pt x="352140" y="76676"/>
                                      </a:cubicBezTo>
                                      <a:cubicBezTo>
                                        <a:pt x="287370" y="74771"/>
                                        <a:pt x="282608" y="85249"/>
                                        <a:pt x="282608" y="85249"/>
                                      </a:cubicBezTo>
                                      <a:lnTo>
                                        <a:pt x="349283" y="93821"/>
                                      </a:lnTo>
                                      <a:lnTo>
                                        <a:pt x="278798" y="91916"/>
                                      </a:lnTo>
                                      <a:lnTo>
                                        <a:pt x="313088" y="101441"/>
                                      </a:lnTo>
                                      <a:cubicBezTo>
                                        <a:pt x="313088" y="101441"/>
                                        <a:pt x="247365" y="104299"/>
                                        <a:pt x="219743" y="110014"/>
                                      </a:cubicBezTo>
                                      <a:cubicBezTo>
                                        <a:pt x="192120" y="115729"/>
                                        <a:pt x="186405" y="124301"/>
                                        <a:pt x="186405" y="124301"/>
                                      </a:cubicBezTo>
                                      <a:lnTo>
                                        <a:pt x="229268" y="117634"/>
                                      </a:lnTo>
                                      <a:cubicBezTo>
                                        <a:pt x="229268" y="117634"/>
                                        <a:pt x="214028" y="127159"/>
                                        <a:pt x="178785" y="138589"/>
                                      </a:cubicBezTo>
                                      <a:cubicBezTo>
                                        <a:pt x="144495" y="150019"/>
                                        <a:pt x="117825" y="152876"/>
                                        <a:pt x="117825" y="152876"/>
                                      </a:cubicBezTo>
                                      <a:lnTo>
                                        <a:pt x="57818" y="200501"/>
                                      </a:lnTo>
                                      <a:cubicBezTo>
                                        <a:pt x="57818" y="200501"/>
                                        <a:pt x="3525" y="132874"/>
                                        <a:pt x="7335" y="132874"/>
                                      </a:cubicBezTo>
                                      <a:cubicBezTo>
                                        <a:pt x="11145" y="132874"/>
                                        <a:pt x="28290" y="142399"/>
                                        <a:pt x="28290" y="142399"/>
                                      </a:cubicBezTo>
                                      <a:cubicBezTo>
                                        <a:pt x="28290" y="142399"/>
                                        <a:pt x="36863" y="130016"/>
                                        <a:pt x="100680" y="91916"/>
                                      </a:cubicBezTo>
                                      <a:cubicBezTo>
                                        <a:pt x="164498" y="53816"/>
                                        <a:pt x="168308" y="52864"/>
                                        <a:pt x="168308" y="52864"/>
                                      </a:cubicBezTo>
                                      <a:cubicBezTo>
                                        <a:pt x="168308" y="52864"/>
                                        <a:pt x="243555" y="23336"/>
                                        <a:pt x="271178" y="15716"/>
                                      </a:cubicBezTo>
                                      <a:cubicBezTo>
                                        <a:pt x="298800" y="8096"/>
                                        <a:pt x="329280" y="7144"/>
                                        <a:pt x="329280" y="7144"/>
                                      </a:cubicBezTo>
                                      <a:cubicBezTo>
                                        <a:pt x="329280" y="7144"/>
                                        <a:pt x="298800" y="12859"/>
                                        <a:pt x="283560" y="19526"/>
                                      </a:cubicBezTo>
                                      <a:cubicBezTo>
                                        <a:pt x="268320" y="26194"/>
                                        <a:pt x="237840" y="46196"/>
                                        <a:pt x="237840" y="46196"/>
                                      </a:cubicBezTo>
                                      <a:cubicBezTo>
                                        <a:pt x="237840" y="46196"/>
                                        <a:pt x="272130" y="37624"/>
                                        <a:pt x="311183" y="37624"/>
                                      </a:cubicBezTo>
                                      <a:cubicBezTo>
                                        <a:pt x="350235" y="37624"/>
                                        <a:pt x="371190" y="43339"/>
                                        <a:pt x="371190" y="43339"/>
                                      </a:cubicBezTo>
                                      <a:cubicBezTo>
                                        <a:pt x="371190" y="43339"/>
                                        <a:pt x="313088" y="40481"/>
                                        <a:pt x="287370" y="46196"/>
                                      </a:cubicBezTo>
                                      <a:cubicBezTo>
                                        <a:pt x="261653" y="51911"/>
                                        <a:pt x="253080" y="61436"/>
                                        <a:pt x="253080" y="61436"/>
                                      </a:cubicBezTo>
                                      <a:lnTo>
                                        <a:pt x="293085" y="5762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702" name="Freeform: Shape 9702">
                                <a:extLst/>
                              </wps:cNvPr>
                              <wps:cNvSpPr/>
                              <wps:spPr>
                                <a:xfrm>
                                  <a:off x="1967436" y="1611700"/>
                                  <a:ext cx="419100" cy="200025"/>
                                </a:xfrm>
                                <a:custGeom>
                                  <a:avLst/>
                                  <a:gdLst>
                                    <a:gd name="connsiteX0" fmla="*/ 128153 w 419100"/>
                                    <a:gd name="connsiteY0" fmla="*/ 58579 h 200025"/>
                                    <a:gd name="connsiteX1" fmla="*/ 60526 w 419100"/>
                                    <a:gd name="connsiteY1" fmla="*/ 65246 h 200025"/>
                                    <a:gd name="connsiteX2" fmla="*/ 7186 w 419100"/>
                                    <a:gd name="connsiteY2" fmla="*/ 89059 h 200025"/>
                                    <a:gd name="connsiteX3" fmla="*/ 68146 w 419100"/>
                                    <a:gd name="connsiteY3" fmla="*/ 77629 h 200025"/>
                                    <a:gd name="connsiteX4" fmla="*/ 137678 w 419100"/>
                                    <a:gd name="connsiteY4" fmla="*/ 86201 h 200025"/>
                                    <a:gd name="connsiteX5" fmla="*/ 71003 w 419100"/>
                                    <a:gd name="connsiteY5" fmla="*/ 94774 h 200025"/>
                                    <a:gd name="connsiteX6" fmla="*/ 142441 w 419100"/>
                                    <a:gd name="connsiteY6" fmla="*/ 92869 h 200025"/>
                                    <a:gd name="connsiteX7" fmla="*/ 108151 w 419100"/>
                                    <a:gd name="connsiteY7" fmla="*/ 102394 h 200025"/>
                                    <a:gd name="connsiteX8" fmla="*/ 201496 w 419100"/>
                                    <a:gd name="connsiteY8" fmla="*/ 110966 h 200025"/>
                                    <a:gd name="connsiteX9" fmla="*/ 234833 w 419100"/>
                                    <a:gd name="connsiteY9" fmla="*/ 125254 h 200025"/>
                                    <a:gd name="connsiteX10" fmla="*/ 191971 w 419100"/>
                                    <a:gd name="connsiteY10" fmla="*/ 118586 h 200025"/>
                                    <a:gd name="connsiteX11" fmla="*/ 242453 w 419100"/>
                                    <a:gd name="connsiteY11" fmla="*/ 139541 h 200025"/>
                                    <a:gd name="connsiteX12" fmla="*/ 303413 w 419100"/>
                                    <a:gd name="connsiteY12" fmla="*/ 153829 h 200025"/>
                                    <a:gd name="connsiteX13" fmla="*/ 363421 w 419100"/>
                                    <a:gd name="connsiteY13" fmla="*/ 201454 h 200025"/>
                                    <a:gd name="connsiteX14" fmla="*/ 413903 w 419100"/>
                                    <a:gd name="connsiteY14" fmla="*/ 133826 h 200025"/>
                                    <a:gd name="connsiteX15" fmla="*/ 392948 w 419100"/>
                                    <a:gd name="connsiteY15" fmla="*/ 143351 h 200025"/>
                                    <a:gd name="connsiteX16" fmla="*/ 320558 w 419100"/>
                                    <a:gd name="connsiteY16" fmla="*/ 92869 h 200025"/>
                                    <a:gd name="connsiteX17" fmla="*/ 252931 w 419100"/>
                                    <a:gd name="connsiteY17" fmla="*/ 53816 h 200025"/>
                                    <a:gd name="connsiteX18" fmla="*/ 150061 w 419100"/>
                                    <a:gd name="connsiteY18" fmla="*/ 16669 h 200025"/>
                                    <a:gd name="connsiteX19" fmla="*/ 89101 w 419100"/>
                                    <a:gd name="connsiteY19" fmla="*/ 7144 h 200025"/>
                                    <a:gd name="connsiteX20" fmla="*/ 134821 w 419100"/>
                                    <a:gd name="connsiteY20" fmla="*/ 19526 h 200025"/>
                                    <a:gd name="connsiteX21" fmla="*/ 180541 w 419100"/>
                                    <a:gd name="connsiteY21" fmla="*/ 46196 h 200025"/>
                                    <a:gd name="connsiteX22" fmla="*/ 107198 w 419100"/>
                                    <a:gd name="connsiteY22" fmla="*/ 37624 h 200025"/>
                                    <a:gd name="connsiteX23" fmla="*/ 47191 w 419100"/>
                                    <a:gd name="connsiteY23" fmla="*/ 43339 h 200025"/>
                                    <a:gd name="connsiteX24" fmla="*/ 131011 w 419100"/>
                                    <a:gd name="connsiteY24" fmla="*/ 46196 h 200025"/>
                                    <a:gd name="connsiteX25" fmla="*/ 168158 w 419100"/>
                                    <a:gd name="connsiteY25" fmla="*/ 63341 h 200025"/>
                                    <a:gd name="connsiteX26" fmla="*/ 128153 w 419100"/>
                                    <a:gd name="connsiteY26" fmla="*/ 58579 h 2000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</a:cxnLst>
                                  <a:rect l="l" t="t" r="r" b="b"/>
                                  <a:pathLst>
                                    <a:path w="419100" h="200025">
                                      <a:moveTo>
                                        <a:pt x="128153" y="58579"/>
                                      </a:moveTo>
                                      <a:cubicBezTo>
                                        <a:pt x="128153" y="58579"/>
                                        <a:pt x="98626" y="49054"/>
                                        <a:pt x="60526" y="65246"/>
                                      </a:cubicBezTo>
                                      <a:cubicBezTo>
                                        <a:pt x="21473" y="82391"/>
                                        <a:pt x="7186" y="89059"/>
                                        <a:pt x="7186" y="89059"/>
                                      </a:cubicBezTo>
                                      <a:cubicBezTo>
                                        <a:pt x="7186" y="89059"/>
                                        <a:pt x="3376" y="79534"/>
                                        <a:pt x="68146" y="77629"/>
                                      </a:cubicBezTo>
                                      <a:cubicBezTo>
                                        <a:pt x="132916" y="75724"/>
                                        <a:pt x="137678" y="86201"/>
                                        <a:pt x="137678" y="86201"/>
                                      </a:cubicBezTo>
                                      <a:lnTo>
                                        <a:pt x="71003" y="94774"/>
                                      </a:lnTo>
                                      <a:lnTo>
                                        <a:pt x="142441" y="92869"/>
                                      </a:lnTo>
                                      <a:lnTo>
                                        <a:pt x="108151" y="102394"/>
                                      </a:lnTo>
                                      <a:cubicBezTo>
                                        <a:pt x="108151" y="102394"/>
                                        <a:pt x="173873" y="105251"/>
                                        <a:pt x="201496" y="110966"/>
                                      </a:cubicBezTo>
                                      <a:cubicBezTo>
                                        <a:pt x="229118" y="116681"/>
                                        <a:pt x="234833" y="125254"/>
                                        <a:pt x="234833" y="125254"/>
                                      </a:cubicBezTo>
                                      <a:lnTo>
                                        <a:pt x="191971" y="118586"/>
                                      </a:lnTo>
                                      <a:cubicBezTo>
                                        <a:pt x="191971" y="118586"/>
                                        <a:pt x="207211" y="128111"/>
                                        <a:pt x="242453" y="139541"/>
                                      </a:cubicBezTo>
                                      <a:cubicBezTo>
                                        <a:pt x="276743" y="150971"/>
                                        <a:pt x="303413" y="153829"/>
                                        <a:pt x="303413" y="153829"/>
                                      </a:cubicBezTo>
                                      <a:lnTo>
                                        <a:pt x="363421" y="201454"/>
                                      </a:lnTo>
                                      <a:cubicBezTo>
                                        <a:pt x="363421" y="201454"/>
                                        <a:pt x="417713" y="133826"/>
                                        <a:pt x="413903" y="133826"/>
                                      </a:cubicBezTo>
                                      <a:cubicBezTo>
                                        <a:pt x="410093" y="133826"/>
                                        <a:pt x="392948" y="143351"/>
                                        <a:pt x="392948" y="143351"/>
                                      </a:cubicBezTo>
                                      <a:cubicBezTo>
                                        <a:pt x="392948" y="143351"/>
                                        <a:pt x="384376" y="130969"/>
                                        <a:pt x="320558" y="92869"/>
                                      </a:cubicBezTo>
                                      <a:cubicBezTo>
                                        <a:pt x="256741" y="54769"/>
                                        <a:pt x="252931" y="53816"/>
                                        <a:pt x="252931" y="53816"/>
                                      </a:cubicBezTo>
                                      <a:cubicBezTo>
                                        <a:pt x="252931" y="53816"/>
                                        <a:pt x="177683" y="24289"/>
                                        <a:pt x="150061" y="16669"/>
                                      </a:cubicBezTo>
                                      <a:cubicBezTo>
                                        <a:pt x="122438" y="9049"/>
                                        <a:pt x="89101" y="7144"/>
                                        <a:pt x="89101" y="7144"/>
                                      </a:cubicBezTo>
                                      <a:cubicBezTo>
                                        <a:pt x="89101" y="7144"/>
                                        <a:pt x="119581" y="12859"/>
                                        <a:pt x="134821" y="19526"/>
                                      </a:cubicBezTo>
                                      <a:cubicBezTo>
                                        <a:pt x="150061" y="26194"/>
                                        <a:pt x="180541" y="46196"/>
                                        <a:pt x="180541" y="46196"/>
                                      </a:cubicBezTo>
                                      <a:cubicBezTo>
                                        <a:pt x="180541" y="46196"/>
                                        <a:pt x="146251" y="37624"/>
                                        <a:pt x="107198" y="37624"/>
                                      </a:cubicBezTo>
                                      <a:cubicBezTo>
                                        <a:pt x="68146" y="37624"/>
                                        <a:pt x="47191" y="43339"/>
                                        <a:pt x="47191" y="43339"/>
                                      </a:cubicBezTo>
                                      <a:cubicBezTo>
                                        <a:pt x="47191" y="43339"/>
                                        <a:pt x="105293" y="40481"/>
                                        <a:pt x="131011" y="46196"/>
                                      </a:cubicBezTo>
                                      <a:cubicBezTo>
                                        <a:pt x="156728" y="51911"/>
                                        <a:pt x="168158" y="63341"/>
                                        <a:pt x="168158" y="63341"/>
                                      </a:cubicBezTo>
                                      <a:lnTo>
                                        <a:pt x="128153" y="5857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s:wsp>
                            <wps:cNvPr id="9703" name="Freeform: Shape 9703">
                              <a:extLst/>
                            </wps:cNvPr>
                            <wps:cNvSpPr/>
                            <wps:spPr>
                              <a:xfrm>
                                <a:off x="2940933" y="1668492"/>
                                <a:ext cx="714375" cy="533400"/>
                              </a:xfrm>
                              <a:custGeom>
                                <a:avLst/>
                                <a:gdLst>
                                  <a:gd name="connsiteX0" fmla="*/ 7144 w 714375"/>
                                  <a:gd name="connsiteY0" fmla="*/ 398452 h 533400"/>
                                  <a:gd name="connsiteX1" fmla="*/ 13811 w 714375"/>
                                  <a:gd name="connsiteY1" fmla="*/ 533707 h 533400"/>
                                  <a:gd name="connsiteX2" fmla="*/ 335756 w 714375"/>
                                  <a:gd name="connsiteY2" fmla="*/ 416550 h 533400"/>
                                  <a:gd name="connsiteX3" fmla="*/ 540544 w 714375"/>
                                  <a:gd name="connsiteY3" fmla="*/ 285105 h 533400"/>
                                  <a:gd name="connsiteX4" fmla="*/ 628174 w 714375"/>
                                  <a:gd name="connsiteY4" fmla="*/ 211762 h 533400"/>
                                  <a:gd name="connsiteX5" fmla="*/ 661511 w 714375"/>
                                  <a:gd name="connsiteY5" fmla="*/ 174615 h 533400"/>
                                  <a:gd name="connsiteX6" fmla="*/ 611029 w 714375"/>
                                  <a:gd name="connsiteY6" fmla="*/ 167947 h 533400"/>
                                  <a:gd name="connsiteX7" fmla="*/ 667226 w 714375"/>
                                  <a:gd name="connsiteY7" fmla="*/ 150802 h 533400"/>
                                  <a:gd name="connsiteX8" fmla="*/ 712946 w 714375"/>
                                  <a:gd name="connsiteY8" fmla="*/ 117465 h 533400"/>
                                  <a:gd name="connsiteX9" fmla="*/ 675799 w 714375"/>
                                  <a:gd name="connsiteY9" fmla="*/ 121275 h 533400"/>
                                  <a:gd name="connsiteX10" fmla="*/ 631984 w 714375"/>
                                  <a:gd name="connsiteY10" fmla="*/ 119370 h 533400"/>
                                  <a:gd name="connsiteX11" fmla="*/ 673894 w 714375"/>
                                  <a:gd name="connsiteY11" fmla="*/ 98415 h 533400"/>
                                  <a:gd name="connsiteX12" fmla="*/ 705326 w 714375"/>
                                  <a:gd name="connsiteY12" fmla="*/ 96510 h 533400"/>
                                  <a:gd name="connsiteX13" fmla="*/ 626269 w 714375"/>
                                  <a:gd name="connsiteY13" fmla="*/ 21262 h 533400"/>
                                  <a:gd name="connsiteX14" fmla="*/ 552926 w 714375"/>
                                  <a:gd name="connsiteY14" fmla="*/ 8880 h 533400"/>
                                  <a:gd name="connsiteX15" fmla="*/ 377666 w 714375"/>
                                  <a:gd name="connsiteY15" fmla="*/ 61267 h 533400"/>
                                  <a:gd name="connsiteX16" fmla="*/ 7144 w 714375"/>
                                  <a:gd name="connsiteY16" fmla="*/ 398452 h 533400"/>
                                  <a:gd name="connsiteX17" fmla="*/ 399574 w 714375"/>
                                  <a:gd name="connsiteY17" fmla="*/ 262245 h 533400"/>
                                  <a:gd name="connsiteX18" fmla="*/ 471011 w 714375"/>
                                  <a:gd name="connsiteY18" fmla="*/ 240337 h 533400"/>
                                  <a:gd name="connsiteX19" fmla="*/ 513874 w 714375"/>
                                  <a:gd name="connsiteY19" fmla="*/ 243195 h 533400"/>
                                  <a:gd name="connsiteX20" fmla="*/ 485299 w 714375"/>
                                  <a:gd name="connsiteY20" fmla="*/ 250815 h 533400"/>
                                  <a:gd name="connsiteX21" fmla="*/ 399574 w 714375"/>
                                  <a:gd name="connsiteY21" fmla="*/ 262245 h 5334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714375" h="533400">
                                    <a:moveTo>
                                      <a:pt x="7144" y="398452"/>
                                    </a:moveTo>
                                    <a:lnTo>
                                      <a:pt x="13811" y="533707"/>
                                    </a:lnTo>
                                    <a:cubicBezTo>
                                      <a:pt x="13811" y="533707"/>
                                      <a:pt x="258604" y="455602"/>
                                      <a:pt x="335756" y="416550"/>
                                    </a:cubicBezTo>
                                    <a:cubicBezTo>
                                      <a:pt x="390049" y="389880"/>
                                      <a:pt x="514826" y="300345"/>
                                      <a:pt x="540544" y="285105"/>
                                    </a:cubicBezTo>
                                    <a:cubicBezTo>
                                      <a:pt x="566261" y="269865"/>
                                      <a:pt x="598646" y="239385"/>
                                      <a:pt x="628174" y="211762"/>
                                    </a:cubicBezTo>
                                    <a:cubicBezTo>
                                      <a:pt x="657701" y="184140"/>
                                      <a:pt x="680561" y="171757"/>
                                      <a:pt x="661511" y="174615"/>
                                    </a:cubicBezTo>
                                    <a:cubicBezTo>
                                      <a:pt x="642461" y="177472"/>
                                      <a:pt x="611029" y="167947"/>
                                      <a:pt x="611029" y="167947"/>
                                    </a:cubicBezTo>
                                    <a:cubicBezTo>
                                      <a:pt x="611029" y="167947"/>
                                      <a:pt x="631984" y="159375"/>
                                      <a:pt x="667226" y="150802"/>
                                    </a:cubicBezTo>
                                    <a:cubicBezTo>
                                      <a:pt x="702469" y="142230"/>
                                      <a:pt x="712946" y="117465"/>
                                      <a:pt x="712946" y="117465"/>
                                    </a:cubicBezTo>
                                    <a:cubicBezTo>
                                      <a:pt x="712946" y="117465"/>
                                      <a:pt x="698659" y="117465"/>
                                      <a:pt x="675799" y="121275"/>
                                    </a:cubicBezTo>
                                    <a:cubicBezTo>
                                      <a:pt x="652939" y="125085"/>
                                      <a:pt x="631984" y="119370"/>
                                      <a:pt x="631984" y="119370"/>
                                    </a:cubicBezTo>
                                    <a:cubicBezTo>
                                      <a:pt x="631984" y="119370"/>
                                      <a:pt x="652939" y="105082"/>
                                      <a:pt x="673894" y="98415"/>
                                    </a:cubicBezTo>
                                    <a:cubicBezTo>
                                      <a:pt x="694849" y="91747"/>
                                      <a:pt x="705326" y="96510"/>
                                      <a:pt x="705326" y="96510"/>
                                    </a:cubicBezTo>
                                    <a:cubicBezTo>
                                      <a:pt x="705326" y="96510"/>
                                      <a:pt x="671989" y="42217"/>
                                      <a:pt x="626269" y="21262"/>
                                    </a:cubicBezTo>
                                    <a:cubicBezTo>
                                      <a:pt x="580549" y="307"/>
                                      <a:pt x="552926" y="8880"/>
                                      <a:pt x="552926" y="8880"/>
                                    </a:cubicBezTo>
                                    <a:cubicBezTo>
                                      <a:pt x="552926" y="8880"/>
                                      <a:pt x="477679" y="19357"/>
                                      <a:pt x="377666" y="61267"/>
                                    </a:cubicBezTo>
                                    <a:cubicBezTo>
                                      <a:pt x="277654" y="103177"/>
                                      <a:pt x="7144" y="398452"/>
                                      <a:pt x="7144" y="398452"/>
                                    </a:cubicBezTo>
                                    <a:close/>
                                    <a:moveTo>
                                      <a:pt x="399574" y="262245"/>
                                    </a:moveTo>
                                    <a:cubicBezTo>
                                      <a:pt x="399574" y="262245"/>
                                      <a:pt x="437674" y="249862"/>
                                      <a:pt x="471011" y="240337"/>
                                    </a:cubicBezTo>
                                    <a:cubicBezTo>
                                      <a:pt x="504349" y="230812"/>
                                      <a:pt x="513874" y="243195"/>
                                      <a:pt x="513874" y="243195"/>
                                    </a:cubicBezTo>
                                    <a:cubicBezTo>
                                      <a:pt x="513874" y="243195"/>
                                      <a:pt x="496729" y="243195"/>
                                      <a:pt x="485299" y="250815"/>
                                    </a:cubicBezTo>
                                    <a:cubicBezTo>
                                      <a:pt x="473869" y="258435"/>
                                      <a:pt x="399574" y="262245"/>
                                      <a:pt x="399574" y="262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04" name="Freeform: Shape 9704">
                              <a:extLst/>
                            </wps:cNvPr>
                            <wps:cNvSpPr/>
                            <wps:spPr>
                              <a:xfrm>
                                <a:off x="1881753" y="1670397"/>
                                <a:ext cx="714375" cy="533400"/>
                              </a:xfrm>
                              <a:custGeom>
                                <a:avLst/>
                                <a:gdLst>
                                  <a:gd name="connsiteX0" fmla="*/ 342424 w 714375"/>
                                  <a:gd name="connsiteY0" fmla="*/ 60315 h 533400"/>
                                  <a:gd name="connsiteX1" fmla="*/ 167164 w 714375"/>
                                  <a:gd name="connsiteY1" fmla="*/ 8880 h 533400"/>
                                  <a:gd name="connsiteX2" fmla="*/ 94774 w 714375"/>
                                  <a:gd name="connsiteY2" fmla="*/ 21262 h 533400"/>
                                  <a:gd name="connsiteX3" fmla="*/ 15716 w 714375"/>
                                  <a:gd name="connsiteY3" fmla="*/ 96510 h 533400"/>
                                  <a:gd name="connsiteX4" fmla="*/ 47149 w 714375"/>
                                  <a:gd name="connsiteY4" fmla="*/ 98415 h 533400"/>
                                  <a:gd name="connsiteX5" fmla="*/ 89059 w 714375"/>
                                  <a:gd name="connsiteY5" fmla="*/ 119370 h 533400"/>
                                  <a:gd name="connsiteX6" fmla="*/ 44291 w 714375"/>
                                  <a:gd name="connsiteY6" fmla="*/ 121275 h 533400"/>
                                  <a:gd name="connsiteX7" fmla="*/ 7144 w 714375"/>
                                  <a:gd name="connsiteY7" fmla="*/ 116512 h 533400"/>
                                  <a:gd name="connsiteX8" fmla="*/ 52864 w 714375"/>
                                  <a:gd name="connsiteY8" fmla="*/ 149850 h 533400"/>
                                  <a:gd name="connsiteX9" fmla="*/ 109061 w 714375"/>
                                  <a:gd name="connsiteY9" fmla="*/ 166995 h 533400"/>
                                  <a:gd name="connsiteX10" fmla="*/ 58579 w 714375"/>
                                  <a:gd name="connsiteY10" fmla="*/ 173662 h 533400"/>
                                  <a:gd name="connsiteX11" fmla="*/ 91916 w 714375"/>
                                  <a:gd name="connsiteY11" fmla="*/ 210810 h 533400"/>
                                  <a:gd name="connsiteX12" fmla="*/ 179546 w 714375"/>
                                  <a:gd name="connsiteY12" fmla="*/ 284152 h 533400"/>
                                  <a:gd name="connsiteX13" fmla="*/ 384334 w 714375"/>
                                  <a:gd name="connsiteY13" fmla="*/ 414645 h 533400"/>
                                  <a:gd name="connsiteX14" fmla="*/ 706279 w 714375"/>
                                  <a:gd name="connsiteY14" fmla="*/ 531802 h 533400"/>
                                  <a:gd name="connsiteX15" fmla="*/ 712946 w 714375"/>
                                  <a:gd name="connsiteY15" fmla="*/ 396547 h 533400"/>
                                  <a:gd name="connsiteX16" fmla="*/ 342424 w 714375"/>
                                  <a:gd name="connsiteY16" fmla="*/ 60315 h 533400"/>
                                  <a:gd name="connsiteX17" fmla="*/ 234791 w 714375"/>
                                  <a:gd name="connsiteY17" fmla="*/ 247957 h 533400"/>
                                  <a:gd name="connsiteX18" fmla="*/ 206216 w 714375"/>
                                  <a:gd name="connsiteY18" fmla="*/ 240337 h 533400"/>
                                  <a:gd name="connsiteX19" fmla="*/ 249079 w 714375"/>
                                  <a:gd name="connsiteY19" fmla="*/ 237480 h 533400"/>
                                  <a:gd name="connsiteX20" fmla="*/ 320516 w 714375"/>
                                  <a:gd name="connsiteY20" fmla="*/ 259387 h 533400"/>
                                  <a:gd name="connsiteX21" fmla="*/ 234791 w 714375"/>
                                  <a:gd name="connsiteY21" fmla="*/ 247957 h 5334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714375" h="533400">
                                    <a:moveTo>
                                      <a:pt x="342424" y="60315"/>
                                    </a:moveTo>
                                    <a:cubicBezTo>
                                      <a:pt x="242411" y="19357"/>
                                      <a:pt x="167164" y="8880"/>
                                      <a:pt x="167164" y="8880"/>
                                    </a:cubicBezTo>
                                    <a:cubicBezTo>
                                      <a:pt x="167164" y="8880"/>
                                      <a:pt x="140494" y="307"/>
                                      <a:pt x="94774" y="21262"/>
                                    </a:cubicBezTo>
                                    <a:cubicBezTo>
                                      <a:pt x="49054" y="42217"/>
                                      <a:pt x="15716" y="96510"/>
                                      <a:pt x="15716" y="96510"/>
                                    </a:cubicBezTo>
                                    <a:cubicBezTo>
                                      <a:pt x="15716" y="96510"/>
                                      <a:pt x="26194" y="91747"/>
                                      <a:pt x="47149" y="98415"/>
                                    </a:cubicBezTo>
                                    <a:cubicBezTo>
                                      <a:pt x="68104" y="105082"/>
                                      <a:pt x="89059" y="119370"/>
                                      <a:pt x="89059" y="119370"/>
                                    </a:cubicBezTo>
                                    <a:cubicBezTo>
                                      <a:pt x="89059" y="119370"/>
                                      <a:pt x="67151" y="125085"/>
                                      <a:pt x="44291" y="121275"/>
                                    </a:cubicBezTo>
                                    <a:cubicBezTo>
                                      <a:pt x="21431" y="116512"/>
                                      <a:pt x="7144" y="116512"/>
                                      <a:pt x="7144" y="116512"/>
                                    </a:cubicBezTo>
                                    <a:cubicBezTo>
                                      <a:pt x="7144" y="116512"/>
                                      <a:pt x="17621" y="141277"/>
                                      <a:pt x="52864" y="149850"/>
                                    </a:cubicBezTo>
                                    <a:cubicBezTo>
                                      <a:pt x="88106" y="158422"/>
                                      <a:pt x="109061" y="166995"/>
                                      <a:pt x="109061" y="166995"/>
                                    </a:cubicBezTo>
                                    <a:cubicBezTo>
                                      <a:pt x="109061" y="166995"/>
                                      <a:pt x="77629" y="175567"/>
                                      <a:pt x="58579" y="173662"/>
                                    </a:cubicBezTo>
                                    <a:cubicBezTo>
                                      <a:pt x="39529" y="171757"/>
                                      <a:pt x="62389" y="184140"/>
                                      <a:pt x="91916" y="210810"/>
                                    </a:cubicBezTo>
                                    <a:cubicBezTo>
                                      <a:pt x="121444" y="237480"/>
                                      <a:pt x="154781" y="268912"/>
                                      <a:pt x="179546" y="284152"/>
                                    </a:cubicBezTo>
                                    <a:cubicBezTo>
                                      <a:pt x="204311" y="299392"/>
                                      <a:pt x="330041" y="387975"/>
                                      <a:pt x="384334" y="414645"/>
                                    </a:cubicBezTo>
                                    <a:cubicBezTo>
                                      <a:pt x="460534" y="452745"/>
                                      <a:pt x="706279" y="531802"/>
                                      <a:pt x="706279" y="531802"/>
                                    </a:cubicBezTo>
                                    <a:lnTo>
                                      <a:pt x="712946" y="396547"/>
                                    </a:lnTo>
                                    <a:cubicBezTo>
                                      <a:pt x="712946" y="396547"/>
                                      <a:pt x="442436" y="102225"/>
                                      <a:pt x="342424" y="60315"/>
                                    </a:cubicBezTo>
                                    <a:close/>
                                    <a:moveTo>
                                      <a:pt x="234791" y="247957"/>
                                    </a:moveTo>
                                    <a:cubicBezTo>
                                      <a:pt x="222409" y="240337"/>
                                      <a:pt x="206216" y="240337"/>
                                      <a:pt x="206216" y="240337"/>
                                    </a:cubicBezTo>
                                    <a:cubicBezTo>
                                      <a:pt x="206216" y="240337"/>
                                      <a:pt x="215741" y="227955"/>
                                      <a:pt x="249079" y="237480"/>
                                    </a:cubicBezTo>
                                    <a:cubicBezTo>
                                      <a:pt x="282416" y="247005"/>
                                      <a:pt x="320516" y="259387"/>
                                      <a:pt x="320516" y="259387"/>
                                    </a:cubicBezTo>
                                    <a:cubicBezTo>
                                      <a:pt x="320516" y="259387"/>
                                      <a:pt x="246221" y="255577"/>
                                      <a:pt x="234791" y="2479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g:grpSp>
                            <wpg:cNvPr id="9705" name="Group 9705">
                              <a:extLst/>
                            </wpg:cNvPr>
                            <wpg:cNvGrpSpPr/>
                            <wpg:grpSpPr>
                              <a:xfrm>
                                <a:off x="2319903" y="1732424"/>
                                <a:ext cx="896303" cy="542925"/>
                                <a:chOff x="2319903" y="1732424"/>
                                <a:chExt cx="896303" cy="542925"/>
                              </a:xfrm>
                            </wpg:grpSpPr>
                            <wps:wsp>
                              <wps:cNvPr id="9706" name="Freeform: Shape 9706">
                                <a:extLst/>
                              </wps:cNvPr>
                              <wps:cNvSpPr/>
                              <wps:spPr>
                                <a:xfrm>
                                  <a:off x="2844731" y="1732424"/>
                                  <a:ext cx="371475" cy="542925"/>
                                </a:xfrm>
                                <a:custGeom>
                                  <a:avLst/>
                                  <a:gdLst>
                                    <a:gd name="connsiteX0" fmla="*/ 118586 w 371475"/>
                                    <a:gd name="connsiteY0" fmla="*/ 541496 h 542925"/>
                                    <a:gd name="connsiteX1" fmla="*/ 157639 w 371475"/>
                                    <a:gd name="connsiteY1" fmla="*/ 486251 h 542925"/>
                                    <a:gd name="connsiteX2" fmla="*/ 169069 w 371475"/>
                                    <a:gd name="connsiteY2" fmla="*/ 418624 h 542925"/>
                                    <a:gd name="connsiteX3" fmla="*/ 187166 w 371475"/>
                                    <a:gd name="connsiteY3" fmla="*/ 367189 h 542925"/>
                                    <a:gd name="connsiteX4" fmla="*/ 244316 w 371475"/>
                                    <a:gd name="connsiteY4" fmla="*/ 350044 h 542925"/>
                                    <a:gd name="connsiteX5" fmla="*/ 291941 w 371475"/>
                                    <a:gd name="connsiteY5" fmla="*/ 316706 h 542925"/>
                                    <a:gd name="connsiteX6" fmla="*/ 259556 w 371475"/>
                                    <a:gd name="connsiteY6" fmla="*/ 331946 h 542925"/>
                                    <a:gd name="connsiteX7" fmla="*/ 192881 w 371475"/>
                                    <a:gd name="connsiteY7" fmla="*/ 349091 h 542925"/>
                                    <a:gd name="connsiteX8" fmla="*/ 278606 w 371475"/>
                                    <a:gd name="connsiteY8" fmla="*/ 301466 h 542925"/>
                                    <a:gd name="connsiteX9" fmla="*/ 306229 w 371475"/>
                                    <a:gd name="connsiteY9" fmla="*/ 243364 h 542925"/>
                                    <a:gd name="connsiteX10" fmla="*/ 307181 w 371475"/>
                                    <a:gd name="connsiteY10" fmla="*/ 213836 h 542925"/>
                                    <a:gd name="connsiteX11" fmla="*/ 272891 w 371475"/>
                                    <a:gd name="connsiteY11" fmla="*/ 247174 h 542925"/>
                                    <a:gd name="connsiteX12" fmla="*/ 228124 w 371475"/>
                                    <a:gd name="connsiteY12" fmla="*/ 265271 h 542925"/>
                                    <a:gd name="connsiteX13" fmla="*/ 246221 w 371475"/>
                                    <a:gd name="connsiteY13" fmla="*/ 238601 h 542925"/>
                                    <a:gd name="connsiteX14" fmla="*/ 298609 w 371475"/>
                                    <a:gd name="connsiteY14" fmla="*/ 204311 h 542925"/>
                                    <a:gd name="connsiteX15" fmla="*/ 355759 w 371475"/>
                                    <a:gd name="connsiteY15" fmla="*/ 131921 h 542925"/>
                                    <a:gd name="connsiteX16" fmla="*/ 364331 w 371475"/>
                                    <a:gd name="connsiteY16" fmla="*/ 110014 h 542925"/>
                                    <a:gd name="connsiteX17" fmla="*/ 365284 w 371475"/>
                                    <a:gd name="connsiteY17" fmla="*/ 70961 h 542925"/>
                                    <a:gd name="connsiteX18" fmla="*/ 346234 w 371475"/>
                                    <a:gd name="connsiteY18" fmla="*/ 30956 h 542925"/>
                                    <a:gd name="connsiteX19" fmla="*/ 321469 w 371475"/>
                                    <a:gd name="connsiteY19" fmla="*/ 16669 h 542925"/>
                                    <a:gd name="connsiteX20" fmla="*/ 299561 w 371475"/>
                                    <a:gd name="connsiteY20" fmla="*/ 12859 h 542925"/>
                                    <a:gd name="connsiteX21" fmla="*/ 293846 w 371475"/>
                                    <a:gd name="connsiteY21" fmla="*/ 30004 h 542925"/>
                                    <a:gd name="connsiteX22" fmla="*/ 292894 w 371475"/>
                                    <a:gd name="connsiteY22" fmla="*/ 60484 h 542925"/>
                                    <a:gd name="connsiteX23" fmla="*/ 283369 w 371475"/>
                                    <a:gd name="connsiteY23" fmla="*/ 26194 h 542925"/>
                                    <a:gd name="connsiteX24" fmla="*/ 285274 w 371475"/>
                                    <a:gd name="connsiteY24" fmla="*/ 7144 h 542925"/>
                                    <a:gd name="connsiteX25" fmla="*/ 258604 w 371475"/>
                                    <a:gd name="connsiteY25" fmla="*/ 68104 h 542925"/>
                                    <a:gd name="connsiteX26" fmla="*/ 258604 w 371475"/>
                                    <a:gd name="connsiteY26" fmla="*/ 97631 h 542925"/>
                                    <a:gd name="connsiteX27" fmla="*/ 247174 w 371475"/>
                                    <a:gd name="connsiteY27" fmla="*/ 72866 h 542925"/>
                                    <a:gd name="connsiteX28" fmla="*/ 247174 w 371475"/>
                                    <a:gd name="connsiteY28" fmla="*/ 58579 h 542925"/>
                                    <a:gd name="connsiteX29" fmla="*/ 204311 w 371475"/>
                                    <a:gd name="connsiteY29" fmla="*/ 110014 h 542925"/>
                                    <a:gd name="connsiteX30" fmla="*/ 174784 w 371475"/>
                                    <a:gd name="connsiteY30" fmla="*/ 167164 h 542925"/>
                                    <a:gd name="connsiteX31" fmla="*/ 168116 w 371475"/>
                                    <a:gd name="connsiteY31" fmla="*/ 212884 h 542925"/>
                                    <a:gd name="connsiteX32" fmla="*/ 161449 w 371475"/>
                                    <a:gd name="connsiteY32" fmla="*/ 310039 h 542925"/>
                                    <a:gd name="connsiteX33" fmla="*/ 155734 w 371475"/>
                                    <a:gd name="connsiteY33" fmla="*/ 198596 h 542925"/>
                                    <a:gd name="connsiteX34" fmla="*/ 156686 w 371475"/>
                                    <a:gd name="connsiteY34" fmla="*/ 169069 h 542925"/>
                                    <a:gd name="connsiteX35" fmla="*/ 116681 w 371475"/>
                                    <a:gd name="connsiteY35" fmla="*/ 229076 h 542925"/>
                                    <a:gd name="connsiteX36" fmla="*/ 113824 w 371475"/>
                                    <a:gd name="connsiteY36" fmla="*/ 326231 h 542925"/>
                                    <a:gd name="connsiteX37" fmla="*/ 110966 w 371475"/>
                                    <a:gd name="connsiteY37" fmla="*/ 405289 h 542925"/>
                                    <a:gd name="connsiteX38" fmla="*/ 110014 w 371475"/>
                                    <a:gd name="connsiteY38" fmla="*/ 347186 h 542925"/>
                                    <a:gd name="connsiteX39" fmla="*/ 103346 w 371475"/>
                                    <a:gd name="connsiteY39" fmla="*/ 316706 h 542925"/>
                                    <a:gd name="connsiteX40" fmla="*/ 39529 w 371475"/>
                                    <a:gd name="connsiteY40" fmla="*/ 384334 h 542925"/>
                                    <a:gd name="connsiteX41" fmla="*/ 7144 w 371475"/>
                                    <a:gd name="connsiteY41" fmla="*/ 417671 h 542925"/>
                                    <a:gd name="connsiteX42" fmla="*/ 40481 w 371475"/>
                                    <a:gd name="connsiteY42" fmla="*/ 481489 h 542925"/>
                                    <a:gd name="connsiteX43" fmla="*/ 118586 w 371475"/>
                                    <a:gd name="connsiteY43" fmla="*/ 541496 h 5429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</a:cxnLst>
                                  <a:rect l="l" t="t" r="r" b="b"/>
                                  <a:pathLst>
                                    <a:path w="371475" h="542925">
                                      <a:moveTo>
                                        <a:pt x="118586" y="541496"/>
                                      </a:moveTo>
                                      <a:cubicBezTo>
                                        <a:pt x="118586" y="541496"/>
                                        <a:pt x="148114" y="523399"/>
                                        <a:pt x="157639" y="486251"/>
                                      </a:cubicBezTo>
                                      <a:cubicBezTo>
                                        <a:pt x="167164" y="449104"/>
                                        <a:pt x="169069" y="438626"/>
                                        <a:pt x="169069" y="418624"/>
                                      </a:cubicBezTo>
                                      <a:cubicBezTo>
                                        <a:pt x="169069" y="398621"/>
                                        <a:pt x="169069" y="379571"/>
                                        <a:pt x="187166" y="367189"/>
                                      </a:cubicBezTo>
                                      <a:cubicBezTo>
                                        <a:pt x="205264" y="354806"/>
                                        <a:pt x="211931" y="364331"/>
                                        <a:pt x="244316" y="350044"/>
                                      </a:cubicBezTo>
                                      <a:cubicBezTo>
                                        <a:pt x="276701" y="335756"/>
                                        <a:pt x="291941" y="316706"/>
                                        <a:pt x="291941" y="316706"/>
                                      </a:cubicBezTo>
                                      <a:cubicBezTo>
                                        <a:pt x="291941" y="316706"/>
                                        <a:pt x="286226" y="322421"/>
                                        <a:pt x="259556" y="331946"/>
                                      </a:cubicBezTo>
                                      <a:cubicBezTo>
                                        <a:pt x="232886" y="341471"/>
                                        <a:pt x="192881" y="349091"/>
                                        <a:pt x="192881" y="349091"/>
                                      </a:cubicBezTo>
                                      <a:cubicBezTo>
                                        <a:pt x="192881" y="349091"/>
                                        <a:pt x="262414" y="325279"/>
                                        <a:pt x="278606" y="301466"/>
                                      </a:cubicBezTo>
                                      <a:cubicBezTo>
                                        <a:pt x="294799" y="277654"/>
                                        <a:pt x="305276" y="256699"/>
                                        <a:pt x="306229" y="243364"/>
                                      </a:cubicBezTo>
                                      <a:cubicBezTo>
                                        <a:pt x="307181" y="229076"/>
                                        <a:pt x="307181" y="213836"/>
                                        <a:pt x="307181" y="213836"/>
                                      </a:cubicBezTo>
                                      <a:cubicBezTo>
                                        <a:pt x="307181" y="213836"/>
                                        <a:pt x="295751" y="230981"/>
                                        <a:pt x="272891" y="247174"/>
                                      </a:cubicBezTo>
                                      <a:cubicBezTo>
                                        <a:pt x="249079" y="264319"/>
                                        <a:pt x="228124" y="265271"/>
                                        <a:pt x="228124" y="265271"/>
                                      </a:cubicBezTo>
                                      <a:lnTo>
                                        <a:pt x="246221" y="238601"/>
                                      </a:lnTo>
                                      <a:cubicBezTo>
                                        <a:pt x="246221" y="238601"/>
                                        <a:pt x="270986" y="229076"/>
                                        <a:pt x="298609" y="204311"/>
                                      </a:cubicBezTo>
                                      <a:cubicBezTo>
                                        <a:pt x="326231" y="179546"/>
                                        <a:pt x="347186" y="151924"/>
                                        <a:pt x="355759" y="131921"/>
                                      </a:cubicBezTo>
                                      <a:cubicBezTo>
                                        <a:pt x="364331" y="111919"/>
                                        <a:pt x="364331" y="110014"/>
                                        <a:pt x="364331" y="110014"/>
                                      </a:cubicBezTo>
                                      <a:cubicBezTo>
                                        <a:pt x="364331" y="110014"/>
                                        <a:pt x="365284" y="92869"/>
                                        <a:pt x="365284" y="70961"/>
                                      </a:cubicBezTo>
                                      <a:cubicBezTo>
                                        <a:pt x="365284" y="49054"/>
                                        <a:pt x="346234" y="30956"/>
                                        <a:pt x="346234" y="30956"/>
                                      </a:cubicBezTo>
                                      <a:cubicBezTo>
                                        <a:pt x="346234" y="30956"/>
                                        <a:pt x="341471" y="24289"/>
                                        <a:pt x="321469" y="16669"/>
                                      </a:cubicBezTo>
                                      <a:cubicBezTo>
                                        <a:pt x="301466" y="9049"/>
                                        <a:pt x="299561" y="12859"/>
                                        <a:pt x="299561" y="12859"/>
                                      </a:cubicBezTo>
                                      <a:cubicBezTo>
                                        <a:pt x="299561" y="12859"/>
                                        <a:pt x="293846" y="22384"/>
                                        <a:pt x="293846" y="30004"/>
                                      </a:cubicBezTo>
                                      <a:cubicBezTo>
                                        <a:pt x="293846" y="37624"/>
                                        <a:pt x="292894" y="60484"/>
                                        <a:pt x="292894" y="60484"/>
                                      </a:cubicBezTo>
                                      <a:cubicBezTo>
                                        <a:pt x="292894" y="60484"/>
                                        <a:pt x="281464" y="32861"/>
                                        <a:pt x="283369" y="26194"/>
                                      </a:cubicBezTo>
                                      <a:cubicBezTo>
                                        <a:pt x="284321" y="18574"/>
                                        <a:pt x="285274" y="7144"/>
                                        <a:pt x="285274" y="7144"/>
                                      </a:cubicBezTo>
                                      <a:cubicBezTo>
                                        <a:pt x="285274" y="7144"/>
                                        <a:pt x="260509" y="61436"/>
                                        <a:pt x="258604" y="68104"/>
                                      </a:cubicBezTo>
                                      <a:cubicBezTo>
                                        <a:pt x="256699" y="74771"/>
                                        <a:pt x="258604" y="97631"/>
                                        <a:pt x="258604" y="97631"/>
                                      </a:cubicBezTo>
                                      <a:cubicBezTo>
                                        <a:pt x="258604" y="97631"/>
                                        <a:pt x="247174" y="82391"/>
                                        <a:pt x="247174" y="72866"/>
                                      </a:cubicBezTo>
                                      <a:cubicBezTo>
                                        <a:pt x="247174" y="63341"/>
                                        <a:pt x="247174" y="58579"/>
                                        <a:pt x="247174" y="58579"/>
                                      </a:cubicBezTo>
                                      <a:cubicBezTo>
                                        <a:pt x="247174" y="58579"/>
                                        <a:pt x="219551" y="83344"/>
                                        <a:pt x="204311" y="110014"/>
                                      </a:cubicBezTo>
                                      <a:cubicBezTo>
                                        <a:pt x="189071" y="136684"/>
                                        <a:pt x="174784" y="167164"/>
                                        <a:pt x="174784" y="167164"/>
                                      </a:cubicBezTo>
                                      <a:cubicBezTo>
                                        <a:pt x="174784" y="167164"/>
                                        <a:pt x="170974" y="186214"/>
                                        <a:pt x="168116" y="212884"/>
                                      </a:cubicBezTo>
                                      <a:cubicBezTo>
                                        <a:pt x="165259" y="239554"/>
                                        <a:pt x="161449" y="310039"/>
                                        <a:pt x="161449" y="310039"/>
                                      </a:cubicBezTo>
                                      <a:cubicBezTo>
                                        <a:pt x="161449" y="310039"/>
                                        <a:pt x="154781" y="222409"/>
                                        <a:pt x="155734" y="198596"/>
                                      </a:cubicBezTo>
                                      <a:cubicBezTo>
                                        <a:pt x="156686" y="174784"/>
                                        <a:pt x="156686" y="169069"/>
                                        <a:pt x="156686" y="169069"/>
                                      </a:cubicBezTo>
                                      <a:lnTo>
                                        <a:pt x="116681" y="229076"/>
                                      </a:lnTo>
                                      <a:cubicBezTo>
                                        <a:pt x="116681" y="229076"/>
                                        <a:pt x="110014" y="294799"/>
                                        <a:pt x="113824" y="326231"/>
                                      </a:cubicBezTo>
                                      <a:cubicBezTo>
                                        <a:pt x="117634" y="358616"/>
                                        <a:pt x="110966" y="405289"/>
                                        <a:pt x="110966" y="405289"/>
                                      </a:cubicBezTo>
                                      <a:cubicBezTo>
                                        <a:pt x="110966" y="405289"/>
                                        <a:pt x="113824" y="366236"/>
                                        <a:pt x="110014" y="347186"/>
                                      </a:cubicBezTo>
                                      <a:cubicBezTo>
                                        <a:pt x="106204" y="328136"/>
                                        <a:pt x="103346" y="316706"/>
                                        <a:pt x="103346" y="316706"/>
                                      </a:cubicBezTo>
                                      <a:lnTo>
                                        <a:pt x="39529" y="384334"/>
                                      </a:lnTo>
                                      <a:lnTo>
                                        <a:pt x="7144" y="417671"/>
                                      </a:lnTo>
                                      <a:lnTo>
                                        <a:pt x="40481" y="481489"/>
                                      </a:lnTo>
                                      <a:lnTo>
                                        <a:pt x="118586" y="54149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708" name="Freeform: Shape 9708">
                                <a:extLst/>
                              </wps:cNvPr>
                              <wps:cNvSpPr/>
                              <wps:spPr>
                                <a:xfrm>
                                  <a:off x="2319903" y="1732424"/>
                                  <a:ext cx="371475" cy="542925"/>
                                </a:xfrm>
                                <a:custGeom>
                                  <a:avLst/>
                                  <a:gdLst>
                                    <a:gd name="connsiteX0" fmla="*/ 254794 w 371475"/>
                                    <a:gd name="connsiteY0" fmla="*/ 541496 h 542925"/>
                                    <a:gd name="connsiteX1" fmla="*/ 215741 w 371475"/>
                                    <a:gd name="connsiteY1" fmla="*/ 486251 h 542925"/>
                                    <a:gd name="connsiteX2" fmla="*/ 204311 w 371475"/>
                                    <a:gd name="connsiteY2" fmla="*/ 418624 h 542925"/>
                                    <a:gd name="connsiteX3" fmla="*/ 186214 w 371475"/>
                                    <a:gd name="connsiteY3" fmla="*/ 367189 h 542925"/>
                                    <a:gd name="connsiteX4" fmla="*/ 129064 w 371475"/>
                                    <a:gd name="connsiteY4" fmla="*/ 350044 h 542925"/>
                                    <a:gd name="connsiteX5" fmla="*/ 81439 w 371475"/>
                                    <a:gd name="connsiteY5" fmla="*/ 316706 h 542925"/>
                                    <a:gd name="connsiteX6" fmla="*/ 113824 w 371475"/>
                                    <a:gd name="connsiteY6" fmla="*/ 331946 h 542925"/>
                                    <a:gd name="connsiteX7" fmla="*/ 180499 w 371475"/>
                                    <a:gd name="connsiteY7" fmla="*/ 349091 h 542925"/>
                                    <a:gd name="connsiteX8" fmla="*/ 94774 w 371475"/>
                                    <a:gd name="connsiteY8" fmla="*/ 301466 h 542925"/>
                                    <a:gd name="connsiteX9" fmla="*/ 67151 w 371475"/>
                                    <a:gd name="connsiteY9" fmla="*/ 243364 h 542925"/>
                                    <a:gd name="connsiteX10" fmla="*/ 66199 w 371475"/>
                                    <a:gd name="connsiteY10" fmla="*/ 213836 h 542925"/>
                                    <a:gd name="connsiteX11" fmla="*/ 100489 w 371475"/>
                                    <a:gd name="connsiteY11" fmla="*/ 247174 h 542925"/>
                                    <a:gd name="connsiteX12" fmla="*/ 145256 w 371475"/>
                                    <a:gd name="connsiteY12" fmla="*/ 265271 h 542925"/>
                                    <a:gd name="connsiteX13" fmla="*/ 127159 w 371475"/>
                                    <a:gd name="connsiteY13" fmla="*/ 238601 h 542925"/>
                                    <a:gd name="connsiteX14" fmla="*/ 74771 w 371475"/>
                                    <a:gd name="connsiteY14" fmla="*/ 204311 h 542925"/>
                                    <a:gd name="connsiteX15" fmla="*/ 17621 w 371475"/>
                                    <a:gd name="connsiteY15" fmla="*/ 131921 h 542925"/>
                                    <a:gd name="connsiteX16" fmla="*/ 9049 w 371475"/>
                                    <a:gd name="connsiteY16" fmla="*/ 110014 h 542925"/>
                                    <a:gd name="connsiteX17" fmla="*/ 7144 w 371475"/>
                                    <a:gd name="connsiteY17" fmla="*/ 70961 h 542925"/>
                                    <a:gd name="connsiteX18" fmla="*/ 26194 w 371475"/>
                                    <a:gd name="connsiteY18" fmla="*/ 30956 h 542925"/>
                                    <a:gd name="connsiteX19" fmla="*/ 51911 w 371475"/>
                                    <a:gd name="connsiteY19" fmla="*/ 16669 h 542925"/>
                                    <a:gd name="connsiteX20" fmla="*/ 73819 w 371475"/>
                                    <a:gd name="connsiteY20" fmla="*/ 12859 h 542925"/>
                                    <a:gd name="connsiteX21" fmla="*/ 79534 w 371475"/>
                                    <a:gd name="connsiteY21" fmla="*/ 30004 h 542925"/>
                                    <a:gd name="connsiteX22" fmla="*/ 80486 w 371475"/>
                                    <a:gd name="connsiteY22" fmla="*/ 60484 h 542925"/>
                                    <a:gd name="connsiteX23" fmla="*/ 90011 w 371475"/>
                                    <a:gd name="connsiteY23" fmla="*/ 26194 h 542925"/>
                                    <a:gd name="connsiteX24" fmla="*/ 88106 w 371475"/>
                                    <a:gd name="connsiteY24" fmla="*/ 7144 h 542925"/>
                                    <a:gd name="connsiteX25" fmla="*/ 114776 w 371475"/>
                                    <a:gd name="connsiteY25" fmla="*/ 68104 h 542925"/>
                                    <a:gd name="connsiteX26" fmla="*/ 114776 w 371475"/>
                                    <a:gd name="connsiteY26" fmla="*/ 97631 h 542925"/>
                                    <a:gd name="connsiteX27" fmla="*/ 126206 w 371475"/>
                                    <a:gd name="connsiteY27" fmla="*/ 72866 h 542925"/>
                                    <a:gd name="connsiteX28" fmla="*/ 126206 w 371475"/>
                                    <a:gd name="connsiteY28" fmla="*/ 58579 h 542925"/>
                                    <a:gd name="connsiteX29" fmla="*/ 169069 w 371475"/>
                                    <a:gd name="connsiteY29" fmla="*/ 110014 h 542925"/>
                                    <a:gd name="connsiteX30" fmla="*/ 198596 w 371475"/>
                                    <a:gd name="connsiteY30" fmla="*/ 167164 h 542925"/>
                                    <a:gd name="connsiteX31" fmla="*/ 205264 w 371475"/>
                                    <a:gd name="connsiteY31" fmla="*/ 212884 h 542925"/>
                                    <a:gd name="connsiteX32" fmla="*/ 211931 w 371475"/>
                                    <a:gd name="connsiteY32" fmla="*/ 310039 h 542925"/>
                                    <a:gd name="connsiteX33" fmla="*/ 217646 w 371475"/>
                                    <a:gd name="connsiteY33" fmla="*/ 198596 h 542925"/>
                                    <a:gd name="connsiteX34" fmla="*/ 216694 w 371475"/>
                                    <a:gd name="connsiteY34" fmla="*/ 169069 h 542925"/>
                                    <a:gd name="connsiteX35" fmla="*/ 256699 w 371475"/>
                                    <a:gd name="connsiteY35" fmla="*/ 229076 h 542925"/>
                                    <a:gd name="connsiteX36" fmla="*/ 259556 w 371475"/>
                                    <a:gd name="connsiteY36" fmla="*/ 326231 h 542925"/>
                                    <a:gd name="connsiteX37" fmla="*/ 262414 w 371475"/>
                                    <a:gd name="connsiteY37" fmla="*/ 405289 h 542925"/>
                                    <a:gd name="connsiteX38" fmla="*/ 263366 w 371475"/>
                                    <a:gd name="connsiteY38" fmla="*/ 347186 h 542925"/>
                                    <a:gd name="connsiteX39" fmla="*/ 270034 w 371475"/>
                                    <a:gd name="connsiteY39" fmla="*/ 316706 h 542925"/>
                                    <a:gd name="connsiteX40" fmla="*/ 333851 w 371475"/>
                                    <a:gd name="connsiteY40" fmla="*/ 384334 h 542925"/>
                                    <a:gd name="connsiteX41" fmla="*/ 366236 w 371475"/>
                                    <a:gd name="connsiteY41" fmla="*/ 417671 h 542925"/>
                                    <a:gd name="connsiteX42" fmla="*/ 332899 w 371475"/>
                                    <a:gd name="connsiteY42" fmla="*/ 481489 h 542925"/>
                                    <a:gd name="connsiteX43" fmla="*/ 254794 w 371475"/>
                                    <a:gd name="connsiteY43" fmla="*/ 541496 h 5429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</a:cxnLst>
                                  <a:rect l="l" t="t" r="r" b="b"/>
                                  <a:pathLst>
                                    <a:path w="371475" h="542925">
                                      <a:moveTo>
                                        <a:pt x="254794" y="541496"/>
                                      </a:moveTo>
                                      <a:cubicBezTo>
                                        <a:pt x="254794" y="541496"/>
                                        <a:pt x="225266" y="523399"/>
                                        <a:pt x="215741" y="486251"/>
                                      </a:cubicBezTo>
                                      <a:cubicBezTo>
                                        <a:pt x="206216" y="449104"/>
                                        <a:pt x="204311" y="438626"/>
                                        <a:pt x="204311" y="418624"/>
                                      </a:cubicBezTo>
                                      <a:cubicBezTo>
                                        <a:pt x="204311" y="398621"/>
                                        <a:pt x="204311" y="379571"/>
                                        <a:pt x="186214" y="367189"/>
                                      </a:cubicBezTo>
                                      <a:cubicBezTo>
                                        <a:pt x="168116" y="354806"/>
                                        <a:pt x="161449" y="364331"/>
                                        <a:pt x="129064" y="350044"/>
                                      </a:cubicBezTo>
                                      <a:cubicBezTo>
                                        <a:pt x="96679" y="335756"/>
                                        <a:pt x="81439" y="316706"/>
                                        <a:pt x="81439" y="316706"/>
                                      </a:cubicBezTo>
                                      <a:cubicBezTo>
                                        <a:pt x="81439" y="316706"/>
                                        <a:pt x="87154" y="322421"/>
                                        <a:pt x="113824" y="331946"/>
                                      </a:cubicBezTo>
                                      <a:cubicBezTo>
                                        <a:pt x="140494" y="341471"/>
                                        <a:pt x="180499" y="349091"/>
                                        <a:pt x="180499" y="349091"/>
                                      </a:cubicBezTo>
                                      <a:cubicBezTo>
                                        <a:pt x="180499" y="349091"/>
                                        <a:pt x="110966" y="325279"/>
                                        <a:pt x="94774" y="301466"/>
                                      </a:cubicBezTo>
                                      <a:cubicBezTo>
                                        <a:pt x="78581" y="277654"/>
                                        <a:pt x="68104" y="256699"/>
                                        <a:pt x="67151" y="243364"/>
                                      </a:cubicBezTo>
                                      <a:cubicBezTo>
                                        <a:pt x="66199" y="229076"/>
                                        <a:pt x="66199" y="213836"/>
                                        <a:pt x="66199" y="213836"/>
                                      </a:cubicBezTo>
                                      <a:cubicBezTo>
                                        <a:pt x="66199" y="213836"/>
                                        <a:pt x="77629" y="230981"/>
                                        <a:pt x="100489" y="247174"/>
                                      </a:cubicBezTo>
                                      <a:cubicBezTo>
                                        <a:pt x="123349" y="263366"/>
                                        <a:pt x="145256" y="265271"/>
                                        <a:pt x="145256" y="265271"/>
                                      </a:cubicBezTo>
                                      <a:lnTo>
                                        <a:pt x="127159" y="238601"/>
                                      </a:lnTo>
                                      <a:cubicBezTo>
                                        <a:pt x="127159" y="238601"/>
                                        <a:pt x="102394" y="229076"/>
                                        <a:pt x="74771" y="204311"/>
                                      </a:cubicBezTo>
                                      <a:cubicBezTo>
                                        <a:pt x="47149" y="179546"/>
                                        <a:pt x="26194" y="151924"/>
                                        <a:pt x="17621" y="131921"/>
                                      </a:cubicBezTo>
                                      <a:cubicBezTo>
                                        <a:pt x="9049" y="111919"/>
                                        <a:pt x="9049" y="110014"/>
                                        <a:pt x="9049" y="110014"/>
                                      </a:cubicBezTo>
                                      <a:cubicBezTo>
                                        <a:pt x="9049" y="110014"/>
                                        <a:pt x="7144" y="92869"/>
                                        <a:pt x="7144" y="70961"/>
                                      </a:cubicBezTo>
                                      <a:cubicBezTo>
                                        <a:pt x="7144" y="49054"/>
                                        <a:pt x="26194" y="30956"/>
                                        <a:pt x="26194" y="30956"/>
                                      </a:cubicBezTo>
                                      <a:cubicBezTo>
                                        <a:pt x="26194" y="30956"/>
                                        <a:pt x="31909" y="24289"/>
                                        <a:pt x="51911" y="16669"/>
                                      </a:cubicBezTo>
                                      <a:cubicBezTo>
                                        <a:pt x="70961" y="10001"/>
                                        <a:pt x="73819" y="12859"/>
                                        <a:pt x="73819" y="12859"/>
                                      </a:cubicBezTo>
                                      <a:cubicBezTo>
                                        <a:pt x="73819" y="12859"/>
                                        <a:pt x="79534" y="22384"/>
                                        <a:pt x="79534" y="30004"/>
                                      </a:cubicBezTo>
                                      <a:cubicBezTo>
                                        <a:pt x="79534" y="37624"/>
                                        <a:pt x="80486" y="60484"/>
                                        <a:pt x="80486" y="60484"/>
                                      </a:cubicBezTo>
                                      <a:cubicBezTo>
                                        <a:pt x="80486" y="60484"/>
                                        <a:pt x="91916" y="32861"/>
                                        <a:pt x="90011" y="26194"/>
                                      </a:cubicBezTo>
                                      <a:cubicBezTo>
                                        <a:pt x="88106" y="19526"/>
                                        <a:pt x="88106" y="7144"/>
                                        <a:pt x="88106" y="7144"/>
                                      </a:cubicBezTo>
                                      <a:cubicBezTo>
                                        <a:pt x="88106" y="7144"/>
                                        <a:pt x="112871" y="61436"/>
                                        <a:pt x="114776" y="68104"/>
                                      </a:cubicBezTo>
                                      <a:cubicBezTo>
                                        <a:pt x="115729" y="74771"/>
                                        <a:pt x="114776" y="97631"/>
                                        <a:pt x="114776" y="97631"/>
                                      </a:cubicBezTo>
                                      <a:cubicBezTo>
                                        <a:pt x="114776" y="97631"/>
                                        <a:pt x="126206" y="82391"/>
                                        <a:pt x="126206" y="72866"/>
                                      </a:cubicBezTo>
                                      <a:cubicBezTo>
                                        <a:pt x="126206" y="63341"/>
                                        <a:pt x="126206" y="58579"/>
                                        <a:pt x="126206" y="58579"/>
                                      </a:cubicBezTo>
                                      <a:cubicBezTo>
                                        <a:pt x="126206" y="58579"/>
                                        <a:pt x="153829" y="83344"/>
                                        <a:pt x="169069" y="110014"/>
                                      </a:cubicBezTo>
                                      <a:cubicBezTo>
                                        <a:pt x="184309" y="136684"/>
                                        <a:pt x="198596" y="167164"/>
                                        <a:pt x="198596" y="167164"/>
                                      </a:cubicBezTo>
                                      <a:cubicBezTo>
                                        <a:pt x="198596" y="167164"/>
                                        <a:pt x="202406" y="186214"/>
                                        <a:pt x="205264" y="212884"/>
                                      </a:cubicBezTo>
                                      <a:cubicBezTo>
                                        <a:pt x="208121" y="239554"/>
                                        <a:pt x="211931" y="310039"/>
                                        <a:pt x="211931" y="310039"/>
                                      </a:cubicBezTo>
                                      <a:cubicBezTo>
                                        <a:pt x="211931" y="310039"/>
                                        <a:pt x="218599" y="222409"/>
                                        <a:pt x="217646" y="198596"/>
                                      </a:cubicBezTo>
                                      <a:cubicBezTo>
                                        <a:pt x="216694" y="174784"/>
                                        <a:pt x="216694" y="169069"/>
                                        <a:pt x="216694" y="169069"/>
                                      </a:cubicBezTo>
                                      <a:lnTo>
                                        <a:pt x="256699" y="229076"/>
                                      </a:lnTo>
                                      <a:cubicBezTo>
                                        <a:pt x="256699" y="229076"/>
                                        <a:pt x="263366" y="294799"/>
                                        <a:pt x="259556" y="326231"/>
                                      </a:cubicBezTo>
                                      <a:cubicBezTo>
                                        <a:pt x="255746" y="358616"/>
                                        <a:pt x="262414" y="405289"/>
                                        <a:pt x="262414" y="405289"/>
                                      </a:cubicBezTo>
                                      <a:cubicBezTo>
                                        <a:pt x="262414" y="405289"/>
                                        <a:pt x="259556" y="366236"/>
                                        <a:pt x="263366" y="347186"/>
                                      </a:cubicBezTo>
                                      <a:cubicBezTo>
                                        <a:pt x="267176" y="328136"/>
                                        <a:pt x="270034" y="316706"/>
                                        <a:pt x="270034" y="316706"/>
                                      </a:cubicBezTo>
                                      <a:lnTo>
                                        <a:pt x="333851" y="384334"/>
                                      </a:lnTo>
                                      <a:lnTo>
                                        <a:pt x="366236" y="417671"/>
                                      </a:lnTo>
                                      <a:lnTo>
                                        <a:pt x="332899" y="481489"/>
                                      </a:lnTo>
                                      <a:lnTo>
                                        <a:pt x="254794" y="54149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g:grpSp>
                            <wpg:cNvPr id="9709" name="Group 9709">
                              <a:extLst/>
                            </wpg:cNvPr>
                            <wpg:cNvGrpSpPr/>
                            <wpg:grpSpPr>
                              <a:xfrm>
                                <a:off x="1819617" y="2074424"/>
                                <a:ext cx="1900462" cy="533400"/>
                                <a:chOff x="1819617" y="2074424"/>
                                <a:chExt cx="1900462" cy="533400"/>
                              </a:xfrm>
                            </wpg:grpSpPr>
                            <wps:wsp>
                              <wps:cNvPr id="9710" name="Freeform: Shape 9710">
                                <a:extLst/>
                              </wps:cNvPr>
                              <wps:cNvSpPr/>
                              <wps:spPr>
                                <a:xfrm>
                                  <a:off x="2758054" y="2074424"/>
                                  <a:ext cx="962025" cy="533400"/>
                                </a:xfrm>
                                <a:custGeom>
                                  <a:avLst/>
                                  <a:gdLst>
                                    <a:gd name="connsiteX0" fmla="*/ 7144 w 962025"/>
                                    <a:gd name="connsiteY0" fmla="*/ 529114 h 533400"/>
                                    <a:gd name="connsiteX1" fmla="*/ 282416 w 962025"/>
                                    <a:gd name="connsiteY1" fmla="*/ 434816 h 533400"/>
                                    <a:gd name="connsiteX2" fmla="*/ 412909 w 962025"/>
                                    <a:gd name="connsiteY2" fmla="*/ 211931 h 533400"/>
                                    <a:gd name="connsiteX3" fmla="*/ 548164 w 962025"/>
                                    <a:gd name="connsiteY3" fmla="*/ 243364 h 533400"/>
                                    <a:gd name="connsiteX4" fmla="*/ 695801 w 962025"/>
                                    <a:gd name="connsiteY4" fmla="*/ 278606 h 533400"/>
                                    <a:gd name="connsiteX5" fmla="*/ 616744 w 962025"/>
                                    <a:gd name="connsiteY5" fmla="*/ 255746 h 533400"/>
                                    <a:gd name="connsiteX6" fmla="*/ 590074 w 962025"/>
                                    <a:gd name="connsiteY6" fmla="*/ 242411 h 533400"/>
                                    <a:gd name="connsiteX7" fmla="*/ 653891 w 962025"/>
                                    <a:gd name="connsiteY7" fmla="*/ 253841 h 533400"/>
                                    <a:gd name="connsiteX8" fmla="*/ 743426 w 962025"/>
                                    <a:gd name="connsiteY8" fmla="*/ 241459 h 533400"/>
                                    <a:gd name="connsiteX9" fmla="*/ 624364 w 962025"/>
                                    <a:gd name="connsiteY9" fmla="*/ 234791 h 533400"/>
                                    <a:gd name="connsiteX10" fmla="*/ 514826 w 962025"/>
                                    <a:gd name="connsiteY10" fmla="*/ 188119 h 533400"/>
                                    <a:gd name="connsiteX11" fmla="*/ 700564 w 962025"/>
                                    <a:gd name="connsiteY11" fmla="*/ 225266 h 533400"/>
                                    <a:gd name="connsiteX12" fmla="*/ 886301 w 962025"/>
                                    <a:gd name="connsiteY12" fmla="*/ 172879 h 533400"/>
                                    <a:gd name="connsiteX13" fmla="*/ 959644 w 962025"/>
                                    <a:gd name="connsiteY13" fmla="*/ 132874 h 533400"/>
                                    <a:gd name="connsiteX14" fmla="*/ 935831 w 962025"/>
                                    <a:gd name="connsiteY14" fmla="*/ 92869 h 533400"/>
                                    <a:gd name="connsiteX15" fmla="*/ 921544 w 962025"/>
                                    <a:gd name="connsiteY15" fmla="*/ 95726 h 533400"/>
                                    <a:gd name="connsiteX16" fmla="*/ 931069 w 962025"/>
                                    <a:gd name="connsiteY16" fmla="*/ 88106 h 533400"/>
                                    <a:gd name="connsiteX17" fmla="*/ 904399 w 962025"/>
                                    <a:gd name="connsiteY17" fmla="*/ 61436 h 533400"/>
                                    <a:gd name="connsiteX18" fmla="*/ 818674 w 962025"/>
                                    <a:gd name="connsiteY18" fmla="*/ 103346 h 533400"/>
                                    <a:gd name="connsiteX19" fmla="*/ 683419 w 962025"/>
                                    <a:gd name="connsiteY19" fmla="*/ 122396 h 533400"/>
                                    <a:gd name="connsiteX20" fmla="*/ 504349 w 962025"/>
                                    <a:gd name="connsiteY20" fmla="*/ 103346 h 533400"/>
                                    <a:gd name="connsiteX21" fmla="*/ 402431 w 962025"/>
                                    <a:gd name="connsiteY21" fmla="*/ 144304 h 533400"/>
                                    <a:gd name="connsiteX22" fmla="*/ 450056 w 962025"/>
                                    <a:gd name="connsiteY22" fmla="*/ 84296 h 533400"/>
                                    <a:gd name="connsiteX23" fmla="*/ 479584 w 962025"/>
                                    <a:gd name="connsiteY23" fmla="*/ 7144 h 533400"/>
                                    <a:gd name="connsiteX24" fmla="*/ 411004 w 962025"/>
                                    <a:gd name="connsiteY24" fmla="*/ 70009 h 533400"/>
                                    <a:gd name="connsiteX25" fmla="*/ 354806 w 962025"/>
                                    <a:gd name="connsiteY25" fmla="*/ 126206 h 533400"/>
                                    <a:gd name="connsiteX26" fmla="*/ 369094 w 962025"/>
                                    <a:gd name="connsiteY26" fmla="*/ 86201 h 533400"/>
                                    <a:gd name="connsiteX27" fmla="*/ 402431 w 962025"/>
                                    <a:gd name="connsiteY27" fmla="*/ 30004 h 533400"/>
                                    <a:gd name="connsiteX28" fmla="*/ 337661 w 962025"/>
                                    <a:gd name="connsiteY28" fmla="*/ 100489 h 533400"/>
                                    <a:gd name="connsiteX29" fmla="*/ 231934 w 962025"/>
                                    <a:gd name="connsiteY29" fmla="*/ 186214 h 533400"/>
                                    <a:gd name="connsiteX30" fmla="*/ 7144 w 962025"/>
                                    <a:gd name="connsiteY30" fmla="*/ 529114 h 533400"/>
                                    <a:gd name="connsiteX31" fmla="*/ 611029 w 962025"/>
                                    <a:gd name="connsiteY31" fmla="*/ 170021 h 533400"/>
                                    <a:gd name="connsiteX32" fmla="*/ 685324 w 962025"/>
                                    <a:gd name="connsiteY32" fmla="*/ 146209 h 533400"/>
                                    <a:gd name="connsiteX33" fmla="*/ 737711 w 962025"/>
                                    <a:gd name="connsiteY33" fmla="*/ 150971 h 533400"/>
                                    <a:gd name="connsiteX34" fmla="*/ 668179 w 962025"/>
                                    <a:gd name="connsiteY34" fmla="*/ 157639 h 533400"/>
                                    <a:gd name="connsiteX35" fmla="*/ 611029 w 962025"/>
                                    <a:gd name="connsiteY35" fmla="*/ 170021 h 533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962025" h="533400">
                                      <a:moveTo>
                                        <a:pt x="7144" y="529114"/>
                                      </a:moveTo>
                                      <a:lnTo>
                                        <a:pt x="282416" y="434816"/>
                                      </a:lnTo>
                                      <a:cubicBezTo>
                                        <a:pt x="282416" y="434816"/>
                                        <a:pt x="321469" y="222409"/>
                                        <a:pt x="412909" y="211931"/>
                                      </a:cubicBezTo>
                                      <a:cubicBezTo>
                                        <a:pt x="504349" y="201454"/>
                                        <a:pt x="481489" y="218599"/>
                                        <a:pt x="548164" y="243364"/>
                                      </a:cubicBezTo>
                                      <a:cubicBezTo>
                                        <a:pt x="614839" y="268129"/>
                                        <a:pt x="695801" y="278606"/>
                                        <a:pt x="695801" y="278606"/>
                                      </a:cubicBezTo>
                                      <a:cubicBezTo>
                                        <a:pt x="695801" y="278606"/>
                                        <a:pt x="641509" y="268129"/>
                                        <a:pt x="616744" y="255746"/>
                                      </a:cubicBezTo>
                                      <a:cubicBezTo>
                                        <a:pt x="607219" y="250984"/>
                                        <a:pt x="598646" y="246221"/>
                                        <a:pt x="590074" y="242411"/>
                                      </a:cubicBezTo>
                                      <a:cubicBezTo>
                                        <a:pt x="605314" y="248126"/>
                                        <a:pt x="626269" y="253841"/>
                                        <a:pt x="653891" y="253841"/>
                                      </a:cubicBezTo>
                                      <a:cubicBezTo>
                                        <a:pt x="710089" y="253841"/>
                                        <a:pt x="743426" y="241459"/>
                                        <a:pt x="743426" y="241459"/>
                                      </a:cubicBezTo>
                                      <a:cubicBezTo>
                                        <a:pt x="743426" y="241459"/>
                                        <a:pt x="697706" y="251936"/>
                                        <a:pt x="624364" y="234791"/>
                                      </a:cubicBezTo>
                                      <a:cubicBezTo>
                                        <a:pt x="551021" y="217646"/>
                                        <a:pt x="514826" y="188119"/>
                                        <a:pt x="514826" y="188119"/>
                                      </a:cubicBezTo>
                                      <a:cubicBezTo>
                                        <a:pt x="514826" y="188119"/>
                                        <a:pt x="608171" y="230029"/>
                                        <a:pt x="700564" y="225266"/>
                                      </a:cubicBezTo>
                                      <a:cubicBezTo>
                                        <a:pt x="792956" y="220504"/>
                                        <a:pt x="844391" y="191929"/>
                                        <a:pt x="886301" y="172879"/>
                                      </a:cubicBezTo>
                                      <a:cubicBezTo>
                                        <a:pt x="928211" y="153829"/>
                                        <a:pt x="956786" y="143351"/>
                                        <a:pt x="959644" y="132874"/>
                                      </a:cubicBezTo>
                                      <a:cubicBezTo>
                                        <a:pt x="962501" y="122396"/>
                                        <a:pt x="950119" y="92869"/>
                                        <a:pt x="935831" y="92869"/>
                                      </a:cubicBezTo>
                                      <a:cubicBezTo>
                                        <a:pt x="930116" y="92869"/>
                                        <a:pt x="925354" y="93821"/>
                                        <a:pt x="921544" y="95726"/>
                                      </a:cubicBezTo>
                                      <a:lnTo>
                                        <a:pt x="931069" y="88106"/>
                                      </a:lnTo>
                                      <a:cubicBezTo>
                                        <a:pt x="931069" y="88106"/>
                                        <a:pt x="922496" y="61436"/>
                                        <a:pt x="904399" y="61436"/>
                                      </a:cubicBezTo>
                                      <a:cubicBezTo>
                                        <a:pt x="904399" y="61436"/>
                                        <a:pt x="853916" y="80486"/>
                                        <a:pt x="818674" y="103346"/>
                                      </a:cubicBezTo>
                                      <a:cubicBezTo>
                                        <a:pt x="783431" y="126206"/>
                                        <a:pt x="787241" y="134779"/>
                                        <a:pt x="683419" y="122396"/>
                                      </a:cubicBezTo>
                                      <a:cubicBezTo>
                                        <a:pt x="579596" y="110014"/>
                                        <a:pt x="553879" y="92869"/>
                                        <a:pt x="504349" y="103346"/>
                                      </a:cubicBezTo>
                                      <a:cubicBezTo>
                                        <a:pt x="454819" y="113824"/>
                                        <a:pt x="402431" y="144304"/>
                                        <a:pt x="402431" y="144304"/>
                                      </a:cubicBezTo>
                                      <a:cubicBezTo>
                                        <a:pt x="402431" y="144304"/>
                                        <a:pt x="433864" y="114776"/>
                                        <a:pt x="450056" y="84296"/>
                                      </a:cubicBezTo>
                                      <a:cubicBezTo>
                                        <a:pt x="466249" y="53816"/>
                                        <a:pt x="479584" y="7144"/>
                                        <a:pt x="479584" y="7144"/>
                                      </a:cubicBezTo>
                                      <a:cubicBezTo>
                                        <a:pt x="479584" y="7144"/>
                                        <a:pt x="437674" y="30004"/>
                                        <a:pt x="411004" y="70009"/>
                                      </a:cubicBezTo>
                                      <a:cubicBezTo>
                                        <a:pt x="384334" y="110014"/>
                                        <a:pt x="363379" y="120491"/>
                                        <a:pt x="354806" y="126206"/>
                                      </a:cubicBezTo>
                                      <a:cubicBezTo>
                                        <a:pt x="346234" y="131921"/>
                                        <a:pt x="330041" y="143351"/>
                                        <a:pt x="369094" y="86201"/>
                                      </a:cubicBezTo>
                                      <a:cubicBezTo>
                                        <a:pt x="408146" y="29051"/>
                                        <a:pt x="402431" y="30004"/>
                                        <a:pt x="402431" y="30004"/>
                                      </a:cubicBezTo>
                                      <a:cubicBezTo>
                                        <a:pt x="402431" y="30004"/>
                                        <a:pt x="360521" y="61436"/>
                                        <a:pt x="337661" y="100489"/>
                                      </a:cubicBezTo>
                                      <a:cubicBezTo>
                                        <a:pt x="314801" y="139541"/>
                                        <a:pt x="250984" y="170021"/>
                                        <a:pt x="231934" y="186214"/>
                                      </a:cubicBezTo>
                                      <a:cubicBezTo>
                                        <a:pt x="212884" y="202406"/>
                                        <a:pt x="7144" y="529114"/>
                                        <a:pt x="7144" y="529114"/>
                                      </a:cubicBezTo>
                                      <a:close/>
                                      <a:moveTo>
                                        <a:pt x="611029" y="170021"/>
                                      </a:moveTo>
                                      <a:cubicBezTo>
                                        <a:pt x="611029" y="170021"/>
                                        <a:pt x="638651" y="149066"/>
                                        <a:pt x="685324" y="146209"/>
                                      </a:cubicBezTo>
                                      <a:cubicBezTo>
                                        <a:pt x="708184" y="145256"/>
                                        <a:pt x="737711" y="150971"/>
                                        <a:pt x="737711" y="150971"/>
                                      </a:cubicBezTo>
                                      <a:cubicBezTo>
                                        <a:pt x="737711" y="150971"/>
                                        <a:pt x="709136" y="149066"/>
                                        <a:pt x="668179" y="157639"/>
                                      </a:cubicBezTo>
                                      <a:cubicBezTo>
                                        <a:pt x="626269" y="165259"/>
                                        <a:pt x="611029" y="170021"/>
                                        <a:pt x="611029" y="17002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711" name="Freeform: Shape 9711">
                                <a:extLst/>
                              </wps:cNvPr>
                              <wps:cNvSpPr/>
                              <wps:spPr>
                                <a:xfrm>
                                  <a:off x="1819617" y="2074424"/>
                                  <a:ext cx="962025" cy="533400"/>
                                </a:xfrm>
                                <a:custGeom>
                                  <a:avLst/>
                                  <a:gdLst>
                                    <a:gd name="connsiteX0" fmla="*/ 734125 w 962025"/>
                                    <a:gd name="connsiteY0" fmla="*/ 187166 h 533400"/>
                                    <a:gd name="connsiteX1" fmla="*/ 628398 w 962025"/>
                                    <a:gd name="connsiteY1" fmla="*/ 101441 h 533400"/>
                                    <a:gd name="connsiteX2" fmla="*/ 563628 w 962025"/>
                                    <a:gd name="connsiteY2" fmla="*/ 30956 h 533400"/>
                                    <a:gd name="connsiteX3" fmla="*/ 596965 w 962025"/>
                                    <a:gd name="connsiteY3" fmla="*/ 87154 h 533400"/>
                                    <a:gd name="connsiteX4" fmla="*/ 611253 w 962025"/>
                                    <a:gd name="connsiteY4" fmla="*/ 127159 h 533400"/>
                                    <a:gd name="connsiteX5" fmla="*/ 555055 w 962025"/>
                                    <a:gd name="connsiteY5" fmla="*/ 70961 h 533400"/>
                                    <a:gd name="connsiteX6" fmla="*/ 486475 w 962025"/>
                                    <a:gd name="connsiteY6" fmla="*/ 7144 h 533400"/>
                                    <a:gd name="connsiteX7" fmla="*/ 516003 w 962025"/>
                                    <a:gd name="connsiteY7" fmla="*/ 84296 h 533400"/>
                                    <a:gd name="connsiteX8" fmla="*/ 563628 w 962025"/>
                                    <a:gd name="connsiteY8" fmla="*/ 144304 h 533400"/>
                                    <a:gd name="connsiteX9" fmla="*/ 461710 w 962025"/>
                                    <a:gd name="connsiteY9" fmla="*/ 102394 h 533400"/>
                                    <a:gd name="connsiteX10" fmla="*/ 282640 w 962025"/>
                                    <a:gd name="connsiteY10" fmla="*/ 121444 h 533400"/>
                                    <a:gd name="connsiteX11" fmla="*/ 147385 w 962025"/>
                                    <a:gd name="connsiteY11" fmla="*/ 102394 h 533400"/>
                                    <a:gd name="connsiteX12" fmla="*/ 61660 w 962025"/>
                                    <a:gd name="connsiteY12" fmla="*/ 60484 h 533400"/>
                                    <a:gd name="connsiteX13" fmla="*/ 34990 w 962025"/>
                                    <a:gd name="connsiteY13" fmla="*/ 87154 h 533400"/>
                                    <a:gd name="connsiteX14" fmla="*/ 44515 w 962025"/>
                                    <a:gd name="connsiteY14" fmla="*/ 94774 h 533400"/>
                                    <a:gd name="connsiteX15" fmla="*/ 30228 w 962025"/>
                                    <a:gd name="connsiteY15" fmla="*/ 92869 h 533400"/>
                                    <a:gd name="connsiteX16" fmla="*/ 7368 w 962025"/>
                                    <a:gd name="connsiteY16" fmla="*/ 133826 h 533400"/>
                                    <a:gd name="connsiteX17" fmla="*/ 80710 w 962025"/>
                                    <a:gd name="connsiteY17" fmla="*/ 173831 h 533400"/>
                                    <a:gd name="connsiteX18" fmla="*/ 266448 w 962025"/>
                                    <a:gd name="connsiteY18" fmla="*/ 226219 h 533400"/>
                                    <a:gd name="connsiteX19" fmla="*/ 451233 w 962025"/>
                                    <a:gd name="connsiteY19" fmla="*/ 188119 h 533400"/>
                                    <a:gd name="connsiteX20" fmla="*/ 340743 w 962025"/>
                                    <a:gd name="connsiteY20" fmla="*/ 233839 h 533400"/>
                                    <a:gd name="connsiteX21" fmla="*/ 221680 w 962025"/>
                                    <a:gd name="connsiteY21" fmla="*/ 240506 h 533400"/>
                                    <a:gd name="connsiteX22" fmla="*/ 311215 w 962025"/>
                                    <a:gd name="connsiteY22" fmla="*/ 252889 h 533400"/>
                                    <a:gd name="connsiteX23" fmla="*/ 375033 w 962025"/>
                                    <a:gd name="connsiteY23" fmla="*/ 241459 h 533400"/>
                                    <a:gd name="connsiteX24" fmla="*/ 348363 w 962025"/>
                                    <a:gd name="connsiteY24" fmla="*/ 254794 h 533400"/>
                                    <a:gd name="connsiteX25" fmla="*/ 269305 w 962025"/>
                                    <a:gd name="connsiteY25" fmla="*/ 277654 h 533400"/>
                                    <a:gd name="connsiteX26" fmla="*/ 416943 w 962025"/>
                                    <a:gd name="connsiteY26" fmla="*/ 242411 h 533400"/>
                                    <a:gd name="connsiteX27" fmla="*/ 552198 w 962025"/>
                                    <a:gd name="connsiteY27" fmla="*/ 210979 h 533400"/>
                                    <a:gd name="connsiteX28" fmla="*/ 683643 w 962025"/>
                                    <a:gd name="connsiteY28" fmla="*/ 433864 h 533400"/>
                                    <a:gd name="connsiteX29" fmla="*/ 958915 w 962025"/>
                                    <a:gd name="connsiteY29" fmla="*/ 528161 h 533400"/>
                                    <a:gd name="connsiteX30" fmla="*/ 734125 w 962025"/>
                                    <a:gd name="connsiteY30" fmla="*/ 187166 h 533400"/>
                                    <a:gd name="connsiteX31" fmla="*/ 297880 w 962025"/>
                                    <a:gd name="connsiteY31" fmla="*/ 157639 h 533400"/>
                                    <a:gd name="connsiteX32" fmla="*/ 228348 w 962025"/>
                                    <a:gd name="connsiteY32" fmla="*/ 150971 h 533400"/>
                                    <a:gd name="connsiteX33" fmla="*/ 280735 w 962025"/>
                                    <a:gd name="connsiteY33" fmla="*/ 146209 h 533400"/>
                                    <a:gd name="connsiteX34" fmla="*/ 355030 w 962025"/>
                                    <a:gd name="connsiteY34" fmla="*/ 170021 h 533400"/>
                                    <a:gd name="connsiteX35" fmla="*/ 297880 w 962025"/>
                                    <a:gd name="connsiteY35" fmla="*/ 157639 h 533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962025" h="533400">
                                      <a:moveTo>
                                        <a:pt x="734125" y="187166"/>
                                      </a:moveTo>
                                      <a:cubicBezTo>
                                        <a:pt x="715075" y="170021"/>
                                        <a:pt x="651258" y="140494"/>
                                        <a:pt x="628398" y="101441"/>
                                      </a:cubicBezTo>
                                      <a:cubicBezTo>
                                        <a:pt x="605538" y="62389"/>
                                        <a:pt x="563628" y="30956"/>
                                        <a:pt x="563628" y="30956"/>
                                      </a:cubicBezTo>
                                      <a:cubicBezTo>
                                        <a:pt x="563628" y="30956"/>
                                        <a:pt x="556960" y="30956"/>
                                        <a:pt x="596965" y="87154"/>
                                      </a:cubicBezTo>
                                      <a:cubicBezTo>
                                        <a:pt x="636970" y="143351"/>
                                        <a:pt x="619825" y="132874"/>
                                        <a:pt x="611253" y="127159"/>
                                      </a:cubicBezTo>
                                      <a:cubicBezTo>
                                        <a:pt x="602680" y="121444"/>
                                        <a:pt x="581725" y="110014"/>
                                        <a:pt x="555055" y="70961"/>
                                      </a:cubicBezTo>
                                      <a:cubicBezTo>
                                        <a:pt x="528385" y="30004"/>
                                        <a:pt x="486475" y="7144"/>
                                        <a:pt x="486475" y="7144"/>
                                      </a:cubicBezTo>
                                      <a:cubicBezTo>
                                        <a:pt x="486475" y="7144"/>
                                        <a:pt x="498858" y="52864"/>
                                        <a:pt x="516003" y="84296"/>
                                      </a:cubicBezTo>
                                      <a:cubicBezTo>
                                        <a:pt x="533148" y="115729"/>
                                        <a:pt x="563628" y="144304"/>
                                        <a:pt x="563628" y="144304"/>
                                      </a:cubicBezTo>
                                      <a:cubicBezTo>
                                        <a:pt x="563628" y="144304"/>
                                        <a:pt x="511240" y="112871"/>
                                        <a:pt x="461710" y="102394"/>
                                      </a:cubicBezTo>
                                      <a:cubicBezTo>
                                        <a:pt x="412180" y="91916"/>
                                        <a:pt x="386463" y="109061"/>
                                        <a:pt x="282640" y="121444"/>
                                      </a:cubicBezTo>
                                      <a:cubicBezTo>
                                        <a:pt x="178818" y="133826"/>
                                        <a:pt x="182628" y="125254"/>
                                        <a:pt x="147385" y="102394"/>
                                      </a:cubicBezTo>
                                      <a:cubicBezTo>
                                        <a:pt x="112143" y="79534"/>
                                        <a:pt x="61660" y="60484"/>
                                        <a:pt x="61660" y="60484"/>
                                      </a:cubicBezTo>
                                      <a:cubicBezTo>
                                        <a:pt x="42610" y="60484"/>
                                        <a:pt x="34990" y="87154"/>
                                        <a:pt x="34990" y="87154"/>
                                      </a:cubicBezTo>
                                      <a:lnTo>
                                        <a:pt x="44515" y="94774"/>
                                      </a:lnTo>
                                      <a:cubicBezTo>
                                        <a:pt x="40705" y="93821"/>
                                        <a:pt x="36895" y="92869"/>
                                        <a:pt x="30228" y="92869"/>
                                      </a:cubicBezTo>
                                      <a:cubicBezTo>
                                        <a:pt x="15940" y="92869"/>
                                        <a:pt x="5463" y="124301"/>
                                        <a:pt x="7368" y="133826"/>
                                      </a:cubicBezTo>
                                      <a:cubicBezTo>
                                        <a:pt x="9273" y="144304"/>
                                        <a:pt x="38800" y="154781"/>
                                        <a:pt x="80710" y="173831"/>
                                      </a:cubicBezTo>
                                      <a:cubicBezTo>
                                        <a:pt x="122620" y="192881"/>
                                        <a:pt x="174055" y="221456"/>
                                        <a:pt x="266448" y="226219"/>
                                      </a:cubicBezTo>
                                      <a:cubicBezTo>
                                        <a:pt x="358840" y="230981"/>
                                        <a:pt x="451233" y="188119"/>
                                        <a:pt x="451233" y="188119"/>
                                      </a:cubicBezTo>
                                      <a:cubicBezTo>
                                        <a:pt x="451233" y="188119"/>
                                        <a:pt x="414085" y="217646"/>
                                        <a:pt x="340743" y="233839"/>
                                      </a:cubicBezTo>
                                      <a:cubicBezTo>
                                        <a:pt x="267400" y="250984"/>
                                        <a:pt x="221680" y="240506"/>
                                        <a:pt x="221680" y="240506"/>
                                      </a:cubicBezTo>
                                      <a:cubicBezTo>
                                        <a:pt x="221680" y="240506"/>
                                        <a:pt x="255018" y="252889"/>
                                        <a:pt x="311215" y="252889"/>
                                      </a:cubicBezTo>
                                      <a:cubicBezTo>
                                        <a:pt x="338838" y="252889"/>
                                        <a:pt x="360745" y="247174"/>
                                        <a:pt x="375033" y="241459"/>
                                      </a:cubicBezTo>
                                      <a:cubicBezTo>
                                        <a:pt x="367413" y="245269"/>
                                        <a:pt x="357888" y="250031"/>
                                        <a:pt x="348363" y="254794"/>
                                      </a:cubicBezTo>
                                      <a:cubicBezTo>
                                        <a:pt x="323598" y="267176"/>
                                        <a:pt x="269305" y="277654"/>
                                        <a:pt x="269305" y="277654"/>
                                      </a:cubicBezTo>
                                      <a:cubicBezTo>
                                        <a:pt x="269305" y="277654"/>
                                        <a:pt x="350268" y="267176"/>
                                        <a:pt x="416943" y="242411"/>
                                      </a:cubicBezTo>
                                      <a:cubicBezTo>
                                        <a:pt x="483618" y="217646"/>
                                        <a:pt x="460758" y="200501"/>
                                        <a:pt x="552198" y="210979"/>
                                      </a:cubicBezTo>
                                      <a:cubicBezTo>
                                        <a:pt x="643638" y="221456"/>
                                        <a:pt x="683643" y="433864"/>
                                        <a:pt x="683643" y="433864"/>
                                      </a:cubicBezTo>
                                      <a:lnTo>
                                        <a:pt x="958915" y="528161"/>
                                      </a:lnTo>
                                      <a:cubicBezTo>
                                        <a:pt x="958915" y="529114"/>
                                        <a:pt x="753175" y="203359"/>
                                        <a:pt x="734125" y="187166"/>
                                      </a:cubicBezTo>
                                      <a:close/>
                                      <a:moveTo>
                                        <a:pt x="297880" y="157639"/>
                                      </a:moveTo>
                                      <a:cubicBezTo>
                                        <a:pt x="255970" y="149066"/>
                                        <a:pt x="228348" y="150971"/>
                                        <a:pt x="228348" y="150971"/>
                                      </a:cubicBezTo>
                                      <a:cubicBezTo>
                                        <a:pt x="228348" y="150971"/>
                                        <a:pt x="257875" y="145256"/>
                                        <a:pt x="280735" y="146209"/>
                                      </a:cubicBezTo>
                                      <a:cubicBezTo>
                                        <a:pt x="328360" y="148114"/>
                                        <a:pt x="355030" y="170021"/>
                                        <a:pt x="355030" y="170021"/>
                                      </a:cubicBezTo>
                                      <a:cubicBezTo>
                                        <a:pt x="355030" y="170021"/>
                                        <a:pt x="339790" y="165259"/>
                                        <a:pt x="297880" y="157639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</wpg:grpSp>
                        <wps:wsp>
                          <wps:cNvPr id="9712" name="Graphic 2">
                            <a:extLst/>
                          </wps:cNvPr>
                          <wps:cNvSpPr/>
                          <wps:spPr>
                            <a:xfrm>
                              <a:off x="1615053" y="1929479"/>
                              <a:ext cx="2314575" cy="2314575"/>
                            </a:xfrm>
                            <a:custGeom>
                              <a:avLst/>
                              <a:gdLst>
                                <a:gd name="connsiteX0" fmla="*/ 2253139 w 2314575"/>
                                <a:gd name="connsiteY0" fmla="*/ 1632109 h 2314575"/>
                                <a:gd name="connsiteX1" fmla="*/ 2243614 w 2314575"/>
                                <a:gd name="connsiteY1" fmla="*/ 1373981 h 2314575"/>
                                <a:gd name="connsiteX2" fmla="*/ 2205514 w 2314575"/>
                                <a:gd name="connsiteY2" fmla="*/ 1132999 h 2314575"/>
                                <a:gd name="connsiteX3" fmla="*/ 2169319 w 2314575"/>
                                <a:gd name="connsiteY3" fmla="*/ 967264 h 2314575"/>
                                <a:gd name="connsiteX4" fmla="*/ 2163604 w 2314575"/>
                                <a:gd name="connsiteY4" fmla="*/ 940594 h 2314575"/>
                                <a:gd name="connsiteX5" fmla="*/ 2164556 w 2314575"/>
                                <a:gd name="connsiteY5" fmla="*/ 932974 h 2314575"/>
                                <a:gd name="connsiteX6" fmla="*/ 2158841 w 2314575"/>
                                <a:gd name="connsiteY6" fmla="*/ 918686 h 2314575"/>
                                <a:gd name="connsiteX7" fmla="*/ 2157889 w 2314575"/>
                                <a:gd name="connsiteY7" fmla="*/ 913924 h 2314575"/>
                                <a:gd name="connsiteX8" fmla="*/ 2169319 w 2314575"/>
                                <a:gd name="connsiteY8" fmla="*/ 892969 h 2314575"/>
                                <a:gd name="connsiteX9" fmla="*/ 2156936 w 2314575"/>
                                <a:gd name="connsiteY9" fmla="*/ 873919 h 2314575"/>
                                <a:gd name="connsiteX10" fmla="*/ 2172176 w 2314575"/>
                                <a:gd name="connsiteY10" fmla="*/ 851059 h 2314575"/>
                                <a:gd name="connsiteX11" fmla="*/ 2161699 w 2314575"/>
                                <a:gd name="connsiteY11" fmla="*/ 833914 h 2314575"/>
                                <a:gd name="connsiteX12" fmla="*/ 2173129 w 2314575"/>
                                <a:gd name="connsiteY12" fmla="*/ 812959 h 2314575"/>
                                <a:gd name="connsiteX13" fmla="*/ 2162651 w 2314575"/>
                                <a:gd name="connsiteY13" fmla="*/ 794861 h 2314575"/>
                                <a:gd name="connsiteX14" fmla="*/ 2175986 w 2314575"/>
                                <a:gd name="connsiteY14" fmla="*/ 772954 h 2314575"/>
                                <a:gd name="connsiteX15" fmla="*/ 2167414 w 2314575"/>
                                <a:gd name="connsiteY15" fmla="*/ 755809 h 2314575"/>
                                <a:gd name="connsiteX16" fmla="*/ 2177891 w 2314575"/>
                                <a:gd name="connsiteY16" fmla="*/ 735806 h 2314575"/>
                                <a:gd name="connsiteX17" fmla="*/ 2170271 w 2314575"/>
                                <a:gd name="connsiteY17" fmla="*/ 720566 h 2314575"/>
                                <a:gd name="connsiteX18" fmla="*/ 2170271 w 2314575"/>
                                <a:gd name="connsiteY18" fmla="*/ 718661 h 2314575"/>
                                <a:gd name="connsiteX19" fmla="*/ 2181701 w 2314575"/>
                                <a:gd name="connsiteY19" fmla="*/ 697706 h 2314575"/>
                                <a:gd name="connsiteX20" fmla="*/ 2175034 w 2314575"/>
                                <a:gd name="connsiteY20" fmla="*/ 683419 h 2314575"/>
                                <a:gd name="connsiteX21" fmla="*/ 2180749 w 2314575"/>
                                <a:gd name="connsiteY21" fmla="*/ 602456 h 2314575"/>
                                <a:gd name="connsiteX22" fmla="*/ 2158841 w 2314575"/>
                                <a:gd name="connsiteY22" fmla="*/ 494824 h 2314575"/>
                                <a:gd name="connsiteX23" fmla="*/ 2001679 w 2314575"/>
                                <a:gd name="connsiteY23" fmla="*/ 575786 h 2314575"/>
                                <a:gd name="connsiteX24" fmla="*/ 1798796 w 2314575"/>
                                <a:gd name="connsiteY24" fmla="*/ 511016 h 2314575"/>
                                <a:gd name="connsiteX25" fmla="*/ 1608296 w 2314575"/>
                                <a:gd name="connsiteY25" fmla="*/ 470059 h 2314575"/>
                                <a:gd name="connsiteX26" fmla="*/ 1410176 w 2314575"/>
                                <a:gd name="connsiteY26" fmla="*/ 558641 h 2314575"/>
                                <a:gd name="connsiteX27" fmla="*/ 1286351 w 2314575"/>
                                <a:gd name="connsiteY27" fmla="*/ 561499 h 2314575"/>
                                <a:gd name="connsiteX28" fmla="*/ 1293971 w 2314575"/>
                                <a:gd name="connsiteY28" fmla="*/ 542449 h 2314575"/>
                                <a:gd name="connsiteX29" fmla="*/ 1271111 w 2314575"/>
                                <a:gd name="connsiteY29" fmla="*/ 508159 h 2314575"/>
                                <a:gd name="connsiteX30" fmla="*/ 1339691 w 2314575"/>
                                <a:gd name="connsiteY30" fmla="*/ 513874 h 2314575"/>
                                <a:gd name="connsiteX31" fmla="*/ 1360646 w 2314575"/>
                                <a:gd name="connsiteY31" fmla="*/ 460534 h 2314575"/>
                                <a:gd name="connsiteX32" fmla="*/ 1406366 w 2314575"/>
                                <a:gd name="connsiteY32" fmla="*/ 414814 h 2314575"/>
                                <a:gd name="connsiteX33" fmla="*/ 1363504 w 2314575"/>
                                <a:gd name="connsiteY33" fmla="*/ 364331 h 2314575"/>
                                <a:gd name="connsiteX34" fmla="*/ 1362551 w 2314575"/>
                                <a:gd name="connsiteY34" fmla="*/ 260509 h 2314575"/>
                                <a:gd name="connsiteX35" fmla="*/ 1265396 w 2314575"/>
                                <a:gd name="connsiteY35" fmla="*/ 243364 h 2314575"/>
                                <a:gd name="connsiteX36" fmla="*/ 1274921 w 2314575"/>
                                <a:gd name="connsiteY36" fmla="*/ 189071 h 2314575"/>
                                <a:gd name="connsiteX37" fmla="*/ 1213009 w 2314575"/>
                                <a:gd name="connsiteY37" fmla="*/ 167164 h 2314575"/>
                                <a:gd name="connsiteX38" fmla="*/ 1243489 w 2314575"/>
                                <a:gd name="connsiteY38" fmla="*/ 84296 h 2314575"/>
                                <a:gd name="connsiteX39" fmla="*/ 1169194 w 2314575"/>
                                <a:gd name="connsiteY39" fmla="*/ 38576 h 2314575"/>
                                <a:gd name="connsiteX40" fmla="*/ 1147286 w 2314575"/>
                                <a:gd name="connsiteY40" fmla="*/ 7144 h 2314575"/>
                                <a:gd name="connsiteX41" fmla="*/ 1121569 w 2314575"/>
                                <a:gd name="connsiteY41" fmla="*/ 42386 h 2314575"/>
                                <a:gd name="connsiteX42" fmla="*/ 1047274 w 2314575"/>
                                <a:gd name="connsiteY42" fmla="*/ 88106 h 2314575"/>
                                <a:gd name="connsiteX43" fmla="*/ 1077754 w 2314575"/>
                                <a:gd name="connsiteY43" fmla="*/ 170974 h 2314575"/>
                                <a:gd name="connsiteX44" fmla="*/ 1015841 w 2314575"/>
                                <a:gd name="connsiteY44" fmla="*/ 192881 h 2314575"/>
                                <a:gd name="connsiteX45" fmla="*/ 1025366 w 2314575"/>
                                <a:gd name="connsiteY45" fmla="*/ 247174 h 2314575"/>
                                <a:gd name="connsiteX46" fmla="*/ 928211 w 2314575"/>
                                <a:gd name="connsiteY46" fmla="*/ 264319 h 2314575"/>
                                <a:gd name="connsiteX47" fmla="*/ 927259 w 2314575"/>
                                <a:gd name="connsiteY47" fmla="*/ 368141 h 2314575"/>
                                <a:gd name="connsiteX48" fmla="*/ 884396 w 2314575"/>
                                <a:gd name="connsiteY48" fmla="*/ 418624 h 2314575"/>
                                <a:gd name="connsiteX49" fmla="*/ 930116 w 2314575"/>
                                <a:gd name="connsiteY49" fmla="*/ 464344 h 2314575"/>
                                <a:gd name="connsiteX50" fmla="*/ 951071 w 2314575"/>
                                <a:gd name="connsiteY50" fmla="*/ 517684 h 2314575"/>
                                <a:gd name="connsiteX51" fmla="*/ 1019651 w 2314575"/>
                                <a:gd name="connsiteY51" fmla="*/ 511969 h 2314575"/>
                                <a:gd name="connsiteX52" fmla="*/ 996791 w 2314575"/>
                                <a:gd name="connsiteY52" fmla="*/ 546259 h 2314575"/>
                                <a:gd name="connsiteX53" fmla="*/ 1006316 w 2314575"/>
                                <a:gd name="connsiteY53" fmla="*/ 568166 h 2314575"/>
                                <a:gd name="connsiteX54" fmla="*/ 898684 w 2314575"/>
                                <a:gd name="connsiteY54" fmla="*/ 562451 h 2314575"/>
                                <a:gd name="connsiteX55" fmla="*/ 700564 w 2314575"/>
                                <a:gd name="connsiteY55" fmla="*/ 473869 h 2314575"/>
                                <a:gd name="connsiteX56" fmla="*/ 510064 w 2314575"/>
                                <a:gd name="connsiteY56" fmla="*/ 514826 h 2314575"/>
                                <a:gd name="connsiteX57" fmla="*/ 307181 w 2314575"/>
                                <a:gd name="connsiteY57" fmla="*/ 579596 h 2314575"/>
                                <a:gd name="connsiteX58" fmla="*/ 150019 w 2314575"/>
                                <a:gd name="connsiteY58" fmla="*/ 498634 h 2314575"/>
                                <a:gd name="connsiteX59" fmla="*/ 128111 w 2314575"/>
                                <a:gd name="connsiteY59" fmla="*/ 606266 h 2314575"/>
                                <a:gd name="connsiteX60" fmla="*/ 133826 w 2314575"/>
                                <a:gd name="connsiteY60" fmla="*/ 686276 h 2314575"/>
                                <a:gd name="connsiteX61" fmla="*/ 127159 w 2314575"/>
                                <a:gd name="connsiteY61" fmla="*/ 701516 h 2314575"/>
                                <a:gd name="connsiteX62" fmla="*/ 139541 w 2314575"/>
                                <a:gd name="connsiteY62" fmla="*/ 722471 h 2314575"/>
                                <a:gd name="connsiteX63" fmla="*/ 139541 w 2314575"/>
                                <a:gd name="connsiteY63" fmla="*/ 723424 h 2314575"/>
                                <a:gd name="connsiteX64" fmla="*/ 131921 w 2314575"/>
                                <a:gd name="connsiteY64" fmla="*/ 739616 h 2314575"/>
                                <a:gd name="connsiteX65" fmla="*/ 142399 w 2314575"/>
                                <a:gd name="connsiteY65" fmla="*/ 759619 h 2314575"/>
                                <a:gd name="connsiteX66" fmla="*/ 133826 w 2314575"/>
                                <a:gd name="connsiteY66" fmla="*/ 776764 h 2314575"/>
                                <a:gd name="connsiteX67" fmla="*/ 147161 w 2314575"/>
                                <a:gd name="connsiteY67" fmla="*/ 798671 h 2314575"/>
                                <a:gd name="connsiteX68" fmla="*/ 136684 w 2314575"/>
                                <a:gd name="connsiteY68" fmla="*/ 816769 h 2314575"/>
                                <a:gd name="connsiteX69" fmla="*/ 148114 w 2314575"/>
                                <a:gd name="connsiteY69" fmla="*/ 837724 h 2314575"/>
                                <a:gd name="connsiteX70" fmla="*/ 137636 w 2314575"/>
                                <a:gd name="connsiteY70" fmla="*/ 854869 h 2314575"/>
                                <a:gd name="connsiteX71" fmla="*/ 152876 w 2314575"/>
                                <a:gd name="connsiteY71" fmla="*/ 877729 h 2314575"/>
                                <a:gd name="connsiteX72" fmla="*/ 140494 w 2314575"/>
                                <a:gd name="connsiteY72" fmla="*/ 896779 h 2314575"/>
                                <a:gd name="connsiteX73" fmla="*/ 151924 w 2314575"/>
                                <a:gd name="connsiteY73" fmla="*/ 917734 h 2314575"/>
                                <a:gd name="connsiteX74" fmla="*/ 150971 w 2314575"/>
                                <a:gd name="connsiteY74" fmla="*/ 922496 h 2314575"/>
                                <a:gd name="connsiteX75" fmla="*/ 145256 w 2314575"/>
                                <a:gd name="connsiteY75" fmla="*/ 936784 h 2314575"/>
                                <a:gd name="connsiteX76" fmla="*/ 146209 w 2314575"/>
                                <a:gd name="connsiteY76" fmla="*/ 944404 h 2314575"/>
                                <a:gd name="connsiteX77" fmla="*/ 140494 w 2314575"/>
                                <a:gd name="connsiteY77" fmla="*/ 971074 h 2314575"/>
                                <a:gd name="connsiteX78" fmla="*/ 104299 w 2314575"/>
                                <a:gd name="connsiteY78" fmla="*/ 1136809 h 2314575"/>
                                <a:gd name="connsiteX79" fmla="*/ 66199 w 2314575"/>
                                <a:gd name="connsiteY79" fmla="*/ 1377791 h 2314575"/>
                                <a:gd name="connsiteX80" fmla="*/ 56674 w 2314575"/>
                                <a:gd name="connsiteY80" fmla="*/ 1635919 h 2314575"/>
                                <a:gd name="connsiteX81" fmla="*/ 7144 w 2314575"/>
                                <a:gd name="connsiteY81" fmla="*/ 1743551 h 2314575"/>
                                <a:gd name="connsiteX82" fmla="*/ 69056 w 2314575"/>
                                <a:gd name="connsiteY82" fmla="*/ 1674971 h 2314575"/>
                                <a:gd name="connsiteX83" fmla="*/ 95726 w 2314575"/>
                                <a:gd name="connsiteY83" fmla="*/ 1472089 h 2314575"/>
                                <a:gd name="connsiteX84" fmla="*/ 104299 w 2314575"/>
                                <a:gd name="connsiteY84" fmla="*/ 1237774 h 2314575"/>
                                <a:gd name="connsiteX85" fmla="*/ 145256 w 2314575"/>
                                <a:gd name="connsiteY85" fmla="*/ 1084421 h 2314575"/>
                                <a:gd name="connsiteX86" fmla="*/ 156686 w 2314575"/>
                                <a:gd name="connsiteY86" fmla="*/ 1023461 h 2314575"/>
                                <a:gd name="connsiteX87" fmla="*/ 165259 w 2314575"/>
                                <a:gd name="connsiteY87" fmla="*/ 1030129 h 2314575"/>
                                <a:gd name="connsiteX88" fmla="*/ 154781 w 2314575"/>
                                <a:gd name="connsiteY88" fmla="*/ 1048226 h 2314575"/>
                                <a:gd name="connsiteX89" fmla="*/ 166211 w 2314575"/>
                                <a:gd name="connsiteY89" fmla="*/ 1069181 h 2314575"/>
                                <a:gd name="connsiteX90" fmla="*/ 155734 w 2314575"/>
                                <a:gd name="connsiteY90" fmla="*/ 1086326 h 2314575"/>
                                <a:gd name="connsiteX91" fmla="*/ 170974 w 2314575"/>
                                <a:gd name="connsiteY91" fmla="*/ 1109186 h 2314575"/>
                                <a:gd name="connsiteX92" fmla="*/ 158591 w 2314575"/>
                                <a:gd name="connsiteY92" fmla="*/ 1128236 h 2314575"/>
                                <a:gd name="connsiteX93" fmla="*/ 175736 w 2314575"/>
                                <a:gd name="connsiteY93" fmla="*/ 1151096 h 2314575"/>
                                <a:gd name="connsiteX94" fmla="*/ 166211 w 2314575"/>
                                <a:gd name="connsiteY94" fmla="*/ 1168241 h 2314575"/>
                                <a:gd name="connsiteX95" fmla="*/ 179546 w 2314575"/>
                                <a:gd name="connsiteY95" fmla="*/ 1190149 h 2314575"/>
                                <a:gd name="connsiteX96" fmla="*/ 170974 w 2314575"/>
                                <a:gd name="connsiteY96" fmla="*/ 1207294 h 2314575"/>
                                <a:gd name="connsiteX97" fmla="*/ 181451 w 2314575"/>
                                <a:gd name="connsiteY97" fmla="*/ 1227296 h 2314575"/>
                                <a:gd name="connsiteX98" fmla="*/ 172879 w 2314575"/>
                                <a:gd name="connsiteY98" fmla="*/ 1244441 h 2314575"/>
                                <a:gd name="connsiteX99" fmla="*/ 186214 w 2314575"/>
                                <a:gd name="connsiteY99" fmla="*/ 1266349 h 2314575"/>
                                <a:gd name="connsiteX100" fmla="*/ 175736 w 2314575"/>
                                <a:gd name="connsiteY100" fmla="*/ 1284446 h 2314575"/>
                                <a:gd name="connsiteX101" fmla="*/ 187166 w 2314575"/>
                                <a:gd name="connsiteY101" fmla="*/ 1305401 h 2314575"/>
                                <a:gd name="connsiteX102" fmla="*/ 176689 w 2314575"/>
                                <a:gd name="connsiteY102" fmla="*/ 1322546 h 2314575"/>
                                <a:gd name="connsiteX103" fmla="*/ 191929 w 2314575"/>
                                <a:gd name="connsiteY103" fmla="*/ 1345406 h 2314575"/>
                                <a:gd name="connsiteX104" fmla="*/ 179546 w 2314575"/>
                                <a:gd name="connsiteY104" fmla="*/ 1364456 h 2314575"/>
                                <a:gd name="connsiteX105" fmla="*/ 196691 w 2314575"/>
                                <a:gd name="connsiteY105" fmla="*/ 1387316 h 2314575"/>
                                <a:gd name="connsiteX106" fmla="*/ 190976 w 2314575"/>
                                <a:gd name="connsiteY106" fmla="*/ 1400651 h 2314575"/>
                                <a:gd name="connsiteX107" fmla="*/ 208121 w 2314575"/>
                                <a:gd name="connsiteY107" fmla="*/ 1423511 h 2314575"/>
                                <a:gd name="connsiteX108" fmla="*/ 200501 w 2314575"/>
                                <a:gd name="connsiteY108" fmla="*/ 1438751 h 2314575"/>
                                <a:gd name="connsiteX109" fmla="*/ 213836 w 2314575"/>
                                <a:gd name="connsiteY109" fmla="*/ 1460659 h 2314575"/>
                                <a:gd name="connsiteX110" fmla="*/ 207169 w 2314575"/>
                                <a:gd name="connsiteY110" fmla="*/ 1475899 h 2314575"/>
                                <a:gd name="connsiteX111" fmla="*/ 222409 w 2314575"/>
                                <a:gd name="connsiteY111" fmla="*/ 1498759 h 2314575"/>
                                <a:gd name="connsiteX112" fmla="*/ 214789 w 2314575"/>
                                <a:gd name="connsiteY112" fmla="*/ 1514951 h 2314575"/>
                                <a:gd name="connsiteX113" fmla="*/ 230981 w 2314575"/>
                                <a:gd name="connsiteY113" fmla="*/ 1537811 h 2314575"/>
                                <a:gd name="connsiteX114" fmla="*/ 218599 w 2314575"/>
                                <a:gd name="connsiteY114" fmla="*/ 1556861 h 2314575"/>
                                <a:gd name="connsiteX115" fmla="*/ 235744 w 2314575"/>
                                <a:gd name="connsiteY115" fmla="*/ 1579721 h 2314575"/>
                                <a:gd name="connsiteX116" fmla="*/ 225266 w 2314575"/>
                                <a:gd name="connsiteY116" fmla="*/ 1598771 h 2314575"/>
                                <a:gd name="connsiteX117" fmla="*/ 240506 w 2314575"/>
                                <a:gd name="connsiteY117" fmla="*/ 1623536 h 2314575"/>
                                <a:gd name="connsiteX118" fmla="*/ 235744 w 2314575"/>
                                <a:gd name="connsiteY118" fmla="*/ 1641634 h 2314575"/>
                                <a:gd name="connsiteX119" fmla="*/ 252889 w 2314575"/>
                                <a:gd name="connsiteY119" fmla="*/ 1665446 h 2314575"/>
                                <a:gd name="connsiteX120" fmla="*/ 247174 w 2314575"/>
                                <a:gd name="connsiteY120" fmla="*/ 1684496 h 2314575"/>
                                <a:gd name="connsiteX121" fmla="*/ 265271 w 2314575"/>
                                <a:gd name="connsiteY121" fmla="*/ 1708309 h 2314575"/>
                                <a:gd name="connsiteX122" fmla="*/ 255746 w 2314575"/>
                                <a:gd name="connsiteY122" fmla="*/ 1730216 h 2314575"/>
                                <a:gd name="connsiteX123" fmla="*/ 273844 w 2314575"/>
                                <a:gd name="connsiteY123" fmla="*/ 1754029 h 2314575"/>
                                <a:gd name="connsiteX124" fmla="*/ 266224 w 2314575"/>
                                <a:gd name="connsiteY124" fmla="*/ 1776889 h 2314575"/>
                                <a:gd name="connsiteX125" fmla="*/ 275749 w 2314575"/>
                                <a:gd name="connsiteY125" fmla="*/ 1798796 h 2314575"/>
                                <a:gd name="connsiteX126" fmla="*/ 266224 w 2314575"/>
                                <a:gd name="connsiteY126" fmla="*/ 1815941 h 2314575"/>
                                <a:gd name="connsiteX127" fmla="*/ 281464 w 2314575"/>
                                <a:gd name="connsiteY127" fmla="*/ 1838801 h 2314575"/>
                                <a:gd name="connsiteX128" fmla="*/ 273844 w 2314575"/>
                                <a:gd name="connsiteY128" fmla="*/ 1854994 h 2314575"/>
                                <a:gd name="connsiteX129" fmla="*/ 290036 w 2314575"/>
                                <a:gd name="connsiteY129" fmla="*/ 1877854 h 2314575"/>
                                <a:gd name="connsiteX130" fmla="*/ 277654 w 2314575"/>
                                <a:gd name="connsiteY130" fmla="*/ 1896904 h 2314575"/>
                                <a:gd name="connsiteX131" fmla="*/ 290036 w 2314575"/>
                                <a:gd name="connsiteY131" fmla="*/ 1917859 h 2314575"/>
                                <a:gd name="connsiteX132" fmla="*/ 279559 w 2314575"/>
                                <a:gd name="connsiteY132" fmla="*/ 1937861 h 2314575"/>
                                <a:gd name="connsiteX133" fmla="*/ 291941 w 2314575"/>
                                <a:gd name="connsiteY133" fmla="*/ 1961674 h 2314575"/>
                                <a:gd name="connsiteX134" fmla="*/ 278606 w 2314575"/>
                                <a:gd name="connsiteY134" fmla="*/ 1985486 h 2314575"/>
                                <a:gd name="connsiteX135" fmla="*/ 289084 w 2314575"/>
                                <a:gd name="connsiteY135" fmla="*/ 2006441 h 2314575"/>
                                <a:gd name="connsiteX136" fmla="*/ 277654 w 2314575"/>
                                <a:gd name="connsiteY136" fmla="*/ 2030254 h 2314575"/>
                                <a:gd name="connsiteX137" fmla="*/ 284321 w 2314575"/>
                                <a:gd name="connsiteY137" fmla="*/ 2046446 h 2314575"/>
                                <a:gd name="connsiteX138" fmla="*/ 271939 w 2314575"/>
                                <a:gd name="connsiteY138" fmla="*/ 2071211 h 2314575"/>
                                <a:gd name="connsiteX139" fmla="*/ 280511 w 2314575"/>
                                <a:gd name="connsiteY139" fmla="*/ 2090261 h 2314575"/>
                                <a:gd name="connsiteX140" fmla="*/ 268129 w 2314575"/>
                                <a:gd name="connsiteY140" fmla="*/ 2117884 h 2314575"/>
                                <a:gd name="connsiteX141" fmla="*/ 274796 w 2314575"/>
                                <a:gd name="connsiteY141" fmla="*/ 2135981 h 2314575"/>
                                <a:gd name="connsiteX142" fmla="*/ 262414 w 2314575"/>
                                <a:gd name="connsiteY142" fmla="*/ 2155031 h 2314575"/>
                                <a:gd name="connsiteX143" fmla="*/ 270034 w 2314575"/>
                                <a:gd name="connsiteY143" fmla="*/ 2173129 h 2314575"/>
                                <a:gd name="connsiteX144" fmla="*/ 254794 w 2314575"/>
                                <a:gd name="connsiteY144" fmla="*/ 2195036 h 2314575"/>
                                <a:gd name="connsiteX145" fmla="*/ 262414 w 2314575"/>
                                <a:gd name="connsiteY145" fmla="*/ 2214086 h 2314575"/>
                                <a:gd name="connsiteX146" fmla="*/ 247174 w 2314575"/>
                                <a:gd name="connsiteY146" fmla="*/ 2239804 h 2314575"/>
                                <a:gd name="connsiteX147" fmla="*/ 254794 w 2314575"/>
                                <a:gd name="connsiteY147" fmla="*/ 2257901 h 2314575"/>
                                <a:gd name="connsiteX148" fmla="*/ 240506 w 2314575"/>
                                <a:gd name="connsiteY148" fmla="*/ 2282666 h 2314575"/>
                                <a:gd name="connsiteX149" fmla="*/ 263366 w 2314575"/>
                                <a:gd name="connsiteY149" fmla="*/ 2307431 h 2314575"/>
                                <a:gd name="connsiteX150" fmla="*/ 284321 w 2314575"/>
                                <a:gd name="connsiteY150" fmla="*/ 2280761 h 2314575"/>
                                <a:gd name="connsiteX151" fmla="*/ 276701 w 2314575"/>
                                <a:gd name="connsiteY151" fmla="*/ 2262664 h 2314575"/>
                                <a:gd name="connsiteX152" fmla="*/ 290989 w 2314575"/>
                                <a:gd name="connsiteY152" fmla="*/ 2237899 h 2314575"/>
                                <a:gd name="connsiteX153" fmla="*/ 285274 w 2314575"/>
                                <a:gd name="connsiteY153" fmla="*/ 2221706 h 2314575"/>
                                <a:gd name="connsiteX154" fmla="*/ 306229 w 2314575"/>
                                <a:gd name="connsiteY154" fmla="*/ 2197894 h 2314575"/>
                                <a:gd name="connsiteX155" fmla="*/ 295751 w 2314575"/>
                                <a:gd name="connsiteY155" fmla="*/ 2175986 h 2314575"/>
                                <a:gd name="connsiteX156" fmla="*/ 307181 w 2314575"/>
                                <a:gd name="connsiteY156" fmla="*/ 2156936 h 2314575"/>
                                <a:gd name="connsiteX157" fmla="*/ 302419 w 2314575"/>
                                <a:gd name="connsiteY157" fmla="*/ 2141696 h 2314575"/>
                                <a:gd name="connsiteX158" fmla="*/ 313849 w 2314575"/>
                                <a:gd name="connsiteY158" fmla="*/ 2115026 h 2314575"/>
                                <a:gd name="connsiteX159" fmla="*/ 304324 w 2314575"/>
                                <a:gd name="connsiteY159" fmla="*/ 2093119 h 2314575"/>
                                <a:gd name="connsiteX160" fmla="*/ 315754 w 2314575"/>
                                <a:gd name="connsiteY160" fmla="*/ 2069306 h 2314575"/>
                                <a:gd name="connsiteX161" fmla="*/ 309086 w 2314575"/>
                                <a:gd name="connsiteY161" fmla="*/ 2053114 h 2314575"/>
                                <a:gd name="connsiteX162" fmla="*/ 321469 w 2314575"/>
                                <a:gd name="connsiteY162" fmla="*/ 2028349 h 2314575"/>
                                <a:gd name="connsiteX163" fmla="*/ 310991 w 2314575"/>
                                <a:gd name="connsiteY163" fmla="*/ 2007394 h 2314575"/>
                                <a:gd name="connsiteX164" fmla="*/ 322421 w 2314575"/>
                                <a:gd name="connsiteY164" fmla="*/ 1984534 h 2314575"/>
                                <a:gd name="connsiteX165" fmla="*/ 310991 w 2314575"/>
                                <a:gd name="connsiteY165" fmla="*/ 1962626 h 2314575"/>
                                <a:gd name="connsiteX166" fmla="*/ 326231 w 2314575"/>
                                <a:gd name="connsiteY166" fmla="*/ 1939766 h 2314575"/>
                                <a:gd name="connsiteX167" fmla="*/ 313849 w 2314575"/>
                                <a:gd name="connsiteY167" fmla="*/ 1915954 h 2314575"/>
                                <a:gd name="connsiteX168" fmla="*/ 323374 w 2314575"/>
                                <a:gd name="connsiteY168" fmla="*/ 1898809 h 2314575"/>
                                <a:gd name="connsiteX169" fmla="*/ 307181 w 2314575"/>
                                <a:gd name="connsiteY169" fmla="*/ 1875949 h 2314575"/>
                                <a:gd name="connsiteX170" fmla="*/ 319564 w 2314575"/>
                                <a:gd name="connsiteY170" fmla="*/ 1856899 h 2314575"/>
                                <a:gd name="connsiteX171" fmla="*/ 304324 w 2314575"/>
                                <a:gd name="connsiteY171" fmla="*/ 1834039 h 2314575"/>
                                <a:gd name="connsiteX172" fmla="*/ 311944 w 2314575"/>
                                <a:gd name="connsiteY172" fmla="*/ 1817846 h 2314575"/>
                                <a:gd name="connsiteX173" fmla="*/ 303371 w 2314575"/>
                                <a:gd name="connsiteY173" fmla="*/ 1798796 h 2314575"/>
                                <a:gd name="connsiteX174" fmla="*/ 311944 w 2314575"/>
                                <a:gd name="connsiteY174" fmla="*/ 1774031 h 2314575"/>
                                <a:gd name="connsiteX175" fmla="*/ 292894 w 2314575"/>
                                <a:gd name="connsiteY175" fmla="*/ 1746409 h 2314575"/>
                                <a:gd name="connsiteX176" fmla="*/ 299561 w 2314575"/>
                                <a:gd name="connsiteY176" fmla="*/ 1726406 h 2314575"/>
                                <a:gd name="connsiteX177" fmla="*/ 281464 w 2314575"/>
                                <a:gd name="connsiteY177" fmla="*/ 1702594 h 2314575"/>
                                <a:gd name="connsiteX178" fmla="*/ 290989 w 2314575"/>
                                <a:gd name="connsiteY178" fmla="*/ 1680686 h 2314575"/>
                                <a:gd name="connsiteX179" fmla="*/ 273844 w 2314575"/>
                                <a:gd name="connsiteY179" fmla="*/ 1656874 h 2314575"/>
                                <a:gd name="connsiteX180" fmla="*/ 279559 w 2314575"/>
                                <a:gd name="connsiteY180" fmla="*/ 1637824 h 2314575"/>
                                <a:gd name="connsiteX181" fmla="*/ 269081 w 2314575"/>
                                <a:gd name="connsiteY181" fmla="*/ 1616869 h 2314575"/>
                                <a:gd name="connsiteX182" fmla="*/ 276701 w 2314575"/>
                                <a:gd name="connsiteY182" fmla="*/ 1599724 h 2314575"/>
                                <a:gd name="connsiteX183" fmla="*/ 255746 w 2314575"/>
                                <a:gd name="connsiteY183" fmla="*/ 1573054 h 2314575"/>
                                <a:gd name="connsiteX184" fmla="*/ 264319 w 2314575"/>
                                <a:gd name="connsiteY184" fmla="*/ 1556861 h 2314575"/>
                                <a:gd name="connsiteX185" fmla="*/ 248126 w 2314575"/>
                                <a:gd name="connsiteY185" fmla="*/ 1534001 h 2314575"/>
                                <a:gd name="connsiteX186" fmla="*/ 260509 w 2314575"/>
                                <a:gd name="connsiteY186" fmla="*/ 1514951 h 2314575"/>
                                <a:gd name="connsiteX187" fmla="*/ 245269 w 2314575"/>
                                <a:gd name="connsiteY187" fmla="*/ 1492091 h 2314575"/>
                                <a:gd name="connsiteX188" fmla="*/ 252889 w 2314575"/>
                                <a:gd name="connsiteY188" fmla="*/ 1475899 h 2314575"/>
                                <a:gd name="connsiteX189" fmla="*/ 239554 w 2314575"/>
                                <a:gd name="connsiteY189" fmla="*/ 1453991 h 2314575"/>
                                <a:gd name="connsiteX190" fmla="*/ 246221 w 2314575"/>
                                <a:gd name="connsiteY190" fmla="*/ 1438751 h 2314575"/>
                                <a:gd name="connsiteX191" fmla="*/ 229076 w 2314575"/>
                                <a:gd name="connsiteY191" fmla="*/ 1415891 h 2314575"/>
                                <a:gd name="connsiteX192" fmla="*/ 236696 w 2314575"/>
                                <a:gd name="connsiteY192" fmla="*/ 1400651 h 2314575"/>
                                <a:gd name="connsiteX193" fmla="*/ 219551 w 2314575"/>
                                <a:gd name="connsiteY193" fmla="*/ 1377791 h 2314575"/>
                                <a:gd name="connsiteX194" fmla="*/ 225266 w 2314575"/>
                                <a:gd name="connsiteY194" fmla="*/ 1364456 h 2314575"/>
                                <a:gd name="connsiteX195" fmla="*/ 210026 w 2314575"/>
                                <a:gd name="connsiteY195" fmla="*/ 1341596 h 2314575"/>
                                <a:gd name="connsiteX196" fmla="*/ 222409 w 2314575"/>
                                <a:gd name="connsiteY196" fmla="*/ 1322546 h 2314575"/>
                                <a:gd name="connsiteX197" fmla="*/ 210979 w 2314575"/>
                                <a:gd name="connsiteY197" fmla="*/ 1301591 h 2314575"/>
                                <a:gd name="connsiteX198" fmla="*/ 221456 w 2314575"/>
                                <a:gd name="connsiteY198" fmla="*/ 1284446 h 2314575"/>
                                <a:gd name="connsiteX199" fmla="*/ 208121 w 2314575"/>
                                <a:gd name="connsiteY199" fmla="*/ 1262539 h 2314575"/>
                                <a:gd name="connsiteX200" fmla="*/ 218599 w 2314575"/>
                                <a:gd name="connsiteY200" fmla="*/ 1244441 h 2314575"/>
                                <a:gd name="connsiteX201" fmla="*/ 208121 w 2314575"/>
                                <a:gd name="connsiteY201" fmla="*/ 1224439 h 2314575"/>
                                <a:gd name="connsiteX202" fmla="*/ 216694 w 2314575"/>
                                <a:gd name="connsiteY202" fmla="*/ 1207294 h 2314575"/>
                                <a:gd name="connsiteX203" fmla="*/ 203359 w 2314575"/>
                                <a:gd name="connsiteY203" fmla="*/ 1185386 h 2314575"/>
                                <a:gd name="connsiteX204" fmla="*/ 211931 w 2314575"/>
                                <a:gd name="connsiteY204" fmla="*/ 1168241 h 2314575"/>
                                <a:gd name="connsiteX205" fmla="*/ 194786 w 2314575"/>
                                <a:gd name="connsiteY205" fmla="*/ 1145381 h 2314575"/>
                                <a:gd name="connsiteX206" fmla="*/ 204311 w 2314575"/>
                                <a:gd name="connsiteY206" fmla="*/ 1128236 h 2314575"/>
                                <a:gd name="connsiteX207" fmla="*/ 189071 w 2314575"/>
                                <a:gd name="connsiteY207" fmla="*/ 1105376 h 2314575"/>
                                <a:gd name="connsiteX208" fmla="*/ 201454 w 2314575"/>
                                <a:gd name="connsiteY208" fmla="*/ 1086326 h 2314575"/>
                                <a:gd name="connsiteX209" fmla="*/ 190024 w 2314575"/>
                                <a:gd name="connsiteY209" fmla="*/ 1065371 h 2314575"/>
                                <a:gd name="connsiteX210" fmla="*/ 200501 w 2314575"/>
                                <a:gd name="connsiteY210" fmla="*/ 1048226 h 2314575"/>
                                <a:gd name="connsiteX211" fmla="*/ 187166 w 2314575"/>
                                <a:gd name="connsiteY211" fmla="*/ 1026319 h 2314575"/>
                                <a:gd name="connsiteX212" fmla="*/ 197644 w 2314575"/>
                                <a:gd name="connsiteY212" fmla="*/ 1008221 h 2314575"/>
                                <a:gd name="connsiteX213" fmla="*/ 187166 w 2314575"/>
                                <a:gd name="connsiteY213" fmla="*/ 988219 h 2314575"/>
                                <a:gd name="connsiteX214" fmla="*/ 195739 w 2314575"/>
                                <a:gd name="connsiteY214" fmla="*/ 975836 h 2314575"/>
                                <a:gd name="connsiteX215" fmla="*/ 275749 w 2314575"/>
                                <a:gd name="connsiteY215" fmla="*/ 1130141 h 2314575"/>
                                <a:gd name="connsiteX216" fmla="*/ 356711 w 2314575"/>
                                <a:gd name="connsiteY216" fmla="*/ 1122521 h 2314575"/>
                                <a:gd name="connsiteX217" fmla="*/ 535781 w 2314575"/>
                                <a:gd name="connsiteY217" fmla="*/ 1407319 h 2314575"/>
                                <a:gd name="connsiteX218" fmla="*/ 766286 w 2314575"/>
                                <a:gd name="connsiteY218" fmla="*/ 1433989 h 2314575"/>
                                <a:gd name="connsiteX219" fmla="*/ 839629 w 2314575"/>
                                <a:gd name="connsiteY219" fmla="*/ 1365409 h 2314575"/>
                                <a:gd name="connsiteX220" fmla="*/ 914876 w 2314575"/>
                                <a:gd name="connsiteY220" fmla="*/ 1412081 h 2314575"/>
                                <a:gd name="connsiteX221" fmla="*/ 1014889 w 2314575"/>
                                <a:gd name="connsiteY221" fmla="*/ 1373981 h 2314575"/>
                                <a:gd name="connsiteX222" fmla="*/ 1095851 w 2314575"/>
                                <a:gd name="connsiteY222" fmla="*/ 1410176 h 2314575"/>
                                <a:gd name="connsiteX223" fmla="*/ 1155859 w 2314575"/>
                                <a:gd name="connsiteY223" fmla="*/ 1419701 h 2314575"/>
                                <a:gd name="connsiteX224" fmla="*/ 1159669 w 2314575"/>
                                <a:gd name="connsiteY224" fmla="*/ 1419701 h 2314575"/>
                                <a:gd name="connsiteX225" fmla="*/ 1219676 w 2314575"/>
                                <a:gd name="connsiteY225" fmla="*/ 1410176 h 2314575"/>
                                <a:gd name="connsiteX226" fmla="*/ 1300639 w 2314575"/>
                                <a:gd name="connsiteY226" fmla="*/ 1373981 h 2314575"/>
                                <a:gd name="connsiteX227" fmla="*/ 1400651 w 2314575"/>
                                <a:gd name="connsiteY227" fmla="*/ 1412081 h 2314575"/>
                                <a:gd name="connsiteX228" fmla="*/ 1475899 w 2314575"/>
                                <a:gd name="connsiteY228" fmla="*/ 1365409 h 2314575"/>
                                <a:gd name="connsiteX229" fmla="*/ 1549241 w 2314575"/>
                                <a:gd name="connsiteY229" fmla="*/ 1433989 h 2314575"/>
                                <a:gd name="connsiteX230" fmla="*/ 1779746 w 2314575"/>
                                <a:gd name="connsiteY230" fmla="*/ 1407319 h 2314575"/>
                                <a:gd name="connsiteX231" fmla="*/ 1958816 w 2314575"/>
                                <a:gd name="connsiteY231" fmla="*/ 1122521 h 2314575"/>
                                <a:gd name="connsiteX232" fmla="*/ 2039779 w 2314575"/>
                                <a:gd name="connsiteY232" fmla="*/ 1130141 h 2314575"/>
                                <a:gd name="connsiteX233" fmla="*/ 2119789 w 2314575"/>
                                <a:gd name="connsiteY233" fmla="*/ 976789 h 2314575"/>
                                <a:gd name="connsiteX234" fmla="*/ 2127409 w 2314575"/>
                                <a:gd name="connsiteY234" fmla="*/ 988219 h 2314575"/>
                                <a:gd name="connsiteX235" fmla="*/ 2116931 w 2314575"/>
                                <a:gd name="connsiteY235" fmla="*/ 1008221 h 2314575"/>
                                <a:gd name="connsiteX236" fmla="*/ 2127409 w 2314575"/>
                                <a:gd name="connsiteY236" fmla="*/ 1026319 h 2314575"/>
                                <a:gd name="connsiteX237" fmla="*/ 2114074 w 2314575"/>
                                <a:gd name="connsiteY237" fmla="*/ 1048226 h 2314575"/>
                                <a:gd name="connsiteX238" fmla="*/ 2124551 w 2314575"/>
                                <a:gd name="connsiteY238" fmla="*/ 1065371 h 2314575"/>
                                <a:gd name="connsiteX239" fmla="*/ 2113121 w 2314575"/>
                                <a:gd name="connsiteY239" fmla="*/ 1086326 h 2314575"/>
                                <a:gd name="connsiteX240" fmla="*/ 2125504 w 2314575"/>
                                <a:gd name="connsiteY240" fmla="*/ 1105376 h 2314575"/>
                                <a:gd name="connsiteX241" fmla="*/ 2110264 w 2314575"/>
                                <a:gd name="connsiteY241" fmla="*/ 1128236 h 2314575"/>
                                <a:gd name="connsiteX242" fmla="*/ 2119789 w 2314575"/>
                                <a:gd name="connsiteY242" fmla="*/ 1145381 h 2314575"/>
                                <a:gd name="connsiteX243" fmla="*/ 2102644 w 2314575"/>
                                <a:gd name="connsiteY243" fmla="*/ 1168241 h 2314575"/>
                                <a:gd name="connsiteX244" fmla="*/ 2111216 w 2314575"/>
                                <a:gd name="connsiteY244" fmla="*/ 1185386 h 2314575"/>
                                <a:gd name="connsiteX245" fmla="*/ 2097881 w 2314575"/>
                                <a:gd name="connsiteY245" fmla="*/ 1207294 h 2314575"/>
                                <a:gd name="connsiteX246" fmla="*/ 2106454 w 2314575"/>
                                <a:gd name="connsiteY246" fmla="*/ 1224439 h 2314575"/>
                                <a:gd name="connsiteX247" fmla="*/ 2095976 w 2314575"/>
                                <a:gd name="connsiteY247" fmla="*/ 1244441 h 2314575"/>
                                <a:gd name="connsiteX248" fmla="*/ 2106454 w 2314575"/>
                                <a:gd name="connsiteY248" fmla="*/ 1262539 h 2314575"/>
                                <a:gd name="connsiteX249" fmla="*/ 2093119 w 2314575"/>
                                <a:gd name="connsiteY249" fmla="*/ 1284446 h 2314575"/>
                                <a:gd name="connsiteX250" fmla="*/ 2103596 w 2314575"/>
                                <a:gd name="connsiteY250" fmla="*/ 1301591 h 2314575"/>
                                <a:gd name="connsiteX251" fmla="*/ 2092166 w 2314575"/>
                                <a:gd name="connsiteY251" fmla="*/ 1322546 h 2314575"/>
                                <a:gd name="connsiteX252" fmla="*/ 2104549 w 2314575"/>
                                <a:gd name="connsiteY252" fmla="*/ 1341596 h 2314575"/>
                                <a:gd name="connsiteX253" fmla="*/ 2089309 w 2314575"/>
                                <a:gd name="connsiteY253" fmla="*/ 1364456 h 2314575"/>
                                <a:gd name="connsiteX254" fmla="*/ 2095024 w 2314575"/>
                                <a:gd name="connsiteY254" fmla="*/ 1377791 h 2314575"/>
                                <a:gd name="connsiteX255" fmla="*/ 2077879 w 2314575"/>
                                <a:gd name="connsiteY255" fmla="*/ 1400651 h 2314575"/>
                                <a:gd name="connsiteX256" fmla="*/ 2085499 w 2314575"/>
                                <a:gd name="connsiteY256" fmla="*/ 1415891 h 2314575"/>
                                <a:gd name="connsiteX257" fmla="*/ 2068354 w 2314575"/>
                                <a:gd name="connsiteY257" fmla="*/ 1438751 h 2314575"/>
                                <a:gd name="connsiteX258" fmla="*/ 2075021 w 2314575"/>
                                <a:gd name="connsiteY258" fmla="*/ 1453991 h 2314575"/>
                                <a:gd name="connsiteX259" fmla="*/ 2061686 w 2314575"/>
                                <a:gd name="connsiteY259" fmla="*/ 1475899 h 2314575"/>
                                <a:gd name="connsiteX260" fmla="*/ 2069306 w 2314575"/>
                                <a:gd name="connsiteY260" fmla="*/ 1492091 h 2314575"/>
                                <a:gd name="connsiteX261" fmla="*/ 2054066 w 2314575"/>
                                <a:gd name="connsiteY261" fmla="*/ 1514951 h 2314575"/>
                                <a:gd name="connsiteX262" fmla="*/ 2066449 w 2314575"/>
                                <a:gd name="connsiteY262" fmla="*/ 1534001 h 2314575"/>
                                <a:gd name="connsiteX263" fmla="*/ 2050256 w 2314575"/>
                                <a:gd name="connsiteY263" fmla="*/ 1556861 h 2314575"/>
                                <a:gd name="connsiteX264" fmla="*/ 2058829 w 2314575"/>
                                <a:gd name="connsiteY264" fmla="*/ 1573054 h 2314575"/>
                                <a:gd name="connsiteX265" fmla="*/ 2037874 w 2314575"/>
                                <a:gd name="connsiteY265" fmla="*/ 1599724 h 2314575"/>
                                <a:gd name="connsiteX266" fmla="*/ 2045494 w 2314575"/>
                                <a:gd name="connsiteY266" fmla="*/ 1616869 h 2314575"/>
                                <a:gd name="connsiteX267" fmla="*/ 2035016 w 2314575"/>
                                <a:gd name="connsiteY267" fmla="*/ 1637824 h 2314575"/>
                                <a:gd name="connsiteX268" fmla="*/ 2040731 w 2314575"/>
                                <a:gd name="connsiteY268" fmla="*/ 1656874 h 2314575"/>
                                <a:gd name="connsiteX269" fmla="*/ 2023586 w 2314575"/>
                                <a:gd name="connsiteY269" fmla="*/ 1680686 h 2314575"/>
                                <a:gd name="connsiteX270" fmla="*/ 2033111 w 2314575"/>
                                <a:gd name="connsiteY270" fmla="*/ 1702594 h 2314575"/>
                                <a:gd name="connsiteX271" fmla="*/ 2015014 w 2314575"/>
                                <a:gd name="connsiteY271" fmla="*/ 1726406 h 2314575"/>
                                <a:gd name="connsiteX272" fmla="*/ 2021681 w 2314575"/>
                                <a:gd name="connsiteY272" fmla="*/ 1746409 h 2314575"/>
                                <a:gd name="connsiteX273" fmla="*/ 2002631 w 2314575"/>
                                <a:gd name="connsiteY273" fmla="*/ 1774031 h 2314575"/>
                                <a:gd name="connsiteX274" fmla="*/ 2011204 w 2314575"/>
                                <a:gd name="connsiteY274" fmla="*/ 1798796 h 2314575"/>
                                <a:gd name="connsiteX275" fmla="*/ 2002631 w 2314575"/>
                                <a:gd name="connsiteY275" fmla="*/ 1817846 h 2314575"/>
                                <a:gd name="connsiteX276" fmla="*/ 2010251 w 2314575"/>
                                <a:gd name="connsiteY276" fmla="*/ 1834039 h 2314575"/>
                                <a:gd name="connsiteX277" fmla="*/ 1995011 w 2314575"/>
                                <a:gd name="connsiteY277" fmla="*/ 1856899 h 2314575"/>
                                <a:gd name="connsiteX278" fmla="*/ 2007394 w 2314575"/>
                                <a:gd name="connsiteY278" fmla="*/ 1875949 h 2314575"/>
                                <a:gd name="connsiteX279" fmla="*/ 1991201 w 2314575"/>
                                <a:gd name="connsiteY279" fmla="*/ 1898809 h 2314575"/>
                                <a:gd name="connsiteX280" fmla="*/ 2000726 w 2314575"/>
                                <a:gd name="connsiteY280" fmla="*/ 1915954 h 2314575"/>
                                <a:gd name="connsiteX281" fmla="*/ 1988344 w 2314575"/>
                                <a:gd name="connsiteY281" fmla="*/ 1939766 h 2314575"/>
                                <a:gd name="connsiteX282" fmla="*/ 2003584 w 2314575"/>
                                <a:gd name="connsiteY282" fmla="*/ 1962626 h 2314575"/>
                                <a:gd name="connsiteX283" fmla="*/ 1992154 w 2314575"/>
                                <a:gd name="connsiteY283" fmla="*/ 1984534 h 2314575"/>
                                <a:gd name="connsiteX284" fmla="*/ 2003584 w 2314575"/>
                                <a:gd name="connsiteY284" fmla="*/ 2007394 h 2314575"/>
                                <a:gd name="connsiteX285" fmla="*/ 1993106 w 2314575"/>
                                <a:gd name="connsiteY285" fmla="*/ 2028349 h 2314575"/>
                                <a:gd name="connsiteX286" fmla="*/ 2005489 w 2314575"/>
                                <a:gd name="connsiteY286" fmla="*/ 2053114 h 2314575"/>
                                <a:gd name="connsiteX287" fmla="*/ 1998821 w 2314575"/>
                                <a:gd name="connsiteY287" fmla="*/ 2069306 h 2314575"/>
                                <a:gd name="connsiteX288" fmla="*/ 2010251 w 2314575"/>
                                <a:gd name="connsiteY288" fmla="*/ 2093119 h 2314575"/>
                                <a:gd name="connsiteX289" fmla="*/ 2000726 w 2314575"/>
                                <a:gd name="connsiteY289" fmla="*/ 2115026 h 2314575"/>
                                <a:gd name="connsiteX290" fmla="*/ 2012156 w 2314575"/>
                                <a:gd name="connsiteY290" fmla="*/ 2141696 h 2314575"/>
                                <a:gd name="connsiteX291" fmla="*/ 2007394 w 2314575"/>
                                <a:gd name="connsiteY291" fmla="*/ 2156936 h 2314575"/>
                                <a:gd name="connsiteX292" fmla="*/ 2018824 w 2314575"/>
                                <a:gd name="connsiteY292" fmla="*/ 2175986 h 2314575"/>
                                <a:gd name="connsiteX293" fmla="*/ 2008346 w 2314575"/>
                                <a:gd name="connsiteY293" fmla="*/ 2197894 h 2314575"/>
                                <a:gd name="connsiteX294" fmla="*/ 2029301 w 2314575"/>
                                <a:gd name="connsiteY294" fmla="*/ 2221706 h 2314575"/>
                                <a:gd name="connsiteX295" fmla="*/ 2023586 w 2314575"/>
                                <a:gd name="connsiteY295" fmla="*/ 2237899 h 2314575"/>
                                <a:gd name="connsiteX296" fmla="*/ 2037874 w 2314575"/>
                                <a:gd name="connsiteY296" fmla="*/ 2262664 h 2314575"/>
                                <a:gd name="connsiteX297" fmla="*/ 2030254 w 2314575"/>
                                <a:gd name="connsiteY297" fmla="*/ 2280761 h 2314575"/>
                                <a:gd name="connsiteX298" fmla="*/ 2051209 w 2314575"/>
                                <a:gd name="connsiteY298" fmla="*/ 2307431 h 2314575"/>
                                <a:gd name="connsiteX299" fmla="*/ 2074069 w 2314575"/>
                                <a:gd name="connsiteY299" fmla="*/ 2282666 h 2314575"/>
                                <a:gd name="connsiteX300" fmla="*/ 2059781 w 2314575"/>
                                <a:gd name="connsiteY300" fmla="*/ 2257901 h 2314575"/>
                                <a:gd name="connsiteX301" fmla="*/ 2067401 w 2314575"/>
                                <a:gd name="connsiteY301" fmla="*/ 2239804 h 2314575"/>
                                <a:gd name="connsiteX302" fmla="*/ 2052161 w 2314575"/>
                                <a:gd name="connsiteY302" fmla="*/ 2214086 h 2314575"/>
                                <a:gd name="connsiteX303" fmla="*/ 2059781 w 2314575"/>
                                <a:gd name="connsiteY303" fmla="*/ 2195036 h 2314575"/>
                                <a:gd name="connsiteX304" fmla="*/ 2044541 w 2314575"/>
                                <a:gd name="connsiteY304" fmla="*/ 2173129 h 2314575"/>
                                <a:gd name="connsiteX305" fmla="*/ 2052161 w 2314575"/>
                                <a:gd name="connsiteY305" fmla="*/ 2155031 h 2314575"/>
                                <a:gd name="connsiteX306" fmla="*/ 2039779 w 2314575"/>
                                <a:gd name="connsiteY306" fmla="*/ 2135981 h 2314575"/>
                                <a:gd name="connsiteX307" fmla="*/ 2046446 w 2314575"/>
                                <a:gd name="connsiteY307" fmla="*/ 2117884 h 2314575"/>
                                <a:gd name="connsiteX308" fmla="*/ 2034064 w 2314575"/>
                                <a:gd name="connsiteY308" fmla="*/ 2090261 h 2314575"/>
                                <a:gd name="connsiteX309" fmla="*/ 2042636 w 2314575"/>
                                <a:gd name="connsiteY309" fmla="*/ 2071211 h 2314575"/>
                                <a:gd name="connsiteX310" fmla="*/ 2030254 w 2314575"/>
                                <a:gd name="connsiteY310" fmla="*/ 2046446 h 2314575"/>
                                <a:gd name="connsiteX311" fmla="*/ 2036921 w 2314575"/>
                                <a:gd name="connsiteY311" fmla="*/ 2030254 h 2314575"/>
                                <a:gd name="connsiteX312" fmla="*/ 2025491 w 2314575"/>
                                <a:gd name="connsiteY312" fmla="*/ 2006441 h 2314575"/>
                                <a:gd name="connsiteX313" fmla="*/ 2035969 w 2314575"/>
                                <a:gd name="connsiteY313" fmla="*/ 1985486 h 2314575"/>
                                <a:gd name="connsiteX314" fmla="*/ 2022634 w 2314575"/>
                                <a:gd name="connsiteY314" fmla="*/ 1961674 h 2314575"/>
                                <a:gd name="connsiteX315" fmla="*/ 2035016 w 2314575"/>
                                <a:gd name="connsiteY315" fmla="*/ 1937861 h 2314575"/>
                                <a:gd name="connsiteX316" fmla="*/ 2024539 w 2314575"/>
                                <a:gd name="connsiteY316" fmla="*/ 1917859 h 2314575"/>
                                <a:gd name="connsiteX317" fmla="*/ 2036921 w 2314575"/>
                                <a:gd name="connsiteY317" fmla="*/ 1896904 h 2314575"/>
                                <a:gd name="connsiteX318" fmla="*/ 2024539 w 2314575"/>
                                <a:gd name="connsiteY318" fmla="*/ 1877854 h 2314575"/>
                                <a:gd name="connsiteX319" fmla="*/ 2040731 w 2314575"/>
                                <a:gd name="connsiteY319" fmla="*/ 1854994 h 2314575"/>
                                <a:gd name="connsiteX320" fmla="*/ 2033111 w 2314575"/>
                                <a:gd name="connsiteY320" fmla="*/ 1838801 h 2314575"/>
                                <a:gd name="connsiteX321" fmla="*/ 2048351 w 2314575"/>
                                <a:gd name="connsiteY321" fmla="*/ 1815941 h 2314575"/>
                                <a:gd name="connsiteX322" fmla="*/ 2038826 w 2314575"/>
                                <a:gd name="connsiteY322" fmla="*/ 1798796 h 2314575"/>
                                <a:gd name="connsiteX323" fmla="*/ 2048351 w 2314575"/>
                                <a:gd name="connsiteY323" fmla="*/ 1776889 h 2314575"/>
                                <a:gd name="connsiteX324" fmla="*/ 2040731 w 2314575"/>
                                <a:gd name="connsiteY324" fmla="*/ 1754029 h 2314575"/>
                                <a:gd name="connsiteX325" fmla="*/ 2058829 w 2314575"/>
                                <a:gd name="connsiteY325" fmla="*/ 1730216 h 2314575"/>
                                <a:gd name="connsiteX326" fmla="*/ 2049304 w 2314575"/>
                                <a:gd name="connsiteY326" fmla="*/ 1708309 h 2314575"/>
                                <a:gd name="connsiteX327" fmla="*/ 2067401 w 2314575"/>
                                <a:gd name="connsiteY327" fmla="*/ 1684496 h 2314575"/>
                                <a:gd name="connsiteX328" fmla="*/ 2061686 w 2314575"/>
                                <a:gd name="connsiteY328" fmla="*/ 1665446 h 2314575"/>
                                <a:gd name="connsiteX329" fmla="*/ 2078831 w 2314575"/>
                                <a:gd name="connsiteY329" fmla="*/ 1641634 h 2314575"/>
                                <a:gd name="connsiteX330" fmla="*/ 2074069 w 2314575"/>
                                <a:gd name="connsiteY330" fmla="*/ 1623536 h 2314575"/>
                                <a:gd name="connsiteX331" fmla="*/ 2089309 w 2314575"/>
                                <a:gd name="connsiteY331" fmla="*/ 1598771 h 2314575"/>
                                <a:gd name="connsiteX332" fmla="*/ 2078831 w 2314575"/>
                                <a:gd name="connsiteY332" fmla="*/ 1579721 h 2314575"/>
                                <a:gd name="connsiteX333" fmla="*/ 2095976 w 2314575"/>
                                <a:gd name="connsiteY333" fmla="*/ 1556861 h 2314575"/>
                                <a:gd name="connsiteX334" fmla="*/ 2083594 w 2314575"/>
                                <a:gd name="connsiteY334" fmla="*/ 1537811 h 2314575"/>
                                <a:gd name="connsiteX335" fmla="*/ 2099786 w 2314575"/>
                                <a:gd name="connsiteY335" fmla="*/ 1514951 h 2314575"/>
                                <a:gd name="connsiteX336" fmla="*/ 2092166 w 2314575"/>
                                <a:gd name="connsiteY336" fmla="*/ 1498759 h 2314575"/>
                                <a:gd name="connsiteX337" fmla="*/ 2107406 w 2314575"/>
                                <a:gd name="connsiteY337" fmla="*/ 1475899 h 2314575"/>
                                <a:gd name="connsiteX338" fmla="*/ 2100739 w 2314575"/>
                                <a:gd name="connsiteY338" fmla="*/ 1460659 h 2314575"/>
                                <a:gd name="connsiteX339" fmla="*/ 2114074 w 2314575"/>
                                <a:gd name="connsiteY339" fmla="*/ 1438751 h 2314575"/>
                                <a:gd name="connsiteX340" fmla="*/ 2106454 w 2314575"/>
                                <a:gd name="connsiteY340" fmla="*/ 1423511 h 2314575"/>
                                <a:gd name="connsiteX341" fmla="*/ 2123599 w 2314575"/>
                                <a:gd name="connsiteY341" fmla="*/ 1400651 h 2314575"/>
                                <a:gd name="connsiteX342" fmla="*/ 2117884 w 2314575"/>
                                <a:gd name="connsiteY342" fmla="*/ 1387316 h 2314575"/>
                                <a:gd name="connsiteX343" fmla="*/ 2135029 w 2314575"/>
                                <a:gd name="connsiteY343" fmla="*/ 1364456 h 2314575"/>
                                <a:gd name="connsiteX344" fmla="*/ 2122646 w 2314575"/>
                                <a:gd name="connsiteY344" fmla="*/ 1345406 h 2314575"/>
                                <a:gd name="connsiteX345" fmla="*/ 2137886 w 2314575"/>
                                <a:gd name="connsiteY345" fmla="*/ 1322546 h 2314575"/>
                                <a:gd name="connsiteX346" fmla="*/ 2127409 w 2314575"/>
                                <a:gd name="connsiteY346" fmla="*/ 1305401 h 2314575"/>
                                <a:gd name="connsiteX347" fmla="*/ 2138839 w 2314575"/>
                                <a:gd name="connsiteY347" fmla="*/ 1284446 h 2314575"/>
                                <a:gd name="connsiteX348" fmla="*/ 2128361 w 2314575"/>
                                <a:gd name="connsiteY348" fmla="*/ 1266349 h 2314575"/>
                                <a:gd name="connsiteX349" fmla="*/ 2141696 w 2314575"/>
                                <a:gd name="connsiteY349" fmla="*/ 1244441 h 2314575"/>
                                <a:gd name="connsiteX350" fmla="*/ 2133124 w 2314575"/>
                                <a:gd name="connsiteY350" fmla="*/ 1227296 h 2314575"/>
                                <a:gd name="connsiteX351" fmla="*/ 2143601 w 2314575"/>
                                <a:gd name="connsiteY351" fmla="*/ 1207294 h 2314575"/>
                                <a:gd name="connsiteX352" fmla="*/ 2135029 w 2314575"/>
                                <a:gd name="connsiteY352" fmla="*/ 1190149 h 2314575"/>
                                <a:gd name="connsiteX353" fmla="*/ 2148364 w 2314575"/>
                                <a:gd name="connsiteY353" fmla="*/ 1168241 h 2314575"/>
                                <a:gd name="connsiteX354" fmla="*/ 2138839 w 2314575"/>
                                <a:gd name="connsiteY354" fmla="*/ 1151096 h 2314575"/>
                                <a:gd name="connsiteX355" fmla="*/ 2155984 w 2314575"/>
                                <a:gd name="connsiteY355" fmla="*/ 1128236 h 2314575"/>
                                <a:gd name="connsiteX356" fmla="*/ 2143601 w 2314575"/>
                                <a:gd name="connsiteY356" fmla="*/ 1109186 h 2314575"/>
                                <a:gd name="connsiteX357" fmla="*/ 2158841 w 2314575"/>
                                <a:gd name="connsiteY357" fmla="*/ 1086326 h 2314575"/>
                                <a:gd name="connsiteX358" fmla="*/ 2148364 w 2314575"/>
                                <a:gd name="connsiteY358" fmla="*/ 1069181 h 2314575"/>
                                <a:gd name="connsiteX359" fmla="*/ 2159794 w 2314575"/>
                                <a:gd name="connsiteY359" fmla="*/ 1048226 h 2314575"/>
                                <a:gd name="connsiteX360" fmla="*/ 2149316 w 2314575"/>
                                <a:gd name="connsiteY360" fmla="*/ 1030129 h 2314575"/>
                                <a:gd name="connsiteX361" fmla="*/ 2157889 w 2314575"/>
                                <a:gd name="connsiteY361" fmla="*/ 1023461 h 2314575"/>
                                <a:gd name="connsiteX362" fmla="*/ 2169319 w 2314575"/>
                                <a:gd name="connsiteY362" fmla="*/ 1084421 h 2314575"/>
                                <a:gd name="connsiteX363" fmla="*/ 2210276 w 2314575"/>
                                <a:gd name="connsiteY363" fmla="*/ 1237774 h 2314575"/>
                                <a:gd name="connsiteX364" fmla="*/ 2218849 w 2314575"/>
                                <a:gd name="connsiteY364" fmla="*/ 1472089 h 2314575"/>
                                <a:gd name="connsiteX365" fmla="*/ 2245519 w 2314575"/>
                                <a:gd name="connsiteY365" fmla="*/ 1674971 h 2314575"/>
                                <a:gd name="connsiteX366" fmla="*/ 2307431 w 2314575"/>
                                <a:gd name="connsiteY366" fmla="*/ 1743551 h 2314575"/>
                                <a:gd name="connsiteX367" fmla="*/ 2253139 w 2314575"/>
                                <a:gd name="connsiteY367" fmla="*/ 1632109 h 2314575"/>
                                <a:gd name="connsiteX368" fmla="*/ 181451 w 2314575"/>
                                <a:gd name="connsiteY368" fmla="*/ 952024 h 2314575"/>
                                <a:gd name="connsiteX369" fmla="*/ 187166 w 2314575"/>
                                <a:gd name="connsiteY369" fmla="*/ 946309 h 2314575"/>
                                <a:gd name="connsiteX370" fmla="*/ 190024 w 2314575"/>
                                <a:gd name="connsiteY370" fmla="*/ 958691 h 2314575"/>
                                <a:gd name="connsiteX371" fmla="*/ 181451 w 2314575"/>
                                <a:gd name="connsiteY371" fmla="*/ 952024 h 2314575"/>
                                <a:gd name="connsiteX372" fmla="*/ 920591 w 2314575"/>
                                <a:gd name="connsiteY372" fmla="*/ 1082516 h 2314575"/>
                                <a:gd name="connsiteX373" fmla="*/ 717709 w 2314575"/>
                                <a:gd name="connsiteY373" fmla="*/ 1087279 h 2314575"/>
                                <a:gd name="connsiteX374" fmla="*/ 489109 w 2314575"/>
                                <a:gd name="connsiteY374" fmla="*/ 965359 h 2314575"/>
                                <a:gd name="connsiteX375" fmla="*/ 350044 w 2314575"/>
                                <a:gd name="connsiteY375" fmla="*/ 775811 h 2314575"/>
                                <a:gd name="connsiteX376" fmla="*/ 537686 w 2314575"/>
                                <a:gd name="connsiteY376" fmla="*/ 801529 h 2314575"/>
                                <a:gd name="connsiteX377" fmla="*/ 853916 w 2314575"/>
                                <a:gd name="connsiteY377" fmla="*/ 832961 h 2314575"/>
                                <a:gd name="connsiteX378" fmla="*/ 964406 w 2314575"/>
                                <a:gd name="connsiteY378" fmla="*/ 1026319 h 2314575"/>
                                <a:gd name="connsiteX379" fmla="*/ 920591 w 2314575"/>
                                <a:gd name="connsiteY379" fmla="*/ 1082516 h 2314575"/>
                                <a:gd name="connsiteX380" fmla="*/ 1810226 w 2314575"/>
                                <a:gd name="connsiteY380" fmla="*/ 966311 h 2314575"/>
                                <a:gd name="connsiteX381" fmla="*/ 1588294 w 2314575"/>
                                <a:gd name="connsiteY381" fmla="*/ 1092041 h 2314575"/>
                                <a:gd name="connsiteX382" fmla="*/ 1374934 w 2314575"/>
                                <a:gd name="connsiteY382" fmla="*/ 1083469 h 2314575"/>
                                <a:gd name="connsiteX383" fmla="*/ 1332071 w 2314575"/>
                                <a:gd name="connsiteY383" fmla="*/ 1025366 h 2314575"/>
                                <a:gd name="connsiteX384" fmla="*/ 1451134 w 2314575"/>
                                <a:gd name="connsiteY384" fmla="*/ 830104 h 2314575"/>
                                <a:gd name="connsiteX385" fmla="*/ 1754029 w 2314575"/>
                                <a:gd name="connsiteY385" fmla="*/ 808196 h 2314575"/>
                                <a:gd name="connsiteX386" fmla="*/ 1918811 w 2314575"/>
                                <a:gd name="connsiteY386" fmla="*/ 787241 h 2314575"/>
                                <a:gd name="connsiteX387" fmla="*/ 1810226 w 2314575"/>
                                <a:gd name="connsiteY387" fmla="*/ 966311 h 2314575"/>
                                <a:gd name="connsiteX388" fmla="*/ 2120741 w 2314575"/>
                                <a:gd name="connsiteY388" fmla="*/ 957739 h 2314575"/>
                                <a:gd name="connsiteX389" fmla="*/ 2123599 w 2314575"/>
                                <a:gd name="connsiteY389" fmla="*/ 947261 h 2314575"/>
                                <a:gd name="connsiteX390" fmla="*/ 2128361 w 2314575"/>
                                <a:gd name="connsiteY390" fmla="*/ 952976 h 2314575"/>
                                <a:gd name="connsiteX391" fmla="*/ 2120741 w 2314575"/>
                                <a:gd name="connsiteY391" fmla="*/ 957739 h 2314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</a:cxnLst>
                              <a:rect l="l" t="t" r="r" b="b"/>
                              <a:pathLst>
                                <a:path w="2314575" h="2314575">
                                  <a:moveTo>
                                    <a:pt x="2253139" y="1632109"/>
                                  </a:moveTo>
                                  <a:cubicBezTo>
                                    <a:pt x="2248376" y="1569244"/>
                                    <a:pt x="2237899" y="1503521"/>
                                    <a:pt x="2243614" y="1373981"/>
                                  </a:cubicBezTo>
                                  <a:cubicBezTo>
                                    <a:pt x="2249329" y="1244441"/>
                                    <a:pt x="2219801" y="1174909"/>
                                    <a:pt x="2205514" y="1132999"/>
                                  </a:cubicBezTo>
                                  <a:cubicBezTo>
                                    <a:pt x="2190274" y="1088231"/>
                                    <a:pt x="2176939" y="1012031"/>
                                    <a:pt x="2169319" y="967264"/>
                                  </a:cubicBezTo>
                                  <a:cubicBezTo>
                                    <a:pt x="2168366" y="959644"/>
                                    <a:pt x="2165509" y="950119"/>
                                    <a:pt x="2163604" y="940594"/>
                                  </a:cubicBezTo>
                                  <a:cubicBezTo>
                                    <a:pt x="2164556" y="938689"/>
                                    <a:pt x="2164556" y="935831"/>
                                    <a:pt x="2164556" y="932974"/>
                                  </a:cubicBezTo>
                                  <a:cubicBezTo>
                                    <a:pt x="2164556" y="927259"/>
                                    <a:pt x="2161699" y="922496"/>
                                    <a:pt x="2158841" y="918686"/>
                                  </a:cubicBezTo>
                                  <a:cubicBezTo>
                                    <a:pt x="2158841" y="916781"/>
                                    <a:pt x="2157889" y="915829"/>
                                    <a:pt x="2157889" y="913924"/>
                                  </a:cubicBezTo>
                                  <a:cubicBezTo>
                                    <a:pt x="2165509" y="910114"/>
                                    <a:pt x="2170271" y="902494"/>
                                    <a:pt x="2169319" y="892969"/>
                                  </a:cubicBezTo>
                                  <a:cubicBezTo>
                                    <a:pt x="2169319" y="884396"/>
                                    <a:pt x="2163604" y="877729"/>
                                    <a:pt x="2156936" y="873919"/>
                                  </a:cubicBezTo>
                                  <a:cubicBezTo>
                                    <a:pt x="2166461" y="871061"/>
                                    <a:pt x="2173129" y="861536"/>
                                    <a:pt x="2172176" y="851059"/>
                                  </a:cubicBezTo>
                                  <a:cubicBezTo>
                                    <a:pt x="2172176" y="843439"/>
                                    <a:pt x="2167414" y="837724"/>
                                    <a:pt x="2161699" y="833914"/>
                                  </a:cubicBezTo>
                                  <a:cubicBezTo>
                                    <a:pt x="2168366" y="830104"/>
                                    <a:pt x="2173129" y="822484"/>
                                    <a:pt x="2173129" y="812959"/>
                                  </a:cubicBezTo>
                                  <a:cubicBezTo>
                                    <a:pt x="2173129" y="805339"/>
                                    <a:pt x="2168366" y="798671"/>
                                    <a:pt x="2162651" y="794861"/>
                                  </a:cubicBezTo>
                                  <a:cubicBezTo>
                                    <a:pt x="2171224" y="791051"/>
                                    <a:pt x="2176939" y="782479"/>
                                    <a:pt x="2175986" y="772954"/>
                                  </a:cubicBezTo>
                                  <a:cubicBezTo>
                                    <a:pt x="2175986" y="766286"/>
                                    <a:pt x="2172176" y="760571"/>
                                    <a:pt x="2167414" y="755809"/>
                                  </a:cubicBezTo>
                                  <a:cubicBezTo>
                                    <a:pt x="2174081" y="751999"/>
                                    <a:pt x="2177891" y="744379"/>
                                    <a:pt x="2177891" y="735806"/>
                                  </a:cubicBezTo>
                                  <a:cubicBezTo>
                                    <a:pt x="2177891" y="729139"/>
                                    <a:pt x="2175034" y="724376"/>
                                    <a:pt x="2170271" y="720566"/>
                                  </a:cubicBezTo>
                                  <a:cubicBezTo>
                                    <a:pt x="2170271" y="719614"/>
                                    <a:pt x="2170271" y="719614"/>
                                    <a:pt x="2170271" y="718661"/>
                                  </a:cubicBezTo>
                                  <a:cubicBezTo>
                                    <a:pt x="2177891" y="714851"/>
                                    <a:pt x="2182654" y="707231"/>
                                    <a:pt x="2181701" y="697706"/>
                                  </a:cubicBezTo>
                                  <a:cubicBezTo>
                                    <a:pt x="2181701" y="691991"/>
                                    <a:pt x="2178844" y="687229"/>
                                    <a:pt x="2175034" y="683419"/>
                                  </a:cubicBezTo>
                                  <a:cubicBezTo>
                                    <a:pt x="2179796" y="650081"/>
                                    <a:pt x="2182654" y="619601"/>
                                    <a:pt x="2180749" y="602456"/>
                                  </a:cubicBezTo>
                                  <a:cubicBezTo>
                                    <a:pt x="2175986" y="556736"/>
                                    <a:pt x="2175986" y="494824"/>
                                    <a:pt x="2158841" y="494824"/>
                                  </a:cubicBezTo>
                                  <a:cubicBezTo>
                                    <a:pt x="2141696" y="494824"/>
                                    <a:pt x="2084546" y="561499"/>
                                    <a:pt x="2001679" y="575786"/>
                                  </a:cubicBezTo>
                                  <a:cubicBezTo>
                                    <a:pt x="1918811" y="590074"/>
                                    <a:pt x="1868329" y="544354"/>
                                    <a:pt x="1798796" y="511016"/>
                                  </a:cubicBezTo>
                                  <a:cubicBezTo>
                                    <a:pt x="1729264" y="477679"/>
                                    <a:pt x="1698784" y="460534"/>
                                    <a:pt x="1608296" y="470059"/>
                                  </a:cubicBezTo>
                                  <a:cubicBezTo>
                                    <a:pt x="1517809" y="479584"/>
                                    <a:pt x="1450181" y="544354"/>
                                    <a:pt x="1410176" y="558641"/>
                                  </a:cubicBezTo>
                                  <a:cubicBezTo>
                                    <a:pt x="1369219" y="572929"/>
                                    <a:pt x="1321594" y="569119"/>
                                    <a:pt x="1286351" y="561499"/>
                                  </a:cubicBezTo>
                                  <a:cubicBezTo>
                                    <a:pt x="1290161" y="555784"/>
                                    <a:pt x="1293019" y="549116"/>
                                    <a:pt x="1293971" y="542449"/>
                                  </a:cubicBezTo>
                                  <a:cubicBezTo>
                                    <a:pt x="1295876" y="524351"/>
                                    <a:pt x="1278731" y="511969"/>
                                    <a:pt x="1271111" y="508159"/>
                                  </a:cubicBezTo>
                                  <a:cubicBezTo>
                                    <a:pt x="1281589" y="512921"/>
                                    <a:pt x="1312069" y="526256"/>
                                    <a:pt x="1339691" y="513874"/>
                                  </a:cubicBezTo>
                                  <a:cubicBezTo>
                                    <a:pt x="1375886" y="497681"/>
                                    <a:pt x="1360646" y="460534"/>
                                    <a:pt x="1360646" y="460534"/>
                                  </a:cubicBezTo>
                                  <a:cubicBezTo>
                                    <a:pt x="1360646" y="460534"/>
                                    <a:pt x="1403509" y="463391"/>
                                    <a:pt x="1406366" y="414814"/>
                                  </a:cubicBezTo>
                                  <a:cubicBezTo>
                                    <a:pt x="1409224" y="366236"/>
                                    <a:pt x="1363504" y="364331"/>
                                    <a:pt x="1363504" y="364331"/>
                                  </a:cubicBezTo>
                                  <a:cubicBezTo>
                                    <a:pt x="1363504" y="364331"/>
                                    <a:pt x="1408271" y="305276"/>
                                    <a:pt x="1362551" y="260509"/>
                                  </a:cubicBezTo>
                                  <a:cubicBezTo>
                                    <a:pt x="1316831" y="215741"/>
                                    <a:pt x="1265396" y="243364"/>
                                    <a:pt x="1265396" y="243364"/>
                                  </a:cubicBezTo>
                                  <a:cubicBezTo>
                                    <a:pt x="1265396" y="243364"/>
                                    <a:pt x="1289209" y="220504"/>
                                    <a:pt x="1274921" y="189071"/>
                                  </a:cubicBezTo>
                                  <a:cubicBezTo>
                                    <a:pt x="1260634" y="157639"/>
                                    <a:pt x="1213009" y="167164"/>
                                    <a:pt x="1213009" y="167164"/>
                                  </a:cubicBezTo>
                                  <a:cubicBezTo>
                                    <a:pt x="1213009" y="167164"/>
                                    <a:pt x="1260634" y="125254"/>
                                    <a:pt x="1243489" y="84296"/>
                                  </a:cubicBezTo>
                                  <a:cubicBezTo>
                                    <a:pt x="1221581" y="33814"/>
                                    <a:pt x="1169194" y="38576"/>
                                    <a:pt x="1169194" y="38576"/>
                                  </a:cubicBezTo>
                                  <a:cubicBezTo>
                                    <a:pt x="1169194" y="38576"/>
                                    <a:pt x="1166336" y="7144"/>
                                    <a:pt x="1147286" y="7144"/>
                                  </a:cubicBezTo>
                                  <a:cubicBezTo>
                                    <a:pt x="1128236" y="7144"/>
                                    <a:pt x="1121569" y="42386"/>
                                    <a:pt x="1121569" y="42386"/>
                                  </a:cubicBezTo>
                                  <a:cubicBezTo>
                                    <a:pt x="1121569" y="42386"/>
                                    <a:pt x="1069181" y="37624"/>
                                    <a:pt x="1047274" y="88106"/>
                                  </a:cubicBezTo>
                                  <a:cubicBezTo>
                                    <a:pt x="1029176" y="129064"/>
                                    <a:pt x="1077754" y="170974"/>
                                    <a:pt x="1077754" y="170974"/>
                                  </a:cubicBezTo>
                                  <a:cubicBezTo>
                                    <a:pt x="1077754" y="170974"/>
                                    <a:pt x="1030129" y="162401"/>
                                    <a:pt x="1015841" y="192881"/>
                                  </a:cubicBezTo>
                                  <a:cubicBezTo>
                                    <a:pt x="1001554" y="223361"/>
                                    <a:pt x="1025366" y="247174"/>
                                    <a:pt x="1025366" y="247174"/>
                                  </a:cubicBezTo>
                                  <a:cubicBezTo>
                                    <a:pt x="1025366" y="247174"/>
                                    <a:pt x="973931" y="219551"/>
                                    <a:pt x="928211" y="264319"/>
                                  </a:cubicBezTo>
                                  <a:cubicBezTo>
                                    <a:pt x="882491" y="309086"/>
                                    <a:pt x="927259" y="368141"/>
                                    <a:pt x="927259" y="368141"/>
                                  </a:cubicBezTo>
                                  <a:cubicBezTo>
                                    <a:pt x="927259" y="368141"/>
                                    <a:pt x="881539" y="370999"/>
                                    <a:pt x="884396" y="418624"/>
                                  </a:cubicBezTo>
                                  <a:cubicBezTo>
                                    <a:pt x="887254" y="466249"/>
                                    <a:pt x="930116" y="464344"/>
                                    <a:pt x="930116" y="464344"/>
                                  </a:cubicBezTo>
                                  <a:cubicBezTo>
                                    <a:pt x="930116" y="464344"/>
                                    <a:pt x="913924" y="501491"/>
                                    <a:pt x="951071" y="517684"/>
                                  </a:cubicBezTo>
                                  <a:cubicBezTo>
                                    <a:pt x="978694" y="530066"/>
                                    <a:pt x="1009174" y="516731"/>
                                    <a:pt x="1019651" y="511969"/>
                                  </a:cubicBezTo>
                                  <a:cubicBezTo>
                                    <a:pt x="1012031" y="516731"/>
                                    <a:pt x="995839" y="528161"/>
                                    <a:pt x="996791" y="546259"/>
                                  </a:cubicBezTo>
                                  <a:cubicBezTo>
                                    <a:pt x="997744" y="553879"/>
                                    <a:pt x="1001554" y="561499"/>
                                    <a:pt x="1006316" y="568166"/>
                                  </a:cubicBezTo>
                                  <a:cubicBezTo>
                                    <a:pt x="973931" y="572929"/>
                                    <a:pt x="933926" y="574834"/>
                                    <a:pt x="898684" y="562451"/>
                                  </a:cubicBezTo>
                                  <a:cubicBezTo>
                                    <a:pt x="858679" y="548164"/>
                                    <a:pt x="791051" y="483394"/>
                                    <a:pt x="700564" y="473869"/>
                                  </a:cubicBezTo>
                                  <a:cubicBezTo>
                                    <a:pt x="610076" y="464344"/>
                                    <a:pt x="578644" y="481489"/>
                                    <a:pt x="510064" y="514826"/>
                                  </a:cubicBezTo>
                                  <a:cubicBezTo>
                                    <a:pt x="441484" y="548164"/>
                                    <a:pt x="391001" y="593884"/>
                                    <a:pt x="307181" y="579596"/>
                                  </a:cubicBezTo>
                                  <a:cubicBezTo>
                                    <a:pt x="223361" y="565309"/>
                                    <a:pt x="166211" y="498634"/>
                                    <a:pt x="150019" y="498634"/>
                                  </a:cubicBezTo>
                                  <a:cubicBezTo>
                                    <a:pt x="133826" y="498634"/>
                                    <a:pt x="132874" y="560546"/>
                                    <a:pt x="128111" y="606266"/>
                                  </a:cubicBezTo>
                                  <a:cubicBezTo>
                                    <a:pt x="126206" y="622459"/>
                                    <a:pt x="129064" y="653891"/>
                                    <a:pt x="133826" y="686276"/>
                                  </a:cubicBezTo>
                                  <a:cubicBezTo>
                                    <a:pt x="130016" y="690086"/>
                                    <a:pt x="127159" y="695801"/>
                                    <a:pt x="127159" y="701516"/>
                                  </a:cubicBezTo>
                                  <a:cubicBezTo>
                                    <a:pt x="127159" y="711041"/>
                                    <a:pt x="131921" y="718661"/>
                                    <a:pt x="139541" y="722471"/>
                                  </a:cubicBezTo>
                                  <a:cubicBezTo>
                                    <a:pt x="139541" y="722471"/>
                                    <a:pt x="139541" y="723424"/>
                                    <a:pt x="139541" y="723424"/>
                                  </a:cubicBezTo>
                                  <a:cubicBezTo>
                                    <a:pt x="134779" y="727234"/>
                                    <a:pt x="131921" y="732949"/>
                                    <a:pt x="131921" y="739616"/>
                                  </a:cubicBezTo>
                                  <a:cubicBezTo>
                                    <a:pt x="131921" y="748189"/>
                                    <a:pt x="135731" y="754856"/>
                                    <a:pt x="142399" y="759619"/>
                                  </a:cubicBezTo>
                                  <a:cubicBezTo>
                                    <a:pt x="137636" y="763429"/>
                                    <a:pt x="133826" y="769144"/>
                                    <a:pt x="133826" y="776764"/>
                                  </a:cubicBezTo>
                                  <a:cubicBezTo>
                                    <a:pt x="133826" y="786289"/>
                                    <a:pt x="138589" y="794861"/>
                                    <a:pt x="147161" y="798671"/>
                                  </a:cubicBezTo>
                                  <a:cubicBezTo>
                                    <a:pt x="141446" y="802481"/>
                                    <a:pt x="136684" y="809149"/>
                                    <a:pt x="136684" y="816769"/>
                                  </a:cubicBezTo>
                                  <a:cubicBezTo>
                                    <a:pt x="136684" y="825341"/>
                                    <a:pt x="140494" y="832961"/>
                                    <a:pt x="148114" y="837724"/>
                                  </a:cubicBezTo>
                                  <a:cubicBezTo>
                                    <a:pt x="142399" y="841534"/>
                                    <a:pt x="138589" y="848201"/>
                                    <a:pt x="137636" y="854869"/>
                                  </a:cubicBezTo>
                                  <a:cubicBezTo>
                                    <a:pt x="136684" y="865346"/>
                                    <a:pt x="143351" y="873919"/>
                                    <a:pt x="152876" y="877729"/>
                                  </a:cubicBezTo>
                                  <a:cubicBezTo>
                                    <a:pt x="146209" y="881539"/>
                                    <a:pt x="140494" y="888206"/>
                                    <a:pt x="140494" y="896779"/>
                                  </a:cubicBezTo>
                                  <a:cubicBezTo>
                                    <a:pt x="140494" y="905351"/>
                                    <a:pt x="145256" y="913924"/>
                                    <a:pt x="151924" y="917734"/>
                                  </a:cubicBezTo>
                                  <a:cubicBezTo>
                                    <a:pt x="151924" y="919639"/>
                                    <a:pt x="150971" y="920591"/>
                                    <a:pt x="150971" y="922496"/>
                                  </a:cubicBezTo>
                                  <a:cubicBezTo>
                                    <a:pt x="147161" y="926306"/>
                                    <a:pt x="145256" y="931069"/>
                                    <a:pt x="145256" y="936784"/>
                                  </a:cubicBezTo>
                                  <a:cubicBezTo>
                                    <a:pt x="145256" y="939641"/>
                                    <a:pt x="145256" y="941546"/>
                                    <a:pt x="146209" y="944404"/>
                                  </a:cubicBezTo>
                                  <a:cubicBezTo>
                                    <a:pt x="144304" y="953929"/>
                                    <a:pt x="141446" y="963454"/>
                                    <a:pt x="140494" y="971074"/>
                                  </a:cubicBezTo>
                                  <a:cubicBezTo>
                                    <a:pt x="132874" y="1015841"/>
                                    <a:pt x="119539" y="1092041"/>
                                    <a:pt x="104299" y="1136809"/>
                                  </a:cubicBezTo>
                                  <a:cubicBezTo>
                                    <a:pt x="89059" y="1178719"/>
                                    <a:pt x="60484" y="1248251"/>
                                    <a:pt x="66199" y="1377791"/>
                                  </a:cubicBezTo>
                                  <a:cubicBezTo>
                                    <a:pt x="70961" y="1507331"/>
                                    <a:pt x="60484" y="1573054"/>
                                    <a:pt x="56674" y="1635919"/>
                                  </a:cubicBezTo>
                                  <a:cubicBezTo>
                                    <a:pt x="50959" y="1694021"/>
                                    <a:pt x="7144" y="1743551"/>
                                    <a:pt x="7144" y="1743551"/>
                                  </a:cubicBezTo>
                                  <a:cubicBezTo>
                                    <a:pt x="7144" y="1743551"/>
                                    <a:pt x="51911" y="1731169"/>
                                    <a:pt x="69056" y="1674971"/>
                                  </a:cubicBezTo>
                                  <a:cubicBezTo>
                                    <a:pt x="86201" y="1618774"/>
                                    <a:pt x="97631" y="1573054"/>
                                    <a:pt x="95726" y="1472089"/>
                                  </a:cubicBezTo>
                                  <a:cubicBezTo>
                                    <a:pt x="92869" y="1366361"/>
                                    <a:pt x="90964" y="1312069"/>
                                    <a:pt x="104299" y="1237774"/>
                                  </a:cubicBezTo>
                                  <a:cubicBezTo>
                                    <a:pt x="117634" y="1162526"/>
                                    <a:pt x="135731" y="1140619"/>
                                    <a:pt x="145256" y="1084421"/>
                                  </a:cubicBezTo>
                                  <a:cubicBezTo>
                                    <a:pt x="149066" y="1062514"/>
                                    <a:pt x="151924" y="1043464"/>
                                    <a:pt x="156686" y="1023461"/>
                                  </a:cubicBezTo>
                                  <a:cubicBezTo>
                                    <a:pt x="158591" y="1026319"/>
                                    <a:pt x="161449" y="1028224"/>
                                    <a:pt x="165259" y="1030129"/>
                                  </a:cubicBezTo>
                                  <a:cubicBezTo>
                                    <a:pt x="159544" y="1033939"/>
                                    <a:pt x="154781" y="1040606"/>
                                    <a:pt x="154781" y="1048226"/>
                                  </a:cubicBezTo>
                                  <a:cubicBezTo>
                                    <a:pt x="154781" y="1056799"/>
                                    <a:pt x="158591" y="1064419"/>
                                    <a:pt x="166211" y="1069181"/>
                                  </a:cubicBezTo>
                                  <a:cubicBezTo>
                                    <a:pt x="160496" y="1072991"/>
                                    <a:pt x="156686" y="1079659"/>
                                    <a:pt x="155734" y="1086326"/>
                                  </a:cubicBezTo>
                                  <a:cubicBezTo>
                                    <a:pt x="154781" y="1096804"/>
                                    <a:pt x="161449" y="1105376"/>
                                    <a:pt x="170974" y="1109186"/>
                                  </a:cubicBezTo>
                                  <a:cubicBezTo>
                                    <a:pt x="164306" y="1112996"/>
                                    <a:pt x="158591" y="1119664"/>
                                    <a:pt x="158591" y="1128236"/>
                                  </a:cubicBezTo>
                                  <a:cubicBezTo>
                                    <a:pt x="157639" y="1138714"/>
                                    <a:pt x="165259" y="1148239"/>
                                    <a:pt x="175736" y="1151096"/>
                                  </a:cubicBezTo>
                                  <a:cubicBezTo>
                                    <a:pt x="170021" y="1154906"/>
                                    <a:pt x="167164" y="1160621"/>
                                    <a:pt x="166211" y="1168241"/>
                                  </a:cubicBezTo>
                                  <a:cubicBezTo>
                                    <a:pt x="166211" y="1177766"/>
                                    <a:pt x="170974" y="1186339"/>
                                    <a:pt x="179546" y="1190149"/>
                                  </a:cubicBezTo>
                                  <a:cubicBezTo>
                                    <a:pt x="174784" y="1193959"/>
                                    <a:pt x="170974" y="1199674"/>
                                    <a:pt x="170974" y="1207294"/>
                                  </a:cubicBezTo>
                                  <a:cubicBezTo>
                                    <a:pt x="170974" y="1215866"/>
                                    <a:pt x="174784" y="1222534"/>
                                    <a:pt x="181451" y="1227296"/>
                                  </a:cubicBezTo>
                                  <a:cubicBezTo>
                                    <a:pt x="176689" y="1231106"/>
                                    <a:pt x="172879" y="1236821"/>
                                    <a:pt x="172879" y="1244441"/>
                                  </a:cubicBezTo>
                                  <a:cubicBezTo>
                                    <a:pt x="172879" y="1253966"/>
                                    <a:pt x="177641" y="1262539"/>
                                    <a:pt x="186214" y="1266349"/>
                                  </a:cubicBezTo>
                                  <a:cubicBezTo>
                                    <a:pt x="180499" y="1270159"/>
                                    <a:pt x="175736" y="1276826"/>
                                    <a:pt x="175736" y="1284446"/>
                                  </a:cubicBezTo>
                                  <a:cubicBezTo>
                                    <a:pt x="175736" y="1293019"/>
                                    <a:pt x="179546" y="1300639"/>
                                    <a:pt x="187166" y="1305401"/>
                                  </a:cubicBezTo>
                                  <a:cubicBezTo>
                                    <a:pt x="181451" y="1309211"/>
                                    <a:pt x="177641" y="1315879"/>
                                    <a:pt x="176689" y="1322546"/>
                                  </a:cubicBezTo>
                                  <a:cubicBezTo>
                                    <a:pt x="175736" y="1333024"/>
                                    <a:pt x="182404" y="1341596"/>
                                    <a:pt x="191929" y="1345406"/>
                                  </a:cubicBezTo>
                                  <a:cubicBezTo>
                                    <a:pt x="185261" y="1349216"/>
                                    <a:pt x="179546" y="1355884"/>
                                    <a:pt x="179546" y="1364456"/>
                                  </a:cubicBezTo>
                                  <a:cubicBezTo>
                                    <a:pt x="178594" y="1375886"/>
                                    <a:pt x="186214" y="1385411"/>
                                    <a:pt x="196691" y="1387316"/>
                                  </a:cubicBezTo>
                                  <a:cubicBezTo>
                                    <a:pt x="193834" y="1391126"/>
                                    <a:pt x="190976" y="1395889"/>
                                    <a:pt x="190976" y="1400651"/>
                                  </a:cubicBezTo>
                                  <a:cubicBezTo>
                                    <a:pt x="190024" y="1411129"/>
                                    <a:pt x="197644" y="1420654"/>
                                    <a:pt x="208121" y="1423511"/>
                                  </a:cubicBezTo>
                                  <a:cubicBezTo>
                                    <a:pt x="203359" y="1427321"/>
                                    <a:pt x="201454" y="1433036"/>
                                    <a:pt x="200501" y="1438751"/>
                                  </a:cubicBezTo>
                                  <a:cubicBezTo>
                                    <a:pt x="200501" y="1448276"/>
                                    <a:pt x="205264" y="1456849"/>
                                    <a:pt x="213836" y="1460659"/>
                                  </a:cubicBezTo>
                                  <a:cubicBezTo>
                                    <a:pt x="210026" y="1464469"/>
                                    <a:pt x="207169" y="1470184"/>
                                    <a:pt x="207169" y="1475899"/>
                                  </a:cubicBezTo>
                                  <a:cubicBezTo>
                                    <a:pt x="206216" y="1486376"/>
                                    <a:pt x="212884" y="1494949"/>
                                    <a:pt x="222409" y="1498759"/>
                                  </a:cubicBezTo>
                                  <a:cubicBezTo>
                                    <a:pt x="217646" y="1502569"/>
                                    <a:pt x="214789" y="1508284"/>
                                    <a:pt x="214789" y="1514951"/>
                                  </a:cubicBezTo>
                                  <a:cubicBezTo>
                                    <a:pt x="213836" y="1525429"/>
                                    <a:pt x="221456" y="1534954"/>
                                    <a:pt x="230981" y="1537811"/>
                                  </a:cubicBezTo>
                                  <a:cubicBezTo>
                                    <a:pt x="224314" y="1541621"/>
                                    <a:pt x="219551" y="1548289"/>
                                    <a:pt x="218599" y="1556861"/>
                                  </a:cubicBezTo>
                                  <a:cubicBezTo>
                                    <a:pt x="217646" y="1568291"/>
                                    <a:pt x="225266" y="1577816"/>
                                    <a:pt x="235744" y="1579721"/>
                                  </a:cubicBezTo>
                                  <a:cubicBezTo>
                                    <a:pt x="230029" y="1584484"/>
                                    <a:pt x="225266" y="1591151"/>
                                    <a:pt x="225266" y="1598771"/>
                                  </a:cubicBezTo>
                                  <a:cubicBezTo>
                                    <a:pt x="224314" y="1609249"/>
                                    <a:pt x="230981" y="1618774"/>
                                    <a:pt x="240506" y="1623536"/>
                                  </a:cubicBezTo>
                                  <a:cubicBezTo>
                                    <a:pt x="236696" y="1628299"/>
                                    <a:pt x="234791" y="1634966"/>
                                    <a:pt x="235744" y="1641634"/>
                                  </a:cubicBezTo>
                                  <a:cubicBezTo>
                                    <a:pt x="236696" y="1653064"/>
                                    <a:pt x="243364" y="1662589"/>
                                    <a:pt x="252889" y="1665446"/>
                                  </a:cubicBezTo>
                                  <a:cubicBezTo>
                                    <a:pt x="249079" y="1670209"/>
                                    <a:pt x="246221" y="1676876"/>
                                    <a:pt x="247174" y="1684496"/>
                                  </a:cubicBezTo>
                                  <a:cubicBezTo>
                                    <a:pt x="248126" y="1696879"/>
                                    <a:pt x="255746" y="1706404"/>
                                    <a:pt x="265271" y="1708309"/>
                                  </a:cubicBezTo>
                                  <a:cubicBezTo>
                                    <a:pt x="259556" y="1713071"/>
                                    <a:pt x="255746" y="1721644"/>
                                    <a:pt x="255746" y="1730216"/>
                                  </a:cubicBezTo>
                                  <a:cubicBezTo>
                                    <a:pt x="256699" y="1742599"/>
                                    <a:pt x="264319" y="1752124"/>
                                    <a:pt x="273844" y="1754029"/>
                                  </a:cubicBezTo>
                                  <a:cubicBezTo>
                                    <a:pt x="269081" y="1759744"/>
                                    <a:pt x="266224" y="1767364"/>
                                    <a:pt x="266224" y="1776889"/>
                                  </a:cubicBezTo>
                                  <a:cubicBezTo>
                                    <a:pt x="266224" y="1786414"/>
                                    <a:pt x="270034" y="1794034"/>
                                    <a:pt x="275749" y="1798796"/>
                                  </a:cubicBezTo>
                                  <a:cubicBezTo>
                                    <a:pt x="270034" y="1802606"/>
                                    <a:pt x="266224" y="1809274"/>
                                    <a:pt x="266224" y="1815941"/>
                                  </a:cubicBezTo>
                                  <a:cubicBezTo>
                                    <a:pt x="265271" y="1826419"/>
                                    <a:pt x="271939" y="1834991"/>
                                    <a:pt x="281464" y="1838801"/>
                                  </a:cubicBezTo>
                                  <a:cubicBezTo>
                                    <a:pt x="276701" y="1842611"/>
                                    <a:pt x="273844" y="1848326"/>
                                    <a:pt x="273844" y="1854994"/>
                                  </a:cubicBezTo>
                                  <a:cubicBezTo>
                                    <a:pt x="272891" y="1865471"/>
                                    <a:pt x="280511" y="1874996"/>
                                    <a:pt x="290036" y="1877854"/>
                                  </a:cubicBezTo>
                                  <a:cubicBezTo>
                                    <a:pt x="283369" y="1881664"/>
                                    <a:pt x="278606" y="1888331"/>
                                    <a:pt x="277654" y="1896904"/>
                                  </a:cubicBezTo>
                                  <a:cubicBezTo>
                                    <a:pt x="277654" y="1906429"/>
                                    <a:pt x="282416" y="1914049"/>
                                    <a:pt x="290036" y="1917859"/>
                                  </a:cubicBezTo>
                                  <a:cubicBezTo>
                                    <a:pt x="284321" y="1922621"/>
                                    <a:pt x="279559" y="1929289"/>
                                    <a:pt x="279559" y="1937861"/>
                                  </a:cubicBezTo>
                                  <a:cubicBezTo>
                                    <a:pt x="278606" y="1948339"/>
                                    <a:pt x="284321" y="1956911"/>
                                    <a:pt x="291941" y="1961674"/>
                                  </a:cubicBezTo>
                                  <a:cubicBezTo>
                                    <a:pt x="284321" y="1965484"/>
                                    <a:pt x="278606" y="1975009"/>
                                    <a:pt x="278606" y="1985486"/>
                                  </a:cubicBezTo>
                                  <a:cubicBezTo>
                                    <a:pt x="278606" y="1994059"/>
                                    <a:pt x="283369" y="2002631"/>
                                    <a:pt x="289084" y="2006441"/>
                                  </a:cubicBezTo>
                                  <a:cubicBezTo>
                                    <a:pt x="281464" y="2011204"/>
                                    <a:pt x="277654" y="2019776"/>
                                    <a:pt x="277654" y="2030254"/>
                                  </a:cubicBezTo>
                                  <a:cubicBezTo>
                                    <a:pt x="277654" y="2036921"/>
                                    <a:pt x="280511" y="2042636"/>
                                    <a:pt x="284321" y="2046446"/>
                                  </a:cubicBezTo>
                                  <a:cubicBezTo>
                                    <a:pt x="276701" y="2050256"/>
                                    <a:pt x="270986" y="2059781"/>
                                    <a:pt x="271939" y="2071211"/>
                                  </a:cubicBezTo>
                                  <a:cubicBezTo>
                                    <a:pt x="271939" y="2078831"/>
                                    <a:pt x="275749" y="2085499"/>
                                    <a:pt x="280511" y="2090261"/>
                                  </a:cubicBezTo>
                                  <a:cubicBezTo>
                                    <a:pt x="272891" y="2095024"/>
                                    <a:pt x="268129" y="2105501"/>
                                    <a:pt x="268129" y="2117884"/>
                                  </a:cubicBezTo>
                                  <a:cubicBezTo>
                                    <a:pt x="268129" y="2124551"/>
                                    <a:pt x="270986" y="2131219"/>
                                    <a:pt x="274796" y="2135981"/>
                                  </a:cubicBezTo>
                                  <a:cubicBezTo>
                                    <a:pt x="268129" y="2139791"/>
                                    <a:pt x="262414" y="2146459"/>
                                    <a:pt x="262414" y="2155031"/>
                                  </a:cubicBezTo>
                                  <a:cubicBezTo>
                                    <a:pt x="262414" y="2161699"/>
                                    <a:pt x="265271" y="2168366"/>
                                    <a:pt x="270034" y="2173129"/>
                                  </a:cubicBezTo>
                                  <a:cubicBezTo>
                                    <a:pt x="261461" y="2176939"/>
                                    <a:pt x="255746" y="2185511"/>
                                    <a:pt x="254794" y="2195036"/>
                                  </a:cubicBezTo>
                                  <a:cubicBezTo>
                                    <a:pt x="254794" y="2202656"/>
                                    <a:pt x="257651" y="2209324"/>
                                    <a:pt x="262414" y="2214086"/>
                                  </a:cubicBezTo>
                                  <a:cubicBezTo>
                                    <a:pt x="252889" y="2217896"/>
                                    <a:pt x="247174" y="2227421"/>
                                    <a:pt x="247174" y="2239804"/>
                                  </a:cubicBezTo>
                                  <a:cubicBezTo>
                                    <a:pt x="247174" y="2247424"/>
                                    <a:pt x="250984" y="2254091"/>
                                    <a:pt x="254794" y="2257901"/>
                                  </a:cubicBezTo>
                                  <a:cubicBezTo>
                                    <a:pt x="246221" y="2261711"/>
                                    <a:pt x="240506" y="2271236"/>
                                    <a:pt x="240506" y="2282666"/>
                                  </a:cubicBezTo>
                                  <a:cubicBezTo>
                                    <a:pt x="241459" y="2296954"/>
                                    <a:pt x="251936" y="2307431"/>
                                    <a:pt x="263366" y="2307431"/>
                                  </a:cubicBezTo>
                                  <a:cubicBezTo>
                                    <a:pt x="275749" y="2306479"/>
                                    <a:pt x="284321" y="2295049"/>
                                    <a:pt x="284321" y="2280761"/>
                                  </a:cubicBezTo>
                                  <a:cubicBezTo>
                                    <a:pt x="284321" y="2273141"/>
                                    <a:pt x="280511" y="2266474"/>
                                    <a:pt x="276701" y="2262664"/>
                                  </a:cubicBezTo>
                                  <a:cubicBezTo>
                                    <a:pt x="285274" y="2258854"/>
                                    <a:pt x="290989" y="2249329"/>
                                    <a:pt x="290989" y="2237899"/>
                                  </a:cubicBezTo>
                                  <a:cubicBezTo>
                                    <a:pt x="290989" y="2231231"/>
                                    <a:pt x="288131" y="2226469"/>
                                    <a:pt x="285274" y="2221706"/>
                                  </a:cubicBezTo>
                                  <a:cubicBezTo>
                                    <a:pt x="296704" y="2219801"/>
                                    <a:pt x="305276" y="2210276"/>
                                    <a:pt x="306229" y="2197894"/>
                                  </a:cubicBezTo>
                                  <a:cubicBezTo>
                                    <a:pt x="306229" y="2189321"/>
                                    <a:pt x="302419" y="2180749"/>
                                    <a:pt x="295751" y="2175986"/>
                                  </a:cubicBezTo>
                                  <a:cubicBezTo>
                                    <a:pt x="302419" y="2172176"/>
                                    <a:pt x="307181" y="2165509"/>
                                    <a:pt x="307181" y="2156936"/>
                                  </a:cubicBezTo>
                                  <a:cubicBezTo>
                                    <a:pt x="307181" y="2151221"/>
                                    <a:pt x="305276" y="2145506"/>
                                    <a:pt x="302419" y="2141696"/>
                                  </a:cubicBezTo>
                                  <a:cubicBezTo>
                                    <a:pt x="309086" y="2136934"/>
                                    <a:pt x="313849" y="2126456"/>
                                    <a:pt x="313849" y="2115026"/>
                                  </a:cubicBezTo>
                                  <a:cubicBezTo>
                                    <a:pt x="313849" y="2105501"/>
                                    <a:pt x="310039" y="2097881"/>
                                    <a:pt x="304324" y="2093119"/>
                                  </a:cubicBezTo>
                                  <a:cubicBezTo>
                                    <a:pt x="311944" y="2088356"/>
                                    <a:pt x="316706" y="2079784"/>
                                    <a:pt x="315754" y="2069306"/>
                                  </a:cubicBezTo>
                                  <a:cubicBezTo>
                                    <a:pt x="315754" y="2062639"/>
                                    <a:pt x="312896" y="2056924"/>
                                    <a:pt x="309086" y="2053114"/>
                                  </a:cubicBezTo>
                                  <a:cubicBezTo>
                                    <a:pt x="316706" y="2049304"/>
                                    <a:pt x="322421" y="2039779"/>
                                    <a:pt x="321469" y="2028349"/>
                                  </a:cubicBezTo>
                                  <a:cubicBezTo>
                                    <a:pt x="321469" y="2019776"/>
                                    <a:pt x="316706" y="2012156"/>
                                    <a:pt x="310991" y="2007394"/>
                                  </a:cubicBezTo>
                                  <a:cubicBezTo>
                                    <a:pt x="317659" y="2002631"/>
                                    <a:pt x="322421" y="1994059"/>
                                    <a:pt x="322421" y="1984534"/>
                                  </a:cubicBezTo>
                                  <a:cubicBezTo>
                                    <a:pt x="322421" y="1975009"/>
                                    <a:pt x="317659" y="1967389"/>
                                    <a:pt x="310991" y="1962626"/>
                                  </a:cubicBezTo>
                                  <a:cubicBezTo>
                                    <a:pt x="319564" y="1958816"/>
                                    <a:pt x="325279" y="1950244"/>
                                    <a:pt x="326231" y="1939766"/>
                                  </a:cubicBezTo>
                                  <a:cubicBezTo>
                                    <a:pt x="327184" y="1929289"/>
                                    <a:pt x="321469" y="1919764"/>
                                    <a:pt x="313849" y="1915954"/>
                                  </a:cubicBezTo>
                                  <a:cubicBezTo>
                                    <a:pt x="319564" y="1912144"/>
                                    <a:pt x="323374" y="1905476"/>
                                    <a:pt x="323374" y="1898809"/>
                                  </a:cubicBezTo>
                                  <a:cubicBezTo>
                                    <a:pt x="324326" y="1888331"/>
                                    <a:pt x="316706" y="1878806"/>
                                    <a:pt x="307181" y="1875949"/>
                                  </a:cubicBezTo>
                                  <a:cubicBezTo>
                                    <a:pt x="313849" y="1872139"/>
                                    <a:pt x="318611" y="1865471"/>
                                    <a:pt x="319564" y="1856899"/>
                                  </a:cubicBezTo>
                                  <a:cubicBezTo>
                                    <a:pt x="320516" y="1846421"/>
                                    <a:pt x="313849" y="1837849"/>
                                    <a:pt x="304324" y="1834039"/>
                                  </a:cubicBezTo>
                                  <a:cubicBezTo>
                                    <a:pt x="309086" y="1830229"/>
                                    <a:pt x="311944" y="1824514"/>
                                    <a:pt x="311944" y="1817846"/>
                                  </a:cubicBezTo>
                                  <a:cubicBezTo>
                                    <a:pt x="311944" y="1810226"/>
                                    <a:pt x="309086" y="1802606"/>
                                    <a:pt x="303371" y="1798796"/>
                                  </a:cubicBezTo>
                                  <a:cubicBezTo>
                                    <a:pt x="309086" y="1793081"/>
                                    <a:pt x="312896" y="1784509"/>
                                    <a:pt x="311944" y="1774031"/>
                                  </a:cubicBezTo>
                                  <a:cubicBezTo>
                                    <a:pt x="310991" y="1760696"/>
                                    <a:pt x="303371" y="1749266"/>
                                    <a:pt x="292894" y="1746409"/>
                                  </a:cubicBezTo>
                                  <a:cubicBezTo>
                                    <a:pt x="297656" y="1741646"/>
                                    <a:pt x="299561" y="1734026"/>
                                    <a:pt x="299561" y="1726406"/>
                                  </a:cubicBezTo>
                                  <a:cubicBezTo>
                                    <a:pt x="298609" y="1714024"/>
                                    <a:pt x="290989" y="1704499"/>
                                    <a:pt x="281464" y="1702594"/>
                                  </a:cubicBezTo>
                                  <a:cubicBezTo>
                                    <a:pt x="287179" y="1697831"/>
                                    <a:pt x="290989" y="1689259"/>
                                    <a:pt x="290989" y="1680686"/>
                                  </a:cubicBezTo>
                                  <a:cubicBezTo>
                                    <a:pt x="290036" y="1669256"/>
                                    <a:pt x="283369" y="1659731"/>
                                    <a:pt x="273844" y="1656874"/>
                                  </a:cubicBezTo>
                                  <a:cubicBezTo>
                                    <a:pt x="277654" y="1652111"/>
                                    <a:pt x="280511" y="1645444"/>
                                    <a:pt x="279559" y="1637824"/>
                                  </a:cubicBezTo>
                                  <a:cubicBezTo>
                                    <a:pt x="279559" y="1629251"/>
                                    <a:pt x="274796" y="1621631"/>
                                    <a:pt x="269081" y="1616869"/>
                                  </a:cubicBezTo>
                                  <a:cubicBezTo>
                                    <a:pt x="273844" y="1612106"/>
                                    <a:pt x="276701" y="1606391"/>
                                    <a:pt x="276701" y="1599724"/>
                                  </a:cubicBezTo>
                                  <a:cubicBezTo>
                                    <a:pt x="277654" y="1586389"/>
                                    <a:pt x="268129" y="1575911"/>
                                    <a:pt x="255746" y="1573054"/>
                                  </a:cubicBezTo>
                                  <a:cubicBezTo>
                                    <a:pt x="260509" y="1569244"/>
                                    <a:pt x="263366" y="1563529"/>
                                    <a:pt x="264319" y="1556861"/>
                                  </a:cubicBezTo>
                                  <a:cubicBezTo>
                                    <a:pt x="265271" y="1546384"/>
                                    <a:pt x="257651" y="1536859"/>
                                    <a:pt x="248126" y="1534001"/>
                                  </a:cubicBezTo>
                                  <a:cubicBezTo>
                                    <a:pt x="254794" y="1530191"/>
                                    <a:pt x="259556" y="1523524"/>
                                    <a:pt x="260509" y="1514951"/>
                                  </a:cubicBezTo>
                                  <a:cubicBezTo>
                                    <a:pt x="261461" y="1504474"/>
                                    <a:pt x="254794" y="1495901"/>
                                    <a:pt x="245269" y="1492091"/>
                                  </a:cubicBezTo>
                                  <a:cubicBezTo>
                                    <a:pt x="250031" y="1488281"/>
                                    <a:pt x="252889" y="1482566"/>
                                    <a:pt x="252889" y="1475899"/>
                                  </a:cubicBezTo>
                                  <a:cubicBezTo>
                                    <a:pt x="252889" y="1466374"/>
                                    <a:pt x="248126" y="1457801"/>
                                    <a:pt x="239554" y="1453991"/>
                                  </a:cubicBezTo>
                                  <a:cubicBezTo>
                                    <a:pt x="243364" y="1450181"/>
                                    <a:pt x="246221" y="1444466"/>
                                    <a:pt x="246221" y="1438751"/>
                                  </a:cubicBezTo>
                                  <a:cubicBezTo>
                                    <a:pt x="247174" y="1428274"/>
                                    <a:pt x="239554" y="1418749"/>
                                    <a:pt x="229076" y="1415891"/>
                                  </a:cubicBezTo>
                                  <a:cubicBezTo>
                                    <a:pt x="233839" y="1412081"/>
                                    <a:pt x="235744" y="1406366"/>
                                    <a:pt x="236696" y="1400651"/>
                                  </a:cubicBezTo>
                                  <a:cubicBezTo>
                                    <a:pt x="237649" y="1389221"/>
                                    <a:pt x="230029" y="1379696"/>
                                    <a:pt x="219551" y="1377791"/>
                                  </a:cubicBezTo>
                                  <a:cubicBezTo>
                                    <a:pt x="222409" y="1373981"/>
                                    <a:pt x="225266" y="1369219"/>
                                    <a:pt x="225266" y="1364456"/>
                                  </a:cubicBezTo>
                                  <a:cubicBezTo>
                                    <a:pt x="226219" y="1353979"/>
                                    <a:pt x="219551" y="1345406"/>
                                    <a:pt x="210026" y="1341596"/>
                                  </a:cubicBezTo>
                                  <a:cubicBezTo>
                                    <a:pt x="216694" y="1337786"/>
                                    <a:pt x="222409" y="1331119"/>
                                    <a:pt x="222409" y="1322546"/>
                                  </a:cubicBezTo>
                                  <a:cubicBezTo>
                                    <a:pt x="222409" y="1313974"/>
                                    <a:pt x="218599" y="1306354"/>
                                    <a:pt x="210979" y="1301591"/>
                                  </a:cubicBezTo>
                                  <a:cubicBezTo>
                                    <a:pt x="216694" y="1297781"/>
                                    <a:pt x="220504" y="1291114"/>
                                    <a:pt x="221456" y="1284446"/>
                                  </a:cubicBezTo>
                                  <a:cubicBezTo>
                                    <a:pt x="221456" y="1274921"/>
                                    <a:pt x="216694" y="1266349"/>
                                    <a:pt x="208121" y="1262539"/>
                                  </a:cubicBezTo>
                                  <a:cubicBezTo>
                                    <a:pt x="213836" y="1258729"/>
                                    <a:pt x="218599" y="1252061"/>
                                    <a:pt x="218599" y="1244441"/>
                                  </a:cubicBezTo>
                                  <a:cubicBezTo>
                                    <a:pt x="218599" y="1235869"/>
                                    <a:pt x="214789" y="1229201"/>
                                    <a:pt x="208121" y="1224439"/>
                                  </a:cubicBezTo>
                                  <a:cubicBezTo>
                                    <a:pt x="212884" y="1220629"/>
                                    <a:pt x="216694" y="1214914"/>
                                    <a:pt x="216694" y="1207294"/>
                                  </a:cubicBezTo>
                                  <a:cubicBezTo>
                                    <a:pt x="216694" y="1197769"/>
                                    <a:pt x="211931" y="1189196"/>
                                    <a:pt x="203359" y="1185386"/>
                                  </a:cubicBezTo>
                                  <a:cubicBezTo>
                                    <a:pt x="208121" y="1181576"/>
                                    <a:pt x="211931" y="1175861"/>
                                    <a:pt x="211931" y="1168241"/>
                                  </a:cubicBezTo>
                                  <a:cubicBezTo>
                                    <a:pt x="212884" y="1157764"/>
                                    <a:pt x="205264" y="1148239"/>
                                    <a:pt x="194786" y="1145381"/>
                                  </a:cubicBezTo>
                                  <a:cubicBezTo>
                                    <a:pt x="200501" y="1141571"/>
                                    <a:pt x="203359" y="1135856"/>
                                    <a:pt x="204311" y="1128236"/>
                                  </a:cubicBezTo>
                                  <a:cubicBezTo>
                                    <a:pt x="205264" y="1117759"/>
                                    <a:pt x="198596" y="1109186"/>
                                    <a:pt x="189071" y="1105376"/>
                                  </a:cubicBezTo>
                                  <a:cubicBezTo>
                                    <a:pt x="195739" y="1101566"/>
                                    <a:pt x="201454" y="1094899"/>
                                    <a:pt x="201454" y="1086326"/>
                                  </a:cubicBezTo>
                                  <a:cubicBezTo>
                                    <a:pt x="201454" y="1077754"/>
                                    <a:pt x="197644" y="1070134"/>
                                    <a:pt x="190024" y="1065371"/>
                                  </a:cubicBezTo>
                                  <a:cubicBezTo>
                                    <a:pt x="195739" y="1061561"/>
                                    <a:pt x="199549" y="1054894"/>
                                    <a:pt x="200501" y="1048226"/>
                                  </a:cubicBezTo>
                                  <a:cubicBezTo>
                                    <a:pt x="200501" y="1038701"/>
                                    <a:pt x="195739" y="1030129"/>
                                    <a:pt x="187166" y="1026319"/>
                                  </a:cubicBezTo>
                                  <a:cubicBezTo>
                                    <a:pt x="192881" y="1022509"/>
                                    <a:pt x="197644" y="1015841"/>
                                    <a:pt x="197644" y="1008221"/>
                                  </a:cubicBezTo>
                                  <a:cubicBezTo>
                                    <a:pt x="197644" y="999649"/>
                                    <a:pt x="193834" y="992981"/>
                                    <a:pt x="187166" y="988219"/>
                                  </a:cubicBezTo>
                                  <a:cubicBezTo>
                                    <a:pt x="190976" y="985361"/>
                                    <a:pt x="193834" y="980599"/>
                                    <a:pt x="195739" y="975836"/>
                                  </a:cubicBezTo>
                                  <a:cubicBezTo>
                                    <a:pt x="201454" y="993934"/>
                                    <a:pt x="236696" y="1108234"/>
                                    <a:pt x="275749" y="1130141"/>
                                  </a:cubicBezTo>
                                  <a:cubicBezTo>
                                    <a:pt x="318611" y="1153954"/>
                                    <a:pt x="340519" y="1117759"/>
                                    <a:pt x="356711" y="1122521"/>
                                  </a:cubicBezTo>
                                  <a:cubicBezTo>
                                    <a:pt x="372904" y="1127284"/>
                                    <a:pt x="392906" y="1326356"/>
                                    <a:pt x="535781" y="1407319"/>
                                  </a:cubicBezTo>
                                  <a:cubicBezTo>
                                    <a:pt x="678656" y="1488281"/>
                                    <a:pt x="738664" y="1441609"/>
                                    <a:pt x="766286" y="1433989"/>
                                  </a:cubicBezTo>
                                  <a:cubicBezTo>
                                    <a:pt x="821531" y="1419701"/>
                                    <a:pt x="815816" y="1372076"/>
                                    <a:pt x="839629" y="1365409"/>
                                  </a:cubicBezTo>
                                  <a:cubicBezTo>
                                    <a:pt x="855821" y="1360646"/>
                                    <a:pt x="881539" y="1407319"/>
                                    <a:pt x="914876" y="1412081"/>
                                  </a:cubicBezTo>
                                  <a:cubicBezTo>
                                    <a:pt x="948214" y="1416844"/>
                                    <a:pt x="984409" y="1373981"/>
                                    <a:pt x="1014889" y="1373981"/>
                                  </a:cubicBezTo>
                                  <a:cubicBezTo>
                                    <a:pt x="1045369" y="1373981"/>
                                    <a:pt x="1062514" y="1395889"/>
                                    <a:pt x="1095851" y="1410176"/>
                                  </a:cubicBezTo>
                                  <a:cubicBezTo>
                                    <a:pt x="1129189" y="1424464"/>
                                    <a:pt x="1155859" y="1419701"/>
                                    <a:pt x="1155859" y="1419701"/>
                                  </a:cubicBezTo>
                                  <a:lnTo>
                                    <a:pt x="1159669" y="1419701"/>
                                  </a:lnTo>
                                  <a:cubicBezTo>
                                    <a:pt x="1159669" y="1419701"/>
                                    <a:pt x="1186339" y="1424464"/>
                                    <a:pt x="1219676" y="1410176"/>
                                  </a:cubicBezTo>
                                  <a:cubicBezTo>
                                    <a:pt x="1253014" y="1395889"/>
                                    <a:pt x="1270159" y="1373981"/>
                                    <a:pt x="1300639" y="1373981"/>
                                  </a:cubicBezTo>
                                  <a:cubicBezTo>
                                    <a:pt x="1331119" y="1373981"/>
                                    <a:pt x="1367314" y="1416844"/>
                                    <a:pt x="1400651" y="1412081"/>
                                  </a:cubicBezTo>
                                  <a:cubicBezTo>
                                    <a:pt x="1433989" y="1407319"/>
                                    <a:pt x="1459706" y="1360646"/>
                                    <a:pt x="1475899" y="1365409"/>
                                  </a:cubicBezTo>
                                  <a:cubicBezTo>
                                    <a:pt x="1499711" y="1372076"/>
                                    <a:pt x="1493996" y="1419701"/>
                                    <a:pt x="1549241" y="1433989"/>
                                  </a:cubicBezTo>
                                  <a:cubicBezTo>
                                    <a:pt x="1576864" y="1441609"/>
                                    <a:pt x="1636871" y="1488281"/>
                                    <a:pt x="1779746" y="1407319"/>
                                  </a:cubicBezTo>
                                  <a:cubicBezTo>
                                    <a:pt x="1922621" y="1326356"/>
                                    <a:pt x="1941671" y="1127284"/>
                                    <a:pt x="1958816" y="1122521"/>
                                  </a:cubicBezTo>
                                  <a:cubicBezTo>
                                    <a:pt x="1975961" y="1117759"/>
                                    <a:pt x="1996916" y="1153954"/>
                                    <a:pt x="2039779" y="1130141"/>
                                  </a:cubicBezTo>
                                  <a:cubicBezTo>
                                    <a:pt x="2077879" y="1109186"/>
                                    <a:pt x="2113121" y="998696"/>
                                    <a:pt x="2119789" y="976789"/>
                                  </a:cubicBezTo>
                                  <a:cubicBezTo>
                                    <a:pt x="2120741" y="981551"/>
                                    <a:pt x="2123599" y="985361"/>
                                    <a:pt x="2127409" y="988219"/>
                                  </a:cubicBezTo>
                                  <a:cubicBezTo>
                                    <a:pt x="2120741" y="992029"/>
                                    <a:pt x="2116931" y="999649"/>
                                    <a:pt x="2116931" y="1008221"/>
                                  </a:cubicBezTo>
                                  <a:cubicBezTo>
                                    <a:pt x="2116931" y="1015841"/>
                                    <a:pt x="2121694" y="1022509"/>
                                    <a:pt x="2127409" y="1026319"/>
                                  </a:cubicBezTo>
                                  <a:cubicBezTo>
                                    <a:pt x="2118836" y="1030129"/>
                                    <a:pt x="2113121" y="1038701"/>
                                    <a:pt x="2114074" y="1048226"/>
                                  </a:cubicBezTo>
                                  <a:cubicBezTo>
                                    <a:pt x="2114074" y="1055846"/>
                                    <a:pt x="2118836" y="1061561"/>
                                    <a:pt x="2124551" y="1065371"/>
                                  </a:cubicBezTo>
                                  <a:cubicBezTo>
                                    <a:pt x="2117884" y="1069181"/>
                                    <a:pt x="2113121" y="1076801"/>
                                    <a:pt x="2113121" y="1086326"/>
                                  </a:cubicBezTo>
                                  <a:cubicBezTo>
                                    <a:pt x="2113121" y="1094899"/>
                                    <a:pt x="2118836" y="1101566"/>
                                    <a:pt x="2125504" y="1105376"/>
                                  </a:cubicBezTo>
                                  <a:cubicBezTo>
                                    <a:pt x="2115979" y="1108234"/>
                                    <a:pt x="2109311" y="1117759"/>
                                    <a:pt x="2110264" y="1128236"/>
                                  </a:cubicBezTo>
                                  <a:cubicBezTo>
                                    <a:pt x="2110264" y="1134904"/>
                                    <a:pt x="2114074" y="1141571"/>
                                    <a:pt x="2119789" y="1145381"/>
                                  </a:cubicBezTo>
                                  <a:cubicBezTo>
                                    <a:pt x="2109311" y="1148239"/>
                                    <a:pt x="2102644" y="1157764"/>
                                    <a:pt x="2102644" y="1168241"/>
                                  </a:cubicBezTo>
                                  <a:cubicBezTo>
                                    <a:pt x="2102644" y="1174909"/>
                                    <a:pt x="2106454" y="1180624"/>
                                    <a:pt x="2111216" y="1185386"/>
                                  </a:cubicBezTo>
                                  <a:cubicBezTo>
                                    <a:pt x="2102644" y="1189196"/>
                                    <a:pt x="2097881" y="1197769"/>
                                    <a:pt x="2097881" y="1207294"/>
                                  </a:cubicBezTo>
                                  <a:cubicBezTo>
                                    <a:pt x="2097881" y="1213961"/>
                                    <a:pt x="2101691" y="1219676"/>
                                    <a:pt x="2106454" y="1224439"/>
                                  </a:cubicBezTo>
                                  <a:cubicBezTo>
                                    <a:pt x="2099786" y="1228249"/>
                                    <a:pt x="2095976" y="1235869"/>
                                    <a:pt x="2095976" y="1244441"/>
                                  </a:cubicBezTo>
                                  <a:cubicBezTo>
                                    <a:pt x="2095976" y="1252061"/>
                                    <a:pt x="2100739" y="1258729"/>
                                    <a:pt x="2106454" y="1262539"/>
                                  </a:cubicBezTo>
                                  <a:cubicBezTo>
                                    <a:pt x="2097881" y="1266349"/>
                                    <a:pt x="2092166" y="1274921"/>
                                    <a:pt x="2093119" y="1284446"/>
                                  </a:cubicBezTo>
                                  <a:cubicBezTo>
                                    <a:pt x="2093119" y="1292066"/>
                                    <a:pt x="2097881" y="1297781"/>
                                    <a:pt x="2103596" y="1301591"/>
                                  </a:cubicBezTo>
                                  <a:cubicBezTo>
                                    <a:pt x="2096929" y="1305401"/>
                                    <a:pt x="2092166" y="1313021"/>
                                    <a:pt x="2092166" y="1322546"/>
                                  </a:cubicBezTo>
                                  <a:cubicBezTo>
                                    <a:pt x="2092166" y="1331119"/>
                                    <a:pt x="2097881" y="1337786"/>
                                    <a:pt x="2104549" y="1341596"/>
                                  </a:cubicBezTo>
                                  <a:cubicBezTo>
                                    <a:pt x="2095024" y="1344454"/>
                                    <a:pt x="2088356" y="1353979"/>
                                    <a:pt x="2089309" y="1364456"/>
                                  </a:cubicBezTo>
                                  <a:cubicBezTo>
                                    <a:pt x="2089309" y="1370171"/>
                                    <a:pt x="2091214" y="1373981"/>
                                    <a:pt x="2095024" y="1377791"/>
                                  </a:cubicBezTo>
                                  <a:cubicBezTo>
                                    <a:pt x="2084546" y="1380649"/>
                                    <a:pt x="2076926" y="1390174"/>
                                    <a:pt x="2077879" y="1400651"/>
                                  </a:cubicBezTo>
                                  <a:cubicBezTo>
                                    <a:pt x="2077879" y="1407319"/>
                                    <a:pt x="2080736" y="1412081"/>
                                    <a:pt x="2085499" y="1415891"/>
                                  </a:cubicBezTo>
                                  <a:cubicBezTo>
                                    <a:pt x="2075021" y="1418749"/>
                                    <a:pt x="2068354" y="1428274"/>
                                    <a:pt x="2068354" y="1438751"/>
                                  </a:cubicBezTo>
                                  <a:cubicBezTo>
                                    <a:pt x="2068354" y="1444466"/>
                                    <a:pt x="2071211" y="1450181"/>
                                    <a:pt x="2075021" y="1453991"/>
                                  </a:cubicBezTo>
                                  <a:cubicBezTo>
                                    <a:pt x="2066449" y="1457801"/>
                                    <a:pt x="2061686" y="1466374"/>
                                    <a:pt x="2061686" y="1475899"/>
                                  </a:cubicBezTo>
                                  <a:cubicBezTo>
                                    <a:pt x="2061686" y="1482566"/>
                                    <a:pt x="2065496" y="1488281"/>
                                    <a:pt x="2069306" y="1492091"/>
                                  </a:cubicBezTo>
                                  <a:cubicBezTo>
                                    <a:pt x="2059781" y="1494949"/>
                                    <a:pt x="2053114" y="1504474"/>
                                    <a:pt x="2054066" y="1514951"/>
                                  </a:cubicBezTo>
                                  <a:cubicBezTo>
                                    <a:pt x="2054066" y="1523524"/>
                                    <a:pt x="2058829" y="1530191"/>
                                    <a:pt x="2066449" y="1534001"/>
                                  </a:cubicBezTo>
                                  <a:cubicBezTo>
                                    <a:pt x="2056924" y="1536859"/>
                                    <a:pt x="2049304" y="1546384"/>
                                    <a:pt x="2050256" y="1556861"/>
                                  </a:cubicBezTo>
                                  <a:cubicBezTo>
                                    <a:pt x="2050256" y="1563529"/>
                                    <a:pt x="2054066" y="1569244"/>
                                    <a:pt x="2058829" y="1573054"/>
                                  </a:cubicBezTo>
                                  <a:cubicBezTo>
                                    <a:pt x="2046446" y="1574959"/>
                                    <a:pt x="2036921" y="1586389"/>
                                    <a:pt x="2037874" y="1599724"/>
                                  </a:cubicBezTo>
                                  <a:cubicBezTo>
                                    <a:pt x="2037874" y="1606391"/>
                                    <a:pt x="2041684" y="1612106"/>
                                    <a:pt x="2045494" y="1616869"/>
                                  </a:cubicBezTo>
                                  <a:cubicBezTo>
                                    <a:pt x="2039779" y="1621631"/>
                                    <a:pt x="2035016" y="1628299"/>
                                    <a:pt x="2035016" y="1637824"/>
                                  </a:cubicBezTo>
                                  <a:cubicBezTo>
                                    <a:pt x="2035016" y="1645444"/>
                                    <a:pt x="2036921" y="1652111"/>
                                    <a:pt x="2040731" y="1656874"/>
                                  </a:cubicBezTo>
                                  <a:cubicBezTo>
                                    <a:pt x="2031206" y="1659731"/>
                                    <a:pt x="2023586" y="1669256"/>
                                    <a:pt x="2023586" y="1680686"/>
                                  </a:cubicBezTo>
                                  <a:cubicBezTo>
                                    <a:pt x="2022634" y="1690211"/>
                                    <a:pt x="2027396" y="1697831"/>
                                    <a:pt x="2033111" y="1702594"/>
                                  </a:cubicBezTo>
                                  <a:cubicBezTo>
                                    <a:pt x="2023586" y="1704499"/>
                                    <a:pt x="2015966" y="1714024"/>
                                    <a:pt x="2015014" y="1726406"/>
                                  </a:cubicBezTo>
                                  <a:cubicBezTo>
                                    <a:pt x="2015014" y="1734026"/>
                                    <a:pt x="2016919" y="1740694"/>
                                    <a:pt x="2021681" y="1746409"/>
                                  </a:cubicBezTo>
                                  <a:cubicBezTo>
                                    <a:pt x="2011204" y="1749266"/>
                                    <a:pt x="2003584" y="1759744"/>
                                    <a:pt x="2002631" y="1774031"/>
                                  </a:cubicBezTo>
                                  <a:cubicBezTo>
                                    <a:pt x="2001679" y="1783556"/>
                                    <a:pt x="2005489" y="1793081"/>
                                    <a:pt x="2011204" y="1798796"/>
                                  </a:cubicBezTo>
                                  <a:cubicBezTo>
                                    <a:pt x="2005489" y="1803559"/>
                                    <a:pt x="2001679" y="1810226"/>
                                    <a:pt x="2002631" y="1817846"/>
                                  </a:cubicBezTo>
                                  <a:cubicBezTo>
                                    <a:pt x="2002631" y="1824514"/>
                                    <a:pt x="2006441" y="1830229"/>
                                    <a:pt x="2010251" y="1834039"/>
                                  </a:cubicBezTo>
                                  <a:cubicBezTo>
                                    <a:pt x="2000726" y="1836896"/>
                                    <a:pt x="1994059" y="1846421"/>
                                    <a:pt x="1995011" y="1856899"/>
                                  </a:cubicBezTo>
                                  <a:cubicBezTo>
                                    <a:pt x="1995011" y="1865471"/>
                                    <a:pt x="1999774" y="1872139"/>
                                    <a:pt x="2007394" y="1875949"/>
                                  </a:cubicBezTo>
                                  <a:cubicBezTo>
                                    <a:pt x="1997869" y="1878806"/>
                                    <a:pt x="1990249" y="1888331"/>
                                    <a:pt x="1991201" y="1898809"/>
                                  </a:cubicBezTo>
                                  <a:cubicBezTo>
                                    <a:pt x="1991201" y="1906429"/>
                                    <a:pt x="1995011" y="1912144"/>
                                    <a:pt x="2000726" y="1915954"/>
                                  </a:cubicBezTo>
                                  <a:cubicBezTo>
                                    <a:pt x="1993106" y="1920716"/>
                                    <a:pt x="1987391" y="1929289"/>
                                    <a:pt x="1988344" y="1939766"/>
                                  </a:cubicBezTo>
                                  <a:cubicBezTo>
                                    <a:pt x="1989296" y="1950244"/>
                                    <a:pt x="1995011" y="1958816"/>
                                    <a:pt x="2003584" y="1962626"/>
                                  </a:cubicBezTo>
                                  <a:cubicBezTo>
                                    <a:pt x="1996916" y="1966436"/>
                                    <a:pt x="1992154" y="1975009"/>
                                    <a:pt x="1992154" y="1984534"/>
                                  </a:cubicBezTo>
                                  <a:cubicBezTo>
                                    <a:pt x="1992154" y="1995011"/>
                                    <a:pt x="1996916" y="2003584"/>
                                    <a:pt x="2003584" y="2007394"/>
                                  </a:cubicBezTo>
                                  <a:cubicBezTo>
                                    <a:pt x="1997869" y="2012156"/>
                                    <a:pt x="1993106" y="2018824"/>
                                    <a:pt x="1993106" y="2028349"/>
                                  </a:cubicBezTo>
                                  <a:cubicBezTo>
                                    <a:pt x="1992154" y="2038826"/>
                                    <a:pt x="1997869" y="2048351"/>
                                    <a:pt x="2005489" y="2053114"/>
                                  </a:cubicBezTo>
                                  <a:cubicBezTo>
                                    <a:pt x="2001679" y="2057876"/>
                                    <a:pt x="1999774" y="2063591"/>
                                    <a:pt x="1998821" y="2069306"/>
                                  </a:cubicBezTo>
                                  <a:cubicBezTo>
                                    <a:pt x="1997869" y="2079784"/>
                                    <a:pt x="2003584" y="2089309"/>
                                    <a:pt x="2010251" y="2093119"/>
                                  </a:cubicBezTo>
                                  <a:cubicBezTo>
                                    <a:pt x="2004536" y="2097881"/>
                                    <a:pt x="2000726" y="2106454"/>
                                    <a:pt x="2000726" y="2115026"/>
                                  </a:cubicBezTo>
                                  <a:cubicBezTo>
                                    <a:pt x="1999774" y="2126456"/>
                                    <a:pt x="2004536" y="2135981"/>
                                    <a:pt x="2012156" y="2141696"/>
                                  </a:cubicBezTo>
                                  <a:cubicBezTo>
                                    <a:pt x="2008346" y="2145506"/>
                                    <a:pt x="2006441" y="2151221"/>
                                    <a:pt x="2007394" y="2156936"/>
                                  </a:cubicBezTo>
                                  <a:cubicBezTo>
                                    <a:pt x="2007394" y="2165509"/>
                                    <a:pt x="2012156" y="2172176"/>
                                    <a:pt x="2018824" y="2175986"/>
                                  </a:cubicBezTo>
                                  <a:cubicBezTo>
                                    <a:pt x="2012156" y="2180749"/>
                                    <a:pt x="2008346" y="2189321"/>
                                    <a:pt x="2008346" y="2197894"/>
                                  </a:cubicBezTo>
                                  <a:cubicBezTo>
                                    <a:pt x="2009299" y="2210276"/>
                                    <a:pt x="2017871" y="2219801"/>
                                    <a:pt x="2029301" y="2221706"/>
                                  </a:cubicBezTo>
                                  <a:cubicBezTo>
                                    <a:pt x="2025491" y="2226469"/>
                                    <a:pt x="2023586" y="2231231"/>
                                    <a:pt x="2023586" y="2237899"/>
                                  </a:cubicBezTo>
                                  <a:cubicBezTo>
                                    <a:pt x="2022634" y="2249329"/>
                                    <a:pt x="2029301" y="2258854"/>
                                    <a:pt x="2037874" y="2262664"/>
                                  </a:cubicBezTo>
                                  <a:cubicBezTo>
                                    <a:pt x="2033111" y="2267426"/>
                                    <a:pt x="2030254" y="2273141"/>
                                    <a:pt x="2030254" y="2280761"/>
                                  </a:cubicBezTo>
                                  <a:cubicBezTo>
                                    <a:pt x="2029301" y="2295049"/>
                                    <a:pt x="2038826" y="2306479"/>
                                    <a:pt x="2051209" y="2307431"/>
                                  </a:cubicBezTo>
                                  <a:cubicBezTo>
                                    <a:pt x="2063591" y="2308384"/>
                                    <a:pt x="2074069" y="2296954"/>
                                    <a:pt x="2074069" y="2282666"/>
                                  </a:cubicBezTo>
                                  <a:cubicBezTo>
                                    <a:pt x="2075021" y="2271236"/>
                                    <a:pt x="2068354" y="2261711"/>
                                    <a:pt x="2059781" y="2257901"/>
                                  </a:cubicBezTo>
                                  <a:cubicBezTo>
                                    <a:pt x="2064544" y="2253139"/>
                                    <a:pt x="2067401" y="2247424"/>
                                    <a:pt x="2067401" y="2239804"/>
                                  </a:cubicBezTo>
                                  <a:cubicBezTo>
                                    <a:pt x="2068354" y="2228374"/>
                                    <a:pt x="2061686" y="2217896"/>
                                    <a:pt x="2052161" y="2214086"/>
                                  </a:cubicBezTo>
                                  <a:cubicBezTo>
                                    <a:pt x="2056924" y="2209324"/>
                                    <a:pt x="2059781" y="2202656"/>
                                    <a:pt x="2059781" y="2195036"/>
                                  </a:cubicBezTo>
                                  <a:cubicBezTo>
                                    <a:pt x="2058829" y="2185511"/>
                                    <a:pt x="2053114" y="2176939"/>
                                    <a:pt x="2044541" y="2173129"/>
                                  </a:cubicBezTo>
                                  <a:cubicBezTo>
                                    <a:pt x="2049304" y="2168366"/>
                                    <a:pt x="2052161" y="2162651"/>
                                    <a:pt x="2052161" y="2155031"/>
                                  </a:cubicBezTo>
                                  <a:cubicBezTo>
                                    <a:pt x="2052161" y="2146459"/>
                                    <a:pt x="2046446" y="2139791"/>
                                    <a:pt x="2039779" y="2135981"/>
                                  </a:cubicBezTo>
                                  <a:cubicBezTo>
                                    <a:pt x="2043589" y="2131219"/>
                                    <a:pt x="2045494" y="2124551"/>
                                    <a:pt x="2046446" y="2117884"/>
                                  </a:cubicBezTo>
                                  <a:cubicBezTo>
                                    <a:pt x="2047399" y="2106454"/>
                                    <a:pt x="2041684" y="2095976"/>
                                    <a:pt x="2034064" y="2090261"/>
                                  </a:cubicBezTo>
                                  <a:cubicBezTo>
                                    <a:pt x="2038826" y="2085499"/>
                                    <a:pt x="2042636" y="2078831"/>
                                    <a:pt x="2042636" y="2071211"/>
                                  </a:cubicBezTo>
                                  <a:cubicBezTo>
                                    <a:pt x="2043589" y="2060734"/>
                                    <a:pt x="2037874" y="2051209"/>
                                    <a:pt x="2030254" y="2046446"/>
                                  </a:cubicBezTo>
                                  <a:cubicBezTo>
                                    <a:pt x="2034064" y="2041684"/>
                                    <a:pt x="2035969" y="2035969"/>
                                    <a:pt x="2036921" y="2030254"/>
                                  </a:cubicBezTo>
                                  <a:cubicBezTo>
                                    <a:pt x="2037874" y="2019776"/>
                                    <a:pt x="2033111" y="2011204"/>
                                    <a:pt x="2025491" y="2006441"/>
                                  </a:cubicBezTo>
                                  <a:cubicBezTo>
                                    <a:pt x="2031206" y="2001679"/>
                                    <a:pt x="2035969" y="1994059"/>
                                    <a:pt x="2035969" y="1985486"/>
                                  </a:cubicBezTo>
                                  <a:cubicBezTo>
                                    <a:pt x="2035969" y="1975009"/>
                                    <a:pt x="2031206" y="1965484"/>
                                    <a:pt x="2022634" y="1961674"/>
                                  </a:cubicBezTo>
                                  <a:cubicBezTo>
                                    <a:pt x="2030254" y="1956911"/>
                                    <a:pt x="2035016" y="1948339"/>
                                    <a:pt x="2035016" y="1937861"/>
                                  </a:cubicBezTo>
                                  <a:cubicBezTo>
                                    <a:pt x="2035016" y="1929289"/>
                                    <a:pt x="2030254" y="1921669"/>
                                    <a:pt x="2024539" y="1917859"/>
                                  </a:cubicBezTo>
                                  <a:cubicBezTo>
                                    <a:pt x="2032159" y="1914049"/>
                                    <a:pt x="2036921" y="1905476"/>
                                    <a:pt x="2036921" y="1896904"/>
                                  </a:cubicBezTo>
                                  <a:cubicBezTo>
                                    <a:pt x="2036921" y="1888331"/>
                                    <a:pt x="2032159" y="1881664"/>
                                    <a:pt x="2024539" y="1877854"/>
                                  </a:cubicBezTo>
                                  <a:cubicBezTo>
                                    <a:pt x="2034064" y="1874996"/>
                                    <a:pt x="2041684" y="1865471"/>
                                    <a:pt x="2040731" y="1854994"/>
                                  </a:cubicBezTo>
                                  <a:cubicBezTo>
                                    <a:pt x="2040731" y="1848326"/>
                                    <a:pt x="2036921" y="1842611"/>
                                    <a:pt x="2033111" y="1838801"/>
                                  </a:cubicBezTo>
                                  <a:cubicBezTo>
                                    <a:pt x="2042636" y="1835944"/>
                                    <a:pt x="2049304" y="1826419"/>
                                    <a:pt x="2048351" y="1815941"/>
                                  </a:cubicBezTo>
                                  <a:cubicBezTo>
                                    <a:pt x="2048351" y="1808321"/>
                                    <a:pt x="2044541" y="1802606"/>
                                    <a:pt x="2038826" y="1798796"/>
                                  </a:cubicBezTo>
                                  <a:cubicBezTo>
                                    <a:pt x="2044541" y="1794034"/>
                                    <a:pt x="2048351" y="1785461"/>
                                    <a:pt x="2048351" y="1776889"/>
                                  </a:cubicBezTo>
                                  <a:cubicBezTo>
                                    <a:pt x="2048351" y="1767364"/>
                                    <a:pt x="2045494" y="1759744"/>
                                    <a:pt x="2040731" y="1754029"/>
                                  </a:cubicBezTo>
                                  <a:cubicBezTo>
                                    <a:pt x="2050256" y="1752124"/>
                                    <a:pt x="2057876" y="1742599"/>
                                    <a:pt x="2058829" y="1730216"/>
                                  </a:cubicBezTo>
                                  <a:cubicBezTo>
                                    <a:pt x="2059781" y="1720691"/>
                                    <a:pt x="2055019" y="1713071"/>
                                    <a:pt x="2049304" y="1708309"/>
                                  </a:cubicBezTo>
                                  <a:cubicBezTo>
                                    <a:pt x="2058829" y="1706404"/>
                                    <a:pt x="2066449" y="1696879"/>
                                    <a:pt x="2067401" y="1684496"/>
                                  </a:cubicBezTo>
                                  <a:cubicBezTo>
                                    <a:pt x="2067401" y="1676876"/>
                                    <a:pt x="2065496" y="1670209"/>
                                    <a:pt x="2061686" y="1665446"/>
                                  </a:cubicBezTo>
                                  <a:cubicBezTo>
                                    <a:pt x="2071211" y="1662589"/>
                                    <a:pt x="2078831" y="1653064"/>
                                    <a:pt x="2078831" y="1641634"/>
                                  </a:cubicBezTo>
                                  <a:cubicBezTo>
                                    <a:pt x="2078831" y="1634966"/>
                                    <a:pt x="2076926" y="1628299"/>
                                    <a:pt x="2074069" y="1623536"/>
                                  </a:cubicBezTo>
                                  <a:cubicBezTo>
                                    <a:pt x="2083594" y="1619726"/>
                                    <a:pt x="2090261" y="1610201"/>
                                    <a:pt x="2089309" y="1598771"/>
                                  </a:cubicBezTo>
                                  <a:cubicBezTo>
                                    <a:pt x="2089309" y="1591151"/>
                                    <a:pt x="2084546" y="1583531"/>
                                    <a:pt x="2078831" y="1579721"/>
                                  </a:cubicBezTo>
                                  <a:cubicBezTo>
                                    <a:pt x="2089309" y="1576864"/>
                                    <a:pt x="2096929" y="1567339"/>
                                    <a:pt x="2095976" y="1556861"/>
                                  </a:cubicBezTo>
                                  <a:cubicBezTo>
                                    <a:pt x="2095976" y="1548289"/>
                                    <a:pt x="2091214" y="1541621"/>
                                    <a:pt x="2083594" y="1537811"/>
                                  </a:cubicBezTo>
                                  <a:cubicBezTo>
                                    <a:pt x="2093119" y="1534954"/>
                                    <a:pt x="2100739" y="1525429"/>
                                    <a:pt x="2099786" y="1514951"/>
                                  </a:cubicBezTo>
                                  <a:cubicBezTo>
                                    <a:pt x="2099786" y="1508284"/>
                                    <a:pt x="2095976" y="1502569"/>
                                    <a:pt x="2092166" y="1498759"/>
                                  </a:cubicBezTo>
                                  <a:cubicBezTo>
                                    <a:pt x="2101691" y="1495901"/>
                                    <a:pt x="2108359" y="1486376"/>
                                    <a:pt x="2107406" y="1475899"/>
                                  </a:cubicBezTo>
                                  <a:cubicBezTo>
                                    <a:pt x="2107406" y="1470184"/>
                                    <a:pt x="2104549" y="1464469"/>
                                    <a:pt x="2100739" y="1460659"/>
                                  </a:cubicBezTo>
                                  <a:cubicBezTo>
                                    <a:pt x="2109311" y="1456849"/>
                                    <a:pt x="2114074" y="1448276"/>
                                    <a:pt x="2114074" y="1438751"/>
                                  </a:cubicBezTo>
                                  <a:cubicBezTo>
                                    <a:pt x="2114074" y="1432084"/>
                                    <a:pt x="2111216" y="1427321"/>
                                    <a:pt x="2106454" y="1423511"/>
                                  </a:cubicBezTo>
                                  <a:cubicBezTo>
                                    <a:pt x="2116931" y="1420654"/>
                                    <a:pt x="2123599" y="1411129"/>
                                    <a:pt x="2123599" y="1400651"/>
                                  </a:cubicBezTo>
                                  <a:cubicBezTo>
                                    <a:pt x="2123599" y="1394936"/>
                                    <a:pt x="2121694" y="1391126"/>
                                    <a:pt x="2117884" y="1387316"/>
                                  </a:cubicBezTo>
                                  <a:cubicBezTo>
                                    <a:pt x="2128361" y="1384459"/>
                                    <a:pt x="2135981" y="1374934"/>
                                    <a:pt x="2135029" y="1364456"/>
                                  </a:cubicBezTo>
                                  <a:cubicBezTo>
                                    <a:pt x="2135029" y="1355884"/>
                                    <a:pt x="2129314" y="1349216"/>
                                    <a:pt x="2122646" y="1345406"/>
                                  </a:cubicBezTo>
                                  <a:cubicBezTo>
                                    <a:pt x="2132171" y="1342549"/>
                                    <a:pt x="2138839" y="1333024"/>
                                    <a:pt x="2137886" y="1322546"/>
                                  </a:cubicBezTo>
                                  <a:cubicBezTo>
                                    <a:pt x="2137886" y="1314926"/>
                                    <a:pt x="2133124" y="1309211"/>
                                    <a:pt x="2127409" y="1305401"/>
                                  </a:cubicBezTo>
                                  <a:cubicBezTo>
                                    <a:pt x="2134076" y="1301591"/>
                                    <a:pt x="2138839" y="1293971"/>
                                    <a:pt x="2138839" y="1284446"/>
                                  </a:cubicBezTo>
                                  <a:cubicBezTo>
                                    <a:pt x="2138839" y="1276826"/>
                                    <a:pt x="2134076" y="1270159"/>
                                    <a:pt x="2128361" y="1266349"/>
                                  </a:cubicBezTo>
                                  <a:cubicBezTo>
                                    <a:pt x="2136934" y="1262539"/>
                                    <a:pt x="2142649" y="1253966"/>
                                    <a:pt x="2141696" y="1244441"/>
                                  </a:cubicBezTo>
                                  <a:cubicBezTo>
                                    <a:pt x="2141696" y="1237774"/>
                                    <a:pt x="2137886" y="1232059"/>
                                    <a:pt x="2133124" y="1227296"/>
                                  </a:cubicBezTo>
                                  <a:cubicBezTo>
                                    <a:pt x="2139791" y="1223486"/>
                                    <a:pt x="2143601" y="1215866"/>
                                    <a:pt x="2143601" y="1207294"/>
                                  </a:cubicBezTo>
                                  <a:cubicBezTo>
                                    <a:pt x="2143601" y="1200626"/>
                                    <a:pt x="2139791" y="1194911"/>
                                    <a:pt x="2135029" y="1190149"/>
                                  </a:cubicBezTo>
                                  <a:cubicBezTo>
                                    <a:pt x="2143601" y="1186339"/>
                                    <a:pt x="2148364" y="1177766"/>
                                    <a:pt x="2148364" y="1168241"/>
                                  </a:cubicBezTo>
                                  <a:cubicBezTo>
                                    <a:pt x="2148364" y="1161574"/>
                                    <a:pt x="2144554" y="1154906"/>
                                    <a:pt x="2138839" y="1151096"/>
                                  </a:cubicBezTo>
                                  <a:cubicBezTo>
                                    <a:pt x="2149316" y="1148239"/>
                                    <a:pt x="2155984" y="1138714"/>
                                    <a:pt x="2155984" y="1128236"/>
                                  </a:cubicBezTo>
                                  <a:cubicBezTo>
                                    <a:pt x="2155984" y="1119664"/>
                                    <a:pt x="2150269" y="1112996"/>
                                    <a:pt x="2143601" y="1109186"/>
                                  </a:cubicBezTo>
                                  <a:cubicBezTo>
                                    <a:pt x="2153126" y="1106329"/>
                                    <a:pt x="2159794" y="1096804"/>
                                    <a:pt x="2158841" y="1086326"/>
                                  </a:cubicBezTo>
                                  <a:cubicBezTo>
                                    <a:pt x="2158841" y="1078706"/>
                                    <a:pt x="2154079" y="1072991"/>
                                    <a:pt x="2148364" y="1069181"/>
                                  </a:cubicBezTo>
                                  <a:cubicBezTo>
                                    <a:pt x="2155031" y="1065371"/>
                                    <a:pt x="2159794" y="1057751"/>
                                    <a:pt x="2159794" y="1048226"/>
                                  </a:cubicBezTo>
                                  <a:cubicBezTo>
                                    <a:pt x="2159794" y="1040606"/>
                                    <a:pt x="2155031" y="1033939"/>
                                    <a:pt x="2149316" y="1030129"/>
                                  </a:cubicBezTo>
                                  <a:cubicBezTo>
                                    <a:pt x="2153126" y="1028224"/>
                                    <a:pt x="2155984" y="1026319"/>
                                    <a:pt x="2157889" y="1023461"/>
                                  </a:cubicBezTo>
                                  <a:cubicBezTo>
                                    <a:pt x="2161699" y="1042511"/>
                                    <a:pt x="2165509" y="1062514"/>
                                    <a:pt x="2169319" y="1084421"/>
                                  </a:cubicBezTo>
                                  <a:cubicBezTo>
                                    <a:pt x="2178844" y="1140619"/>
                                    <a:pt x="2196941" y="1162526"/>
                                    <a:pt x="2210276" y="1237774"/>
                                  </a:cubicBezTo>
                                  <a:cubicBezTo>
                                    <a:pt x="2223611" y="1313021"/>
                                    <a:pt x="2221706" y="1366361"/>
                                    <a:pt x="2218849" y="1472089"/>
                                  </a:cubicBezTo>
                                  <a:cubicBezTo>
                                    <a:pt x="2215991" y="1573054"/>
                                    <a:pt x="2228374" y="1618774"/>
                                    <a:pt x="2245519" y="1674971"/>
                                  </a:cubicBezTo>
                                  <a:cubicBezTo>
                                    <a:pt x="2262664" y="1731169"/>
                                    <a:pt x="2307431" y="1743551"/>
                                    <a:pt x="2307431" y="1743551"/>
                                  </a:cubicBezTo>
                                  <a:cubicBezTo>
                                    <a:pt x="2307431" y="1743551"/>
                                    <a:pt x="2257901" y="1694021"/>
                                    <a:pt x="2253139" y="1632109"/>
                                  </a:cubicBezTo>
                                  <a:close/>
                                  <a:moveTo>
                                    <a:pt x="181451" y="952024"/>
                                  </a:moveTo>
                                  <a:cubicBezTo>
                                    <a:pt x="183356" y="950119"/>
                                    <a:pt x="185261" y="948214"/>
                                    <a:pt x="187166" y="946309"/>
                                  </a:cubicBezTo>
                                  <a:lnTo>
                                    <a:pt x="190024" y="958691"/>
                                  </a:lnTo>
                                  <a:cubicBezTo>
                                    <a:pt x="188119" y="955834"/>
                                    <a:pt x="185261" y="953929"/>
                                    <a:pt x="181451" y="952024"/>
                                  </a:cubicBezTo>
                                  <a:close/>
                                  <a:moveTo>
                                    <a:pt x="920591" y="1082516"/>
                                  </a:moveTo>
                                  <a:cubicBezTo>
                                    <a:pt x="893921" y="1085374"/>
                                    <a:pt x="812959" y="1101566"/>
                                    <a:pt x="717709" y="1087279"/>
                                  </a:cubicBezTo>
                                  <a:cubicBezTo>
                                    <a:pt x="622459" y="1072991"/>
                                    <a:pt x="565309" y="1055846"/>
                                    <a:pt x="489109" y="965359"/>
                                  </a:cubicBezTo>
                                  <a:cubicBezTo>
                                    <a:pt x="412909" y="874871"/>
                                    <a:pt x="350044" y="775811"/>
                                    <a:pt x="350044" y="775811"/>
                                  </a:cubicBezTo>
                                  <a:cubicBezTo>
                                    <a:pt x="350044" y="775811"/>
                                    <a:pt x="434816" y="806291"/>
                                    <a:pt x="537686" y="801529"/>
                                  </a:cubicBezTo>
                                  <a:cubicBezTo>
                                    <a:pt x="640556" y="796766"/>
                                    <a:pt x="765334" y="775811"/>
                                    <a:pt x="853916" y="832961"/>
                                  </a:cubicBezTo>
                                  <a:cubicBezTo>
                                    <a:pt x="942499" y="890111"/>
                                    <a:pt x="959644" y="959644"/>
                                    <a:pt x="964406" y="1026319"/>
                                  </a:cubicBezTo>
                                  <a:cubicBezTo>
                                    <a:pt x="969169" y="1092994"/>
                                    <a:pt x="947261" y="1080611"/>
                                    <a:pt x="920591" y="1082516"/>
                                  </a:cubicBezTo>
                                  <a:close/>
                                  <a:moveTo>
                                    <a:pt x="1810226" y="966311"/>
                                  </a:moveTo>
                                  <a:cubicBezTo>
                                    <a:pt x="1734026" y="1056799"/>
                                    <a:pt x="1683544" y="1077754"/>
                                    <a:pt x="1588294" y="1092041"/>
                                  </a:cubicBezTo>
                                  <a:cubicBezTo>
                                    <a:pt x="1493044" y="1106329"/>
                                    <a:pt x="1401604" y="1085374"/>
                                    <a:pt x="1374934" y="1083469"/>
                                  </a:cubicBezTo>
                                  <a:cubicBezTo>
                                    <a:pt x="1348264" y="1081564"/>
                                    <a:pt x="1327309" y="1092041"/>
                                    <a:pt x="1332071" y="1025366"/>
                                  </a:cubicBezTo>
                                  <a:cubicBezTo>
                                    <a:pt x="1336834" y="958691"/>
                                    <a:pt x="1363504" y="887254"/>
                                    <a:pt x="1451134" y="830104"/>
                                  </a:cubicBezTo>
                                  <a:cubicBezTo>
                                    <a:pt x="1538764" y="772954"/>
                                    <a:pt x="1652111" y="803434"/>
                                    <a:pt x="1754029" y="808196"/>
                                  </a:cubicBezTo>
                                  <a:cubicBezTo>
                                    <a:pt x="1855946" y="812959"/>
                                    <a:pt x="1918811" y="787241"/>
                                    <a:pt x="1918811" y="787241"/>
                                  </a:cubicBezTo>
                                  <a:cubicBezTo>
                                    <a:pt x="1918811" y="787241"/>
                                    <a:pt x="1886426" y="875824"/>
                                    <a:pt x="1810226" y="966311"/>
                                  </a:cubicBezTo>
                                  <a:close/>
                                  <a:moveTo>
                                    <a:pt x="2120741" y="957739"/>
                                  </a:moveTo>
                                  <a:lnTo>
                                    <a:pt x="2123599" y="947261"/>
                                  </a:lnTo>
                                  <a:cubicBezTo>
                                    <a:pt x="2124551" y="949166"/>
                                    <a:pt x="2126456" y="951071"/>
                                    <a:pt x="2128361" y="952976"/>
                                  </a:cubicBezTo>
                                  <a:cubicBezTo>
                                    <a:pt x="2124551" y="953929"/>
                                    <a:pt x="2122646" y="955834"/>
                                    <a:pt x="2120741" y="95773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713" name="Graphic 4">
                            <a:extLst/>
                          </wps:cNvPr>
                          <wps:cNvSpPr/>
                          <wps:spPr>
                            <a:xfrm>
                              <a:off x="1767259" y="2419028"/>
                              <a:ext cx="1990725" cy="914400"/>
                            </a:xfrm>
                            <a:custGeom>
                              <a:avLst/>
                              <a:gdLst>
                                <a:gd name="connsiteX0" fmla="*/ 1991396 w 1990725"/>
                                <a:gd name="connsiteY0" fmla="*/ 62389 h 914400"/>
                                <a:gd name="connsiteX1" fmla="*/ 1827566 w 1990725"/>
                                <a:gd name="connsiteY1" fmla="*/ 122396 h 914400"/>
                                <a:gd name="connsiteX2" fmla="*/ 1643733 w 1990725"/>
                                <a:gd name="connsiteY2" fmla="*/ 62389 h 914400"/>
                                <a:gd name="connsiteX3" fmla="*/ 1490381 w 1990725"/>
                                <a:gd name="connsiteY3" fmla="*/ 7144 h 914400"/>
                                <a:gd name="connsiteX4" fmla="*/ 1307501 w 1990725"/>
                                <a:gd name="connsiteY4" fmla="*/ 81439 h 914400"/>
                                <a:gd name="connsiteX5" fmla="*/ 1148433 w 1990725"/>
                                <a:gd name="connsiteY5" fmla="*/ 110014 h 914400"/>
                                <a:gd name="connsiteX6" fmla="*/ 1008416 w 1990725"/>
                                <a:gd name="connsiteY6" fmla="*/ 66199 h 914400"/>
                                <a:gd name="connsiteX7" fmla="*/ 999843 w 1990725"/>
                                <a:gd name="connsiteY7" fmla="*/ 64294 h 914400"/>
                                <a:gd name="connsiteX8" fmla="*/ 852206 w 1990725"/>
                                <a:gd name="connsiteY8" fmla="*/ 110014 h 914400"/>
                                <a:gd name="connsiteX9" fmla="*/ 693138 w 1990725"/>
                                <a:gd name="connsiteY9" fmla="*/ 81439 h 914400"/>
                                <a:gd name="connsiteX10" fmla="*/ 511211 w 1990725"/>
                                <a:gd name="connsiteY10" fmla="*/ 7144 h 914400"/>
                                <a:gd name="connsiteX11" fmla="*/ 356906 w 1990725"/>
                                <a:gd name="connsiteY11" fmla="*/ 62389 h 914400"/>
                                <a:gd name="connsiteX12" fmla="*/ 173073 w 1990725"/>
                                <a:gd name="connsiteY12" fmla="*/ 122396 h 914400"/>
                                <a:gd name="connsiteX13" fmla="*/ 9243 w 1990725"/>
                                <a:gd name="connsiteY13" fmla="*/ 62389 h 914400"/>
                                <a:gd name="connsiteX14" fmla="*/ 7338 w 1990725"/>
                                <a:gd name="connsiteY14" fmla="*/ 133826 h 914400"/>
                                <a:gd name="connsiteX15" fmla="*/ 14958 w 1990725"/>
                                <a:gd name="connsiteY15" fmla="*/ 202406 h 914400"/>
                                <a:gd name="connsiteX16" fmla="*/ 88301 w 1990725"/>
                                <a:gd name="connsiteY16" fmla="*/ 491014 h 914400"/>
                                <a:gd name="connsiteX17" fmla="*/ 153071 w 1990725"/>
                                <a:gd name="connsiteY17" fmla="*/ 595789 h 914400"/>
                                <a:gd name="connsiteX18" fmla="*/ 221651 w 1990725"/>
                                <a:gd name="connsiteY18" fmla="*/ 578644 h 914400"/>
                                <a:gd name="connsiteX19" fmla="*/ 285468 w 1990725"/>
                                <a:gd name="connsiteY19" fmla="*/ 731044 h 914400"/>
                                <a:gd name="connsiteX20" fmla="*/ 418818 w 1990725"/>
                                <a:gd name="connsiteY20" fmla="*/ 880586 h 914400"/>
                                <a:gd name="connsiteX21" fmla="*/ 580743 w 1990725"/>
                                <a:gd name="connsiteY21" fmla="*/ 894874 h 914400"/>
                                <a:gd name="connsiteX22" fmla="*/ 659801 w 1990725"/>
                                <a:gd name="connsiteY22" fmla="*/ 834866 h 914400"/>
                                <a:gd name="connsiteX23" fmla="*/ 755051 w 1990725"/>
                                <a:gd name="connsiteY23" fmla="*/ 871061 h 914400"/>
                                <a:gd name="connsiteX24" fmla="*/ 829346 w 1990725"/>
                                <a:gd name="connsiteY24" fmla="*/ 845344 h 914400"/>
                                <a:gd name="connsiteX25" fmla="*/ 951266 w 1990725"/>
                                <a:gd name="connsiteY25" fmla="*/ 872014 h 914400"/>
                                <a:gd name="connsiteX26" fmla="*/ 1002701 w 1990725"/>
                                <a:gd name="connsiteY26" fmla="*/ 885349 h 914400"/>
                                <a:gd name="connsiteX27" fmla="*/ 1047468 w 1990725"/>
                                <a:gd name="connsiteY27" fmla="*/ 872014 h 914400"/>
                                <a:gd name="connsiteX28" fmla="*/ 1057946 w 1990725"/>
                                <a:gd name="connsiteY28" fmla="*/ 866299 h 914400"/>
                                <a:gd name="connsiteX29" fmla="*/ 1077948 w 1990725"/>
                                <a:gd name="connsiteY29" fmla="*/ 853916 h 914400"/>
                                <a:gd name="connsiteX30" fmla="*/ 1170341 w 1990725"/>
                                <a:gd name="connsiteY30" fmla="*/ 844391 h 914400"/>
                                <a:gd name="connsiteX31" fmla="*/ 1244636 w 1990725"/>
                                <a:gd name="connsiteY31" fmla="*/ 870109 h 914400"/>
                                <a:gd name="connsiteX32" fmla="*/ 1339886 w 1990725"/>
                                <a:gd name="connsiteY32" fmla="*/ 833914 h 914400"/>
                                <a:gd name="connsiteX33" fmla="*/ 1418943 w 1990725"/>
                                <a:gd name="connsiteY33" fmla="*/ 893921 h 914400"/>
                                <a:gd name="connsiteX34" fmla="*/ 1580868 w 1990725"/>
                                <a:gd name="connsiteY34" fmla="*/ 879634 h 914400"/>
                                <a:gd name="connsiteX35" fmla="*/ 1714218 w 1990725"/>
                                <a:gd name="connsiteY35" fmla="*/ 730091 h 914400"/>
                                <a:gd name="connsiteX36" fmla="*/ 1778036 w 1990725"/>
                                <a:gd name="connsiteY36" fmla="*/ 577691 h 914400"/>
                                <a:gd name="connsiteX37" fmla="*/ 1846616 w 1990725"/>
                                <a:gd name="connsiteY37" fmla="*/ 594836 h 914400"/>
                                <a:gd name="connsiteX38" fmla="*/ 1911386 w 1990725"/>
                                <a:gd name="connsiteY38" fmla="*/ 490061 h 914400"/>
                                <a:gd name="connsiteX39" fmla="*/ 1984728 w 1990725"/>
                                <a:gd name="connsiteY39" fmla="*/ 201454 h 914400"/>
                                <a:gd name="connsiteX40" fmla="*/ 1992348 w 1990725"/>
                                <a:gd name="connsiteY40" fmla="*/ 132874 h 914400"/>
                                <a:gd name="connsiteX41" fmla="*/ 1991396 w 1990725"/>
                                <a:gd name="connsiteY41" fmla="*/ 62389 h 914400"/>
                                <a:gd name="connsiteX42" fmla="*/ 1183676 w 1990725"/>
                                <a:gd name="connsiteY42" fmla="*/ 520541 h 914400"/>
                                <a:gd name="connsiteX43" fmla="*/ 1298928 w 1990725"/>
                                <a:gd name="connsiteY43" fmla="*/ 340519 h 914400"/>
                                <a:gd name="connsiteX44" fmla="*/ 1606586 w 1990725"/>
                                <a:gd name="connsiteY44" fmla="*/ 306229 h 914400"/>
                                <a:gd name="connsiteX45" fmla="*/ 1748508 w 1990725"/>
                                <a:gd name="connsiteY45" fmla="*/ 296704 h 914400"/>
                                <a:gd name="connsiteX46" fmla="*/ 1741841 w 1990725"/>
                                <a:gd name="connsiteY46" fmla="*/ 318611 h 914400"/>
                                <a:gd name="connsiteX47" fmla="*/ 1743746 w 1990725"/>
                                <a:gd name="connsiteY47" fmla="*/ 328136 h 914400"/>
                                <a:gd name="connsiteX48" fmla="*/ 1722791 w 1990725"/>
                                <a:gd name="connsiteY48" fmla="*/ 361474 h 914400"/>
                                <a:gd name="connsiteX49" fmla="*/ 1723743 w 1990725"/>
                                <a:gd name="connsiteY49" fmla="*/ 366236 h 914400"/>
                                <a:gd name="connsiteX50" fmla="*/ 1694216 w 1990725"/>
                                <a:gd name="connsiteY50" fmla="*/ 402431 h 914400"/>
                                <a:gd name="connsiteX51" fmla="*/ 1696121 w 1990725"/>
                                <a:gd name="connsiteY51" fmla="*/ 413861 h 914400"/>
                                <a:gd name="connsiteX52" fmla="*/ 1663736 w 1990725"/>
                                <a:gd name="connsiteY52" fmla="*/ 450056 h 914400"/>
                                <a:gd name="connsiteX53" fmla="*/ 1663736 w 1990725"/>
                                <a:gd name="connsiteY53" fmla="*/ 454819 h 914400"/>
                                <a:gd name="connsiteX54" fmla="*/ 1663736 w 1990725"/>
                                <a:gd name="connsiteY54" fmla="*/ 454819 h 914400"/>
                                <a:gd name="connsiteX55" fmla="*/ 1626588 w 1990725"/>
                                <a:gd name="connsiteY55" fmla="*/ 491966 h 914400"/>
                                <a:gd name="connsiteX56" fmla="*/ 1626588 w 1990725"/>
                                <a:gd name="connsiteY56" fmla="*/ 496729 h 914400"/>
                                <a:gd name="connsiteX57" fmla="*/ 1594203 w 1990725"/>
                                <a:gd name="connsiteY57" fmla="*/ 525304 h 914400"/>
                                <a:gd name="connsiteX58" fmla="*/ 1593251 w 1990725"/>
                                <a:gd name="connsiteY58" fmla="*/ 525304 h 914400"/>
                                <a:gd name="connsiteX59" fmla="*/ 1558008 w 1990725"/>
                                <a:gd name="connsiteY59" fmla="*/ 551021 h 914400"/>
                                <a:gd name="connsiteX60" fmla="*/ 1552293 w 1990725"/>
                                <a:gd name="connsiteY60" fmla="*/ 550069 h 914400"/>
                                <a:gd name="connsiteX61" fmla="*/ 1519908 w 1990725"/>
                                <a:gd name="connsiteY61" fmla="*/ 570071 h 914400"/>
                                <a:gd name="connsiteX62" fmla="*/ 1499906 w 1990725"/>
                                <a:gd name="connsiteY62" fmla="*/ 564356 h 914400"/>
                                <a:gd name="connsiteX63" fmla="*/ 1468473 w 1990725"/>
                                <a:gd name="connsiteY63" fmla="*/ 582454 h 914400"/>
                                <a:gd name="connsiteX64" fmla="*/ 1444661 w 1990725"/>
                                <a:gd name="connsiteY64" fmla="*/ 575786 h 914400"/>
                                <a:gd name="connsiteX65" fmla="*/ 1418943 w 1990725"/>
                                <a:gd name="connsiteY65" fmla="*/ 589121 h 914400"/>
                                <a:gd name="connsiteX66" fmla="*/ 1397036 w 1990725"/>
                                <a:gd name="connsiteY66" fmla="*/ 581501 h 914400"/>
                                <a:gd name="connsiteX67" fmla="*/ 1367508 w 1990725"/>
                                <a:gd name="connsiteY67" fmla="*/ 596741 h 914400"/>
                                <a:gd name="connsiteX68" fmla="*/ 1365603 w 1990725"/>
                                <a:gd name="connsiteY68" fmla="*/ 596741 h 914400"/>
                                <a:gd name="connsiteX69" fmla="*/ 1339886 w 1990725"/>
                                <a:gd name="connsiteY69" fmla="*/ 586264 h 914400"/>
                                <a:gd name="connsiteX70" fmla="*/ 1321788 w 1990725"/>
                                <a:gd name="connsiteY70" fmla="*/ 591026 h 914400"/>
                                <a:gd name="connsiteX71" fmla="*/ 1292261 w 1990725"/>
                                <a:gd name="connsiteY71" fmla="*/ 576739 h 914400"/>
                                <a:gd name="connsiteX72" fmla="*/ 1264638 w 1990725"/>
                                <a:gd name="connsiteY72" fmla="*/ 589121 h 914400"/>
                                <a:gd name="connsiteX73" fmla="*/ 1237016 w 1990725"/>
                                <a:gd name="connsiteY73" fmla="*/ 576739 h 914400"/>
                                <a:gd name="connsiteX74" fmla="*/ 1213203 w 1990725"/>
                                <a:gd name="connsiteY74" fmla="*/ 586264 h 914400"/>
                                <a:gd name="connsiteX75" fmla="*/ 1191296 w 1990725"/>
                                <a:gd name="connsiteY75" fmla="*/ 578644 h 914400"/>
                                <a:gd name="connsiteX76" fmla="*/ 1190343 w 1990725"/>
                                <a:gd name="connsiteY76" fmla="*/ 578644 h 914400"/>
                                <a:gd name="connsiteX77" fmla="*/ 1183676 w 1990725"/>
                                <a:gd name="connsiteY77" fmla="*/ 520541 h 914400"/>
                                <a:gd name="connsiteX78" fmla="*/ 383576 w 1990725"/>
                                <a:gd name="connsiteY78" fmla="*/ 312896 h 914400"/>
                                <a:gd name="connsiteX79" fmla="*/ 677898 w 1990725"/>
                                <a:gd name="connsiteY79" fmla="*/ 336709 h 914400"/>
                                <a:gd name="connsiteX80" fmla="*/ 799818 w 1990725"/>
                                <a:gd name="connsiteY80" fmla="*/ 521494 h 914400"/>
                                <a:gd name="connsiteX81" fmla="*/ 776958 w 1990725"/>
                                <a:gd name="connsiteY81" fmla="*/ 585311 h 914400"/>
                                <a:gd name="connsiteX82" fmla="*/ 752193 w 1990725"/>
                                <a:gd name="connsiteY82" fmla="*/ 575786 h 914400"/>
                                <a:gd name="connsiteX83" fmla="*/ 722666 w 1990725"/>
                                <a:gd name="connsiteY83" fmla="*/ 591026 h 914400"/>
                                <a:gd name="connsiteX84" fmla="*/ 698853 w 1990725"/>
                                <a:gd name="connsiteY84" fmla="*/ 581501 h 914400"/>
                                <a:gd name="connsiteX85" fmla="*/ 680756 w 1990725"/>
                                <a:gd name="connsiteY85" fmla="*/ 586264 h 914400"/>
                                <a:gd name="connsiteX86" fmla="*/ 657896 w 1990725"/>
                                <a:gd name="connsiteY86" fmla="*/ 578644 h 914400"/>
                                <a:gd name="connsiteX87" fmla="*/ 636941 w 1990725"/>
                                <a:gd name="connsiteY87" fmla="*/ 585311 h 914400"/>
                                <a:gd name="connsiteX88" fmla="*/ 619796 w 1990725"/>
                                <a:gd name="connsiteY88" fmla="*/ 580549 h 914400"/>
                                <a:gd name="connsiteX89" fmla="*/ 597888 w 1990725"/>
                                <a:gd name="connsiteY89" fmla="*/ 588169 h 914400"/>
                                <a:gd name="connsiteX90" fmla="*/ 575981 w 1990725"/>
                                <a:gd name="connsiteY90" fmla="*/ 580549 h 914400"/>
                                <a:gd name="connsiteX91" fmla="*/ 555026 w 1990725"/>
                                <a:gd name="connsiteY91" fmla="*/ 587216 h 914400"/>
                                <a:gd name="connsiteX92" fmla="*/ 532166 w 1990725"/>
                                <a:gd name="connsiteY92" fmla="*/ 578644 h 914400"/>
                                <a:gd name="connsiteX93" fmla="*/ 514068 w 1990725"/>
                                <a:gd name="connsiteY93" fmla="*/ 583406 h 914400"/>
                                <a:gd name="connsiteX94" fmla="*/ 483588 w 1990725"/>
                                <a:gd name="connsiteY94" fmla="*/ 569119 h 914400"/>
                                <a:gd name="connsiteX95" fmla="*/ 470253 w 1990725"/>
                                <a:gd name="connsiteY95" fmla="*/ 571976 h 914400"/>
                                <a:gd name="connsiteX96" fmla="*/ 437868 w 1990725"/>
                                <a:gd name="connsiteY96" fmla="*/ 551974 h 914400"/>
                                <a:gd name="connsiteX97" fmla="*/ 431201 w 1990725"/>
                                <a:gd name="connsiteY97" fmla="*/ 552926 h 914400"/>
                                <a:gd name="connsiteX98" fmla="*/ 400721 w 1990725"/>
                                <a:gd name="connsiteY98" fmla="*/ 529114 h 914400"/>
                                <a:gd name="connsiteX99" fmla="*/ 373098 w 1990725"/>
                                <a:gd name="connsiteY99" fmla="*/ 504349 h 914400"/>
                                <a:gd name="connsiteX100" fmla="*/ 349286 w 1990725"/>
                                <a:gd name="connsiteY100" fmla="*/ 481489 h 914400"/>
                                <a:gd name="connsiteX101" fmla="*/ 324521 w 1990725"/>
                                <a:gd name="connsiteY101" fmla="*/ 452914 h 914400"/>
                                <a:gd name="connsiteX102" fmla="*/ 296898 w 1990725"/>
                                <a:gd name="connsiteY102" fmla="*/ 422434 h 914400"/>
                                <a:gd name="connsiteX103" fmla="*/ 277848 w 1990725"/>
                                <a:gd name="connsiteY103" fmla="*/ 396716 h 914400"/>
                                <a:gd name="connsiteX104" fmla="*/ 277848 w 1990725"/>
                                <a:gd name="connsiteY104" fmla="*/ 394811 h 914400"/>
                                <a:gd name="connsiteX105" fmla="*/ 259751 w 1990725"/>
                                <a:gd name="connsiteY105" fmla="*/ 363379 h 914400"/>
                                <a:gd name="connsiteX106" fmla="*/ 241653 w 1990725"/>
                                <a:gd name="connsiteY106" fmla="*/ 336709 h 914400"/>
                                <a:gd name="connsiteX107" fmla="*/ 238796 w 1990725"/>
                                <a:gd name="connsiteY107" fmla="*/ 330041 h 914400"/>
                                <a:gd name="connsiteX108" fmla="*/ 238796 w 1990725"/>
                                <a:gd name="connsiteY108" fmla="*/ 330041 h 914400"/>
                                <a:gd name="connsiteX109" fmla="*/ 228318 w 1990725"/>
                                <a:gd name="connsiteY109" fmla="*/ 303371 h 914400"/>
                                <a:gd name="connsiteX110" fmla="*/ 225461 w 1990725"/>
                                <a:gd name="connsiteY110" fmla="*/ 292894 h 914400"/>
                                <a:gd name="connsiteX111" fmla="*/ 383576 w 1990725"/>
                                <a:gd name="connsiteY111" fmla="*/ 312896 h 9144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</a:cxnLst>
                              <a:rect l="l" t="t" r="r" b="b"/>
                              <a:pathLst>
                                <a:path w="1990725" h="914400">
                                  <a:moveTo>
                                    <a:pt x="1991396" y="62389"/>
                                  </a:moveTo>
                                  <a:cubicBezTo>
                                    <a:pt x="1991396" y="62389"/>
                                    <a:pt x="1908528" y="121444"/>
                                    <a:pt x="1827566" y="122396"/>
                                  </a:cubicBezTo>
                                  <a:cubicBezTo>
                                    <a:pt x="1746603" y="124301"/>
                                    <a:pt x="1690406" y="85249"/>
                                    <a:pt x="1643733" y="62389"/>
                                  </a:cubicBezTo>
                                  <a:cubicBezTo>
                                    <a:pt x="1590393" y="35719"/>
                                    <a:pt x="1550388" y="7144"/>
                                    <a:pt x="1490381" y="7144"/>
                                  </a:cubicBezTo>
                                  <a:cubicBezTo>
                                    <a:pt x="1406561" y="7144"/>
                                    <a:pt x="1387511" y="51911"/>
                                    <a:pt x="1307501" y="81439"/>
                                  </a:cubicBezTo>
                                  <a:cubicBezTo>
                                    <a:pt x="1227491" y="110966"/>
                                    <a:pt x="1205583" y="113824"/>
                                    <a:pt x="1148433" y="110014"/>
                                  </a:cubicBezTo>
                                  <a:cubicBezTo>
                                    <a:pt x="1083663" y="105251"/>
                                    <a:pt x="1008416" y="66199"/>
                                    <a:pt x="1008416" y="66199"/>
                                  </a:cubicBezTo>
                                  <a:lnTo>
                                    <a:pt x="999843" y="64294"/>
                                  </a:lnTo>
                                  <a:cubicBezTo>
                                    <a:pt x="999843" y="64294"/>
                                    <a:pt x="916976" y="105251"/>
                                    <a:pt x="852206" y="110014"/>
                                  </a:cubicBezTo>
                                  <a:cubicBezTo>
                                    <a:pt x="795056" y="113824"/>
                                    <a:pt x="773148" y="111919"/>
                                    <a:pt x="693138" y="81439"/>
                                  </a:cubicBezTo>
                                  <a:cubicBezTo>
                                    <a:pt x="614081" y="51911"/>
                                    <a:pt x="595031" y="7144"/>
                                    <a:pt x="511211" y="7144"/>
                                  </a:cubicBezTo>
                                  <a:cubicBezTo>
                                    <a:pt x="451203" y="7144"/>
                                    <a:pt x="411198" y="35719"/>
                                    <a:pt x="356906" y="62389"/>
                                  </a:cubicBezTo>
                                  <a:cubicBezTo>
                                    <a:pt x="309281" y="86201"/>
                                    <a:pt x="254036" y="124301"/>
                                    <a:pt x="173073" y="122396"/>
                                  </a:cubicBezTo>
                                  <a:cubicBezTo>
                                    <a:pt x="92111" y="121444"/>
                                    <a:pt x="9243" y="62389"/>
                                    <a:pt x="9243" y="62389"/>
                                  </a:cubicBezTo>
                                  <a:cubicBezTo>
                                    <a:pt x="9243" y="62389"/>
                                    <a:pt x="6386" y="108109"/>
                                    <a:pt x="7338" y="133826"/>
                                  </a:cubicBezTo>
                                  <a:cubicBezTo>
                                    <a:pt x="9243" y="159544"/>
                                    <a:pt x="14958" y="202406"/>
                                    <a:pt x="14958" y="202406"/>
                                  </a:cubicBezTo>
                                  <a:cubicBezTo>
                                    <a:pt x="14958" y="202406"/>
                                    <a:pt x="55916" y="414814"/>
                                    <a:pt x="88301" y="491014"/>
                                  </a:cubicBezTo>
                                  <a:cubicBezTo>
                                    <a:pt x="119733" y="567214"/>
                                    <a:pt x="118781" y="586264"/>
                                    <a:pt x="153071" y="595789"/>
                                  </a:cubicBezTo>
                                  <a:cubicBezTo>
                                    <a:pt x="187361" y="605314"/>
                                    <a:pt x="195933" y="562451"/>
                                    <a:pt x="221651" y="578644"/>
                                  </a:cubicBezTo>
                                  <a:cubicBezTo>
                                    <a:pt x="253083" y="598646"/>
                                    <a:pt x="240701" y="651986"/>
                                    <a:pt x="285468" y="731044"/>
                                  </a:cubicBezTo>
                                  <a:cubicBezTo>
                                    <a:pt x="330236" y="810101"/>
                                    <a:pt x="342618" y="838676"/>
                                    <a:pt x="418818" y="880586"/>
                                  </a:cubicBezTo>
                                  <a:cubicBezTo>
                                    <a:pt x="495018" y="921544"/>
                                    <a:pt x="530261" y="913924"/>
                                    <a:pt x="580743" y="894874"/>
                                  </a:cubicBezTo>
                                  <a:cubicBezTo>
                                    <a:pt x="631226" y="875824"/>
                                    <a:pt x="625511" y="856774"/>
                                    <a:pt x="659801" y="834866"/>
                                  </a:cubicBezTo>
                                  <a:cubicBezTo>
                                    <a:pt x="695043" y="812959"/>
                                    <a:pt x="723618" y="858679"/>
                                    <a:pt x="755051" y="871061"/>
                                  </a:cubicBezTo>
                                  <a:cubicBezTo>
                                    <a:pt x="786483" y="883444"/>
                                    <a:pt x="772196" y="871061"/>
                                    <a:pt x="829346" y="845344"/>
                                  </a:cubicBezTo>
                                  <a:cubicBezTo>
                                    <a:pt x="886496" y="819626"/>
                                    <a:pt x="919833" y="856774"/>
                                    <a:pt x="951266" y="872014"/>
                                  </a:cubicBezTo>
                                  <a:cubicBezTo>
                                    <a:pt x="982698" y="888206"/>
                                    <a:pt x="1002701" y="885349"/>
                                    <a:pt x="1002701" y="885349"/>
                                  </a:cubicBezTo>
                                  <a:cubicBezTo>
                                    <a:pt x="1002701" y="885349"/>
                                    <a:pt x="1016036" y="888206"/>
                                    <a:pt x="1047468" y="872014"/>
                                  </a:cubicBezTo>
                                  <a:cubicBezTo>
                                    <a:pt x="1051278" y="870109"/>
                                    <a:pt x="1054136" y="868204"/>
                                    <a:pt x="1057946" y="866299"/>
                                  </a:cubicBezTo>
                                  <a:cubicBezTo>
                                    <a:pt x="1065566" y="864394"/>
                                    <a:pt x="1072233" y="860584"/>
                                    <a:pt x="1077948" y="853916"/>
                                  </a:cubicBezTo>
                                  <a:cubicBezTo>
                                    <a:pt x="1101761" y="839629"/>
                                    <a:pt x="1130336" y="827246"/>
                                    <a:pt x="1170341" y="844391"/>
                                  </a:cubicBezTo>
                                  <a:cubicBezTo>
                                    <a:pt x="1227491" y="870109"/>
                                    <a:pt x="1213203" y="882491"/>
                                    <a:pt x="1244636" y="870109"/>
                                  </a:cubicBezTo>
                                  <a:cubicBezTo>
                                    <a:pt x="1276068" y="857726"/>
                                    <a:pt x="1304643" y="811054"/>
                                    <a:pt x="1339886" y="833914"/>
                                  </a:cubicBezTo>
                                  <a:cubicBezTo>
                                    <a:pt x="1375128" y="856774"/>
                                    <a:pt x="1368461" y="874871"/>
                                    <a:pt x="1418943" y="893921"/>
                                  </a:cubicBezTo>
                                  <a:cubicBezTo>
                                    <a:pt x="1469426" y="912971"/>
                                    <a:pt x="1504668" y="920591"/>
                                    <a:pt x="1580868" y="879634"/>
                                  </a:cubicBezTo>
                                  <a:cubicBezTo>
                                    <a:pt x="1657068" y="838676"/>
                                    <a:pt x="1669451" y="810101"/>
                                    <a:pt x="1714218" y="730091"/>
                                  </a:cubicBezTo>
                                  <a:cubicBezTo>
                                    <a:pt x="1758986" y="651034"/>
                                    <a:pt x="1746603" y="597694"/>
                                    <a:pt x="1778036" y="577691"/>
                                  </a:cubicBezTo>
                                  <a:cubicBezTo>
                                    <a:pt x="1803753" y="561499"/>
                                    <a:pt x="1811373" y="604361"/>
                                    <a:pt x="1846616" y="594836"/>
                                  </a:cubicBezTo>
                                  <a:cubicBezTo>
                                    <a:pt x="1881858" y="585311"/>
                                    <a:pt x="1879953" y="566261"/>
                                    <a:pt x="1911386" y="490061"/>
                                  </a:cubicBezTo>
                                  <a:cubicBezTo>
                                    <a:pt x="1942818" y="413861"/>
                                    <a:pt x="1984728" y="201454"/>
                                    <a:pt x="1984728" y="201454"/>
                                  </a:cubicBezTo>
                                  <a:cubicBezTo>
                                    <a:pt x="1984728" y="201454"/>
                                    <a:pt x="1991396" y="158591"/>
                                    <a:pt x="1992348" y="132874"/>
                                  </a:cubicBezTo>
                                  <a:cubicBezTo>
                                    <a:pt x="1993301" y="107156"/>
                                    <a:pt x="1991396" y="62389"/>
                                    <a:pt x="1991396" y="62389"/>
                                  </a:cubicBezTo>
                                  <a:close/>
                                  <a:moveTo>
                                    <a:pt x="1183676" y="520541"/>
                                  </a:moveTo>
                                  <a:cubicBezTo>
                                    <a:pt x="1188438" y="453866"/>
                                    <a:pt x="1211298" y="397669"/>
                                    <a:pt x="1298928" y="340519"/>
                                  </a:cubicBezTo>
                                  <a:cubicBezTo>
                                    <a:pt x="1386558" y="283369"/>
                                    <a:pt x="1503716" y="301466"/>
                                    <a:pt x="1606586" y="306229"/>
                                  </a:cubicBezTo>
                                  <a:cubicBezTo>
                                    <a:pt x="1679928" y="310039"/>
                                    <a:pt x="1727553" y="301466"/>
                                    <a:pt x="1748508" y="296704"/>
                                  </a:cubicBezTo>
                                  <a:cubicBezTo>
                                    <a:pt x="1743746" y="302419"/>
                                    <a:pt x="1741841" y="310039"/>
                                    <a:pt x="1741841" y="318611"/>
                                  </a:cubicBezTo>
                                  <a:cubicBezTo>
                                    <a:pt x="1741841" y="322421"/>
                                    <a:pt x="1742793" y="325279"/>
                                    <a:pt x="1743746" y="328136"/>
                                  </a:cubicBezTo>
                                  <a:cubicBezTo>
                                    <a:pt x="1731363" y="333851"/>
                                    <a:pt x="1722791" y="346234"/>
                                    <a:pt x="1722791" y="361474"/>
                                  </a:cubicBezTo>
                                  <a:cubicBezTo>
                                    <a:pt x="1722791" y="363379"/>
                                    <a:pt x="1722791" y="365284"/>
                                    <a:pt x="1723743" y="366236"/>
                                  </a:cubicBezTo>
                                  <a:cubicBezTo>
                                    <a:pt x="1707551" y="370046"/>
                                    <a:pt x="1694216" y="384334"/>
                                    <a:pt x="1694216" y="402431"/>
                                  </a:cubicBezTo>
                                  <a:cubicBezTo>
                                    <a:pt x="1694216" y="406241"/>
                                    <a:pt x="1695168" y="410051"/>
                                    <a:pt x="1696121" y="413861"/>
                                  </a:cubicBezTo>
                                  <a:cubicBezTo>
                                    <a:pt x="1678023" y="416719"/>
                                    <a:pt x="1663736" y="431959"/>
                                    <a:pt x="1663736" y="450056"/>
                                  </a:cubicBezTo>
                                  <a:cubicBezTo>
                                    <a:pt x="1663736" y="451961"/>
                                    <a:pt x="1663736" y="452914"/>
                                    <a:pt x="1663736" y="454819"/>
                                  </a:cubicBezTo>
                                  <a:cubicBezTo>
                                    <a:pt x="1663736" y="454819"/>
                                    <a:pt x="1663736" y="454819"/>
                                    <a:pt x="1663736" y="454819"/>
                                  </a:cubicBezTo>
                                  <a:cubicBezTo>
                                    <a:pt x="1643733" y="454819"/>
                                    <a:pt x="1626588" y="471011"/>
                                    <a:pt x="1626588" y="491966"/>
                                  </a:cubicBezTo>
                                  <a:cubicBezTo>
                                    <a:pt x="1626588" y="493871"/>
                                    <a:pt x="1626588" y="494824"/>
                                    <a:pt x="1626588" y="496729"/>
                                  </a:cubicBezTo>
                                  <a:cubicBezTo>
                                    <a:pt x="1610396" y="497681"/>
                                    <a:pt x="1597061" y="510064"/>
                                    <a:pt x="1594203" y="525304"/>
                                  </a:cubicBezTo>
                                  <a:cubicBezTo>
                                    <a:pt x="1594203" y="525304"/>
                                    <a:pt x="1594203" y="525304"/>
                                    <a:pt x="1593251" y="525304"/>
                                  </a:cubicBezTo>
                                  <a:cubicBezTo>
                                    <a:pt x="1577058" y="525304"/>
                                    <a:pt x="1562771" y="536734"/>
                                    <a:pt x="1558008" y="551021"/>
                                  </a:cubicBezTo>
                                  <a:cubicBezTo>
                                    <a:pt x="1556103" y="551021"/>
                                    <a:pt x="1554198" y="550069"/>
                                    <a:pt x="1552293" y="550069"/>
                                  </a:cubicBezTo>
                                  <a:cubicBezTo>
                                    <a:pt x="1538006" y="550069"/>
                                    <a:pt x="1525623" y="558641"/>
                                    <a:pt x="1519908" y="570071"/>
                                  </a:cubicBezTo>
                                  <a:cubicBezTo>
                                    <a:pt x="1514193" y="566261"/>
                                    <a:pt x="1507526" y="564356"/>
                                    <a:pt x="1499906" y="564356"/>
                                  </a:cubicBezTo>
                                  <a:cubicBezTo>
                                    <a:pt x="1486571" y="564356"/>
                                    <a:pt x="1475141" y="571976"/>
                                    <a:pt x="1468473" y="582454"/>
                                  </a:cubicBezTo>
                                  <a:cubicBezTo>
                                    <a:pt x="1461806" y="577691"/>
                                    <a:pt x="1453233" y="574834"/>
                                    <a:pt x="1444661" y="575786"/>
                                  </a:cubicBezTo>
                                  <a:cubicBezTo>
                                    <a:pt x="1434183" y="576739"/>
                                    <a:pt x="1424658" y="581501"/>
                                    <a:pt x="1418943" y="589121"/>
                                  </a:cubicBezTo>
                                  <a:cubicBezTo>
                                    <a:pt x="1413228" y="584359"/>
                                    <a:pt x="1405608" y="581501"/>
                                    <a:pt x="1397036" y="581501"/>
                                  </a:cubicBezTo>
                                  <a:cubicBezTo>
                                    <a:pt x="1384653" y="581501"/>
                                    <a:pt x="1374176" y="587216"/>
                                    <a:pt x="1367508" y="596741"/>
                                  </a:cubicBezTo>
                                  <a:cubicBezTo>
                                    <a:pt x="1366556" y="596741"/>
                                    <a:pt x="1366556" y="596741"/>
                                    <a:pt x="1365603" y="596741"/>
                                  </a:cubicBezTo>
                                  <a:cubicBezTo>
                                    <a:pt x="1358936" y="590074"/>
                                    <a:pt x="1350363" y="586264"/>
                                    <a:pt x="1339886" y="586264"/>
                                  </a:cubicBezTo>
                                  <a:cubicBezTo>
                                    <a:pt x="1333218" y="586264"/>
                                    <a:pt x="1326551" y="588169"/>
                                    <a:pt x="1321788" y="591026"/>
                                  </a:cubicBezTo>
                                  <a:cubicBezTo>
                                    <a:pt x="1315121" y="582454"/>
                                    <a:pt x="1304643" y="576739"/>
                                    <a:pt x="1292261" y="576739"/>
                                  </a:cubicBezTo>
                                  <a:cubicBezTo>
                                    <a:pt x="1280831" y="576739"/>
                                    <a:pt x="1271306" y="581501"/>
                                    <a:pt x="1264638" y="589121"/>
                                  </a:cubicBezTo>
                                  <a:cubicBezTo>
                                    <a:pt x="1257971" y="581501"/>
                                    <a:pt x="1248446" y="576739"/>
                                    <a:pt x="1237016" y="576739"/>
                                  </a:cubicBezTo>
                                  <a:cubicBezTo>
                                    <a:pt x="1227491" y="576739"/>
                                    <a:pt x="1219871" y="580549"/>
                                    <a:pt x="1213203" y="586264"/>
                                  </a:cubicBezTo>
                                  <a:cubicBezTo>
                                    <a:pt x="1207488" y="581501"/>
                                    <a:pt x="1199868" y="578644"/>
                                    <a:pt x="1191296" y="578644"/>
                                  </a:cubicBezTo>
                                  <a:cubicBezTo>
                                    <a:pt x="1191296" y="578644"/>
                                    <a:pt x="1190343" y="578644"/>
                                    <a:pt x="1190343" y="578644"/>
                                  </a:cubicBezTo>
                                  <a:cubicBezTo>
                                    <a:pt x="1183676" y="569119"/>
                                    <a:pt x="1180818" y="552926"/>
                                    <a:pt x="1183676" y="520541"/>
                                  </a:cubicBezTo>
                                  <a:close/>
                                  <a:moveTo>
                                    <a:pt x="383576" y="312896"/>
                                  </a:moveTo>
                                  <a:cubicBezTo>
                                    <a:pt x="486446" y="308134"/>
                                    <a:pt x="589316" y="279559"/>
                                    <a:pt x="677898" y="336709"/>
                                  </a:cubicBezTo>
                                  <a:cubicBezTo>
                                    <a:pt x="766481" y="393859"/>
                                    <a:pt x="795056" y="454819"/>
                                    <a:pt x="799818" y="521494"/>
                                  </a:cubicBezTo>
                                  <a:cubicBezTo>
                                    <a:pt x="803628" y="580549"/>
                                    <a:pt x="796961" y="583406"/>
                                    <a:pt x="776958" y="585311"/>
                                  </a:cubicBezTo>
                                  <a:cubicBezTo>
                                    <a:pt x="770291" y="579596"/>
                                    <a:pt x="761718" y="575786"/>
                                    <a:pt x="752193" y="575786"/>
                                  </a:cubicBezTo>
                                  <a:cubicBezTo>
                                    <a:pt x="739811" y="575786"/>
                                    <a:pt x="729333" y="581501"/>
                                    <a:pt x="722666" y="591026"/>
                                  </a:cubicBezTo>
                                  <a:cubicBezTo>
                                    <a:pt x="715998" y="585311"/>
                                    <a:pt x="707426" y="581501"/>
                                    <a:pt x="698853" y="581501"/>
                                  </a:cubicBezTo>
                                  <a:cubicBezTo>
                                    <a:pt x="692186" y="581501"/>
                                    <a:pt x="685518" y="583406"/>
                                    <a:pt x="680756" y="586264"/>
                                  </a:cubicBezTo>
                                  <a:cubicBezTo>
                                    <a:pt x="674088" y="581501"/>
                                    <a:pt x="666468" y="578644"/>
                                    <a:pt x="657896" y="578644"/>
                                  </a:cubicBezTo>
                                  <a:cubicBezTo>
                                    <a:pt x="650276" y="578644"/>
                                    <a:pt x="643608" y="580549"/>
                                    <a:pt x="636941" y="585311"/>
                                  </a:cubicBezTo>
                                  <a:cubicBezTo>
                                    <a:pt x="631226" y="582454"/>
                                    <a:pt x="625511" y="580549"/>
                                    <a:pt x="619796" y="580549"/>
                                  </a:cubicBezTo>
                                  <a:cubicBezTo>
                                    <a:pt x="611223" y="580549"/>
                                    <a:pt x="603603" y="583406"/>
                                    <a:pt x="597888" y="588169"/>
                                  </a:cubicBezTo>
                                  <a:cubicBezTo>
                                    <a:pt x="591221" y="583406"/>
                                    <a:pt x="583601" y="580549"/>
                                    <a:pt x="575981" y="580549"/>
                                  </a:cubicBezTo>
                                  <a:cubicBezTo>
                                    <a:pt x="568361" y="580549"/>
                                    <a:pt x="560741" y="583406"/>
                                    <a:pt x="555026" y="587216"/>
                                  </a:cubicBezTo>
                                  <a:cubicBezTo>
                                    <a:pt x="548358" y="582454"/>
                                    <a:pt x="540738" y="578644"/>
                                    <a:pt x="532166" y="578644"/>
                                  </a:cubicBezTo>
                                  <a:cubicBezTo>
                                    <a:pt x="525498" y="578644"/>
                                    <a:pt x="519783" y="580549"/>
                                    <a:pt x="514068" y="583406"/>
                                  </a:cubicBezTo>
                                  <a:cubicBezTo>
                                    <a:pt x="505496" y="574834"/>
                                    <a:pt x="495018" y="569119"/>
                                    <a:pt x="483588" y="569119"/>
                                  </a:cubicBezTo>
                                  <a:cubicBezTo>
                                    <a:pt x="478826" y="569119"/>
                                    <a:pt x="474063" y="570071"/>
                                    <a:pt x="470253" y="571976"/>
                                  </a:cubicBezTo>
                                  <a:cubicBezTo>
                                    <a:pt x="464538" y="560546"/>
                                    <a:pt x="452156" y="551974"/>
                                    <a:pt x="437868" y="551974"/>
                                  </a:cubicBezTo>
                                  <a:cubicBezTo>
                                    <a:pt x="435963" y="551974"/>
                                    <a:pt x="433106" y="551974"/>
                                    <a:pt x="431201" y="552926"/>
                                  </a:cubicBezTo>
                                  <a:cubicBezTo>
                                    <a:pt x="426438" y="539591"/>
                                    <a:pt x="415008" y="530066"/>
                                    <a:pt x="400721" y="529114"/>
                                  </a:cubicBezTo>
                                  <a:cubicBezTo>
                                    <a:pt x="396911" y="516731"/>
                                    <a:pt x="386433" y="507206"/>
                                    <a:pt x="373098" y="504349"/>
                                  </a:cubicBezTo>
                                  <a:cubicBezTo>
                                    <a:pt x="369288" y="493871"/>
                                    <a:pt x="360716" y="485299"/>
                                    <a:pt x="349286" y="481489"/>
                                  </a:cubicBezTo>
                                  <a:cubicBezTo>
                                    <a:pt x="346428" y="468154"/>
                                    <a:pt x="336903" y="456724"/>
                                    <a:pt x="324521" y="452914"/>
                                  </a:cubicBezTo>
                                  <a:cubicBezTo>
                                    <a:pt x="322616" y="437674"/>
                                    <a:pt x="312138" y="426244"/>
                                    <a:pt x="296898" y="422434"/>
                                  </a:cubicBezTo>
                                  <a:cubicBezTo>
                                    <a:pt x="294993" y="411004"/>
                                    <a:pt x="288326" y="402431"/>
                                    <a:pt x="277848" y="396716"/>
                                  </a:cubicBezTo>
                                  <a:cubicBezTo>
                                    <a:pt x="277848" y="395764"/>
                                    <a:pt x="277848" y="394811"/>
                                    <a:pt x="277848" y="394811"/>
                                  </a:cubicBezTo>
                                  <a:cubicBezTo>
                                    <a:pt x="277848" y="381476"/>
                                    <a:pt x="270228" y="370046"/>
                                    <a:pt x="259751" y="363379"/>
                                  </a:cubicBezTo>
                                  <a:cubicBezTo>
                                    <a:pt x="257846" y="351949"/>
                                    <a:pt x="251178" y="342424"/>
                                    <a:pt x="241653" y="336709"/>
                                  </a:cubicBezTo>
                                  <a:cubicBezTo>
                                    <a:pt x="240701" y="334804"/>
                                    <a:pt x="239748" y="332899"/>
                                    <a:pt x="238796" y="330041"/>
                                  </a:cubicBezTo>
                                  <a:cubicBezTo>
                                    <a:pt x="238796" y="330041"/>
                                    <a:pt x="238796" y="330041"/>
                                    <a:pt x="238796" y="330041"/>
                                  </a:cubicBezTo>
                                  <a:cubicBezTo>
                                    <a:pt x="238796" y="319564"/>
                                    <a:pt x="234986" y="310039"/>
                                    <a:pt x="228318" y="303371"/>
                                  </a:cubicBezTo>
                                  <a:cubicBezTo>
                                    <a:pt x="226413" y="295751"/>
                                    <a:pt x="225461" y="292894"/>
                                    <a:pt x="225461" y="292894"/>
                                  </a:cubicBezTo>
                                  <a:cubicBezTo>
                                    <a:pt x="225461" y="292894"/>
                                    <a:pt x="280706" y="317659"/>
                                    <a:pt x="383576" y="31289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g:grpSp>
                          <wpg:cNvPr id="9714" name="Group 9714">
                            <a:extLst/>
                          </wpg:cNvPr>
                          <wpg:cNvGrpSpPr/>
                          <wpg:grpSpPr>
                            <a:xfrm>
                              <a:off x="1805551" y="2461889"/>
                              <a:ext cx="1926908" cy="839153"/>
                              <a:chOff x="1805551" y="2461889"/>
                              <a:chExt cx="1926908" cy="839153"/>
                            </a:xfrm>
                            <a:solidFill>
                              <a:schemeClr val="accent1"/>
                            </a:solidFill>
                          </wpg:grpSpPr>
                          <wps:wsp>
                            <wps:cNvPr id="9715" name="Freeform: Shape 9715">
                              <a:extLst/>
                            </wps:cNvPr>
                            <wps:cNvSpPr/>
                            <wps:spPr>
                              <a:xfrm>
                                <a:off x="1935091" y="2656442"/>
                                <a:ext cx="676275" cy="371475"/>
                              </a:xfrm>
                              <a:custGeom>
                                <a:avLst/>
                                <a:gdLst>
                                  <a:gd name="connsiteX0" fmla="*/ 61436 w 676275"/>
                                  <a:gd name="connsiteY0" fmla="*/ 58336 h 371475"/>
                                  <a:gd name="connsiteX1" fmla="*/ 65246 w 676275"/>
                                  <a:gd name="connsiteY1" fmla="*/ 60241 h 371475"/>
                                  <a:gd name="connsiteX2" fmla="*/ 222409 w 676275"/>
                                  <a:gd name="connsiteY2" fmla="*/ 83101 h 371475"/>
                                  <a:gd name="connsiteX3" fmla="*/ 514826 w 676275"/>
                                  <a:gd name="connsiteY3" fmla="*/ 111676 h 371475"/>
                                  <a:gd name="connsiteX4" fmla="*/ 631984 w 676275"/>
                                  <a:gd name="connsiteY4" fmla="*/ 287888 h 371475"/>
                                  <a:gd name="connsiteX5" fmla="*/ 611029 w 676275"/>
                                  <a:gd name="connsiteY5" fmla="*/ 346943 h 371475"/>
                                  <a:gd name="connsiteX6" fmla="*/ 616744 w 676275"/>
                                  <a:gd name="connsiteY6" fmla="*/ 351706 h 371475"/>
                                  <a:gd name="connsiteX7" fmla="*/ 631984 w 676275"/>
                                  <a:gd name="connsiteY7" fmla="*/ 348848 h 371475"/>
                                  <a:gd name="connsiteX8" fmla="*/ 666274 w 676275"/>
                                  <a:gd name="connsiteY8" fmla="*/ 371708 h 371475"/>
                                  <a:gd name="connsiteX9" fmla="*/ 671036 w 676275"/>
                                  <a:gd name="connsiteY9" fmla="*/ 307891 h 371475"/>
                                  <a:gd name="connsiteX10" fmla="*/ 637699 w 676275"/>
                                  <a:gd name="connsiteY10" fmla="*/ 179303 h 371475"/>
                                  <a:gd name="connsiteX11" fmla="*/ 515779 w 676275"/>
                                  <a:gd name="connsiteY11" fmla="*/ 50716 h 371475"/>
                                  <a:gd name="connsiteX12" fmla="*/ 313849 w 676275"/>
                                  <a:gd name="connsiteY12" fmla="*/ 9758 h 371475"/>
                                  <a:gd name="connsiteX13" fmla="*/ 132874 w 676275"/>
                                  <a:gd name="connsiteY13" fmla="*/ 43096 h 371475"/>
                                  <a:gd name="connsiteX14" fmla="*/ 7144 w 676275"/>
                                  <a:gd name="connsiteY14" fmla="*/ 16426 h 371475"/>
                                  <a:gd name="connsiteX15" fmla="*/ 14764 w 676275"/>
                                  <a:gd name="connsiteY15" fmla="*/ 31666 h 371475"/>
                                  <a:gd name="connsiteX16" fmla="*/ 61436 w 676275"/>
                                  <a:gd name="connsiteY16" fmla="*/ 58336 h 3714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676275" h="371475">
                                    <a:moveTo>
                                      <a:pt x="61436" y="58336"/>
                                    </a:moveTo>
                                    <a:cubicBezTo>
                                      <a:pt x="62389" y="59288"/>
                                      <a:pt x="63341" y="59288"/>
                                      <a:pt x="65246" y="60241"/>
                                    </a:cubicBezTo>
                                    <a:cubicBezTo>
                                      <a:pt x="75724" y="65003"/>
                                      <a:pt x="130969" y="87863"/>
                                      <a:pt x="222409" y="83101"/>
                                    </a:cubicBezTo>
                                    <a:cubicBezTo>
                                      <a:pt x="325279" y="78338"/>
                                      <a:pt x="427196" y="54526"/>
                                      <a:pt x="514826" y="111676"/>
                                    </a:cubicBezTo>
                                    <a:cubicBezTo>
                                      <a:pt x="602456" y="168826"/>
                                      <a:pt x="627221" y="221213"/>
                                      <a:pt x="631984" y="287888"/>
                                    </a:cubicBezTo>
                                    <a:cubicBezTo>
                                      <a:pt x="635794" y="346943"/>
                                      <a:pt x="631031" y="345991"/>
                                      <a:pt x="611029" y="346943"/>
                                    </a:cubicBezTo>
                                    <a:cubicBezTo>
                                      <a:pt x="612934" y="347896"/>
                                      <a:pt x="614839" y="349801"/>
                                      <a:pt x="616744" y="351706"/>
                                    </a:cubicBezTo>
                                    <a:cubicBezTo>
                                      <a:pt x="621506" y="349801"/>
                                      <a:pt x="626269" y="348848"/>
                                      <a:pt x="631984" y="348848"/>
                                    </a:cubicBezTo>
                                    <a:cubicBezTo>
                                      <a:pt x="647224" y="348848"/>
                                      <a:pt x="660559" y="358373"/>
                                      <a:pt x="666274" y="371708"/>
                                    </a:cubicBezTo>
                                    <a:cubicBezTo>
                                      <a:pt x="668179" y="353611"/>
                                      <a:pt x="671036" y="325988"/>
                                      <a:pt x="671036" y="307891"/>
                                    </a:cubicBezTo>
                                    <a:cubicBezTo>
                                      <a:pt x="671036" y="279316"/>
                                      <a:pt x="671036" y="245978"/>
                                      <a:pt x="637699" y="179303"/>
                                    </a:cubicBezTo>
                                    <a:cubicBezTo>
                                      <a:pt x="604361" y="112628"/>
                                      <a:pt x="566261" y="84053"/>
                                      <a:pt x="515779" y="50716"/>
                                    </a:cubicBezTo>
                                    <a:cubicBezTo>
                                      <a:pt x="465296" y="17378"/>
                                      <a:pt x="385286" y="233"/>
                                      <a:pt x="313849" y="9758"/>
                                    </a:cubicBezTo>
                                    <a:cubicBezTo>
                                      <a:pt x="242411" y="19283"/>
                                      <a:pt x="206216" y="38333"/>
                                      <a:pt x="132874" y="43096"/>
                                    </a:cubicBezTo>
                                    <a:cubicBezTo>
                                      <a:pt x="59531" y="47858"/>
                                      <a:pt x="7144" y="16426"/>
                                      <a:pt x="7144" y="16426"/>
                                    </a:cubicBezTo>
                                    <a:lnTo>
                                      <a:pt x="14764" y="31666"/>
                                    </a:lnTo>
                                    <a:lnTo>
                                      <a:pt x="61436" y="5833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16" name="Freeform: Shape 9716">
                              <a:extLst/>
                            </wps:cNvPr>
                            <wps:cNvSpPr/>
                            <wps:spPr>
                              <a:xfrm>
                                <a:off x="2919973" y="2657395"/>
                                <a:ext cx="676275" cy="361950"/>
                              </a:xfrm>
                              <a:custGeom>
                                <a:avLst/>
                                <a:gdLst>
                                  <a:gd name="connsiteX0" fmla="*/ 652942 w 676275"/>
                                  <a:gd name="connsiteY0" fmla="*/ 52621 h 361950"/>
                                  <a:gd name="connsiteX1" fmla="*/ 671992 w 676275"/>
                                  <a:gd name="connsiteY1" fmla="*/ 16426 h 361950"/>
                                  <a:gd name="connsiteX2" fmla="*/ 545309 w 676275"/>
                                  <a:gd name="connsiteY2" fmla="*/ 43096 h 361950"/>
                                  <a:gd name="connsiteX3" fmla="*/ 364334 w 676275"/>
                                  <a:gd name="connsiteY3" fmla="*/ 9758 h 361950"/>
                                  <a:gd name="connsiteX4" fmla="*/ 161452 w 676275"/>
                                  <a:gd name="connsiteY4" fmla="*/ 50716 h 361950"/>
                                  <a:gd name="connsiteX5" fmla="*/ 39532 w 676275"/>
                                  <a:gd name="connsiteY5" fmla="*/ 179303 h 361950"/>
                                  <a:gd name="connsiteX6" fmla="*/ 7147 w 676275"/>
                                  <a:gd name="connsiteY6" fmla="*/ 306938 h 361950"/>
                                  <a:gd name="connsiteX7" fmla="*/ 10957 w 676275"/>
                                  <a:gd name="connsiteY7" fmla="*/ 360278 h 361950"/>
                                  <a:gd name="connsiteX8" fmla="*/ 42389 w 676275"/>
                                  <a:gd name="connsiteY8" fmla="*/ 342181 h 361950"/>
                                  <a:gd name="connsiteX9" fmla="*/ 48104 w 676275"/>
                                  <a:gd name="connsiteY9" fmla="*/ 342181 h 361950"/>
                                  <a:gd name="connsiteX10" fmla="*/ 44294 w 676275"/>
                                  <a:gd name="connsiteY10" fmla="*/ 286936 h 361950"/>
                                  <a:gd name="connsiteX11" fmla="*/ 161452 w 676275"/>
                                  <a:gd name="connsiteY11" fmla="*/ 110723 h 361950"/>
                                  <a:gd name="connsiteX12" fmla="*/ 454822 w 676275"/>
                                  <a:gd name="connsiteY12" fmla="*/ 82148 h 361950"/>
                                  <a:gd name="connsiteX13" fmla="*/ 596744 w 676275"/>
                                  <a:gd name="connsiteY13" fmla="*/ 65003 h 361950"/>
                                  <a:gd name="connsiteX14" fmla="*/ 600554 w 676275"/>
                                  <a:gd name="connsiteY14" fmla="*/ 64051 h 361950"/>
                                  <a:gd name="connsiteX15" fmla="*/ 652942 w 676275"/>
                                  <a:gd name="connsiteY15" fmla="*/ 52621 h 3619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676275" h="361950">
                                    <a:moveTo>
                                      <a:pt x="652942" y="52621"/>
                                    </a:moveTo>
                                    <a:lnTo>
                                      <a:pt x="671992" y="16426"/>
                                    </a:lnTo>
                                    <a:cubicBezTo>
                                      <a:pt x="671992" y="16426"/>
                                      <a:pt x="619604" y="47858"/>
                                      <a:pt x="545309" y="43096"/>
                                    </a:cubicBezTo>
                                    <a:cubicBezTo>
                                      <a:pt x="471014" y="38333"/>
                                      <a:pt x="435772" y="19283"/>
                                      <a:pt x="364334" y="9758"/>
                                    </a:cubicBezTo>
                                    <a:cubicBezTo>
                                      <a:pt x="292897" y="233"/>
                                      <a:pt x="211934" y="17378"/>
                                      <a:pt x="161452" y="50716"/>
                                    </a:cubicBezTo>
                                    <a:cubicBezTo>
                                      <a:pt x="110969" y="84053"/>
                                      <a:pt x="72869" y="112628"/>
                                      <a:pt x="39532" y="179303"/>
                                    </a:cubicBezTo>
                                    <a:cubicBezTo>
                                      <a:pt x="6194" y="245978"/>
                                      <a:pt x="7147" y="278363"/>
                                      <a:pt x="7147" y="306938"/>
                                    </a:cubicBezTo>
                                    <a:cubicBezTo>
                                      <a:pt x="7147" y="322178"/>
                                      <a:pt x="9052" y="343133"/>
                                      <a:pt x="10957" y="360278"/>
                                    </a:cubicBezTo>
                                    <a:cubicBezTo>
                                      <a:pt x="17624" y="349801"/>
                                      <a:pt x="29054" y="342181"/>
                                      <a:pt x="42389" y="342181"/>
                                    </a:cubicBezTo>
                                    <a:cubicBezTo>
                                      <a:pt x="44294" y="342181"/>
                                      <a:pt x="46199" y="342181"/>
                                      <a:pt x="48104" y="342181"/>
                                    </a:cubicBezTo>
                                    <a:cubicBezTo>
                                      <a:pt x="42389" y="336466"/>
                                      <a:pt x="41437" y="323131"/>
                                      <a:pt x="44294" y="286936"/>
                                    </a:cubicBezTo>
                                    <a:cubicBezTo>
                                      <a:pt x="49057" y="220261"/>
                                      <a:pt x="72869" y="167873"/>
                                      <a:pt x="161452" y="110723"/>
                                    </a:cubicBezTo>
                                    <a:cubicBezTo>
                                      <a:pt x="250034" y="53573"/>
                                      <a:pt x="351952" y="77386"/>
                                      <a:pt x="454822" y="82148"/>
                                    </a:cubicBezTo>
                                    <a:cubicBezTo>
                                      <a:pt x="524354" y="85006"/>
                                      <a:pt x="572932" y="73576"/>
                                      <a:pt x="596744" y="65003"/>
                                    </a:cubicBezTo>
                                    <a:cubicBezTo>
                                      <a:pt x="597697" y="65003"/>
                                      <a:pt x="599602" y="64051"/>
                                      <a:pt x="600554" y="64051"/>
                                    </a:cubicBezTo>
                                    <a:lnTo>
                                      <a:pt x="652942" y="5262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17" name="Freeform: Shape 9717">
                              <a:extLst/>
                            </wps:cNvPr>
                            <wps:cNvSpPr/>
                            <wps:spPr>
                              <a:xfrm>
                                <a:off x="2225604" y="254475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18" name="Freeform: Shape 9718">
                              <a:extLst/>
                            </wps:cNvPr>
                            <wps:cNvSpPr/>
                            <wps:spPr>
                              <a:xfrm>
                                <a:off x="2113209" y="255809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19" name="Freeform: Shape 9719">
                              <a:extLst/>
                            </wps:cNvPr>
                            <wps:cNvSpPr/>
                            <wps:spPr>
                              <a:xfrm>
                                <a:off x="2309424" y="257999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0" name="Freeform: Shape 9720">
                              <a:extLst/>
                            </wps:cNvPr>
                            <wps:cNvSpPr/>
                            <wps:spPr>
                              <a:xfrm>
                                <a:off x="2180836" y="2613337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1" name="Freeform: Shape 9721">
                              <a:extLst/>
                            </wps:cNvPr>
                            <wps:cNvSpPr/>
                            <wps:spPr>
                              <a:xfrm>
                                <a:off x="2270371" y="250570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2" name="Freeform: Shape 9722">
                              <a:extLst/>
                            </wps:cNvPr>
                            <wps:cNvSpPr/>
                            <wps:spPr>
                              <a:xfrm>
                                <a:off x="1989384" y="257809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3" name="Freeform: Shape 9723">
                              <a:extLst/>
                            </wps:cNvPr>
                            <wps:cNvSpPr/>
                            <wps:spPr>
                              <a:xfrm>
                                <a:off x="1851271" y="25942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4" name="Freeform: Shape 9724">
                              <a:extLst/>
                            </wps:cNvPr>
                            <wps:cNvSpPr/>
                            <wps:spPr>
                              <a:xfrm>
                                <a:off x="1894134" y="26066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5" name="Freeform: Shape 9725">
                              <a:extLst/>
                            </wps:cNvPr>
                            <wps:cNvSpPr/>
                            <wps:spPr>
                              <a:xfrm>
                                <a:off x="2549097" y="2579642"/>
                                <a:ext cx="123825" cy="85725"/>
                              </a:xfrm>
                              <a:custGeom>
                                <a:avLst/>
                                <a:gdLst>
                                  <a:gd name="connsiteX0" fmla="*/ 116086 w 123825"/>
                                  <a:gd name="connsiteY0" fmla="*/ 1786 h 85725"/>
                                  <a:gd name="connsiteX1" fmla="*/ 77033 w 123825"/>
                                  <a:gd name="connsiteY1" fmla="*/ 76081 h 85725"/>
                                  <a:gd name="connsiteX2" fmla="*/ 1786 w 123825"/>
                                  <a:gd name="connsiteY2" fmla="*/ 35123 h 85725"/>
                                  <a:gd name="connsiteX3" fmla="*/ 34171 w 123825"/>
                                  <a:gd name="connsiteY3" fmla="*/ 72271 h 85725"/>
                                  <a:gd name="connsiteX4" fmla="*/ 93226 w 123825"/>
                                  <a:gd name="connsiteY4" fmla="*/ 84653 h 85725"/>
                                  <a:gd name="connsiteX5" fmla="*/ 130373 w 123825"/>
                                  <a:gd name="connsiteY5" fmla="*/ 39886 h 85725"/>
                                  <a:gd name="connsiteX6" fmla="*/ 116086 w 123825"/>
                                  <a:gd name="connsiteY6" fmla="*/ 1786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3825" h="85725">
                                    <a:moveTo>
                                      <a:pt x="116086" y="1786"/>
                                    </a:moveTo>
                                    <a:cubicBezTo>
                                      <a:pt x="116086" y="1786"/>
                                      <a:pt x="147518" y="68461"/>
                                      <a:pt x="77033" y="76081"/>
                                    </a:cubicBezTo>
                                    <a:cubicBezTo>
                                      <a:pt x="36076" y="80843"/>
                                      <a:pt x="1786" y="35123"/>
                                      <a:pt x="1786" y="35123"/>
                                    </a:cubicBezTo>
                                    <a:cubicBezTo>
                                      <a:pt x="1786" y="35123"/>
                                      <a:pt x="15121" y="60841"/>
                                      <a:pt x="34171" y="72271"/>
                                    </a:cubicBezTo>
                                    <a:cubicBezTo>
                                      <a:pt x="53221" y="83701"/>
                                      <a:pt x="69413" y="92273"/>
                                      <a:pt x="93226" y="84653"/>
                                    </a:cubicBezTo>
                                    <a:cubicBezTo>
                                      <a:pt x="117038" y="77033"/>
                                      <a:pt x="130373" y="57031"/>
                                      <a:pt x="130373" y="39886"/>
                                    </a:cubicBezTo>
                                    <a:cubicBezTo>
                                      <a:pt x="130373" y="22741"/>
                                      <a:pt x="116086" y="1786"/>
                                      <a:pt x="11608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26" name="Freeform: Shape 9726">
                              <a:extLst/>
                            </wps:cNvPr>
                            <wps:cNvSpPr/>
                            <wps:spPr>
                              <a:xfrm>
                                <a:off x="2523327" y="2659652"/>
                                <a:ext cx="76200" cy="95250"/>
                              </a:xfrm>
                              <a:custGeom>
                                <a:avLst/>
                                <a:gdLst>
                                  <a:gd name="connsiteX0" fmla="*/ 13268 w 76200"/>
                                  <a:gd name="connsiteY0" fmla="*/ 1786 h 95250"/>
                                  <a:gd name="connsiteX1" fmla="*/ 1838 w 76200"/>
                                  <a:gd name="connsiteY1" fmla="*/ 47506 h 95250"/>
                                  <a:gd name="connsiteX2" fmla="*/ 38033 w 76200"/>
                                  <a:gd name="connsiteY2" fmla="*/ 93226 h 95250"/>
                                  <a:gd name="connsiteX3" fmla="*/ 81848 w 76200"/>
                                  <a:gd name="connsiteY3" fmla="*/ 88463 h 95250"/>
                                  <a:gd name="connsiteX4" fmla="*/ 23746 w 76200"/>
                                  <a:gd name="connsiteY4" fmla="*/ 74176 h 95250"/>
                                  <a:gd name="connsiteX5" fmla="*/ 13268 w 76200"/>
                                  <a:gd name="connsiteY5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13268" y="1786"/>
                                    </a:moveTo>
                                    <a:cubicBezTo>
                                      <a:pt x="13268" y="1786"/>
                                      <a:pt x="886" y="22741"/>
                                      <a:pt x="1838" y="47506"/>
                                    </a:cubicBezTo>
                                    <a:cubicBezTo>
                                      <a:pt x="2791" y="72271"/>
                                      <a:pt x="16126" y="88463"/>
                                      <a:pt x="38033" y="93226"/>
                                    </a:cubicBezTo>
                                    <a:cubicBezTo>
                                      <a:pt x="59941" y="97988"/>
                                      <a:pt x="81848" y="88463"/>
                                      <a:pt x="81848" y="88463"/>
                                    </a:cubicBezTo>
                                    <a:cubicBezTo>
                                      <a:pt x="81848" y="88463"/>
                                      <a:pt x="38986" y="90368"/>
                                      <a:pt x="23746" y="74176"/>
                                    </a:cubicBezTo>
                                    <a:cubicBezTo>
                                      <a:pt x="-67" y="49411"/>
                                      <a:pt x="13268" y="1786"/>
                                      <a:pt x="1326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27" name="Freeform: Shape 9727">
                              <a:extLst/>
                            </wps:cNvPr>
                            <wps:cNvSpPr/>
                            <wps:spPr>
                              <a:xfrm>
                                <a:off x="2572909" y="2715456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1786 w 85725"/>
                                  <a:gd name="connsiteY0" fmla="*/ 7895 h 95250"/>
                                  <a:gd name="connsiteX1" fmla="*/ 80843 w 85725"/>
                                  <a:gd name="connsiteY1" fmla="*/ 20277 h 95250"/>
                                  <a:gd name="connsiteX2" fmla="*/ 78938 w 85725"/>
                                  <a:gd name="connsiteY2" fmla="*/ 98382 h 95250"/>
                                  <a:gd name="connsiteX3" fmla="*/ 80843 w 85725"/>
                                  <a:gd name="connsiteY3" fmla="*/ 40280 h 95250"/>
                                  <a:gd name="connsiteX4" fmla="*/ 1786 w 85725"/>
                                  <a:gd name="connsiteY4" fmla="*/ 7895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1786" y="7895"/>
                                    </a:moveTo>
                                    <a:cubicBezTo>
                                      <a:pt x="1786" y="7895"/>
                                      <a:pt x="54173" y="-12108"/>
                                      <a:pt x="80843" y="20277"/>
                                    </a:cubicBezTo>
                                    <a:cubicBezTo>
                                      <a:pt x="107513" y="52662"/>
                                      <a:pt x="78938" y="98382"/>
                                      <a:pt x="78938" y="98382"/>
                                    </a:cubicBezTo>
                                    <a:cubicBezTo>
                                      <a:pt x="78938" y="98382"/>
                                      <a:pt x="89416" y="66950"/>
                                      <a:pt x="80843" y="40280"/>
                                    </a:cubicBezTo>
                                    <a:cubicBezTo>
                                      <a:pt x="67508" y="275"/>
                                      <a:pt x="1786" y="7895"/>
                                      <a:pt x="1786" y="789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28" name="Freeform: Shape 9728">
                              <a:extLst/>
                            </wps:cNvPr>
                            <wps:cNvSpPr/>
                            <wps:spPr>
                              <a:xfrm>
                                <a:off x="2625879" y="2847295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10728 w 76200"/>
                                  <a:gd name="connsiteY0" fmla="*/ 1786 h 104775"/>
                                  <a:gd name="connsiteX1" fmla="*/ 13586 w 76200"/>
                                  <a:gd name="connsiteY1" fmla="*/ 90368 h 104775"/>
                                  <a:gd name="connsiteX2" fmla="*/ 83118 w 76200"/>
                                  <a:gd name="connsiteY2" fmla="*/ 103703 h 104775"/>
                                  <a:gd name="connsiteX3" fmla="*/ 25016 w 76200"/>
                                  <a:gd name="connsiteY3" fmla="*/ 77033 h 104775"/>
                                  <a:gd name="connsiteX4" fmla="*/ 10728 w 76200"/>
                                  <a:gd name="connsiteY4" fmla="*/ 1786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10728" y="1786"/>
                                    </a:moveTo>
                                    <a:cubicBezTo>
                                      <a:pt x="10728" y="1786"/>
                                      <a:pt x="-11179" y="54173"/>
                                      <a:pt x="13586" y="90368"/>
                                    </a:cubicBezTo>
                                    <a:cubicBezTo>
                                      <a:pt x="38351" y="126563"/>
                                      <a:pt x="83118" y="103703"/>
                                      <a:pt x="83118" y="103703"/>
                                    </a:cubicBezTo>
                                    <a:cubicBezTo>
                                      <a:pt x="83118" y="103703"/>
                                      <a:pt x="44066" y="111323"/>
                                      <a:pt x="25016" y="77033"/>
                                    </a:cubicBezTo>
                                    <a:cubicBezTo>
                                      <a:pt x="5966" y="42743"/>
                                      <a:pt x="10728" y="1786"/>
                                      <a:pt x="1072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29" name="Freeform: Shape 9729">
                              <a:extLst/>
                            </wps:cNvPr>
                            <wps:cNvSpPr/>
                            <wps:spPr>
                              <a:xfrm>
                                <a:off x="2720323" y="3033382"/>
                                <a:ext cx="76200" cy="76200"/>
                              </a:xfrm>
                              <a:custGeom>
                                <a:avLst/>
                                <a:gdLst>
                                  <a:gd name="connsiteX0" fmla="*/ 8677 w 76200"/>
                                  <a:gd name="connsiteY0" fmla="*/ 1436 h 76200"/>
                                  <a:gd name="connsiteX1" fmla="*/ 3914 w 76200"/>
                                  <a:gd name="connsiteY1" fmla="*/ 47156 h 76200"/>
                                  <a:gd name="connsiteX2" fmla="*/ 49634 w 76200"/>
                                  <a:gd name="connsiteY2" fmla="*/ 78588 h 76200"/>
                                  <a:gd name="connsiteX3" fmla="*/ 75352 w 76200"/>
                                  <a:gd name="connsiteY3" fmla="*/ 75731 h 76200"/>
                                  <a:gd name="connsiteX4" fmla="*/ 22964 w 76200"/>
                                  <a:gd name="connsiteY4" fmla="*/ 55728 h 76200"/>
                                  <a:gd name="connsiteX5" fmla="*/ 8677 w 76200"/>
                                  <a:gd name="connsiteY5" fmla="*/ 1436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76200">
                                    <a:moveTo>
                                      <a:pt x="8677" y="1436"/>
                                    </a:moveTo>
                                    <a:cubicBezTo>
                                      <a:pt x="8677" y="1436"/>
                                      <a:pt x="-3706" y="27153"/>
                                      <a:pt x="3914" y="47156"/>
                                    </a:cubicBezTo>
                                    <a:cubicBezTo>
                                      <a:pt x="11534" y="69063"/>
                                      <a:pt x="31537" y="77636"/>
                                      <a:pt x="49634" y="78588"/>
                                    </a:cubicBezTo>
                                    <a:cubicBezTo>
                                      <a:pt x="67732" y="79541"/>
                                      <a:pt x="75352" y="75731"/>
                                      <a:pt x="75352" y="75731"/>
                                    </a:cubicBezTo>
                                    <a:cubicBezTo>
                                      <a:pt x="75352" y="75731"/>
                                      <a:pt x="42014" y="78588"/>
                                      <a:pt x="22964" y="55728"/>
                                    </a:cubicBezTo>
                                    <a:cubicBezTo>
                                      <a:pt x="3914" y="32868"/>
                                      <a:pt x="8677" y="1436"/>
                                      <a:pt x="8677" y="143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1915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30" name="Freeform: Shape 9730">
                              <a:extLst/>
                            </wps:cNvPr>
                            <wps:cNvSpPr/>
                            <wps:spPr>
                              <a:xfrm>
                                <a:off x="2719594" y="2788088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1786 w 76200"/>
                                  <a:gd name="connsiteY0" fmla="*/ 1938 h 104775"/>
                                  <a:gd name="connsiteX1" fmla="*/ 53221 w 76200"/>
                                  <a:gd name="connsiteY1" fmla="*/ 28608 h 104775"/>
                                  <a:gd name="connsiteX2" fmla="*/ 57031 w 76200"/>
                                  <a:gd name="connsiteY2" fmla="*/ 111475 h 104775"/>
                                  <a:gd name="connsiteX3" fmla="*/ 75128 w 76200"/>
                                  <a:gd name="connsiteY3" fmla="*/ 40990 h 104775"/>
                                  <a:gd name="connsiteX4" fmla="*/ 1786 w 76200"/>
                                  <a:gd name="connsiteY4" fmla="*/ 1938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1786" y="1938"/>
                                    </a:moveTo>
                                    <a:cubicBezTo>
                                      <a:pt x="1786" y="1938"/>
                                      <a:pt x="34171" y="2890"/>
                                      <a:pt x="53221" y="28608"/>
                                    </a:cubicBezTo>
                                    <a:cubicBezTo>
                                      <a:pt x="86558" y="72423"/>
                                      <a:pt x="57031" y="111475"/>
                                      <a:pt x="57031" y="111475"/>
                                    </a:cubicBezTo>
                                    <a:cubicBezTo>
                                      <a:pt x="57031" y="111475"/>
                                      <a:pt x="87511" y="70518"/>
                                      <a:pt x="75128" y="40990"/>
                                    </a:cubicBezTo>
                                    <a:cubicBezTo>
                                      <a:pt x="56078" y="-2825"/>
                                      <a:pt x="1786" y="1938"/>
                                      <a:pt x="1786" y="1938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31" name="Freeform: Shape 9731">
                              <a:extLst/>
                            </wps:cNvPr>
                            <wps:cNvSpPr/>
                            <wps:spPr>
                              <a:xfrm>
                                <a:off x="2423367" y="2549150"/>
                                <a:ext cx="85725" cy="66675"/>
                              </a:xfrm>
                              <a:custGeom>
                                <a:avLst/>
                                <a:gdLst>
                                  <a:gd name="connsiteX0" fmla="*/ 1786 w 85725"/>
                                  <a:gd name="connsiteY0" fmla="*/ 5608 h 66675"/>
                                  <a:gd name="connsiteX1" fmla="*/ 59888 w 85725"/>
                                  <a:gd name="connsiteY1" fmla="*/ 21801 h 66675"/>
                                  <a:gd name="connsiteX2" fmla="*/ 85606 w 85725"/>
                                  <a:gd name="connsiteY2" fmla="*/ 74188 h 66675"/>
                                  <a:gd name="connsiteX3" fmla="*/ 68461 w 85725"/>
                                  <a:gd name="connsiteY3" fmla="*/ 17991 h 66675"/>
                                  <a:gd name="connsiteX4" fmla="*/ 1786 w 85725"/>
                                  <a:gd name="connsiteY4" fmla="*/ 5608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66675">
                                    <a:moveTo>
                                      <a:pt x="1786" y="5608"/>
                                    </a:moveTo>
                                    <a:cubicBezTo>
                                      <a:pt x="1786" y="5608"/>
                                      <a:pt x="28456" y="-1059"/>
                                      <a:pt x="59888" y="21801"/>
                                    </a:cubicBezTo>
                                    <a:cubicBezTo>
                                      <a:pt x="88463" y="42756"/>
                                      <a:pt x="85606" y="74188"/>
                                      <a:pt x="85606" y="74188"/>
                                    </a:cubicBezTo>
                                    <a:cubicBezTo>
                                      <a:pt x="85606" y="74188"/>
                                      <a:pt x="93226" y="44661"/>
                                      <a:pt x="68461" y="17991"/>
                                    </a:cubicBezTo>
                                    <a:cubicBezTo>
                                      <a:pt x="43696" y="-8679"/>
                                      <a:pt x="1786" y="5608"/>
                                      <a:pt x="1786" y="5608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32" name="Freeform: Shape 9732">
                              <a:extLst/>
                            </wps:cNvPr>
                            <wps:cNvSpPr/>
                            <wps:spPr>
                              <a:xfrm>
                                <a:off x="1896039" y="25609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3" name="Freeform: Shape 9733">
                              <a:extLst/>
                            </wps:cNvPr>
                            <wps:cNvSpPr/>
                            <wps:spPr>
                              <a:xfrm>
                                <a:off x="1805551" y="25247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4" name="Freeform: Shape 9734">
                              <a:extLst/>
                            </wps:cNvPr>
                            <wps:cNvSpPr/>
                            <wps:spPr>
                              <a:xfrm>
                                <a:off x="2380861" y="255809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8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8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5" name="Freeform: Shape 9735">
                              <a:extLst/>
                            </wps:cNvPr>
                            <wps:cNvSpPr/>
                            <wps:spPr>
                              <a:xfrm>
                                <a:off x="2324664" y="246188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6" name="Freeform: Shape 9736">
                              <a:extLst/>
                            </wps:cNvPr>
                            <wps:cNvSpPr/>
                            <wps:spPr>
                              <a:xfrm>
                                <a:off x="2424676" y="262762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7" name="Freeform: Shape 9737">
                              <a:extLst/>
                            </wps:cNvPr>
                            <wps:cNvSpPr/>
                            <wps:spPr>
                              <a:xfrm>
                                <a:off x="2222746" y="261714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8" name="Freeform: Shape 9738">
                              <a:extLst/>
                            </wps:cNvPr>
                            <wps:cNvSpPr/>
                            <wps:spPr>
                              <a:xfrm>
                                <a:off x="1846509" y="26704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9" name="Freeform: Shape 9739">
                              <a:extLst/>
                            </wps:cNvPr>
                            <wps:cNvSpPr/>
                            <wps:spPr>
                              <a:xfrm>
                                <a:off x="2137021" y="260381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0" name="Freeform: Shape 9740">
                              <a:extLst/>
                            </wps:cNvPr>
                            <wps:cNvSpPr/>
                            <wps:spPr>
                              <a:xfrm>
                                <a:off x="3273354" y="254475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1" name="Freeform: Shape 9741">
                              <a:extLst/>
                            </wps:cNvPr>
                            <wps:cNvSpPr/>
                            <wps:spPr>
                              <a:xfrm>
                                <a:off x="3399084" y="255809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2" name="Freeform: Shape 9742">
                              <a:extLst/>
                            </wps:cNvPr>
                            <wps:cNvSpPr/>
                            <wps:spPr>
                              <a:xfrm>
                                <a:off x="3187629" y="257999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3" name="Freeform: Shape 9743">
                              <a:extLst/>
                            </wps:cNvPr>
                            <wps:cNvSpPr/>
                            <wps:spPr>
                              <a:xfrm>
                                <a:off x="3330504" y="2613337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4" name="Freeform: Shape 9744">
                              <a:extLst/>
                            </wps:cNvPr>
                            <wps:cNvSpPr/>
                            <wps:spPr>
                              <a:xfrm>
                                <a:off x="3241921" y="250570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5" name="Freeform: Shape 9745">
                              <a:extLst/>
                            </wps:cNvPr>
                            <wps:cNvSpPr/>
                            <wps:spPr>
                              <a:xfrm>
                                <a:off x="3521004" y="257809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6" name="Freeform: Shape 9746">
                              <a:extLst/>
                            </wps:cNvPr>
                            <wps:cNvSpPr/>
                            <wps:spPr>
                              <a:xfrm>
                                <a:off x="3667689" y="25942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7" name="Freeform: Shape 9747">
                              <a:extLst/>
                            </wps:cNvPr>
                            <wps:cNvSpPr/>
                            <wps:spPr>
                              <a:xfrm>
                                <a:off x="3624826" y="26066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8" name="Freeform: Shape 9748">
                              <a:extLst/>
                            </wps:cNvPr>
                            <wps:cNvSpPr/>
                            <wps:spPr>
                              <a:xfrm>
                                <a:off x="2830084" y="2552020"/>
                                <a:ext cx="123825" cy="85725"/>
                              </a:xfrm>
                              <a:custGeom>
                                <a:avLst/>
                                <a:gdLst>
                                  <a:gd name="connsiteX0" fmla="*/ 16073 w 123825"/>
                                  <a:gd name="connsiteY0" fmla="*/ 1786 h 85725"/>
                                  <a:gd name="connsiteX1" fmla="*/ 55126 w 123825"/>
                                  <a:gd name="connsiteY1" fmla="*/ 76081 h 85725"/>
                                  <a:gd name="connsiteX2" fmla="*/ 130373 w 123825"/>
                                  <a:gd name="connsiteY2" fmla="*/ 35123 h 85725"/>
                                  <a:gd name="connsiteX3" fmla="*/ 97988 w 123825"/>
                                  <a:gd name="connsiteY3" fmla="*/ 72271 h 85725"/>
                                  <a:gd name="connsiteX4" fmla="*/ 38933 w 123825"/>
                                  <a:gd name="connsiteY4" fmla="*/ 84653 h 85725"/>
                                  <a:gd name="connsiteX5" fmla="*/ 1786 w 123825"/>
                                  <a:gd name="connsiteY5" fmla="*/ 40838 h 85725"/>
                                  <a:gd name="connsiteX6" fmla="*/ 16073 w 123825"/>
                                  <a:gd name="connsiteY6" fmla="*/ 1786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3825" h="85725">
                                    <a:moveTo>
                                      <a:pt x="16073" y="1786"/>
                                    </a:moveTo>
                                    <a:cubicBezTo>
                                      <a:pt x="16073" y="1786"/>
                                      <a:pt x="-15359" y="68461"/>
                                      <a:pt x="55126" y="76081"/>
                                    </a:cubicBezTo>
                                    <a:cubicBezTo>
                                      <a:pt x="96083" y="80843"/>
                                      <a:pt x="130373" y="35123"/>
                                      <a:pt x="130373" y="35123"/>
                                    </a:cubicBezTo>
                                    <a:cubicBezTo>
                                      <a:pt x="130373" y="35123"/>
                                      <a:pt x="117038" y="60841"/>
                                      <a:pt x="97988" y="72271"/>
                                    </a:cubicBezTo>
                                    <a:cubicBezTo>
                                      <a:pt x="78938" y="83701"/>
                                      <a:pt x="62746" y="92273"/>
                                      <a:pt x="38933" y="84653"/>
                                    </a:cubicBezTo>
                                    <a:cubicBezTo>
                                      <a:pt x="15121" y="77033"/>
                                      <a:pt x="1786" y="57983"/>
                                      <a:pt x="1786" y="40838"/>
                                    </a:cubicBezTo>
                                    <a:cubicBezTo>
                                      <a:pt x="1786" y="23693"/>
                                      <a:pt x="16073" y="1786"/>
                                      <a:pt x="16073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49" name="Freeform: Shape 9749">
                              <a:extLst/>
                            </wps:cNvPr>
                            <wps:cNvSpPr/>
                            <wps:spPr>
                              <a:xfrm>
                                <a:off x="2934859" y="2659652"/>
                                <a:ext cx="76200" cy="95250"/>
                              </a:xfrm>
                              <a:custGeom>
                                <a:avLst/>
                                <a:gdLst>
                                  <a:gd name="connsiteX0" fmla="*/ 70366 w 76200"/>
                                  <a:gd name="connsiteY0" fmla="*/ 1786 h 95250"/>
                                  <a:gd name="connsiteX1" fmla="*/ 81796 w 76200"/>
                                  <a:gd name="connsiteY1" fmla="*/ 47506 h 95250"/>
                                  <a:gd name="connsiteX2" fmla="*/ 45601 w 76200"/>
                                  <a:gd name="connsiteY2" fmla="*/ 93226 h 95250"/>
                                  <a:gd name="connsiteX3" fmla="*/ 1786 w 76200"/>
                                  <a:gd name="connsiteY3" fmla="*/ 88463 h 95250"/>
                                  <a:gd name="connsiteX4" fmla="*/ 59888 w 76200"/>
                                  <a:gd name="connsiteY4" fmla="*/ 74176 h 95250"/>
                                  <a:gd name="connsiteX5" fmla="*/ 70366 w 76200"/>
                                  <a:gd name="connsiteY5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70366" y="1786"/>
                                    </a:moveTo>
                                    <a:cubicBezTo>
                                      <a:pt x="70366" y="1786"/>
                                      <a:pt x="82748" y="22741"/>
                                      <a:pt x="81796" y="47506"/>
                                    </a:cubicBezTo>
                                    <a:cubicBezTo>
                                      <a:pt x="80843" y="72271"/>
                                      <a:pt x="67508" y="88463"/>
                                      <a:pt x="45601" y="93226"/>
                                    </a:cubicBezTo>
                                    <a:cubicBezTo>
                                      <a:pt x="23693" y="97988"/>
                                      <a:pt x="1786" y="88463"/>
                                      <a:pt x="1786" y="88463"/>
                                    </a:cubicBezTo>
                                    <a:cubicBezTo>
                                      <a:pt x="1786" y="88463"/>
                                      <a:pt x="44648" y="90368"/>
                                      <a:pt x="59888" y="74176"/>
                                    </a:cubicBezTo>
                                    <a:cubicBezTo>
                                      <a:pt x="83701" y="49411"/>
                                      <a:pt x="70366" y="1786"/>
                                      <a:pt x="7036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0" name="Freeform: Shape 9750">
                              <a:extLst/>
                            </wps:cNvPr>
                            <wps:cNvSpPr/>
                            <wps:spPr>
                              <a:xfrm>
                                <a:off x="2874903" y="2715456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92222 w 85725"/>
                                  <a:gd name="connsiteY0" fmla="*/ 7895 h 95250"/>
                                  <a:gd name="connsiteX1" fmla="*/ 13165 w 85725"/>
                                  <a:gd name="connsiteY1" fmla="*/ 20277 h 95250"/>
                                  <a:gd name="connsiteX2" fmla="*/ 15070 w 85725"/>
                                  <a:gd name="connsiteY2" fmla="*/ 98382 h 95250"/>
                                  <a:gd name="connsiteX3" fmla="*/ 13165 w 85725"/>
                                  <a:gd name="connsiteY3" fmla="*/ 40280 h 95250"/>
                                  <a:gd name="connsiteX4" fmla="*/ 92222 w 85725"/>
                                  <a:gd name="connsiteY4" fmla="*/ 7895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92222" y="7895"/>
                                    </a:moveTo>
                                    <a:cubicBezTo>
                                      <a:pt x="92222" y="7895"/>
                                      <a:pt x="39835" y="-12108"/>
                                      <a:pt x="13165" y="20277"/>
                                    </a:cubicBezTo>
                                    <a:cubicBezTo>
                                      <a:pt x="-13505" y="52662"/>
                                      <a:pt x="15070" y="98382"/>
                                      <a:pt x="15070" y="98382"/>
                                    </a:cubicBezTo>
                                    <a:cubicBezTo>
                                      <a:pt x="15070" y="98382"/>
                                      <a:pt x="4592" y="66950"/>
                                      <a:pt x="13165" y="40280"/>
                                    </a:cubicBezTo>
                                    <a:cubicBezTo>
                                      <a:pt x="26500" y="275"/>
                                      <a:pt x="92222" y="7895"/>
                                      <a:pt x="92222" y="789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1" name="Freeform: Shape 9751">
                              <a:extLst/>
                            </wps:cNvPr>
                            <wps:cNvSpPr/>
                            <wps:spPr>
                              <a:xfrm>
                                <a:off x="2831989" y="2847295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74176 w 76200"/>
                                  <a:gd name="connsiteY0" fmla="*/ 1786 h 104775"/>
                                  <a:gd name="connsiteX1" fmla="*/ 71318 w 76200"/>
                                  <a:gd name="connsiteY1" fmla="*/ 90368 h 104775"/>
                                  <a:gd name="connsiteX2" fmla="*/ 1786 w 76200"/>
                                  <a:gd name="connsiteY2" fmla="*/ 103703 h 104775"/>
                                  <a:gd name="connsiteX3" fmla="*/ 59888 w 76200"/>
                                  <a:gd name="connsiteY3" fmla="*/ 77033 h 104775"/>
                                  <a:gd name="connsiteX4" fmla="*/ 74176 w 76200"/>
                                  <a:gd name="connsiteY4" fmla="*/ 1786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74176" y="1786"/>
                                    </a:moveTo>
                                    <a:cubicBezTo>
                                      <a:pt x="74176" y="1786"/>
                                      <a:pt x="96083" y="54173"/>
                                      <a:pt x="71318" y="90368"/>
                                    </a:cubicBezTo>
                                    <a:cubicBezTo>
                                      <a:pt x="46553" y="126563"/>
                                      <a:pt x="1786" y="103703"/>
                                      <a:pt x="1786" y="103703"/>
                                    </a:cubicBezTo>
                                    <a:cubicBezTo>
                                      <a:pt x="1786" y="103703"/>
                                      <a:pt x="40838" y="111323"/>
                                      <a:pt x="59888" y="77033"/>
                                    </a:cubicBezTo>
                                    <a:cubicBezTo>
                                      <a:pt x="78938" y="42743"/>
                                      <a:pt x="74176" y="1786"/>
                                      <a:pt x="7417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2" name="Freeform: Shape 9752">
                              <a:extLst/>
                            </wps:cNvPr>
                            <wps:cNvSpPr/>
                            <wps:spPr>
                              <a:xfrm>
                                <a:off x="2771656" y="310700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5451 w 57150"/>
                                  <a:gd name="connsiteY0" fmla="*/ 1159 h 57150"/>
                                  <a:gd name="connsiteX1" fmla="*/ 59261 w 57150"/>
                                  <a:gd name="connsiteY1" fmla="*/ 38306 h 57150"/>
                                  <a:gd name="connsiteX2" fmla="*/ 22114 w 57150"/>
                                  <a:gd name="connsiteY2" fmla="*/ 64024 h 57150"/>
                                  <a:gd name="connsiteX3" fmla="*/ 1159 w 57150"/>
                                  <a:gd name="connsiteY3" fmla="*/ 62119 h 57150"/>
                                  <a:gd name="connsiteX4" fmla="*/ 43069 w 57150"/>
                                  <a:gd name="connsiteY4" fmla="*/ 45926 h 57150"/>
                                  <a:gd name="connsiteX5" fmla="*/ 55451 w 57150"/>
                                  <a:gd name="connsiteY5" fmla="*/ 1159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5451" y="1159"/>
                                    </a:moveTo>
                                    <a:cubicBezTo>
                                      <a:pt x="55451" y="1159"/>
                                      <a:pt x="64976" y="22114"/>
                                      <a:pt x="59261" y="38306"/>
                                    </a:cubicBezTo>
                                    <a:cubicBezTo>
                                      <a:pt x="52594" y="56404"/>
                                      <a:pt x="36401" y="63071"/>
                                      <a:pt x="22114" y="64024"/>
                                    </a:cubicBezTo>
                                    <a:cubicBezTo>
                                      <a:pt x="7826" y="64976"/>
                                      <a:pt x="1159" y="62119"/>
                                      <a:pt x="1159" y="62119"/>
                                    </a:cubicBezTo>
                                    <a:cubicBezTo>
                                      <a:pt x="1159" y="62119"/>
                                      <a:pt x="27829" y="64024"/>
                                      <a:pt x="43069" y="45926"/>
                                    </a:cubicBezTo>
                                    <a:cubicBezTo>
                                      <a:pt x="59261" y="26876"/>
                                      <a:pt x="55451" y="1159"/>
                                      <a:pt x="55451" y="1159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1545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3" name="Freeform: Shape 9753">
                              <a:extLst/>
                            </wps:cNvPr>
                            <wps:cNvSpPr/>
                            <wps:spPr>
                              <a:xfrm>
                                <a:off x="2748356" y="2924447"/>
                                <a:ext cx="66675" cy="114300"/>
                              </a:xfrm>
                              <a:custGeom>
                                <a:avLst/>
                                <a:gdLst>
                                  <a:gd name="connsiteX0" fmla="*/ 66369 w 66675"/>
                                  <a:gd name="connsiteY0" fmla="*/ 1786 h 114300"/>
                                  <a:gd name="connsiteX1" fmla="*/ 21602 w 66675"/>
                                  <a:gd name="connsiteY1" fmla="*/ 38933 h 114300"/>
                                  <a:gd name="connsiteX2" fmla="*/ 34937 w 66675"/>
                                  <a:gd name="connsiteY2" fmla="*/ 120848 h 114300"/>
                                  <a:gd name="connsiteX3" fmla="*/ 2552 w 66675"/>
                                  <a:gd name="connsiteY3" fmla="*/ 56078 h 114300"/>
                                  <a:gd name="connsiteX4" fmla="*/ 66369 w 66675"/>
                                  <a:gd name="connsiteY4" fmla="*/ 1786 h 1143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6675" h="114300">
                                    <a:moveTo>
                                      <a:pt x="66369" y="1786"/>
                                    </a:moveTo>
                                    <a:cubicBezTo>
                                      <a:pt x="66369" y="1786"/>
                                      <a:pt x="34937" y="9406"/>
                                      <a:pt x="21602" y="38933"/>
                                    </a:cubicBezTo>
                                    <a:cubicBezTo>
                                      <a:pt x="-2211" y="88463"/>
                                      <a:pt x="34937" y="120848"/>
                                      <a:pt x="34937" y="120848"/>
                                    </a:cubicBezTo>
                                    <a:cubicBezTo>
                                      <a:pt x="34937" y="120848"/>
                                      <a:pt x="-4116" y="87511"/>
                                      <a:pt x="2552" y="56078"/>
                                    </a:cubicBezTo>
                                    <a:cubicBezTo>
                                      <a:pt x="12077" y="8453"/>
                                      <a:pt x="66369" y="1786"/>
                                      <a:pt x="66369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4" name="Freeform: Shape 9754">
                              <a:extLst/>
                            </wps:cNvPr>
                            <wps:cNvSpPr/>
                            <wps:spPr>
                              <a:xfrm>
                                <a:off x="3029956" y="2549150"/>
                                <a:ext cx="85725" cy="66675"/>
                              </a:xfrm>
                              <a:custGeom>
                                <a:avLst/>
                                <a:gdLst>
                                  <a:gd name="connsiteX0" fmla="*/ 86712 w 85725"/>
                                  <a:gd name="connsiteY0" fmla="*/ 5608 h 66675"/>
                                  <a:gd name="connsiteX1" fmla="*/ 28609 w 85725"/>
                                  <a:gd name="connsiteY1" fmla="*/ 21801 h 66675"/>
                                  <a:gd name="connsiteX2" fmla="*/ 2892 w 85725"/>
                                  <a:gd name="connsiteY2" fmla="*/ 74188 h 66675"/>
                                  <a:gd name="connsiteX3" fmla="*/ 20037 w 85725"/>
                                  <a:gd name="connsiteY3" fmla="*/ 17991 h 66675"/>
                                  <a:gd name="connsiteX4" fmla="*/ 86712 w 85725"/>
                                  <a:gd name="connsiteY4" fmla="*/ 5608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66675">
                                    <a:moveTo>
                                      <a:pt x="86712" y="5608"/>
                                    </a:moveTo>
                                    <a:cubicBezTo>
                                      <a:pt x="86712" y="5608"/>
                                      <a:pt x="60042" y="-1059"/>
                                      <a:pt x="28609" y="21801"/>
                                    </a:cubicBezTo>
                                    <a:cubicBezTo>
                                      <a:pt x="34" y="42756"/>
                                      <a:pt x="2892" y="74188"/>
                                      <a:pt x="2892" y="74188"/>
                                    </a:cubicBezTo>
                                    <a:cubicBezTo>
                                      <a:pt x="2892" y="74188"/>
                                      <a:pt x="-4728" y="44661"/>
                                      <a:pt x="20037" y="17991"/>
                                    </a:cubicBezTo>
                                    <a:cubicBezTo>
                                      <a:pt x="44802" y="-8679"/>
                                      <a:pt x="86712" y="5608"/>
                                      <a:pt x="86712" y="5608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5" name="Freeform: Shape 9755">
                              <a:extLst/>
                            </wps:cNvPr>
                            <wps:cNvSpPr/>
                            <wps:spPr>
                              <a:xfrm>
                                <a:off x="3621969" y="25609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56" name="Freeform: Shape 9756">
                              <a:extLst/>
                            </wps:cNvPr>
                            <wps:cNvSpPr/>
                            <wps:spPr>
                              <a:xfrm>
                                <a:off x="3713409" y="25247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57" name="Freeform: Shape 9757">
                              <a:extLst/>
                            </wps:cNvPr>
                            <wps:cNvSpPr/>
                            <wps:spPr>
                              <a:xfrm>
                                <a:off x="3128574" y="2521897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9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9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58" name="Freeform: Shape 9758">
                              <a:extLst/>
                            </wps:cNvPr>
                            <wps:cNvSpPr/>
                            <wps:spPr>
                              <a:xfrm>
                                <a:off x="3175246" y="246188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59" name="Freeform: Shape 9759">
                              <a:extLst/>
                            </wps:cNvPr>
                            <wps:cNvSpPr/>
                            <wps:spPr>
                              <a:xfrm>
                                <a:off x="3075234" y="262762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0" name="Freeform: Shape 9760">
                              <a:extLst/>
                            </wps:cNvPr>
                            <wps:cNvSpPr/>
                            <wps:spPr>
                              <a:xfrm>
                                <a:off x="3276211" y="261714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1" name="Freeform: Shape 9761">
                              <a:extLst/>
                            </wps:cNvPr>
                            <wps:cNvSpPr/>
                            <wps:spPr>
                              <a:xfrm>
                                <a:off x="3671499" y="26704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2" name="Freeform: Shape 9762">
                              <a:extLst/>
                            </wps:cNvPr>
                            <wps:cNvSpPr/>
                            <wps:spPr>
                              <a:xfrm>
                                <a:off x="3380986" y="260381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3" name="Freeform: Shape 9763">
                              <a:extLst/>
                            </wps:cNvPr>
                            <wps:cNvSpPr/>
                            <wps:spPr>
                              <a:xfrm>
                                <a:off x="3140004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4" name="Freeform: Shape 9764">
                              <a:extLst/>
                            </wps:cNvPr>
                            <wps:cNvSpPr/>
                            <wps:spPr>
                              <a:xfrm>
                                <a:off x="361815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5" name="Freeform: Shape 9765">
                              <a:extLst/>
                            </wps:cNvPr>
                            <wps:cNvSpPr/>
                            <wps:spPr>
                              <a:xfrm>
                                <a:off x="3054279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6" name="Freeform: Shape 9766">
                              <a:extLst/>
                            </wps:cNvPr>
                            <wps:cNvSpPr/>
                            <wps:spPr>
                              <a:xfrm>
                                <a:off x="3304786" y="314102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7" name="Freeform: Shape 9767">
                              <a:extLst/>
                            </wps:cNvPr>
                            <wps:cNvSpPr/>
                            <wps:spPr>
                              <a:xfrm>
                                <a:off x="3108571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8" name="Freeform: Shape 9768">
                              <a:extLst/>
                            </wps:cNvPr>
                            <wps:cNvSpPr/>
                            <wps:spPr>
                              <a:xfrm>
                                <a:off x="3387654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9" name="Freeform: Shape 9769">
                              <a:extLst/>
                            </wps:cNvPr>
                            <wps:cNvSpPr/>
                            <wps:spPr>
                              <a:xfrm>
                                <a:off x="3542911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0" name="Freeform: Shape 9770">
                              <a:extLst/>
                            </wps:cNvPr>
                            <wps:cNvSpPr/>
                            <wps:spPr>
                              <a:xfrm>
                                <a:off x="336384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1" name="Freeform: Shape 9771">
                              <a:extLst/>
                            </wps:cNvPr>
                            <wps:cNvSpPr/>
                            <wps:spPr>
                              <a:xfrm>
                                <a:off x="3454329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2" name="Freeform: Shape 9772">
                              <a:extLst/>
                            </wps:cNvPr>
                            <wps:cNvSpPr/>
                            <wps:spPr>
                              <a:xfrm>
                                <a:off x="3595299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3" name="Freeform: Shape 9773">
                              <a:extLst/>
                            </wps:cNvPr>
                            <wps:cNvSpPr/>
                            <wps:spPr>
                              <a:xfrm>
                                <a:off x="2932359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8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8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4" name="Freeform: Shape 9774">
                              <a:extLst/>
                            </wps:cNvPr>
                            <wps:cNvSpPr/>
                            <wps:spPr>
                              <a:xfrm>
                                <a:off x="3015226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5" name="Freeform: Shape 9775">
                              <a:extLst/>
                            </wps:cNvPr>
                            <wps:cNvSpPr/>
                            <wps:spPr>
                              <a:xfrm>
                                <a:off x="3202869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6" name="Freeform: Shape 9776">
                              <a:extLst/>
                            </wps:cNvPr>
                            <wps:cNvSpPr/>
                            <wps:spPr>
                              <a:xfrm>
                                <a:off x="3142861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7" name="Freeform: Shape 9777">
                              <a:extLst/>
                            </wps:cNvPr>
                            <wps:cNvSpPr/>
                            <wps:spPr>
                              <a:xfrm>
                                <a:off x="3538149" y="327246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8" name="Freeform: Shape 9778">
                              <a:extLst/>
                            </wps:cNvPr>
                            <wps:cNvSpPr/>
                            <wps:spPr>
                              <a:xfrm>
                                <a:off x="3654354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9" name="Freeform: Shape 9779">
                              <a:extLst/>
                            </wps:cNvPr>
                            <wps:cNvSpPr/>
                            <wps:spPr>
                              <a:xfrm>
                                <a:off x="2715784" y="2629172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78938 w 85725"/>
                                  <a:gd name="connsiteY0" fmla="*/ 1786 h 95250"/>
                                  <a:gd name="connsiteX1" fmla="*/ 76081 w 85725"/>
                                  <a:gd name="connsiteY1" fmla="*/ 59888 h 95250"/>
                                  <a:gd name="connsiteX2" fmla="*/ 1786 w 85725"/>
                                  <a:gd name="connsiteY2" fmla="*/ 97036 h 95250"/>
                                  <a:gd name="connsiteX3" fmla="*/ 73223 w 85725"/>
                                  <a:gd name="connsiteY3" fmla="*/ 84653 h 95250"/>
                                  <a:gd name="connsiteX4" fmla="*/ 78938 w 85725"/>
                                  <a:gd name="connsiteY4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78938" y="1786"/>
                                    </a:moveTo>
                                    <a:cubicBezTo>
                                      <a:pt x="78938" y="1786"/>
                                      <a:pt x="91321" y="31313"/>
                                      <a:pt x="76081" y="59888"/>
                                    </a:cubicBezTo>
                                    <a:cubicBezTo>
                                      <a:pt x="49411" y="108466"/>
                                      <a:pt x="1786" y="97036"/>
                                      <a:pt x="1786" y="97036"/>
                                    </a:cubicBezTo>
                                    <a:cubicBezTo>
                                      <a:pt x="1786" y="97036"/>
                                      <a:pt x="52268" y="108466"/>
                                      <a:pt x="73223" y="84653"/>
                                    </a:cubicBezTo>
                                    <a:cubicBezTo>
                                      <a:pt x="105608" y="49411"/>
                                      <a:pt x="78938" y="1786"/>
                                      <a:pt x="7893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80" name="Freeform: Shape 9780">
                              <a:extLst/>
                            </wps:cNvPr>
                            <wps:cNvSpPr/>
                            <wps:spPr>
                              <a:xfrm>
                                <a:off x="3240016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1" name="Freeform: Shape 9781">
                              <a:extLst/>
                            </wps:cNvPr>
                            <wps:cNvSpPr/>
                            <wps:spPr>
                              <a:xfrm>
                                <a:off x="3298119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2" name="Freeform: Shape 9782">
                              <a:extLst/>
                            </wps:cNvPr>
                            <wps:cNvSpPr/>
                            <wps:spPr>
                              <a:xfrm>
                                <a:off x="357053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3" name="Freeform: Shape 9783">
                              <a:extLst/>
                            </wps:cNvPr>
                            <wps:cNvSpPr/>
                            <wps:spPr>
                              <a:xfrm>
                                <a:off x="3480999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4" name="Freeform: Shape 9784">
                              <a:extLst/>
                            </wps:cNvPr>
                            <wps:cNvSpPr/>
                            <wps:spPr>
                              <a:xfrm>
                                <a:off x="3140004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5" name="Freeform: Shape 9785">
                              <a:extLst/>
                            </wps:cNvPr>
                            <wps:cNvSpPr/>
                            <wps:spPr>
                              <a:xfrm>
                                <a:off x="361815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6" name="Freeform: Shape 9786">
                              <a:extLst/>
                            </wps:cNvPr>
                            <wps:cNvSpPr/>
                            <wps:spPr>
                              <a:xfrm>
                                <a:off x="3054279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7" name="Freeform: Shape 9787">
                              <a:extLst/>
                            </wps:cNvPr>
                            <wps:cNvSpPr/>
                            <wps:spPr>
                              <a:xfrm>
                                <a:off x="3304786" y="314102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8" name="Freeform: Shape 9788">
                              <a:extLst/>
                            </wps:cNvPr>
                            <wps:cNvSpPr/>
                            <wps:spPr>
                              <a:xfrm>
                                <a:off x="3108571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9" name="Freeform: Shape 9789">
                              <a:extLst/>
                            </wps:cNvPr>
                            <wps:cNvSpPr/>
                            <wps:spPr>
                              <a:xfrm>
                                <a:off x="3387654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0" name="Freeform: Shape 9790">
                              <a:extLst/>
                            </wps:cNvPr>
                            <wps:cNvSpPr/>
                            <wps:spPr>
                              <a:xfrm>
                                <a:off x="3542911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1" name="Freeform: Shape 9791">
                              <a:extLst/>
                            </wps:cNvPr>
                            <wps:cNvSpPr/>
                            <wps:spPr>
                              <a:xfrm>
                                <a:off x="336384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2" name="Freeform: Shape 9792">
                              <a:extLst/>
                            </wps:cNvPr>
                            <wps:cNvSpPr/>
                            <wps:spPr>
                              <a:xfrm>
                                <a:off x="3454329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3" name="Freeform: Shape 9793">
                              <a:extLst/>
                            </wps:cNvPr>
                            <wps:cNvSpPr/>
                            <wps:spPr>
                              <a:xfrm>
                                <a:off x="3595299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4" name="Freeform: Shape 9794">
                              <a:extLst/>
                            </wps:cNvPr>
                            <wps:cNvSpPr/>
                            <wps:spPr>
                              <a:xfrm>
                                <a:off x="2932359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8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8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5" name="Freeform: Shape 9795">
                              <a:extLst/>
                            </wps:cNvPr>
                            <wps:cNvSpPr/>
                            <wps:spPr>
                              <a:xfrm>
                                <a:off x="3015226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6" name="Freeform: Shape 9796">
                              <a:extLst/>
                            </wps:cNvPr>
                            <wps:cNvSpPr/>
                            <wps:spPr>
                              <a:xfrm>
                                <a:off x="3202869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7" name="Freeform: Shape 9797">
                              <a:extLst/>
                            </wps:cNvPr>
                            <wps:cNvSpPr/>
                            <wps:spPr>
                              <a:xfrm>
                                <a:off x="3142861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8" name="Freeform: Shape 9798">
                              <a:extLst/>
                            </wps:cNvPr>
                            <wps:cNvSpPr/>
                            <wps:spPr>
                              <a:xfrm>
                                <a:off x="3654354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9" name="Freeform: Shape 9799">
                              <a:extLst/>
                            </wps:cNvPr>
                            <wps:cNvSpPr/>
                            <wps:spPr>
                              <a:xfrm>
                                <a:off x="3240016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0" name="Freeform: Shape 9800">
                              <a:extLst/>
                            </wps:cNvPr>
                            <wps:cNvSpPr/>
                            <wps:spPr>
                              <a:xfrm>
                                <a:off x="3298119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1" name="Freeform: Shape 9801">
                              <a:extLst/>
                            </wps:cNvPr>
                            <wps:cNvSpPr/>
                            <wps:spPr>
                              <a:xfrm>
                                <a:off x="357053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2" name="Freeform: Shape 9802">
                              <a:extLst/>
                            </wps:cNvPr>
                            <wps:cNvSpPr/>
                            <wps:spPr>
                              <a:xfrm>
                                <a:off x="3480999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3" name="Freeform: Shape 9803">
                              <a:extLst/>
                            </wps:cNvPr>
                            <wps:cNvSpPr/>
                            <wps:spPr>
                              <a:xfrm>
                                <a:off x="2377051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4" name="Freeform: Shape 9804">
                              <a:extLst/>
                            </wps:cNvPr>
                            <wps:cNvSpPr/>
                            <wps:spPr>
                              <a:xfrm>
                                <a:off x="191127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5" name="Freeform: Shape 9805">
                              <a:extLst/>
                            </wps:cNvPr>
                            <wps:cNvSpPr/>
                            <wps:spPr>
                              <a:xfrm>
                                <a:off x="2460871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6" name="Freeform: Shape 9806">
                              <a:extLst/>
                            </wps:cNvPr>
                            <wps:cNvSpPr/>
                            <wps:spPr>
                              <a:xfrm>
                                <a:off x="2223699" y="314102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7" name="Freeform: Shape 9807">
                              <a:extLst/>
                            </wps:cNvPr>
                            <wps:cNvSpPr/>
                            <wps:spPr>
                              <a:xfrm>
                                <a:off x="2421819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8" name="Freeform: Shape 9808">
                              <a:extLst/>
                            </wps:cNvPr>
                            <wps:cNvSpPr/>
                            <wps:spPr>
                              <a:xfrm>
                                <a:off x="2140831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9" name="Freeform: Shape 9809">
                              <a:extLst/>
                            </wps:cNvPr>
                            <wps:cNvSpPr/>
                            <wps:spPr>
                              <a:xfrm>
                                <a:off x="1993194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0" name="Freeform: Shape 9810">
                              <a:extLst/>
                            </wps:cNvPr>
                            <wps:cNvSpPr/>
                            <wps:spPr>
                              <a:xfrm>
                                <a:off x="217131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1" name="Freeform: Shape 9811">
                              <a:extLst/>
                            </wps:cNvPr>
                            <wps:cNvSpPr/>
                            <wps:spPr>
                              <a:xfrm>
                                <a:off x="2080824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2" name="Freeform: Shape 9812">
                              <a:extLst/>
                            </wps:cNvPr>
                            <wps:cNvSpPr/>
                            <wps:spPr>
                              <a:xfrm>
                                <a:off x="1940806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3" name="Freeform: Shape 9813">
                              <a:extLst/>
                            </wps:cNvPr>
                            <wps:cNvSpPr/>
                            <wps:spPr>
                              <a:xfrm>
                                <a:off x="2567551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9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9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4" name="Freeform: Shape 9814">
                              <a:extLst/>
                            </wps:cNvPr>
                            <wps:cNvSpPr/>
                            <wps:spPr>
                              <a:xfrm>
                                <a:off x="2501829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5" name="Freeform: Shape 9815">
                              <a:extLst/>
                            </wps:cNvPr>
                            <wps:cNvSpPr/>
                            <wps:spPr>
                              <a:xfrm>
                                <a:off x="2313234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6" name="Freeform: Shape 9816">
                              <a:extLst/>
                            </wps:cNvPr>
                            <wps:cNvSpPr/>
                            <wps:spPr>
                              <a:xfrm>
                                <a:off x="2374194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7" name="Freeform: Shape 9817">
                              <a:extLst/>
                            </wps:cNvPr>
                            <wps:cNvSpPr/>
                            <wps:spPr>
                              <a:xfrm>
                                <a:off x="1880799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8" name="Freeform: Shape 9818">
                              <a:extLst/>
                            </wps:cNvPr>
                            <wps:cNvSpPr/>
                            <wps:spPr>
                              <a:xfrm>
                                <a:off x="2277039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9" name="Freeform: Shape 9819">
                              <a:extLst/>
                            </wps:cNvPr>
                            <wps:cNvSpPr/>
                            <wps:spPr>
                              <a:xfrm>
                                <a:off x="2217984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0" name="Freeform: Shape 9820">
                              <a:extLst/>
                            </wps:cNvPr>
                            <wps:cNvSpPr/>
                            <wps:spPr>
                              <a:xfrm>
                                <a:off x="195890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1" name="Freeform: Shape 9821">
                              <a:extLst/>
                            </wps:cNvPr>
                            <wps:cNvSpPr/>
                            <wps:spPr>
                              <a:xfrm>
                                <a:off x="2055106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9822" name="Group 9822">
                            <a:extLst/>
                          </wpg:cNvPr>
                          <wpg:cNvGrpSpPr/>
                          <wpg:grpSpPr>
                            <a:xfrm>
                              <a:off x="2480781" y="1928739"/>
                              <a:ext cx="548640" cy="563880"/>
                              <a:chOff x="2480781" y="1928739"/>
                              <a:chExt cx="548640" cy="563880"/>
                            </a:xfrm>
                          </wpg:grpSpPr>
                          <wps:wsp>
                            <wps:cNvPr id="9823" name="Freeform: Shape 9823">
                              <a:extLst/>
                            </wps:cNvPr>
                            <wps:cNvSpPr/>
                            <wps:spPr>
                              <a:xfrm>
                                <a:off x="2656041" y="208875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4" name="Freeform: Shape 9824">
                              <a:extLst/>
                            </wps:cNvPr>
                            <wps:cNvSpPr/>
                            <wps:spPr>
                              <a:xfrm>
                                <a:off x="2638896" y="2092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5" name="Freeform: Shape 9825">
                              <a:extLst/>
                            </wps:cNvPr>
                            <wps:cNvSpPr/>
                            <wps:spPr>
                              <a:xfrm>
                                <a:off x="2623656" y="209923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6" name="Freeform: Shape 9826">
                              <a:extLst/>
                            </wps:cNvPr>
                            <wps:cNvSpPr/>
                            <wps:spPr>
                              <a:xfrm>
                                <a:off x="2616036" y="21135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7" name="Freeform: Shape 9827">
                              <a:extLst/>
                            </wps:cNvPr>
                            <wps:cNvSpPr/>
                            <wps:spPr>
                              <a:xfrm>
                                <a:off x="2616988" y="212971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8" name="Freeform: Shape 9828">
                              <a:extLst/>
                            </wps:cNvPr>
                            <wps:cNvSpPr/>
                            <wps:spPr>
                              <a:xfrm>
                                <a:off x="2618893" y="21449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9" name="Freeform: Shape 9829">
                              <a:extLst/>
                            </wps:cNvPr>
                            <wps:cNvSpPr/>
                            <wps:spPr>
                              <a:xfrm>
                                <a:off x="2620798" y="21611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0" name="Freeform: Shape 9830">
                              <a:extLst/>
                            </wps:cNvPr>
                            <wps:cNvSpPr/>
                            <wps:spPr>
                              <a:xfrm>
                                <a:off x="2673186" y="208590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1" name="Freeform: Shape 9831">
                              <a:extLst/>
                            </wps:cNvPr>
                            <wps:cNvSpPr/>
                            <wps:spPr>
                              <a:xfrm>
                                <a:off x="2554123" y="21630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2" name="Freeform: Shape 9832">
                              <a:extLst/>
                            </wps:cNvPr>
                            <wps:cNvSpPr/>
                            <wps:spPr>
                              <a:xfrm>
                                <a:off x="2538883" y="217257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3" name="Freeform: Shape 9833">
                              <a:extLst/>
                            </wps:cNvPr>
                            <wps:cNvSpPr/>
                            <wps:spPr>
                              <a:xfrm>
                                <a:off x="2527453" y="21868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4" name="Freeform: Shape 9834">
                              <a:extLst/>
                            </wps:cNvPr>
                            <wps:cNvSpPr/>
                            <wps:spPr>
                              <a:xfrm>
                                <a:off x="2519833" y="22021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5" name="Freeform: Shape 9835">
                              <a:extLst/>
                            </wps:cNvPr>
                            <wps:cNvSpPr/>
                            <wps:spPr>
                              <a:xfrm>
                                <a:off x="2516023" y="221544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6" name="Freeform: Shape 9836">
                              <a:extLst/>
                            </wps:cNvPr>
                            <wps:cNvSpPr/>
                            <wps:spPr>
                              <a:xfrm>
                                <a:off x="2513166" y="22344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7" name="Freeform: Shape 9837">
                              <a:extLst/>
                            </wps:cNvPr>
                            <wps:cNvSpPr/>
                            <wps:spPr>
                              <a:xfrm>
                                <a:off x="2516023" y="22506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8" name="Freeform: Shape 9838">
                              <a:extLst/>
                            </wps:cNvPr>
                            <wps:cNvSpPr/>
                            <wps:spPr>
                              <a:xfrm>
                                <a:off x="2605558" y="21582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9" name="Freeform: Shape 9839">
                              <a:extLst/>
                            </wps:cNvPr>
                            <wps:cNvSpPr/>
                            <wps:spPr>
                              <a:xfrm>
                                <a:off x="2504593" y="229354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0" name="Freeform: Shape 9840">
                              <a:extLst/>
                            </wps:cNvPr>
                            <wps:cNvSpPr/>
                            <wps:spPr>
                              <a:xfrm>
                                <a:off x="2491258" y="23049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1" name="Freeform: Shape 9841">
                              <a:extLst/>
                            </wps:cNvPr>
                            <wps:cNvSpPr/>
                            <wps:spPr>
                              <a:xfrm>
                                <a:off x="2481733" y="23211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2" name="Freeform: Shape 9842">
                              <a:extLst/>
                            </wps:cNvPr>
                            <wps:cNvSpPr/>
                            <wps:spPr>
                              <a:xfrm>
                                <a:off x="2480781" y="2337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3" name="Freeform: Shape 9843">
                              <a:extLst/>
                            </wps:cNvPr>
                            <wps:cNvSpPr/>
                            <wps:spPr>
                              <a:xfrm>
                                <a:off x="2486496" y="2354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4" name="Freeform: Shape 9844">
                              <a:extLst/>
                            </wps:cNvPr>
                            <wps:cNvSpPr/>
                            <wps:spPr>
                              <a:xfrm>
                                <a:off x="2497926" y="23668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5" name="Freeform: Shape 9845">
                              <a:extLst/>
                            </wps:cNvPr>
                            <wps:cNvSpPr/>
                            <wps:spPr>
                              <a:xfrm>
                                <a:off x="2513166" y="23735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6" name="Freeform: Shape 9846">
                              <a:extLst/>
                            </wps:cNvPr>
                            <wps:cNvSpPr/>
                            <wps:spPr>
                              <a:xfrm>
                                <a:off x="2520786" y="228402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7" name="Freeform: Shape 9847">
                              <a:extLst/>
                            </wps:cNvPr>
                            <wps:cNvSpPr/>
                            <wps:spPr>
                              <a:xfrm>
                                <a:off x="2527453" y="239451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8" name="Freeform: Shape 9848">
                              <a:extLst/>
                            </wps:cNvPr>
                            <wps:cNvSpPr/>
                            <wps:spPr>
                              <a:xfrm>
                                <a:off x="2528406" y="24116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9" name="Freeform: Shape 9849">
                              <a:extLst/>
                            </wps:cNvPr>
                            <wps:cNvSpPr/>
                            <wps:spPr>
                              <a:xfrm>
                                <a:off x="2532216" y="24268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0" name="Freeform: Shape 9850">
                              <a:extLst/>
                            </wps:cNvPr>
                            <wps:cNvSpPr/>
                            <wps:spPr>
                              <a:xfrm>
                                <a:off x="2545551" y="24373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1" name="Freeform: Shape 9851">
                              <a:extLst/>
                            </wps:cNvPr>
                            <wps:cNvSpPr/>
                            <wps:spPr>
                              <a:xfrm>
                                <a:off x="2560791" y="24402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2" name="Freeform: Shape 9852">
                              <a:extLst/>
                            </wps:cNvPr>
                            <wps:cNvSpPr/>
                            <wps:spPr>
                              <a:xfrm>
                                <a:off x="2576031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3" name="Freeform: Shape 9853">
                              <a:extLst/>
                            </wps:cNvPr>
                            <wps:cNvSpPr/>
                            <wps:spPr>
                              <a:xfrm>
                                <a:off x="2593176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4" name="Freeform: Shape 9854">
                              <a:extLst/>
                            </wps:cNvPr>
                            <wps:cNvSpPr/>
                            <wps:spPr>
                              <a:xfrm>
                                <a:off x="2530311" y="23773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5" name="Freeform: Shape 9855">
                              <a:extLst/>
                            </wps:cNvPr>
                            <wps:cNvSpPr/>
                            <wps:spPr>
                              <a:xfrm>
                                <a:off x="2665566" y="19830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6" name="Freeform: Shape 9856">
                              <a:extLst/>
                            </wps:cNvPr>
                            <wps:cNvSpPr/>
                            <wps:spPr>
                              <a:xfrm>
                                <a:off x="2654136" y="19944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7" name="Freeform: Shape 9857">
                              <a:extLst/>
                            </wps:cNvPr>
                            <wps:cNvSpPr/>
                            <wps:spPr>
                              <a:xfrm>
                                <a:off x="2643658" y="20087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8" name="Freeform: Shape 9858">
                              <a:extLst/>
                            </wps:cNvPr>
                            <wps:cNvSpPr/>
                            <wps:spPr>
                              <a:xfrm>
                                <a:off x="2640801" y="20258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9" name="Freeform: Shape 9859">
                              <a:extLst/>
                            </wps:cNvPr>
                            <wps:cNvSpPr/>
                            <wps:spPr>
                              <a:xfrm>
                                <a:off x="2644611" y="20430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0" name="Freeform: Shape 9860">
                              <a:extLst/>
                            </wps:cNvPr>
                            <wps:cNvSpPr/>
                            <wps:spPr>
                              <a:xfrm>
                                <a:off x="2652231" y="2060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1" name="Freeform: Shape 9861">
                              <a:extLst/>
                            </wps:cNvPr>
                            <wps:cNvSpPr/>
                            <wps:spPr>
                              <a:xfrm>
                                <a:off x="2665566" y="207351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2" name="Freeform: Shape 9862">
                              <a:extLst/>
                            </wps:cNvPr>
                            <wps:cNvSpPr/>
                            <wps:spPr>
                              <a:xfrm>
                                <a:off x="2677948" y="1973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3" name="Freeform: Shape 9863">
                              <a:extLst/>
                            </wps:cNvPr>
                            <wps:cNvSpPr/>
                            <wps:spPr>
                              <a:xfrm>
                                <a:off x="2588413" y="21573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4" name="Freeform: Shape 9864">
                              <a:extLst/>
                            </wps:cNvPr>
                            <wps:cNvSpPr/>
                            <wps:spPr>
                              <a:xfrm>
                                <a:off x="2572221" y="21601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5" name="Freeform: Shape 9865">
                              <a:extLst/>
                            </wps:cNvPr>
                            <wps:cNvSpPr/>
                            <wps:spPr>
                              <a:xfrm>
                                <a:off x="2517928" y="22659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6" name="Freeform: Shape 9866">
                              <a:extLst/>
                            </wps:cNvPr>
                            <wps:cNvSpPr/>
                            <wps:spPr>
                              <a:xfrm>
                                <a:off x="2608416" y="243832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7" name="Freeform: Shape 9867">
                              <a:extLst/>
                            </wps:cNvPr>
                            <wps:cNvSpPr/>
                            <wps:spPr>
                              <a:xfrm>
                                <a:off x="2600796" y="24564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8" name="Freeform: Shape 9868">
                              <a:extLst/>
                            </wps:cNvPr>
                            <wps:cNvSpPr/>
                            <wps:spPr>
                              <a:xfrm>
                                <a:off x="2602701" y="2473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9" name="Freeform: Shape 9869">
                              <a:extLst/>
                            </wps:cNvPr>
                            <wps:cNvSpPr/>
                            <wps:spPr>
                              <a:xfrm>
                                <a:off x="2693188" y="196588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0" name="Freeform: Shape 9870">
                              <a:extLst/>
                            </wps:cNvPr>
                            <wps:cNvSpPr/>
                            <wps:spPr>
                              <a:xfrm>
                                <a:off x="2710333" y="19620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1" name="Freeform: Shape 9871">
                              <a:extLst/>
                            </wps:cNvPr>
                            <wps:cNvSpPr/>
                            <wps:spPr>
                              <a:xfrm>
                                <a:off x="2722716" y="1956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2" name="Freeform: Shape 9872">
                              <a:extLst/>
                            </wps:cNvPr>
                            <wps:cNvSpPr/>
                            <wps:spPr>
                              <a:xfrm>
                                <a:off x="2731288" y="19420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3" name="Freeform: Shape 9873">
                              <a:extLst/>
                            </wps:cNvPr>
                            <wps:cNvSpPr/>
                            <wps:spPr>
                              <a:xfrm>
                                <a:off x="2740813" y="19287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4" name="Freeform: Shape 9874">
                              <a:extLst/>
                            </wps:cNvPr>
                            <wps:cNvSpPr/>
                            <wps:spPr>
                              <a:xfrm>
                                <a:off x="2836063" y="208875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5" name="Freeform: Shape 9875">
                              <a:extLst/>
                            </wps:cNvPr>
                            <wps:cNvSpPr/>
                            <wps:spPr>
                              <a:xfrm>
                                <a:off x="2853208" y="2092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6" name="Freeform: Shape 9876">
                              <a:extLst/>
                            </wps:cNvPr>
                            <wps:cNvSpPr/>
                            <wps:spPr>
                              <a:xfrm>
                                <a:off x="2867496" y="209923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7" name="Freeform: Shape 9877">
                              <a:extLst/>
                            </wps:cNvPr>
                            <wps:cNvSpPr/>
                            <wps:spPr>
                              <a:xfrm>
                                <a:off x="2875116" y="21135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8" name="Freeform: Shape 9878">
                              <a:extLst/>
                            </wps:cNvPr>
                            <wps:cNvSpPr/>
                            <wps:spPr>
                              <a:xfrm>
                                <a:off x="2875116" y="212971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9" name="Freeform: Shape 9879">
                              <a:extLst/>
                            </wps:cNvPr>
                            <wps:cNvSpPr/>
                            <wps:spPr>
                              <a:xfrm>
                                <a:off x="2873211" y="21449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0" name="Freeform: Shape 9880">
                              <a:extLst/>
                            </wps:cNvPr>
                            <wps:cNvSpPr/>
                            <wps:spPr>
                              <a:xfrm>
                                <a:off x="2870353" y="21611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1" name="Freeform: Shape 9881">
                              <a:extLst/>
                            </wps:cNvPr>
                            <wps:cNvSpPr/>
                            <wps:spPr>
                              <a:xfrm>
                                <a:off x="2818918" y="208590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2" name="Freeform: Shape 9882">
                              <a:extLst/>
                            </wps:cNvPr>
                            <wps:cNvSpPr/>
                            <wps:spPr>
                              <a:xfrm>
                                <a:off x="2937028" y="21630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3" name="Freeform: Shape 9883">
                              <a:extLst/>
                            </wps:cNvPr>
                            <wps:cNvSpPr/>
                            <wps:spPr>
                              <a:xfrm>
                                <a:off x="2953221" y="217257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4" name="Freeform: Shape 9884">
                              <a:extLst/>
                            </wps:cNvPr>
                            <wps:cNvSpPr/>
                            <wps:spPr>
                              <a:xfrm>
                                <a:off x="2963698" y="21868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5" name="Freeform: Shape 9885">
                              <a:extLst/>
                            </wps:cNvPr>
                            <wps:cNvSpPr/>
                            <wps:spPr>
                              <a:xfrm>
                                <a:off x="2972271" y="22021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6" name="Freeform: Shape 9886">
                              <a:extLst/>
                            </wps:cNvPr>
                            <wps:cNvSpPr/>
                            <wps:spPr>
                              <a:xfrm>
                                <a:off x="2976081" y="221544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7" name="Freeform: Shape 9887">
                              <a:extLst/>
                            </wps:cNvPr>
                            <wps:cNvSpPr/>
                            <wps:spPr>
                              <a:xfrm>
                                <a:off x="2977986" y="22344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8" name="Freeform: Shape 9888">
                              <a:extLst/>
                            </wps:cNvPr>
                            <wps:cNvSpPr/>
                            <wps:spPr>
                              <a:xfrm>
                                <a:off x="2975128" y="22506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9" name="Freeform: Shape 9889">
                              <a:extLst/>
                            </wps:cNvPr>
                            <wps:cNvSpPr/>
                            <wps:spPr>
                              <a:xfrm>
                                <a:off x="2886546" y="21582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0" name="Freeform: Shape 9890">
                              <a:extLst/>
                            </wps:cNvPr>
                            <wps:cNvSpPr/>
                            <wps:spPr>
                              <a:xfrm>
                                <a:off x="2987511" y="229354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1" name="Freeform: Shape 9891">
                              <a:extLst/>
                            </wps:cNvPr>
                            <wps:cNvSpPr/>
                            <wps:spPr>
                              <a:xfrm>
                                <a:off x="3000846" y="23049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2" name="Freeform: Shape 9892">
                              <a:extLst/>
                            </wps:cNvPr>
                            <wps:cNvSpPr/>
                            <wps:spPr>
                              <a:xfrm>
                                <a:off x="3010371" y="23211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3" name="Freeform: Shape 9893">
                              <a:extLst/>
                            </wps:cNvPr>
                            <wps:cNvSpPr/>
                            <wps:spPr>
                              <a:xfrm>
                                <a:off x="3010371" y="2337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4" name="Freeform: Shape 9894">
                              <a:extLst/>
                            </wps:cNvPr>
                            <wps:cNvSpPr/>
                            <wps:spPr>
                              <a:xfrm>
                                <a:off x="3005608" y="2354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5" name="Freeform: Shape 9895">
                              <a:extLst/>
                            </wps:cNvPr>
                            <wps:cNvSpPr/>
                            <wps:spPr>
                              <a:xfrm>
                                <a:off x="2994178" y="23668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6" name="Freeform: Shape 9896">
                              <a:extLst/>
                            </wps:cNvPr>
                            <wps:cNvSpPr/>
                            <wps:spPr>
                              <a:xfrm>
                                <a:off x="2978938" y="23735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7" name="Freeform: Shape 9897">
                              <a:extLst/>
                            </wps:cNvPr>
                            <wps:cNvSpPr/>
                            <wps:spPr>
                              <a:xfrm>
                                <a:off x="2970366" y="228402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8" name="Freeform: Shape 9898">
                              <a:extLst/>
                            </wps:cNvPr>
                            <wps:cNvSpPr/>
                            <wps:spPr>
                              <a:xfrm>
                                <a:off x="2963698" y="239451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9" name="Freeform: Shape 9899">
                              <a:extLst/>
                            </wps:cNvPr>
                            <wps:cNvSpPr/>
                            <wps:spPr>
                              <a:xfrm>
                                <a:off x="2963698" y="24116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0" name="Freeform: Shape 9900">
                              <a:extLst/>
                            </wps:cNvPr>
                            <wps:cNvSpPr/>
                            <wps:spPr>
                              <a:xfrm>
                                <a:off x="2959888" y="24268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1" name="Freeform: Shape 9901">
                              <a:extLst/>
                            </wps:cNvPr>
                            <wps:cNvSpPr/>
                            <wps:spPr>
                              <a:xfrm>
                                <a:off x="2946553" y="24373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2" name="Freeform: Shape 9902">
                              <a:extLst/>
                            </wps:cNvPr>
                            <wps:cNvSpPr/>
                            <wps:spPr>
                              <a:xfrm>
                                <a:off x="2931313" y="24402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3" name="Freeform: Shape 9903">
                              <a:extLst/>
                            </wps:cNvPr>
                            <wps:cNvSpPr/>
                            <wps:spPr>
                              <a:xfrm>
                                <a:off x="2916073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4" name="Freeform: Shape 9904">
                              <a:extLst/>
                            </wps:cNvPr>
                            <wps:cNvSpPr/>
                            <wps:spPr>
                              <a:xfrm>
                                <a:off x="2898928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5" name="Freeform: Shape 9905">
                              <a:extLst/>
                            </wps:cNvPr>
                            <wps:cNvSpPr/>
                            <wps:spPr>
                              <a:xfrm>
                                <a:off x="2960841" y="23773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6" name="Freeform: Shape 9906">
                              <a:extLst/>
                            </wps:cNvPr>
                            <wps:cNvSpPr/>
                            <wps:spPr>
                              <a:xfrm>
                                <a:off x="2826538" y="19830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7" name="Freeform: Shape 9907">
                              <a:extLst/>
                            </wps:cNvPr>
                            <wps:cNvSpPr/>
                            <wps:spPr>
                              <a:xfrm>
                                <a:off x="2837968" y="19944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8" name="Freeform: Shape 9908">
                              <a:extLst/>
                            </wps:cNvPr>
                            <wps:cNvSpPr/>
                            <wps:spPr>
                              <a:xfrm>
                                <a:off x="2848446" y="20087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9" name="Freeform: Shape 9909">
                              <a:extLst/>
                            </wps:cNvPr>
                            <wps:cNvSpPr/>
                            <wps:spPr>
                              <a:xfrm>
                                <a:off x="2851303" y="20258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0" name="Freeform: Shape 9910">
                              <a:extLst/>
                            </wps:cNvPr>
                            <wps:cNvSpPr/>
                            <wps:spPr>
                              <a:xfrm>
                                <a:off x="2847493" y="20430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1" name="Freeform: Shape 9911">
                              <a:extLst/>
                            </wps:cNvPr>
                            <wps:cNvSpPr/>
                            <wps:spPr>
                              <a:xfrm>
                                <a:off x="2839873" y="2060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2" name="Freeform: Shape 9912">
                              <a:extLst/>
                            </wps:cNvPr>
                            <wps:cNvSpPr/>
                            <wps:spPr>
                              <a:xfrm>
                                <a:off x="2826538" y="207351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3" name="Freeform: Shape 9913">
                              <a:extLst/>
                            </wps:cNvPr>
                            <wps:cNvSpPr/>
                            <wps:spPr>
                              <a:xfrm>
                                <a:off x="2813203" y="1973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4" name="Freeform: Shape 9914">
                              <a:extLst/>
                            </wps:cNvPr>
                            <wps:cNvSpPr/>
                            <wps:spPr>
                              <a:xfrm>
                                <a:off x="2903691" y="21573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5" name="Freeform: Shape 9915">
                              <a:extLst/>
                            </wps:cNvPr>
                            <wps:cNvSpPr/>
                            <wps:spPr>
                              <a:xfrm>
                                <a:off x="2919883" y="21601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6" name="Freeform: Shape 9916">
                              <a:extLst/>
                            </wps:cNvPr>
                            <wps:cNvSpPr/>
                            <wps:spPr>
                              <a:xfrm>
                                <a:off x="2973223" y="22659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7" name="Freeform: Shape 9917">
                              <a:extLst/>
                            </wps:cNvPr>
                            <wps:cNvSpPr/>
                            <wps:spPr>
                              <a:xfrm>
                                <a:off x="2882736" y="243832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8" name="Freeform: Shape 9918">
                              <a:extLst/>
                            </wps:cNvPr>
                            <wps:cNvSpPr/>
                            <wps:spPr>
                              <a:xfrm>
                                <a:off x="2891308" y="24564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9" name="Freeform: Shape 9919">
                              <a:extLst/>
                            </wps:cNvPr>
                            <wps:cNvSpPr/>
                            <wps:spPr>
                              <a:xfrm>
                                <a:off x="2889403" y="2473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0" name="Freeform: Shape 9920">
                              <a:extLst/>
                            </wps:cNvPr>
                            <wps:cNvSpPr/>
                            <wps:spPr>
                              <a:xfrm>
                                <a:off x="2798916" y="196588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1" name="Freeform: Shape 9921">
                              <a:extLst/>
                            </wps:cNvPr>
                            <wps:cNvSpPr/>
                            <wps:spPr>
                              <a:xfrm>
                                <a:off x="2781771" y="19620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2" name="Freeform: Shape 9922">
                              <a:extLst/>
                            </wps:cNvPr>
                            <wps:cNvSpPr/>
                            <wps:spPr>
                              <a:xfrm>
                                <a:off x="2768436" y="1956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3" name="Freeform: Shape 9923">
                              <a:extLst/>
                            </wps:cNvPr>
                            <wps:cNvSpPr/>
                            <wps:spPr>
                              <a:xfrm>
                                <a:off x="2760816" y="19420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4" name="Freeform: Shape 9924">
                              <a:extLst/>
                            </wps:cNvPr>
                            <wps:cNvSpPr/>
                            <wps:spPr>
                              <a:xfrm>
                                <a:off x="2751291" y="19287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9925" name="Group 9925">
                            <a:extLst/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2633362" y="2168702"/>
                              <a:ext cx="268432" cy="268432"/>
                              <a:chOff x="2633362" y="2168702"/>
                              <a:chExt cx="1986464" cy="1986464"/>
                            </a:xfrm>
                          </wpg:grpSpPr>
                          <wps:wsp>
                            <wps:cNvPr id="9926" name="Freeform: Shape 9926">
                              <a:extLst/>
                            </wps:cNvPr>
                            <wps:cNvSpPr/>
                            <wps:spPr>
                              <a:xfrm>
                                <a:off x="2633362" y="2168702"/>
                                <a:ext cx="1986464" cy="1986464"/>
                              </a:xfrm>
                              <a:custGeom>
                                <a:avLst/>
                                <a:gdLst>
                                  <a:gd name="connsiteX0" fmla="*/ 290989 w 295275"/>
                                  <a:gd name="connsiteY0" fmla="*/ 149066 h 295275"/>
                                  <a:gd name="connsiteX1" fmla="*/ 149066 w 295275"/>
                                  <a:gd name="connsiteY1" fmla="*/ 290989 h 295275"/>
                                  <a:gd name="connsiteX2" fmla="*/ 7144 w 295275"/>
                                  <a:gd name="connsiteY2" fmla="*/ 149066 h 295275"/>
                                  <a:gd name="connsiteX3" fmla="*/ 149066 w 295275"/>
                                  <a:gd name="connsiteY3" fmla="*/ 7144 h 295275"/>
                                  <a:gd name="connsiteX4" fmla="*/ 290989 w 295275"/>
                                  <a:gd name="connsiteY4" fmla="*/ 149066 h 2952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95275" h="295275">
                                    <a:moveTo>
                                      <a:pt x="290989" y="149066"/>
                                    </a:moveTo>
                                    <a:cubicBezTo>
                                      <a:pt x="290989" y="227448"/>
                                      <a:pt x="227448" y="290989"/>
                                      <a:pt x="149066" y="290989"/>
                                    </a:cubicBezTo>
                                    <a:cubicBezTo>
                                      <a:pt x="70685" y="290989"/>
                                      <a:pt x="7144" y="227448"/>
                                      <a:pt x="7144" y="149066"/>
                                    </a:cubicBezTo>
                                    <a:cubicBezTo>
                                      <a:pt x="7144" y="70685"/>
                                      <a:pt x="70685" y="7144"/>
                                      <a:pt x="149066" y="7144"/>
                                    </a:cubicBezTo>
                                    <a:cubicBezTo>
                                      <a:pt x="227448" y="7144"/>
                                      <a:pt x="290989" y="70685"/>
                                      <a:pt x="290989" y="14906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7" name="Freeform: Shape 9927">
                              <a:extLst/>
                            </wps:cNvPr>
                            <wps:cNvSpPr/>
                            <wps:spPr>
                              <a:xfrm>
                                <a:off x="3222893" y="2168702"/>
                                <a:ext cx="448556" cy="320397"/>
                              </a:xfrm>
                              <a:custGeom>
                                <a:avLst/>
                                <a:gdLst>
                                  <a:gd name="connsiteX0" fmla="*/ 16669 w 66675"/>
                                  <a:gd name="connsiteY0" fmla="*/ 39529 h 47625"/>
                                  <a:gd name="connsiteX1" fmla="*/ 7144 w 66675"/>
                                  <a:gd name="connsiteY1" fmla="*/ 17621 h 47625"/>
                                  <a:gd name="connsiteX2" fmla="*/ 37624 w 66675"/>
                                  <a:gd name="connsiteY2" fmla="*/ 9049 h 47625"/>
                                  <a:gd name="connsiteX3" fmla="*/ 65246 w 66675"/>
                                  <a:gd name="connsiteY3" fmla="*/ 7144 h 47625"/>
                                  <a:gd name="connsiteX4" fmla="*/ 24289 w 66675"/>
                                  <a:gd name="connsiteY4" fmla="*/ 43339 h 47625"/>
                                  <a:gd name="connsiteX5" fmla="*/ 16669 w 66675"/>
                                  <a:gd name="connsiteY5" fmla="*/ 39529 h 476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6675" h="47625">
                                    <a:moveTo>
                                      <a:pt x="16669" y="39529"/>
                                    </a:moveTo>
                                    <a:lnTo>
                                      <a:pt x="7144" y="17621"/>
                                    </a:lnTo>
                                    <a:cubicBezTo>
                                      <a:pt x="7144" y="17621"/>
                                      <a:pt x="21431" y="10954"/>
                                      <a:pt x="37624" y="9049"/>
                                    </a:cubicBezTo>
                                    <a:cubicBezTo>
                                      <a:pt x="53816" y="7144"/>
                                      <a:pt x="65246" y="7144"/>
                                      <a:pt x="65246" y="7144"/>
                                    </a:cubicBezTo>
                                    <a:lnTo>
                                      <a:pt x="24289" y="43339"/>
                                    </a:lnTo>
                                    <a:lnTo>
                                      <a:pt x="16669" y="3952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8" name="Freeform: Shape 9928">
                              <a:extLst/>
                            </wps:cNvPr>
                            <wps:cNvSpPr/>
                            <wps:spPr>
                              <a:xfrm>
                                <a:off x="2864048" y="3052999"/>
                                <a:ext cx="384477" cy="448556"/>
                              </a:xfrm>
                              <a:custGeom>
                                <a:avLst/>
                                <a:gdLst>
                                  <a:gd name="connsiteX0" fmla="*/ 30004 w 57150"/>
                                  <a:gd name="connsiteY0" fmla="*/ 7144 h 66675"/>
                                  <a:gd name="connsiteX1" fmla="*/ 50959 w 57150"/>
                                  <a:gd name="connsiteY1" fmla="*/ 64294 h 66675"/>
                                  <a:gd name="connsiteX2" fmla="*/ 7144 w 57150"/>
                                  <a:gd name="connsiteY2" fmla="*/ 50959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57150" h="66675">
                                    <a:moveTo>
                                      <a:pt x="30004" y="7144"/>
                                    </a:moveTo>
                                    <a:lnTo>
                                      <a:pt x="50959" y="64294"/>
                                    </a:lnTo>
                                    <a:lnTo>
                                      <a:pt x="7144" y="5095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g:grpSp>
                            <wpg:cNvPr id="9929" name="Group 9929">
                              <a:extLst/>
                            </wpg:cNvPr>
                            <wpg:cNvGrpSpPr/>
                            <wpg:grpSpPr>
                              <a:xfrm>
                                <a:off x="2639773" y="2168702"/>
                                <a:ext cx="1666066" cy="1723742"/>
                                <a:chOff x="2639773" y="2168702"/>
                                <a:chExt cx="1666066" cy="1723742"/>
                              </a:xfrm>
                            </wpg:grpSpPr>
                            <wps:wsp>
                              <wps:cNvPr id="9930" name="Freeform: Shape 9930">
                                <a:extLst/>
                              </wps:cNvPr>
                              <wps:cNvSpPr/>
                              <wps:spPr>
                                <a:xfrm>
                                  <a:off x="3325420" y="2168702"/>
                                  <a:ext cx="576715" cy="448556"/>
                                </a:xfrm>
                                <a:custGeom>
                                  <a:avLst/>
                                  <a:gdLst>
                                    <a:gd name="connsiteX0" fmla="*/ 45244 w 85725"/>
                                    <a:gd name="connsiteY0" fmla="*/ 60484 h 66675"/>
                                    <a:gd name="connsiteX1" fmla="*/ 85249 w 85725"/>
                                    <a:gd name="connsiteY1" fmla="*/ 42386 h 66675"/>
                                    <a:gd name="connsiteX2" fmla="*/ 49054 w 85725"/>
                                    <a:gd name="connsiteY2" fmla="*/ 7144 h 66675"/>
                                    <a:gd name="connsiteX3" fmla="*/ 7144 w 85725"/>
                                    <a:gd name="connsiteY3" fmla="*/ 42386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85725" h="66675">
                                      <a:moveTo>
                                        <a:pt x="45244" y="60484"/>
                                      </a:moveTo>
                                      <a:lnTo>
                                        <a:pt x="85249" y="42386"/>
                                      </a:lnTo>
                                      <a:lnTo>
                                        <a:pt x="49054" y="7144"/>
                                      </a:lnTo>
                                      <a:lnTo>
                                        <a:pt x="7144" y="4238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1" name="Freeform: Shape 9931">
                                <a:extLst/>
                              </wps:cNvPr>
                              <wps:cNvSpPr/>
                              <wps:spPr>
                                <a:xfrm>
                                  <a:off x="3383095" y="3085042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24289 h 28575"/>
                                    <a:gd name="connsiteX1" fmla="*/ 31909 w 38100"/>
                                    <a:gd name="connsiteY1" fmla="*/ 17621 h 28575"/>
                                    <a:gd name="connsiteX2" fmla="*/ 10001 w 38100"/>
                                    <a:gd name="connsiteY2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24289"/>
                                      </a:moveTo>
                                      <a:lnTo>
                                        <a:pt x="31909" y="17621"/>
                                      </a:lnTo>
                                      <a:lnTo>
                                        <a:pt x="1000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2" name="Freeform: Shape 9932">
                                <a:extLst/>
                              </wps:cNvPr>
                              <wps:cNvSpPr/>
                              <wps:spPr>
                                <a:xfrm>
                                  <a:off x="2774337" y="3597678"/>
                                  <a:ext cx="192238" cy="192238"/>
                                </a:xfrm>
                                <a:custGeom>
                                  <a:avLst/>
                                  <a:gdLst>
                                    <a:gd name="connsiteX0" fmla="*/ 19526 w 28575"/>
                                    <a:gd name="connsiteY0" fmla="*/ 27146 h 28575"/>
                                    <a:gd name="connsiteX1" fmla="*/ 25241 w 28575"/>
                                    <a:gd name="connsiteY1" fmla="*/ 21431 h 28575"/>
                                    <a:gd name="connsiteX2" fmla="*/ 26194 w 28575"/>
                                    <a:gd name="connsiteY2" fmla="*/ 7144 h 28575"/>
                                    <a:gd name="connsiteX3" fmla="*/ 7144 w 28575"/>
                                    <a:gd name="connsiteY3" fmla="*/ 10954 h 28575"/>
                                    <a:gd name="connsiteX4" fmla="*/ 12859 w 28575"/>
                                    <a:gd name="connsiteY4" fmla="*/ 18574 h 28575"/>
                                    <a:gd name="connsiteX5" fmla="*/ 19526 w 28575"/>
                                    <a:gd name="connsiteY5" fmla="*/ 2714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8575" h="28575">
                                      <a:moveTo>
                                        <a:pt x="19526" y="27146"/>
                                      </a:moveTo>
                                      <a:cubicBezTo>
                                        <a:pt x="21431" y="26194"/>
                                        <a:pt x="25241" y="21431"/>
                                        <a:pt x="25241" y="21431"/>
                                      </a:cubicBezTo>
                                      <a:lnTo>
                                        <a:pt x="26194" y="7144"/>
                                      </a:lnTo>
                                      <a:lnTo>
                                        <a:pt x="7144" y="10954"/>
                                      </a:lnTo>
                                      <a:cubicBezTo>
                                        <a:pt x="7144" y="10954"/>
                                        <a:pt x="10954" y="16669"/>
                                        <a:pt x="12859" y="18574"/>
                                      </a:cubicBezTo>
                                      <a:cubicBezTo>
                                        <a:pt x="14764" y="21431"/>
                                        <a:pt x="19526" y="27146"/>
                                        <a:pt x="19526" y="2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3" name="Freeform: Shape 9933">
                                <a:extLst/>
                              </wps:cNvPr>
                              <wps:cNvSpPr/>
                              <wps:spPr>
                                <a:xfrm>
                                  <a:off x="3985442" y="2700565"/>
                                  <a:ext cx="320397" cy="448556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7144 h 66675"/>
                                    <a:gd name="connsiteX1" fmla="*/ 25241 w 47625"/>
                                    <a:gd name="connsiteY1" fmla="*/ 61436 h 66675"/>
                                    <a:gd name="connsiteX2" fmla="*/ 45244 w 47625"/>
                                    <a:gd name="connsiteY2" fmla="*/ 27146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66675">
                                      <a:moveTo>
                                        <a:pt x="7144" y="7144"/>
                                      </a:moveTo>
                                      <a:lnTo>
                                        <a:pt x="25241" y="61436"/>
                                      </a:lnTo>
                                      <a:lnTo>
                                        <a:pt x="45244" y="2714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4" name="Freeform: Shape 9934">
                                <a:extLst/>
                              </wps:cNvPr>
                              <wps:cNvSpPr/>
                              <wps:spPr>
                                <a:xfrm>
                                  <a:off x="3844468" y="2405799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7144 h 28575"/>
                                    <a:gd name="connsiteX1" fmla="*/ 18574 w 47625"/>
                                    <a:gd name="connsiteY1" fmla="*/ 30004 h 28575"/>
                                    <a:gd name="connsiteX2" fmla="*/ 42386 w 47625"/>
                                    <a:gd name="connsiteY2" fmla="*/ 12859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7144" y="7144"/>
                                      </a:moveTo>
                                      <a:lnTo>
                                        <a:pt x="18574" y="30004"/>
                                      </a:lnTo>
                                      <a:lnTo>
                                        <a:pt x="42386" y="1285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5" name="Freeform: Shape 9935">
                                <a:extLst/>
                              </wps:cNvPr>
                              <wps:cNvSpPr/>
                              <wps:spPr>
                                <a:xfrm>
                                  <a:off x="3568922" y="3059410"/>
                                  <a:ext cx="320397" cy="25631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21431 h 38100"/>
                                    <a:gd name="connsiteX1" fmla="*/ 48101 w 47625"/>
                                    <a:gd name="connsiteY1" fmla="*/ 7144 h 38100"/>
                                    <a:gd name="connsiteX2" fmla="*/ 36671 w 47625"/>
                                    <a:gd name="connsiteY2" fmla="*/ 3095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38100">
                                      <a:moveTo>
                                        <a:pt x="7144" y="21431"/>
                                      </a:moveTo>
                                      <a:lnTo>
                                        <a:pt x="48101" y="7144"/>
                                      </a:lnTo>
                                      <a:lnTo>
                                        <a:pt x="36671" y="3095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6" name="Freeform: Shape 9936">
                                <a:extLst/>
                              </wps:cNvPr>
                              <wps:cNvSpPr/>
                              <wps:spPr>
                                <a:xfrm>
                                  <a:off x="3665045" y="3533598"/>
                                  <a:ext cx="256318" cy="320397"/>
                                </a:xfrm>
                                <a:custGeom>
                                  <a:avLst/>
                                  <a:gdLst>
                                    <a:gd name="connsiteX0" fmla="*/ 15716 w 38100"/>
                                    <a:gd name="connsiteY0" fmla="*/ 7144 h 47625"/>
                                    <a:gd name="connsiteX1" fmla="*/ 7144 w 38100"/>
                                    <a:gd name="connsiteY1" fmla="*/ 33814 h 47625"/>
                                    <a:gd name="connsiteX2" fmla="*/ 24289 w 38100"/>
                                    <a:gd name="connsiteY2" fmla="*/ 42386 h 47625"/>
                                    <a:gd name="connsiteX3" fmla="*/ 33814 w 38100"/>
                                    <a:gd name="connsiteY3" fmla="*/ 35719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47625">
                                      <a:moveTo>
                                        <a:pt x="15716" y="7144"/>
                                      </a:moveTo>
                                      <a:lnTo>
                                        <a:pt x="7144" y="33814"/>
                                      </a:lnTo>
                                      <a:lnTo>
                                        <a:pt x="24289" y="42386"/>
                                      </a:lnTo>
                                      <a:lnTo>
                                        <a:pt x="33814" y="3571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7" name="Freeform: Shape 9937">
                                <a:extLst/>
                              </wps:cNvPr>
                              <wps:cNvSpPr/>
                              <wps:spPr>
                                <a:xfrm>
                                  <a:off x="2639773" y="2988919"/>
                                  <a:ext cx="192238" cy="192238"/>
                                </a:xfrm>
                                <a:custGeom>
                                  <a:avLst/>
                                  <a:gdLst>
                                    <a:gd name="connsiteX0" fmla="*/ 21431 w 28575"/>
                                    <a:gd name="connsiteY0" fmla="*/ 7144 h 28575"/>
                                    <a:gd name="connsiteX1" fmla="*/ 24289 w 28575"/>
                                    <a:gd name="connsiteY1" fmla="*/ 24289 h 28575"/>
                                    <a:gd name="connsiteX2" fmla="*/ 14764 w 28575"/>
                                    <a:gd name="connsiteY2" fmla="*/ 26194 h 28575"/>
                                    <a:gd name="connsiteX3" fmla="*/ 7144 w 28575"/>
                                    <a:gd name="connsiteY3" fmla="*/ 1857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28575" h="28575">
                                      <a:moveTo>
                                        <a:pt x="21431" y="7144"/>
                                      </a:moveTo>
                                      <a:lnTo>
                                        <a:pt x="24289" y="24289"/>
                                      </a:lnTo>
                                      <a:lnTo>
                                        <a:pt x="14764" y="26194"/>
                                      </a:lnTo>
                                      <a:lnTo>
                                        <a:pt x="7144" y="1857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8" name="Freeform: Shape 9938">
                                <a:extLst/>
                              </wps:cNvPr>
                              <wps:cNvSpPr/>
                              <wps:spPr>
                                <a:xfrm>
                                  <a:off x="3818836" y="3437476"/>
                                  <a:ext cx="192238" cy="128159"/>
                                </a:xfrm>
                                <a:custGeom>
                                  <a:avLst/>
                                  <a:gdLst>
                                    <a:gd name="connsiteX0" fmla="*/ 7144 w 28575"/>
                                    <a:gd name="connsiteY0" fmla="*/ 7144 h 19050"/>
                                    <a:gd name="connsiteX1" fmla="*/ 26194 w 28575"/>
                                    <a:gd name="connsiteY1" fmla="*/ 19526 h 19050"/>
                                    <a:gd name="connsiteX2" fmla="*/ 26194 w 28575"/>
                                    <a:gd name="connsiteY2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28575" h="19050">
                                      <a:moveTo>
                                        <a:pt x="7144" y="7144"/>
                                      </a:moveTo>
                                      <a:lnTo>
                                        <a:pt x="26194" y="19526"/>
                                      </a:lnTo>
                                      <a:lnTo>
                                        <a:pt x="2619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9" name="Freeform: Shape 9939">
                                <a:extLst/>
                              </wps:cNvPr>
                              <wps:cNvSpPr/>
                              <wps:spPr>
                                <a:xfrm>
                                  <a:off x="3286973" y="3636126"/>
                                  <a:ext cx="192238" cy="256318"/>
                                </a:xfrm>
                                <a:custGeom>
                                  <a:avLst/>
                                  <a:gdLst>
                                    <a:gd name="connsiteX0" fmla="*/ 26194 w 28575"/>
                                    <a:gd name="connsiteY0" fmla="*/ 7144 h 38100"/>
                                    <a:gd name="connsiteX1" fmla="*/ 30004 w 28575"/>
                                    <a:gd name="connsiteY1" fmla="*/ 20479 h 38100"/>
                                    <a:gd name="connsiteX2" fmla="*/ 18574 w 28575"/>
                                    <a:gd name="connsiteY2" fmla="*/ 34766 h 38100"/>
                                    <a:gd name="connsiteX3" fmla="*/ 7144 w 28575"/>
                                    <a:gd name="connsiteY3" fmla="*/ 2333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28575" h="38100">
                                      <a:moveTo>
                                        <a:pt x="26194" y="7144"/>
                                      </a:moveTo>
                                      <a:lnTo>
                                        <a:pt x="30004" y="20479"/>
                                      </a:lnTo>
                                      <a:lnTo>
                                        <a:pt x="18574" y="34766"/>
                                      </a:lnTo>
                                      <a:lnTo>
                                        <a:pt x="7144" y="2333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g:grpSp>
                            <wpg:cNvPr id="9940" name="Group 9940">
                              <a:extLst/>
                            </wpg:cNvPr>
                            <wpg:cNvGrpSpPr/>
                            <wpg:grpSpPr>
                              <a:xfrm>
                                <a:off x="3037063" y="2777460"/>
                                <a:ext cx="730505" cy="1185467"/>
                                <a:chOff x="3037063" y="2777460"/>
                                <a:chExt cx="730505" cy="1185467"/>
                              </a:xfrm>
                            </wpg:grpSpPr>
                            <wps:wsp>
                              <wps:cNvPr id="9941" name="Freeform: Shape 9941">
                                <a:extLst/>
                              </wps:cNvPr>
                              <wps:cNvSpPr/>
                              <wps:spPr>
                                <a:xfrm>
                                  <a:off x="3081918" y="2777460"/>
                                  <a:ext cx="192238" cy="256318"/>
                                </a:xfrm>
                                <a:custGeom>
                                  <a:avLst/>
                                  <a:gdLst>
                                    <a:gd name="connsiteX0" fmla="*/ 15716 w 28575"/>
                                    <a:gd name="connsiteY0" fmla="*/ 7144 h 38100"/>
                                    <a:gd name="connsiteX1" fmla="*/ 7144 w 28575"/>
                                    <a:gd name="connsiteY1" fmla="*/ 31909 h 38100"/>
                                    <a:gd name="connsiteX2" fmla="*/ 18574 w 28575"/>
                                    <a:gd name="connsiteY2" fmla="*/ 29051 h 38100"/>
                                    <a:gd name="connsiteX3" fmla="*/ 17621 w 28575"/>
                                    <a:gd name="connsiteY3" fmla="*/ 35719 h 38100"/>
                                    <a:gd name="connsiteX4" fmla="*/ 27146 w 28575"/>
                                    <a:gd name="connsiteY4" fmla="*/ 36671 h 38100"/>
                                    <a:gd name="connsiteX5" fmla="*/ 28099 w 28575"/>
                                    <a:gd name="connsiteY5" fmla="*/ 25241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8575" h="38100">
                                      <a:moveTo>
                                        <a:pt x="15716" y="7144"/>
                                      </a:moveTo>
                                      <a:lnTo>
                                        <a:pt x="7144" y="31909"/>
                                      </a:lnTo>
                                      <a:lnTo>
                                        <a:pt x="18574" y="29051"/>
                                      </a:lnTo>
                                      <a:lnTo>
                                        <a:pt x="17621" y="35719"/>
                                      </a:lnTo>
                                      <a:lnTo>
                                        <a:pt x="27146" y="36671"/>
                                      </a:lnTo>
                                      <a:lnTo>
                                        <a:pt x="28099" y="2524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42" name="Freeform: Shape 9942">
                                <a:extLst/>
                              </wps:cNvPr>
                              <wps:cNvSpPr/>
                              <wps:spPr>
                                <a:xfrm>
                                  <a:off x="3216489" y="2886392"/>
                                  <a:ext cx="320397" cy="25631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20479 h 38100"/>
                                    <a:gd name="connsiteX1" fmla="*/ 33814 w 47625"/>
                                    <a:gd name="connsiteY1" fmla="*/ 31909 h 38100"/>
                                    <a:gd name="connsiteX2" fmla="*/ 45244 w 47625"/>
                                    <a:gd name="connsiteY2" fmla="*/ 14764 h 38100"/>
                                    <a:gd name="connsiteX3" fmla="*/ 29051 w 47625"/>
                                    <a:gd name="connsiteY3" fmla="*/ 17621 h 38100"/>
                                    <a:gd name="connsiteX4" fmla="*/ 29051 w 47625"/>
                                    <a:gd name="connsiteY4" fmla="*/ 7144 h 38100"/>
                                    <a:gd name="connsiteX5" fmla="*/ 16669 w 47625"/>
                                    <a:gd name="connsiteY5" fmla="*/ 15716 h 38100"/>
                                    <a:gd name="connsiteX6" fmla="*/ 8096 w 47625"/>
                                    <a:gd name="connsiteY6" fmla="*/ 9049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7625" h="38100">
                                      <a:moveTo>
                                        <a:pt x="7144" y="20479"/>
                                      </a:moveTo>
                                      <a:lnTo>
                                        <a:pt x="33814" y="31909"/>
                                      </a:lnTo>
                                      <a:lnTo>
                                        <a:pt x="45244" y="14764"/>
                                      </a:lnTo>
                                      <a:lnTo>
                                        <a:pt x="29051" y="17621"/>
                                      </a:lnTo>
                                      <a:lnTo>
                                        <a:pt x="29051" y="7144"/>
                                      </a:lnTo>
                                      <a:lnTo>
                                        <a:pt x="16669" y="15716"/>
                                      </a:lnTo>
                                      <a:lnTo>
                                        <a:pt x="8096" y="904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43" name="Freeform: Shape 9943">
                                <a:extLst/>
                              </wps:cNvPr>
                              <wps:cNvSpPr/>
                              <wps:spPr>
                                <a:xfrm>
                                  <a:off x="3216489" y="3200385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31909 w 38100"/>
                                    <a:gd name="connsiteY0" fmla="*/ 7144 h 28575"/>
                                    <a:gd name="connsiteX1" fmla="*/ 7144 w 38100"/>
                                    <a:gd name="connsiteY1" fmla="*/ 17621 h 28575"/>
                                    <a:gd name="connsiteX2" fmla="*/ 25241 w 38100"/>
                                    <a:gd name="connsiteY2" fmla="*/ 2714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1909" y="7144"/>
                                      </a:moveTo>
                                      <a:lnTo>
                                        <a:pt x="7144" y="17621"/>
                                      </a:lnTo>
                                      <a:lnTo>
                                        <a:pt x="25241" y="2714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44" name="Freeform: Shape 9944">
                                <a:extLst/>
                              </wps:cNvPr>
                              <wps:cNvSpPr/>
                              <wps:spPr>
                                <a:xfrm>
                                  <a:off x="3575330" y="3642530"/>
                                  <a:ext cx="192238" cy="320397"/>
                                </a:xfrm>
                                <a:custGeom>
                                  <a:avLst/>
                                  <a:gdLst>
                                    <a:gd name="connsiteX0" fmla="*/ 7144 w 28575"/>
                                    <a:gd name="connsiteY0" fmla="*/ 7144 h 47625"/>
                                    <a:gd name="connsiteX1" fmla="*/ 10954 w 28575"/>
                                    <a:gd name="connsiteY1" fmla="*/ 25241 h 47625"/>
                                    <a:gd name="connsiteX2" fmla="*/ 9049 w 28575"/>
                                    <a:gd name="connsiteY2" fmla="*/ 42386 h 47625"/>
                                    <a:gd name="connsiteX3" fmla="*/ 21431 w 28575"/>
                                    <a:gd name="connsiteY3" fmla="*/ 17621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28575" h="47625">
                                      <a:moveTo>
                                        <a:pt x="7144" y="7144"/>
                                      </a:moveTo>
                                      <a:lnTo>
                                        <a:pt x="10954" y="25241"/>
                                      </a:lnTo>
                                      <a:lnTo>
                                        <a:pt x="9049" y="42386"/>
                                      </a:lnTo>
                                      <a:lnTo>
                                        <a:pt x="21431" y="1762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45" name="Freeform: Shape 9945">
                                <a:extLst/>
                              </wps:cNvPr>
                              <wps:cNvSpPr/>
                              <wps:spPr>
                                <a:xfrm>
                                  <a:off x="3037063" y="3616898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20479 h 28575"/>
                                    <a:gd name="connsiteX1" fmla="*/ 30004 w 38100"/>
                                    <a:gd name="connsiteY1" fmla="*/ 7144 h 28575"/>
                                    <a:gd name="connsiteX2" fmla="*/ 32861 w 38100"/>
                                    <a:gd name="connsiteY2" fmla="*/ 21431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20479"/>
                                      </a:moveTo>
                                      <a:lnTo>
                                        <a:pt x="30004" y="7144"/>
                                      </a:lnTo>
                                      <a:lnTo>
                                        <a:pt x="32861" y="2143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s:wsp>
                            <wps:cNvPr id="9946" name="Freeform: Shape 9946">
                              <a:extLst/>
                            </wps:cNvPr>
                            <wps:cNvSpPr/>
                            <wps:spPr>
                              <a:xfrm>
                                <a:off x="3107550" y="3706610"/>
                                <a:ext cx="128159" cy="320397"/>
                              </a:xfrm>
                              <a:custGeom>
                                <a:avLst/>
                                <a:gdLst>
                                  <a:gd name="connsiteX0" fmla="*/ 7144 w 19050"/>
                                  <a:gd name="connsiteY0" fmla="*/ 41434 h 47625"/>
                                  <a:gd name="connsiteX1" fmla="*/ 10001 w 19050"/>
                                  <a:gd name="connsiteY1" fmla="*/ 7144 h 47625"/>
                                  <a:gd name="connsiteX2" fmla="*/ 21431 w 19050"/>
                                  <a:gd name="connsiteY2" fmla="*/ 7144 h 476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9050" h="47625">
                                    <a:moveTo>
                                      <a:pt x="7144" y="41434"/>
                                    </a:moveTo>
                                    <a:lnTo>
                                      <a:pt x="10001" y="7144"/>
                                    </a:lnTo>
                                    <a:lnTo>
                                      <a:pt x="21431" y="71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3399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g:grpSp>
                            <wpg:cNvPr id="9947" name="Group 9947">
                              <a:extLst/>
                            </wpg:cNvPr>
                            <wpg:cNvGrpSpPr/>
                            <wpg:grpSpPr>
                              <a:xfrm>
                                <a:off x="2896091" y="2386572"/>
                                <a:ext cx="1595576" cy="1364897"/>
                                <a:chOff x="2896091" y="2386572"/>
                                <a:chExt cx="1595576" cy="1364897"/>
                              </a:xfrm>
                            </wpg:grpSpPr>
                            <wps:wsp>
                              <wps:cNvPr id="9948" name="Freeform: Shape 9948">
                                <a:extLst/>
                              </wps:cNvPr>
                              <wps:cNvSpPr/>
                              <wps:spPr>
                                <a:xfrm>
                                  <a:off x="4107190" y="2835129"/>
                                  <a:ext cx="384477" cy="512636"/>
                                </a:xfrm>
                                <a:custGeom>
                                  <a:avLst/>
                                  <a:gdLst>
                                    <a:gd name="connsiteX0" fmla="*/ 27146 w 57150"/>
                                    <a:gd name="connsiteY0" fmla="*/ 7144 h 76200"/>
                                    <a:gd name="connsiteX1" fmla="*/ 7144 w 57150"/>
                                    <a:gd name="connsiteY1" fmla="*/ 41434 h 76200"/>
                                    <a:gd name="connsiteX2" fmla="*/ 27146 w 57150"/>
                                    <a:gd name="connsiteY2" fmla="*/ 76676 h 76200"/>
                                    <a:gd name="connsiteX3" fmla="*/ 56674 w 57150"/>
                                    <a:gd name="connsiteY3" fmla="*/ 48101 h 76200"/>
                                    <a:gd name="connsiteX4" fmla="*/ 52864 w 57150"/>
                                    <a:gd name="connsiteY4" fmla="*/ 38576 h 762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57150" h="76200">
                                      <a:moveTo>
                                        <a:pt x="27146" y="7144"/>
                                      </a:moveTo>
                                      <a:lnTo>
                                        <a:pt x="7144" y="41434"/>
                                      </a:lnTo>
                                      <a:lnTo>
                                        <a:pt x="27146" y="76676"/>
                                      </a:lnTo>
                                      <a:lnTo>
                                        <a:pt x="56674" y="48101"/>
                                      </a:lnTo>
                                      <a:lnTo>
                                        <a:pt x="52864" y="3857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49" name="Freeform: Shape 9949">
                                <a:extLst/>
                              </wps:cNvPr>
                              <wps:cNvSpPr/>
                              <wps:spPr>
                                <a:xfrm>
                                  <a:off x="2896091" y="3623310"/>
                                  <a:ext cx="256318" cy="128159"/>
                                </a:xfrm>
                                <a:custGeom>
                                  <a:avLst/>
                                  <a:gdLst>
                                    <a:gd name="connsiteX0" fmla="*/ 8096 w 38100"/>
                                    <a:gd name="connsiteY0" fmla="*/ 10001 h 19050"/>
                                    <a:gd name="connsiteX1" fmla="*/ 31909 w 38100"/>
                                    <a:gd name="connsiteY1" fmla="*/ 7144 h 19050"/>
                                    <a:gd name="connsiteX2" fmla="*/ 29051 w 38100"/>
                                    <a:gd name="connsiteY2" fmla="*/ 19526 h 19050"/>
                                    <a:gd name="connsiteX3" fmla="*/ 7144 w 38100"/>
                                    <a:gd name="connsiteY3" fmla="*/ 1857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8096" y="10001"/>
                                      </a:moveTo>
                                      <a:lnTo>
                                        <a:pt x="31909" y="7144"/>
                                      </a:lnTo>
                                      <a:lnTo>
                                        <a:pt x="29051" y="19526"/>
                                      </a:lnTo>
                                      <a:lnTo>
                                        <a:pt x="7144" y="1857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0" name="Freeform: Shape 9950">
                                <a:extLst/>
                              </wps:cNvPr>
                              <wps:cNvSpPr/>
                              <wps:spPr>
                                <a:xfrm>
                                  <a:off x="3184446" y="2386572"/>
                                  <a:ext cx="448556" cy="384477"/>
                                </a:xfrm>
                                <a:custGeom>
                                  <a:avLst/>
                                  <a:gdLst>
                                    <a:gd name="connsiteX0" fmla="*/ 22384 w 66675"/>
                                    <a:gd name="connsiteY0" fmla="*/ 7144 h 57150"/>
                                    <a:gd name="connsiteX1" fmla="*/ 7144 w 66675"/>
                                    <a:gd name="connsiteY1" fmla="*/ 50959 h 57150"/>
                                    <a:gd name="connsiteX2" fmla="*/ 66199 w 66675"/>
                                    <a:gd name="connsiteY2" fmla="*/ 28099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66675" h="57150">
                                      <a:moveTo>
                                        <a:pt x="22384" y="7144"/>
                                      </a:moveTo>
                                      <a:lnTo>
                                        <a:pt x="7144" y="50959"/>
                                      </a:lnTo>
                                      <a:lnTo>
                                        <a:pt x="66199" y="2809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1" name="Freeform: Shape 9951">
                                <a:extLst/>
                              </wps:cNvPr>
                              <wps:cNvSpPr/>
                              <wps:spPr>
                                <a:xfrm>
                                  <a:off x="3581738" y="2399388"/>
                                  <a:ext cx="448556" cy="384477"/>
                                </a:xfrm>
                                <a:custGeom>
                                  <a:avLst/>
                                  <a:gdLst>
                                    <a:gd name="connsiteX0" fmla="*/ 7144 w 66675"/>
                                    <a:gd name="connsiteY0" fmla="*/ 26194 h 57150"/>
                                    <a:gd name="connsiteX1" fmla="*/ 67151 w 66675"/>
                                    <a:gd name="connsiteY1" fmla="*/ 51911 h 57150"/>
                                    <a:gd name="connsiteX2" fmla="*/ 47149 w 66675"/>
                                    <a:gd name="connsiteY2" fmla="*/ 7144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66675" h="57150">
                                      <a:moveTo>
                                        <a:pt x="7144" y="26194"/>
                                      </a:moveTo>
                                      <a:lnTo>
                                        <a:pt x="67151" y="51911"/>
                                      </a:lnTo>
                                      <a:lnTo>
                                        <a:pt x="47149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g:grpSp>
                            <wpg:cNvPr id="9952" name="Group 9952">
                              <a:extLst/>
                            </wpg:cNvPr>
                            <wpg:cNvGrpSpPr/>
                            <wpg:grpSpPr>
                              <a:xfrm>
                                <a:off x="2652589" y="2290456"/>
                                <a:ext cx="1903157" cy="1864710"/>
                                <a:chOff x="2652589" y="2290456"/>
                                <a:chExt cx="1903157" cy="1864710"/>
                              </a:xfrm>
                            </wpg:grpSpPr>
                            <wps:wsp>
                              <wps:cNvPr id="9953" name="Freeform: Shape 9953">
                                <a:extLst/>
                              </wps:cNvPr>
                              <wps:cNvSpPr/>
                              <wps:spPr>
                                <a:xfrm>
                                  <a:off x="2889680" y="2418615"/>
                                  <a:ext cx="448556" cy="448556"/>
                                </a:xfrm>
                                <a:custGeom>
                                  <a:avLst/>
                                  <a:gdLst>
                                    <a:gd name="connsiteX0" fmla="*/ 10954 w 66675"/>
                                    <a:gd name="connsiteY0" fmla="*/ 11906 h 66675"/>
                                    <a:gd name="connsiteX1" fmla="*/ 65246 w 66675"/>
                                    <a:gd name="connsiteY1" fmla="*/ 7144 h 66675"/>
                                    <a:gd name="connsiteX2" fmla="*/ 50959 w 66675"/>
                                    <a:gd name="connsiteY2" fmla="*/ 46196 h 66675"/>
                                    <a:gd name="connsiteX3" fmla="*/ 7144 w 66675"/>
                                    <a:gd name="connsiteY3" fmla="*/ 60484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66675" h="66675">
                                      <a:moveTo>
                                        <a:pt x="10954" y="11906"/>
                                      </a:moveTo>
                                      <a:lnTo>
                                        <a:pt x="65246" y="7144"/>
                                      </a:lnTo>
                                      <a:lnTo>
                                        <a:pt x="50959" y="46196"/>
                                      </a:lnTo>
                                      <a:lnTo>
                                        <a:pt x="7144" y="6048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4" name="Freeform: Shape 9954">
                                <a:extLst/>
                              </wps:cNvPr>
                              <wps:cNvSpPr/>
                              <wps:spPr>
                                <a:xfrm>
                                  <a:off x="3844468" y="3700205"/>
                                  <a:ext cx="512636" cy="384477"/>
                                </a:xfrm>
                                <a:custGeom>
                                  <a:avLst/>
                                  <a:gdLst>
                                    <a:gd name="connsiteX0" fmla="*/ 11906 w 76200"/>
                                    <a:gd name="connsiteY0" fmla="*/ 7144 h 57150"/>
                                    <a:gd name="connsiteX1" fmla="*/ 63341 w 76200"/>
                                    <a:gd name="connsiteY1" fmla="*/ 10001 h 57150"/>
                                    <a:gd name="connsiteX2" fmla="*/ 70009 w 76200"/>
                                    <a:gd name="connsiteY2" fmla="*/ 21431 h 57150"/>
                                    <a:gd name="connsiteX3" fmla="*/ 46196 w 76200"/>
                                    <a:gd name="connsiteY3" fmla="*/ 40481 h 57150"/>
                                    <a:gd name="connsiteX4" fmla="*/ 21431 w 76200"/>
                                    <a:gd name="connsiteY4" fmla="*/ 53816 h 57150"/>
                                    <a:gd name="connsiteX5" fmla="*/ 7144 w 76200"/>
                                    <a:gd name="connsiteY5" fmla="*/ 11906 h 57150"/>
                                    <a:gd name="connsiteX6" fmla="*/ 11906 w 76200"/>
                                    <a:gd name="connsiteY6" fmla="*/ 7144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76200" h="57150">
                                      <a:moveTo>
                                        <a:pt x="11906" y="7144"/>
                                      </a:moveTo>
                                      <a:lnTo>
                                        <a:pt x="63341" y="10001"/>
                                      </a:lnTo>
                                      <a:lnTo>
                                        <a:pt x="70009" y="21431"/>
                                      </a:lnTo>
                                      <a:cubicBezTo>
                                        <a:pt x="70961" y="21431"/>
                                        <a:pt x="59531" y="31909"/>
                                        <a:pt x="46196" y="40481"/>
                                      </a:cubicBezTo>
                                      <a:cubicBezTo>
                                        <a:pt x="36671" y="47149"/>
                                        <a:pt x="21431" y="53816"/>
                                        <a:pt x="21431" y="53816"/>
                                      </a:cubicBezTo>
                                      <a:lnTo>
                                        <a:pt x="7144" y="11906"/>
                                      </a:lnTo>
                                      <a:lnTo>
                                        <a:pt x="11906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5" name="Freeform: Shape 9955">
                                <a:extLst/>
                              </wps:cNvPr>
                              <wps:cNvSpPr/>
                              <wps:spPr>
                                <a:xfrm>
                                  <a:off x="4235349" y="3264465"/>
                                  <a:ext cx="320397" cy="320397"/>
                                </a:xfrm>
                                <a:custGeom>
                                  <a:avLst/>
                                  <a:gdLst>
                                    <a:gd name="connsiteX0" fmla="*/ 8096 w 47625"/>
                                    <a:gd name="connsiteY0" fmla="*/ 12859 h 47625"/>
                                    <a:gd name="connsiteX1" fmla="*/ 7144 w 47625"/>
                                    <a:gd name="connsiteY1" fmla="*/ 23336 h 47625"/>
                                    <a:gd name="connsiteX2" fmla="*/ 41434 w 47625"/>
                                    <a:gd name="connsiteY2" fmla="*/ 40481 h 47625"/>
                                    <a:gd name="connsiteX3" fmla="*/ 43339 w 47625"/>
                                    <a:gd name="connsiteY3" fmla="*/ 33814 h 47625"/>
                                    <a:gd name="connsiteX4" fmla="*/ 13811 w 47625"/>
                                    <a:gd name="connsiteY4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47625" h="47625">
                                      <a:moveTo>
                                        <a:pt x="8096" y="12859"/>
                                      </a:moveTo>
                                      <a:lnTo>
                                        <a:pt x="7144" y="23336"/>
                                      </a:lnTo>
                                      <a:lnTo>
                                        <a:pt x="41434" y="40481"/>
                                      </a:lnTo>
                                      <a:lnTo>
                                        <a:pt x="43339" y="33814"/>
                                      </a:lnTo>
                                      <a:lnTo>
                                        <a:pt x="1381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6" name="Freeform: Shape 9956">
                                <a:extLst/>
                              </wps:cNvPr>
                              <wps:cNvSpPr/>
                              <wps:spPr>
                                <a:xfrm>
                                  <a:off x="3850872" y="2290456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15716 w 47625"/>
                                    <a:gd name="connsiteY0" fmla="*/ 7144 h 28575"/>
                                    <a:gd name="connsiteX1" fmla="*/ 7144 w 47625"/>
                                    <a:gd name="connsiteY1" fmla="*/ 24289 h 28575"/>
                                    <a:gd name="connsiteX2" fmla="*/ 41434 w 47625"/>
                                    <a:gd name="connsiteY2" fmla="*/ 3000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15716" y="7144"/>
                                      </a:moveTo>
                                      <a:lnTo>
                                        <a:pt x="7144" y="24289"/>
                                      </a:lnTo>
                                      <a:lnTo>
                                        <a:pt x="41434" y="300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7" name="Freeform: Shape 9957">
                                <a:extLst/>
                              </wps:cNvPr>
                              <wps:cNvSpPr/>
                              <wps:spPr>
                                <a:xfrm>
                                  <a:off x="2851232" y="3700205"/>
                                  <a:ext cx="448556" cy="320397"/>
                                </a:xfrm>
                                <a:custGeom>
                                  <a:avLst/>
                                  <a:gdLst>
                                    <a:gd name="connsiteX0" fmla="*/ 13811 w 66675"/>
                                    <a:gd name="connsiteY0" fmla="*/ 7144 h 47625"/>
                                    <a:gd name="connsiteX1" fmla="*/ 68104 w 66675"/>
                                    <a:gd name="connsiteY1" fmla="*/ 8096 h 47625"/>
                                    <a:gd name="connsiteX2" fmla="*/ 44291 w 66675"/>
                                    <a:gd name="connsiteY2" fmla="*/ 42386 h 47625"/>
                                    <a:gd name="connsiteX3" fmla="*/ 20479 w 66675"/>
                                    <a:gd name="connsiteY3" fmla="*/ 25241 h 47625"/>
                                    <a:gd name="connsiteX4" fmla="*/ 7144 w 66675"/>
                                    <a:gd name="connsiteY4" fmla="*/ 10954 h 47625"/>
                                    <a:gd name="connsiteX5" fmla="*/ 13811 w 66675"/>
                                    <a:gd name="connsiteY5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66675" h="47625">
                                      <a:moveTo>
                                        <a:pt x="13811" y="7144"/>
                                      </a:moveTo>
                                      <a:lnTo>
                                        <a:pt x="68104" y="8096"/>
                                      </a:lnTo>
                                      <a:lnTo>
                                        <a:pt x="44291" y="42386"/>
                                      </a:lnTo>
                                      <a:cubicBezTo>
                                        <a:pt x="44291" y="42386"/>
                                        <a:pt x="30956" y="34766"/>
                                        <a:pt x="20479" y="25241"/>
                                      </a:cubicBezTo>
                                      <a:cubicBezTo>
                                        <a:pt x="16669" y="22384"/>
                                        <a:pt x="7144" y="10954"/>
                                        <a:pt x="7144" y="10954"/>
                                      </a:cubicBezTo>
                                      <a:lnTo>
                                        <a:pt x="1381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8" name="Freeform: Shape 9958">
                                <a:extLst/>
                              </wps:cNvPr>
                              <wps:cNvSpPr/>
                              <wps:spPr>
                                <a:xfrm>
                                  <a:off x="3953399" y="3168342"/>
                                  <a:ext cx="320397" cy="320397"/>
                                </a:xfrm>
                                <a:custGeom>
                                  <a:avLst/>
                                  <a:gdLst>
                                    <a:gd name="connsiteX0" fmla="*/ 24289 w 47625"/>
                                    <a:gd name="connsiteY0" fmla="*/ 7144 h 47625"/>
                                    <a:gd name="connsiteX1" fmla="*/ 7144 w 47625"/>
                                    <a:gd name="connsiteY1" fmla="*/ 34766 h 47625"/>
                                    <a:gd name="connsiteX2" fmla="*/ 44291 w 47625"/>
                                    <a:gd name="connsiteY2" fmla="*/ 40481 h 47625"/>
                                    <a:gd name="connsiteX3" fmla="*/ 25241 w 47625"/>
                                    <a:gd name="connsiteY3" fmla="*/ 27146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47625">
                                      <a:moveTo>
                                        <a:pt x="24289" y="7144"/>
                                      </a:moveTo>
                                      <a:lnTo>
                                        <a:pt x="7144" y="34766"/>
                                      </a:lnTo>
                                      <a:lnTo>
                                        <a:pt x="44291" y="40481"/>
                                      </a:lnTo>
                                      <a:lnTo>
                                        <a:pt x="25241" y="2714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9" name="Freeform: Shape 9959">
                                <a:extLst/>
                              </wps:cNvPr>
                              <wps:cNvSpPr/>
                              <wps:spPr>
                                <a:xfrm>
                                  <a:off x="4004663" y="2437836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42386 w 47625"/>
                                    <a:gd name="connsiteY0" fmla="*/ 10001 h 28575"/>
                                    <a:gd name="connsiteX1" fmla="*/ 19526 w 47625"/>
                                    <a:gd name="connsiteY1" fmla="*/ 30004 h 28575"/>
                                    <a:gd name="connsiteX2" fmla="*/ 7144 w 47625"/>
                                    <a:gd name="connsiteY2" fmla="*/ 16669 h 28575"/>
                                    <a:gd name="connsiteX3" fmla="*/ 18574 w 47625"/>
                                    <a:gd name="connsiteY3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42386" y="10001"/>
                                      </a:moveTo>
                                      <a:lnTo>
                                        <a:pt x="19526" y="30004"/>
                                      </a:lnTo>
                                      <a:lnTo>
                                        <a:pt x="7144" y="16669"/>
                                      </a:lnTo>
                                      <a:lnTo>
                                        <a:pt x="1857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0" name="Freeform: Shape 9960">
                                <a:extLst/>
                              </wps:cNvPr>
                              <wps:cNvSpPr/>
                              <wps:spPr>
                                <a:xfrm>
                                  <a:off x="2716669" y="2687749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15716 h 28575"/>
                                    <a:gd name="connsiteX1" fmla="*/ 32861 w 38100"/>
                                    <a:gd name="connsiteY1" fmla="*/ 21431 h 28575"/>
                                    <a:gd name="connsiteX2" fmla="*/ 33814 w 38100"/>
                                    <a:gd name="connsiteY2" fmla="*/ 9049 h 28575"/>
                                    <a:gd name="connsiteX3" fmla="*/ 10954 w 38100"/>
                                    <a:gd name="connsiteY3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15716"/>
                                      </a:moveTo>
                                      <a:lnTo>
                                        <a:pt x="32861" y="21431"/>
                                      </a:lnTo>
                                      <a:lnTo>
                                        <a:pt x="33814" y="9049"/>
                                      </a:lnTo>
                                      <a:lnTo>
                                        <a:pt x="1095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1" name="Freeform: Shape 9961">
                                <a:extLst/>
                              </wps:cNvPr>
                              <wps:cNvSpPr/>
                              <wps:spPr>
                                <a:xfrm>
                                  <a:off x="3466395" y="3155526"/>
                                  <a:ext cx="256318" cy="384477"/>
                                </a:xfrm>
                                <a:custGeom>
                                  <a:avLst/>
                                  <a:gdLst>
                                    <a:gd name="connsiteX0" fmla="*/ 19526 w 38100"/>
                                    <a:gd name="connsiteY0" fmla="*/ 7144 h 57150"/>
                                    <a:gd name="connsiteX1" fmla="*/ 7144 w 38100"/>
                                    <a:gd name="connsiteY1" fmla="*/ 41434 h 57150"/>
                                    <a:gd name="connsiteX2" fmla="*/ 11906 w 38100"/>
                                    <a:gd name="connsiteY2" fmla="*/ 54769 h 57150"/>
                                    <a:gd name="connsiteX3" fmla="*/ 38576 w 38100"/>
                                    <a:gd name="connsiteY3" fmla="*/ 36671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57150">
                                      <a:moveTo>
                                        <a:pt x="19526" y="7144"/>
                                      </a:moveTo>
                                      <a:lnTo>
                                        <a:pt x="7144" y="41434"/>
                                      </a:lnTo>
                                      <a:lnTo>
                                        <a:pt x="11906" y="54769"/>
                                      </a:lnTo>
                                      <a:lnTo>
                                        <a:pt x="38576" y="3667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2" name="Freeform: Shape 9962">
                                <a:extLst/>
                              </wps:cNvPr>
                              <wps:cNvSpPr/>
                              <wps:spPr>
                                <a:xfrm>
                                  <a:off x="3581738" y="3713021"/>
                                  <a:ext cx="256318" cy="256318"/>
                                </a:xfrm>
                                <a:custGeom>
                                  <a:avLst/>
                                  <a:gdLst>
                                    <a:gd name="connsiteX0" fmla="*/ 19526 w 38100"/>
                                    <a:gd name="connsiteY0" fmla="*/ 7144 h 38100"/>
                                    <a:gd name="connsiteX1" fmla="*/ 7144 w 38100"/>
                                    <a:gd name="connsiteY1" fmla="*/ 31909 h 38100"/>
                                    <a:gd name="connsiteX2" fmla="*/ 9049 w 38100"/>
                                    <a:gd name="connsiteY2" fmla="*/ 39529 h 38100"/>
                                    <a:gd name="connsiteX3" fmla="*/ 36671 w 38100"/>
                                    <a:gd name="connsiteY3" fmla="*/ 1571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38100">
                                      <a:moveTo>
                                        <a:pt x="19526" y="7144"/>
                                      </a:moveTo>
                                      <a:lnTo>
                                        <a:pt x="7144" y="31909"/>
                                      </a:lnTo>
                                      <a:lnTo>
                                        <a:pt x="9049" y="39529"/>
                                      </a:lnTo>
                                      <a:lnTo>
                                        <a:pt x="36671" y="157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3" name="Freeform: Shape 9963">
                                <a:extLst/>
                              </wps:cNvPr>
                              <wps:cNvSpPr/>
                              <wps:spPr>
                                <a:xfrm>
                                  <a:off x="2652589" y="3302912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10954 w 38100"/>
                                    <a:gd name="connsiteY0" fmla="*/ 23336 h 28575"/>
                                    <a:gd name="connsiteX1" fmla="*/ 38576 w 38100"/>
                                    <a:gd name="connsiteY1" fmla="*/ 12859 h 28575"/>
                                    <a:gd name="connsiteX2" fmla="*/ 7144 w 38100"/>
                                    <a:gd name="connsiteY2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0954" y="23336"/>
                                      </a:moveTo>
                                      <a:lnTo>
                                        <a:pt x="38576" y="12859"/>
                                      </a:lnTo>
                                      <a:lnTo>
                                        <a:pt x="714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4" name="Freeform: Shape 9964">
                                <a:extLst/>
                              </wps:cNvPr>
                              <wps:cNvSpPr/>
                              <wps:spPr>
                                <a:xfrm>
                                  <a:off x="2665405" y="2815908"/>
                                  <a:ext cx="448556" cy="320397"/>
                                </a:xfrm>
                                <a:custGeom>
                                  <a:avLst/>
                                  <a:gdLst>
                                    <a:gd name="connsiteX0" fmla="*/ 38576 w 66675"/>
                                    <a:gd name="connsiteY0" fmla="*/ 7144 h 47625"/>
                                    <a:gd name="connsiteX1" fmla="*/ 59531 w 66675"/>
                                    <a:gd name="connsiteY1" fmla="*/ 42386 h 47625"/>
                                    <a:gd name="connsiteX2" fmla="*/ 7144 w 66675"/>
                                    <a:gd name="connsiteY2" fmla="*/ 1857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66675" h="47625">
                                      <a:moveTo>
                                        <a:pt x="38576" y="7144"/>
                                      </a:moveTo>
                                      <a:lnTo>
                                        <a:pt x="59531" y="42386"/>
                                      </a:lnTo>
                                      <a:lnTo>
                                        <a:pt x="7144" y="1857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5" name="Freeform: Shape 9965">
                                <a:extLst/>
                              </wps:cNvPr>
                              <wps:cNvSpPr/>
                              <wps:spPr>
                                <a:xfrm>
                                  <a:off x="3844468" y="3578451"/>
                                  <a:ext cx="128159" cy="128159"/>
                                </a:xfrm>
                                <a:custGeom>
                                  <a:avLst/>
                                  <a:gdLst>
                                    <a:gd name="connsiteX0" fmla="*/ 7144 w 19050"/>
                                    <a:gd name="connsiteY0" fmla="*/ 7144 h 19050"/>
                                    <a:gd name="connsiteX1" fmla="*/ 17621 w 19050"/>
                                    <a:gd name="connsiteY1" fmla="*/ 12859 h 19050"/>
                                    <a:gd name="connsiteX2" fmla="*/ 12859 w 19050"/>
                                    <a:gd name="connsiteY2" fmla="*/ 16669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44" y="7144"/>
                                      </a:moveTo>
                                      <a:lnTo>
                                        <a:pt x="17621" y="12859"/>
                                      </a:lnTo>
                                      <a:lnTo>
                                        <a:pt x="12859" y="1666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6" name="Freeform: Shape 9966">
                                <a:extLst/>
                              </wps:cNvPr>
                              <wps:cNvSpPr/>
                              <wps:spPr>
                                <a:xfrm>
                                  <a:off x="3395911" y="3386212"/>
                                  <a:ext cx="128159" cy="256318"/>
                                </a:xfrm>
                                <a:custGeom>
                                  <a:avLst/>
                                  <a:gdLst>
                                    <a:gd name="connsiteX0" fmla="*/ 17621 w 19050"/>
                                    <a:gd name="connsiteY0" fmla="*/ 7144 h 38100"/>
                                    <a:gd name="connsiteX1" fmla="*/ 7144 w 19050"/>
                                    <a:gd name="connsiteY1" fmla="*/ 12859 h 38100"/>
                                    <a:gd name="connsiteX2" fmla="*/ 9049 w 19050"/>
                                    <a:gd name="connsiteY2" fmla="*/ 3381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7621" y="7144"/>
                                      </a:moveTo>
                                      <a:lnTo>
                                        <a:pt x="7144" y="12859"/>
                                      </a:lnTo>
                                      <a:lnTo>
                                        <a:pt x="9049" y="3381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7" name="Freeform: Shape 9967">
                                <a:extLst/>
                              </wps:cNvPr>
                              <wps:cNvSpPr/>
                              <wps:spPr>
                                <a:xfrm>
                                  <a:off x="3600966" y="3020962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12859 w 47625"/>
                                    <a:gd name="connsiteY0" fmla="*/ 20479 h 28575"/>
                                    <a:gd name="connsiteX1" fmla="*/ 7144 w 47625"/>
                                    <a:gd name="connsiteY1" fmla="*/ 7144 h 28575"/>
                                    <a:gd name="connsiteX2" fmla="*/ 43339 w 47625"/>
                                    <a:gd name="connsiteY2" fmla="*/ 12859 h 28575"/>
                                    <a:gd name="connsiteX3" fmla="*/ 13811 w 47625"/>
                                    <a:gd name="connsiteY3" fmla="*/ 2238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12859" y="20479"/>
                                      </a:moveTo>
                                      <a:lnTo>
                                        <a:pt x="7144" y="7144"/>
                                      </a:lnTo>
                                      <a:lnTo>
                                        <a:pt x="43339" y="12859"/>
                                      </a:lnTo>
                                      <a:lnTo>
                                        <a:pt x="13811" y="2238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8" name="Freeform: Shape 9968">
                                <a:extLst/>
                              </wps:cNvPr>
                              <wps:cNvSpPr/>
                              <wps:spPr>
                                <a:xfrm>
                                  <a:off x="3786793" y="2905619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20479 w 38100"/>
                                    <a:gd name="connsiteY0" fmla="*/ 7144 h 28575"/>
                                    <a:gd name="connsiteX1" fmla="*/ 7144 w 38100"/>
                                    <a:gd name="connsiteY1" fmla="*/ 27146 h 28575"/>
                                    <a:gd name="connsiteX2" fmla="*/ 32861 w 38100"/>
                                    <a:gd name="connsiteY2" fmla="*/ 22384 h 28575"/>
                                    <a:gd name="connsiteX3" fmla="*/ 18574 w 38100"/>
                                    <a:gd name="connsiteY3" fmla="*/ 20479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20479" y="7144"/>
                                      </a:moveTo>
                                      <a:lnTo>
                                        <a:pt x="7144" y="27146"/>
                                      </a:lnTo>
                                      <a:lnTo>
                                        <a:pt x="32861" y="22384"/>
                                      </a:lnTo>
                                      <a:lnTo>
                                        <a:pt x="18574" y="2047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9" name="Freeform: Shape 9969">
                                <a:extLst/>
                              </wps:cNvPr>
                              <wps:cNvSpPr/>
                              <wps:spPr>
                                <a:xfrm>
                                  <a:off x="2716669" y="3456703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12859 w 38100"/>
                                    <a:gd name="connsiteY0" fmla="*/ 27146 h 28575"/>
                                    <a:gd name="connsiteX1" fmla="*/ 34766 w 38100"/>
                                    <a:gd name="connsiteY1" fmla="*/ 7144 h 28575"/>
                                    <a:gd name="connsiteX2" fmla="*/ 7144 w 38100"/>
                                    <a:gd name="connsiteY2" fmla="*/ 1571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2859" y="27146"/>
                                      </a:moveTo>
                                      <a:lnTo>
                                        <a:pt x="34766" y="7144"/>
                                      </a:lnTo>
                                      <a:lnTo>
                                        <a:pt x="7144" y="157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70" name="Freeform: Shape 9970">
                                <a:extLst/>
                              </wps:cNvPr>
                              <wps:cNvSpPr/>
                              <wps:spPr>
                                <a:xfrm>
                                  <a:off x="3222893" y="3706610"/>
                                  <a:ext cx="384477" cy="448556"/>
                                </a:xfrm>
                                <a:custGeom>
                                  <a:avLst/>
                                  <a:gdLst>
                                    <a:gd name="connsiteX0" fmla="*/ 12859 w 57150"/>
                                    <a:gd name="connsiteY0" fmla="*/ 7144 h 66675"/>
                                    <a:gd name="connsiteX1" fmla="*/ 51911 w 57150"/>
                                    <a:gd name="connsiteY1" fmla="*/ 49054 h 66675"/>
                                    <a:gd name="connsiteX2" fmla="*/ 46196 w 57150"/>
                                    <a:gd name="connsiteY2" fmla="*/ 60484 h 66675"/>
                                    <a:gd name="connsiteX3" fmla="*/ 18574 w 57150"/>
                                    <a:gd name="connsiteY3" fmla="*/ 54769 h 66675"/>
                                    <a:gd name="connsiteX4" fmla="*/ 7144 w 57150"/>
                                    <a:gd name="connsiteY4" fmla="*/ 50006 h 66675"/>
                                    <a:gd name="connsiteX5" fmla="*/ 20479 w 57150"/>
                                    <a:gd name="connsiteY5" fmla="*/ 27146 h 66675"/>
                                    <a:gd name="connsiteX6" fmla="*/ 12859 w 57150"/>
                                    <a:gd name="connsiteY6" fmla="*/ 7144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57150" h="66675">
                                      <a:moveTo>
                                        <a:pt x="12859" y="7144"/>
                                      </a:moveTo>
                                      <a:lnTo>
                                        <a:pt x="51911" y="49054"/>
                                      </a:lnTo>
                                      <a:lnTo>
                                        <a:pt x="46196" y="60484"/>
                                      </a:lnTo>
                                      <a:cubicBezTo>
                                        <a:pt x="46196" y="60484"/>
                                        <a:pt x="25241" y="56674"/>
                                        <a:pt x="18574" y="54769"/>
                                      </a:cubicBezTo>
                                      <a:cubicBezTo>
                                        <a:pt x="15716" y="53816"/>
                                        <a:pt x="7144" y="50006"/>
                                        <a:pt x="7144" y="50006"/>
                                      </a:cubicBezTo>
                                      <a:lnTo>
                                        <a:pt x="20479" y="27146"/>
                                      </a:lnTo>
                                      <a:lnTo>
                                        <a:pt x="12859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</wpg:grpSp>
                        <wpg:grpSp>
                          <wpg:cNvPr id="9971" name="Graphic 9783">
                            <a:extLst/>
                          </wpg:cNvPr>
                          <wpg:cNvGrpSpPr/>
                          <wpg:grpSpPr>
                            <a:xfrm>
                              <a:off x="1781492" y="2377364"/>
                              <a:ext cx="1973370" cy="201007"/>
                              <a:chOff x="1781492" y="2377364"/>
                              <a:chExt cx="1973370" cy="201007"/>
                            </a:xfrm>
                            <a:solidFill>
                              <a:schemeClr val="accent2"/>
                            </a:solidFill>
                          </wpg:grpSpPr>
                          <wps:wsp>
                            <wps:cNvPr id="9972" name="Freeform: Shape 9972">
                              <a:extLst/>
                            </wps:cNvPr>
                            <wps:cNvSpPr/>
                            <wps:spPr>
                              <a:xfrm>
                                <a:off x="1781492" y="2445345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3588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3" name="Freeform: Shape 9973">
                              <a:extLst/>
                            </wps:cNvPr>
                            <wps:cNvSpPr/>
                            <wps:spPr>
                              <a:xfrm>
                                <a:off x="1890350" y="2473596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91058 w 104775"/>
                                  <a:gd name="connsiteY0" fmla="*/ 44360 h 104775"/>
                                  <a:gd name="connsiteX1" fmla="*/ 66997 w 104775"/>
                                  <a:gd name="connsiteY1" fmla="*/ 91058 h 104775"/>
                                  <a:gd name="connsiteX2" fmla="*/ 20299 w 104775"/>
                                  <a:gd name="connsiteY2" fmla="*/ 66997 h 104775"/>
                                  <a:gd name="connsiteX3" fmla="*/ 44360 w 104775"/>
                                  <a:gd name="connsiteY3" fmla="*/ 20299 h 104775"/>
                                  <a:gd name="connsiteX4" fmla="*/ 91058 w 104775"/>
                                  <a:gd name="connsiteY4" fmla="*/ 44360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91058" y="44360"/>
                                    </a:moveTo>
                                    <a:cubicBezTo>
                                      <a:pt x="97309" y="63899"/>
                                      <a:pt x="86537" y="84807"/>
                                      <a:pt x="66997" y="91058"/>
                                    </a:cubicBezTo>
                                    <a:cubicBezTo>
                                      <a:pt x="47458" y="97309"/>
                                      <a:pt x="26550" y="86537"/>
                                      <a:pt x="20299" y="66997"/>
                                    </a:cubicBezTo>
                                    <a:cubicBezTo>
                                      <a:pt x="14048" y="47458"/>
                                      <a:pt x="24820" y="26550"/>
                                      <a:pt x="44360" y="20299"/>
                                    </a:cubicBezTo>
                                    <a:cubicBezTo>
                                      <a:pt x="63899" y="14048"/>
                                      <a:pt x="84807" y="24820"/>
                                      <a:pt x="91058" y="44360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4" name="Freeform: Shape 9974">
                              <a:extLst/>
                            </wps:cNvPr>
                            <wps:cNvSpPr/>
                            <wps:spPr>
                              <a:xfrm>
                                <a:off x="2494915" y="247011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2635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5" name="Freeform: Shape 9975">
                              <a:extLst/>
                            </wps:cNvPr>
                            <wps:cNvSpPr/>
                            <wps:spPr>
                              <a:xfrm>
                                <a:off x="2000567" y="245487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3588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6" name="Freeform: Shape 9976">
                              <a:extLst/>
                            </wps:cNvPr>
                            <wps:cNvSpPr/>
                            <wps:spPr>
                              <a:xfrm>
                                <a:off x="2088443" y="2392498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91058 w 104775"/>
                                  <a:gd name="connsiteY0" fmla="*/ 44360 h 104775"/>
                                  <a:gd name="connsiteX1" fmla="*/ 66997 w 104775"/>
                                  <a:gd name="connsiteY1" fmla="*/ 91058 h 104775"/>
                                  <a:gd name="connsiteX2" fmla="*/ 20299 w 104775"/>
                                  <a:gd name="connsiteY2" fmla="*/ 66997 h 104775"/>
                                  <a:gd name="connsiteX3" fmla="*/ 44360 w 104775"/>
                                  <a:gd name="connsiteY3" fmla="*/ 20299 h 104775"/>
                                  <a:gd name="connsiteX4" fmla="*/ 91058 w 104775"/>
                                  <a:gd name="connsiteY4" fmla="*/ 44360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91058" y="44360"/>
                                    </a:moveTo>
                                    <a:cubicBezTo>
                                      <a:pt x="97309" y="63899"/>
                                      <a:pt x="86537" y="84807"/>
                                      <a:pt x="66997" y="91058"/>
                                    </a:cubicBezTo>
                                    <a:cubicBezTo>
                                      <a:pt x="47458" y="97309"/>
                                      <a:pt x="26550" y="86537"/>
                                      <a:pt x="20299" y="66997"/>
                                    </a:cubicBezTo>
                                    <a:cubicBezTo>
                                      <a:pt x="14048" y="47458"/>
                                      <a:pt x="24820" y="26550"/>
                                      <a:pt x="44360" y="20299"/>
                                    </a:cubicBezTo>
                                    <a:cubicBezTo>
                                      <a:pt x="63899" y="14048"/>
                                      <a:pt x="84807" y="24820"/>
                                      <a:pt x="91058" y="44360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7" name="Freeform: Shape 9977">
                              <a:extLst/>
                            </wps:cNvPr>
                            <wps:cNvSpPr/>
                            <wps:spPr>
                              <a:xfrm>
                                <a:off x="2203450" y="2379303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1732 h 85725"/>
                                  <a:gd name="connsiteX1" fmla="*/ 12155 w 85725"/>
                                  <a:gd name="connsiteY1" fmla="*/ 62215 h 85725"/>
                                  <a:gd name="connsiteX2" fmla="*/ 62638 w 85725"/>
                                  <a:gd name="connsiteY2" fmla="*/ 75550 h 85725"/>
                                  <a:gd name="connsiteX3" fmla="*/ 75973 w 85725"/>
                                  <a:gd name="connsiteY3" fmla="*/ 25067 h 85725"/>
                                  <a:gd name="connsiteX4" fmla="*/ 25490 w 85725"/>
                                  <a:gd name="connsiteY4" fmla="*/ 11732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1732"/>
                                    </a:moveTo>
                                    <a:cubicBezTo>
                                      <a:pt x="8345" y="22210"/>
                                      <a:pt x="1678" y="44117"/>
                                      <a:pt x="12155" y="62215"/>
                                    </a:cubicBezTo>
                                    <a:cubicBezTo>
                                      <a:pt x="22633" y="79360"/>
                                      <a:pt x="44540" y="86027"/>
                                      <a:pt x="62638" y="75550"/>
                                    </a:cubicBezTo>
                                    <a:cubicBezTo>
                                      <a:pt x="79783" y="65072"/>
                                      <a:pt x="86450" y="43165"/>
                                      <a:pt x="75973" y="25067"/>
                                    </a:cubicBezTo>
                                    <a:cubicBezTo>
                                      <a:pt x="65495" y="7922"/>
                                      <a:pt x="42635" y="2207"/>
                                      <a:pt x="25490" y="11732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8" name="Freeform: Shape 9978">
                              <a:extLst/>
                            </wps:cNvPr>
                            <wps:cNvSpPr/>
                            <wps:spPr>
                              <a:xfrm>
                                <a:off x="2287707" y="2377364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89735 w 104775"/>
                                  <a:gd name="connsiteY0" fmla="*/ 44701 h 104775"/>
                                  <a:gd name="connsiteX1" fmla="*/ 62688 w 104775"/>
                                  <a:gd name="connsiteY1" fmla="*/ 89735 h 104775"/>
                                  <a:gd name="connsiteX2" fmla="*/ 17654 w 104775"/>
                                  <a:gd name="connsiteY2" fmla="*/ 62688 h 104775"/>
                                  <a:gd name="connsiteX3" fmla="*/ 44701 w 104775"/>
                                  <a:gd name="connsiteY3" fmla="*/ 17654 h 104775"/>
                                  <a:gd name="connsiteX4" fmla="*/ 89735 w 104775"/>
                                  <a:gd name="connsiteY4" fmla="*/ 44701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89735" y="44701"/>
                                    </a:moveTo>
                                    <a:cubicBezTo>
                                      <a:pt x="94702" y="64605"/>
                                      <a:pt x="82592" y="84768"/>
                                      <a:pt x="62688" y="89735"/>
                                    </a:cubicBezTo>
                                    <a:cubicBezTo>
                                      <a:pt x="42783" y="94702"/>
                                      <a:pt x="22621" y="82592"/>
                                      <a:pt x="17654" y="62688"/>
                                    </a:cubicBezTo>
                                    <a:cubicBezTo>
                                      <a:pt x="12687" y="42783"/>
                                      <a:pt x="24796" y="22621"/>
                                      <a:pt x="44701" y="17654"/>
                                    </a:cubicBezTo>
                                    <a:cubicBezTo>
                                      <a:pt x="64606" y="12687"/>
                                      <a:pt x="84768" y="24796"/>
                                      <a:pt x="89735" y="4470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9" name="Freeform: Shape 9979">
                              <a:extLst/>
                            </wps:cNvPr>
                            <wps:cNvSpPr/>
                            <wps:spPr>
                              <a:xfrm>
                                <a:off x="2399665" y="2422695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155 h 85725"/>
                                  <a:gd name="connsiteX1" fmla="*/ 12155 w 85725"/>
                                  <a:gd name="connsiteY1" fmla="*/ 62638 h 85725"/>
                                  <a:gd name="connsiteX2" fmla="*/ 62638 w 85725"/>
                                  <a:gd name="connsiteY2" fmla="*/ 75973 h 85725"/>
                                  <a:gd name="connsiteX3" fmla="*/ 75973 w 85725"/>
                                  <a:gd name="connsiteY3" fmla="*/ 25490 h 85725"/>
                                  <a:gd name="connsiteX4" fmla="*/ 25490 w 85725"/>
                                  <a:gd name="connsiteY4" fmla="*/ 1215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155"/>
                                    </a:moveTo>
                                    <a:cubicBezTo>
                                      <a:pt x="8345" y="22633"/>
                                      <a:pt x="1678" y="44540"/>
                                      <a:pt x="12155" y="62638"/>
                                    </a:cubicBezTo>
                                    <a:cubicBezTo>
                                      <a:pt x="22633" y="79783"/>
                                      <a:pt x="44540" y="86450"/>
                                      <a:pt x="62638" y="75973"/>
                                    </a:cubicBezTo>
                                    <a:cubicBezTo>
                                      <a:pt x="79783" y="65495"/>
                                      <a:pt x="86450" y="43588"/>
                                      <a:pt x="75973" y="25490"/>
                                    </a:cubicBezTo>
                                    <a:cubicBezTo>
                                      <a:pt x="65495" y="8345"/>
                                      <a:pt x="42635" y="1678"/>
                                      <a:pt x="25490" y="1215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0" name="Freeform: Shape 9980">
                              <a:extLst/>
                            </wps:cNvPr>
                            <wps:cNvSpPr/>
                            <wps:spPr>
                              <a:xfrm>
                                <a:off x="2590165" y="248175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155 h 85725"/>
                                  <a:gd name="connsiteX1" fmla="*/ 12155 w 85725"/>
                                  <a:gd name="connsiteY1" fmla="*/ 62638 h 85725"/>
                                  <a:gd name="connsiteX2" fmla="*/ 62638 w 85725"/>
                                  <a:gd name="connsiteY2" fmla="*/ 75973 h 85725"/>
                                  <a:gd name="connsiteX3" fmla="*/ 75973 w 85725"/>
                                  <a:gd name="connsiteY3" fmla="*/ 25490 h 85725"/>
                                  <a:gd name="connsiteX4" fmla="*/ 25490 w 85725"/>
                                  <a:gd name="connsiteY4" fmla="*/ 1215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155"/>
                                    </a:moveTo>
                                    <a:cubicBezTo>
                                      <a:pt x="8345" y="22633"/>
                                      <a:pt x="1678" y="44540"/>
                                      <a:pt x="12155" y="62638"/>
                                    </a:cubicBezTo>
                                    <a:cubicBezTo>
                                      <a:pt x="22633" y="79783"/>
                                      <a:pt x="44540" y="86450"/>
                                      <a:pt x="62638" y="75973"/>
                                    </a:cubicBezTo>
                                    <a:cubicBezTo>
                                      <a:pt x="79783" y="65495"/>
                                      <a:pt x="86450" y="43588"/>
                                      <a:pt x="75973" y="25490"/>
                                    </a:cubicBezTo>
                                    <a:cubicBezTo>
                                      <a:pt x="65495" y="8345"/>
                                      <a:pt x="42635" y="1678"/>
                                      <a:pt x="25490" y="1215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1" name="Freeform: Shape 9981">
                              <a:extLst/>
                            </wps:cNvPr>
                            <wps:cNvSpPr/>
                            <wps:spPr>
                              <a:xfrm>
                                <a:off x="3669137" y="2445345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4750"/>
                                      <a:pt x="80945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2" name="Freeform: Shape 9982">
                              <a:extLst/>
                            </wps:cNvPr>
                            <wps:cNvSpPr/>
                            <wps:spPr>
                              <a:xfrm>
                                <a:off x="3549122" y="248535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5708" y="44750"/>
                                      <a:pt x="79993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3" name="Freeform: Shape 9983">
                              <a:extLst/>
                            </wps:cNvPr>
                            <wps:cNvSpPr/>
                            <wps:spPr>
                              <a:xfrm>
                                <a:off x="2956667" y="247011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5708" y="44750"/>
                                      <a:pt x="79993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4" name="Freeform: Shape 9984">
                              <a:extLst/>
                            </wps:cNvPr>
                            <wps:cNvSpPr/>
                            <wps:spPr>
                              <a:xfrm>
                                <a:off x="3450062" y="245487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4750"/>
                                      <a:pt x="80945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5" name="Freeform: Shape 9985">
                              <a:extLst/>
                            </wps:cNvPr>
                            <wps:cNvSpPr/>
                            <wps:spPr>
                              <a:xfrm>
                                <a:off x="3351002" y="2404388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4750"/>
                                      <a:pt x="80945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6" name="Freeform: Shape 9986">
                              <a:extLst/>
                            </wps:cNvPr>
                            <wps:cNvSpPr/>
                            <wps:spPr>
                              <a:xfrm>
                                <a:off x="3051917" y="2422485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6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7" name="Freeform: Shape 9987">
                              <a:extLst/>
                            </wps:cNvPr>
                            <wps:cNvSpPr/>
                            <wps:spPr>
                              <a:xfrm>
                                <a:off x="2861417" y="248154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5708" y="45703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8" name="Freeform: Shape 9988">
                              <a:extLst/>
                            </wps:cNvPr>
                            <wps:cNvSpPr/>
                            <wps:spPr>
                              <a:xfrm>
                                <a:off x="2693035" y="2448203"/>
                                <a:ext cx="152400" cy="85725"/>
                              </a:xfrm>
                              <a:custGeom>
                                <a:avLst/>
                                <a:gdLst>
                                  <a:gd name="connsiteX0" fmla="*/ 128360 w 152400"/>
                                  <a:gd name="connsiteY0" fmla="*/ 12365 h 85725"/>
                                  <a:gd name="connsiteX1" fmla="*/ 77878 w 152400"/>
                                  <a:gd name="connsiteY1" fmla="*/ 25700 h 85725"/>
                                  <a:gd name="connsiteX2" fmla="*/ 76925 w 152400"/>
                                  <a:gd name="connsiteY2" fmla="*/ 28558 h 85725"/>
                                  <a:gd name="connsiteX3" fmla="*/ 75973 w 152400"/>
                                  <a:gd name="connsiteY3" fmla="*/ 25700 h 85725"/>
                                  <a:gd name="connsiteX4" fmla="*/ 25490 w 152400"/>
                                  <a:gd name="connsiteY4" fmla="*/ 12365 h 85725"/>
                                  <a:gd name="connsiteX5" fmla="*/ 12155 w 152400"/>
                                  <a:gd name="connsiteY5" fmla="*/ 62848 h 85725"/>
                                  <a:gd name="connsiteX6" fmla="*/ 62638 w 152400"/>
                                  <a:gd name="connsiteY6" fmla="*/ 76183 h 85725"/>
                                  <a:gd name="connsiteX7" fmla="*/ 76925 w 152400"/>
                                  <a:gd name="connsiteY7" fmla="*/ 59990 h 85725"/>
                                  <a:gd name="connsiteX8" fmla="*/ 91213 w 152400"/>
                                  <a:gd name="connsiteY8" fmla="*/ 76183 h 85725"/>
                                  <a:gd name="connsiteX9" fmla="*/ 141695 w 152400"/>
                                  <a:gd name="connsiteY9" fmla="*/ 62848 h 85725"/>
                                  <a:gd name="connsiteX10" fmla="*/ 128360 w 152400"/>
                                  <a:gd name="connsiteY10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152400" h="85725">
                                    <a:moveTo>
                                      <a:pt x="128360" y="12365"/>
                                    </a:moveTo>
                                    <a:cubicBezTo>
                                      <a:pt x="111215" y="1888"/>
                                      <a:pt x="88355" y="7603"/>
                                      <a:pt x="77878" y="25700"/>
                                    </a:cubicBezTo>
                                    <a:cubicBezTo>
                                      <a:pt x="76925" y="26653"/>
                                      <a:pt x="76925" y="27605"/>
                                      <a:pt x="76925" y="28558"/>
                                    </a:cubicBezTo>
                                    <a:cubicBezTo>
                                      <a:pt x="76925" y="27605"/>
                                      <a:pt x="75973" y="26653"/>
                                      <a:pt x="75973" y="25700"/>
                                    </a:cubicBezTo>
                                    <a:cubicBezTo>
                                      <a:pt x="65495" y="8555"/>
                                      <a:pt x="43588" y="1888"/>
                                      <a:pt x="25490" y="12365"/>
                                    </a:cubicBez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69305" y="72373"/>
                                      <a:pt x="74068" y="66658"/>
                                      <a:pt x="76925" y="59990"/>
                                    </a:cubicBezTo>
                                    <a:cubicBezTo>
                                      <a:pt x="79783" y="66658"/>
                                      <a:pt x="84545" y="72373"/>
                                      <a:pt x="91213" y="76183"/>
                                    </a:cubicBezTo>
                                    <a:cubicBezTo>
                                      <a:pt x="108358" y="86660"/>
                                      <a:pt x="131218" y="80945"/>
                                      <a:pt x="141695" y="62848"/>
                                    </a:cubicBezTo>
                                    <a:cubicBezTo>
                                      <a:pt x="152173" y="45703"/>
                                      <a:pt x="146458" y="22843"/>
                                      <a:pt x="12836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9" name="Freeform: Shape 9989">
                              <a:extLst/>
                            </wps:cNvPr>
                            <wps:cNvSpPr/>
                            <wps:spPr>
                              <a:xfrm>
                                <a:off x="3248132" y="237867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6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80945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0" name="Freeform: Shape 9990">
                              <a:extLst/>
                            </wps:cNvPr>
                            <wps:cNvSpPr/>
                            <wps:spPr>
                              <a:xfrm>
                                <a:off x="3153835" y="238629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9991" name="Group 9991">
                            <a:extLst/>
                          </wpg:cNvPr>
                          <wpg:cNvGrpSpPr/>
                          <wpg:grpSpPr>
                            <a:xfrm>
                              <a:off x="1739052" y="2371092"/>
                              <a:ext cx="2058672" cy="208533"/>
                              <a:chOff x="1739052" y="2371092"/>
                              <a:chExt cx="2058672" cy="208533"/>
                            </a:xfrm>
                          </wpg:grpSpPr>
                          <wps:wsp>
                            <wps:cNvPr id="9992" name="Freeform: Shape 9992">
                              <a:extLst/>
                            </wps:cNvPr>
                            <wps:cNvSpPr/>
                            <wps:spPr>
                              <a:xfrm>
                                <a:off x="1739052" y="241400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75550 w 85725"/>
                                  <a:gd name="connsiteY0" fmla="*/ 25067 h 85725"/>
                                  <a:gd name="connsiteX1" fmla="*/ 25067 w 85725"/>
                                  <a:gd name="connsiteY1" fmla="*/ 11732 h 85725"/>
                                  <a:gd name="connsiteX2" fmla="*/ 11732 w 85725"/>
                                  <a:gd name="connsiteY2" fmla="*/ 62215 h 85725"/>
                                  <a:gd name="connsiteX3" fmla="*/ 62215 w 85725"/>
                                  <a:gd name="connsiteY3" fmla="*/ 75550 h 85725"/>
                                  <a:gd name="connsiteX4" fmla="*/ 75550 w 85725"/>
                                  <a:gd name="connsiteY4" fmla="*/ 25067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75550" y="25067"/>
                                    </a:moveTo>
                                    <a:cubicBezTo>
                                      <a:pt x="65072" y="7922"/>
                                      <a:pt x="43165" y="2207"/>
                                      <a:pt x="25067" y="11732"/>
                                    </a:cubicBezTo>
                                    <a:cubicBezTo>
                                      <a:pt x="7922" y="22210"/>
                                      <a:pt x="2207" y="45070"/>
                                      <a:pt x="11732" y="62215"/>
                                    </a:cubicBezTo>
                                    <a:cubicBezTo>
                                      <a:pt x="22210" y="80312"/>
                                      <a:pt x="45070" y="86027"/>
                                      <a:pt x="62215" y="75550"/>
                                    </a:cubicBezTo>
                                    <a:cubicBezTo>
                                      <a:pt x="80312" y="66025"/>
                                      <a:pt x="86027" y="43165"/>
                                      <a:pt x="75550" y="250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3" name="Freeform: Shape 9993">
                              <a:extLst/>
                            </wps:cNvPr>
                            <wps:cNvSpPr/>
                            <wps:spPr>
                              <a:xfrm>
                                <a:off x="1812182" y="2473795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5755" y="7182"/>
                                      <a:pt x="11945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4" name="Freeform: Shape 9994">
                              <a:extLst/>
                            </wps:cNvPr>
                            <wps:cNvSpPr/>
                            <wps:spPr>
                              <a:xfrm>
                                <a:off x="1840547" y="247115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1732 h 85725"/>
                                  <a:gd name="connsiteX1" fmla="*/ 12155 w 85725"/>
                                  <a:gd name="connsiteY1" fmla="*/ 62215 h 85725"/>
                                  <a:gd name="connsiteX2" fmla="*/ 62638 w 85725"/>
                                  <a:gd name="connsiteY2" fmla="*/ 75550 h 85725"/>
                                  <a:gd name="connsiteX3" fmla="*/ 75973 w 85725"/>
                                  <a:gd name="connsiteY3" fmla="*/ 25067 h 85725"/>
                                  <a:gd name="connsiteX4" fmla="*/ 25490 w 85725"/>
                                  <a:gd name="connsiteY4" fmla="*/ 11732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1732"/>
                                    </a:moveTo>
                                    <a:cubicBezTo>
                                      <a:pt x="8345" y="22210"/>
                                      <a:pt x="1678" y="44117"/>
                                      <a:pt x="12155" y="62215"/>
                                    </a:cubicBezTo>
                                    <a:cubicBezTo>
                                      <a:pt x="22633" y="79360"/>
                                      <a:pt x="44540" y="86027"/>
                                      <a:pt x="62638" y="75550"/>
                                    </a:cubicBezTo>
                                    <a:cubicBezTo>
                                      <a:pt x="79783" y="65072"/>
                                      <a:pt x="86450" y="43165"/>
                                      <a:pt x="75973" y="25067"/>
                                    </a:cubicBezTo>
                                    <a:cubicBezTo>
                                      <a:pt x="65495" y="7922"/>
                                      <a:pt x="42635" y="2207"/>
                                      <a:pt x="25490" y="117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5" name="Freeform: Shape 9995">
                              <a:extLst/>
                            </wps:cNvPr>
                            <wps:cNvSpPr/>
                            <wps:spPr>
                              <a:xfrm>
                                <a:off x="1932197" y="251380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5755" y="7182"/>
                                      <a:pt x="12897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6" name="Freeform: Shape 9996">
                              <a:extLst/>
                            </wps:cNvPr>
                            <wps:cNvSpPr/>
                            <wps:spPr>
                              <a:xfrm>
                                <a:off x="2537777" y="2483852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2635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7" name="Freeform: Shape 9997">
                              <a:extLst/>
                            </wps:cNvPr>
                            <wps:cNvSpPr/>
                            <wps:spPr>
                              <a:xfrm>
                                <a:off x="2524652" y="249856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6707" y="7182"/>
                                      <a:pt x="12897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8" name="Freeform: Shape 9998">
                              <a:extLst/>
                            </wps:cNvPr>
                            <wps:cNvSpPr/>
                            <wps:spPr>
                              <a:xfrm>
                                <a:off x="1960562" y="247813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2635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9" name="Freeform: Shape 9999">
                              <a:extLst/>
                            </wps:cNvPr>
                            <wps:cNvSpPr/>
                            <wps:spPr>
                              <a:xfrm>
                                <a:off x="2031257" y="248332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5755" y="7182"/>
                                      <a:pt x="11945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0" name="Freeform: Shape 10000">
                              <a:extLst/>
                            </wps:cNvPr>
                            <wps:cNvSpPr/>
                            <wps:spPr>
                              <a:xfrm>
                                <a:off x="2052425" y="242828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067 w 85725"/>
                                  <a:gd name="connsiteY0" fmla="*/ 11732 h 85725"/>
                                  <a:gd name="connsiteX1" fmla="*/ 11732 w 85725"/>
                                  <a:gd name="connsiteY1" fmla="*/ 62215 h 85725"/>
                                  <a:gd name="connsiteX2" fmla="*/ 62215 w 85725"/>
                                  <a:gd name="connsiteY2" fmla="*/ 75550 h 85725"/>
                                  <a:gd name="connsiteX3" fmla="*/ 75550 w 85725"/>
                                  <a:gd name="connsiteY3" fmla="*/ 25067 h 85725"/>
                                  <a:gd name="connsiteX4" fmla="*/ 25067 w 85725"/>
                                  <a:gd name="connsiteY4" fmla="*/ 11732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067" y="11732"/>
                                    </a:moveTo>
                                    <a:cubicBezTo>
                                      <a:pt x="7922" y="22210"/>
                                      <a:pt x="2207" y="45070"/>
                                      <a:pt x="11732" y="62215"/>
                                    </a:cubicBezTo>
                                    <a:cubicBezTo>
                                      <a:pt x="22210" y="79360"/>
                                      <a:pt x="44117" y="86027"/>
                                      <a:pt x="62215" y="75550"/>
                                    </a:cubicBezTo>
                                    <a:cubicBezTo>
                                      <a:pt x="79360" y="65072"/>
                                      <a:pt x="86027" y="43165"/>
                                      <a:pt x="75550" y="25067"/>
                                    </a:cubicBezTo>
                                    <a:cubicBezTo>
                                      <a:pt x="66025" y="7922"/>
                                      <a:pt x="43165" y="2207"/>
                                      <a:pt x="25067" y="117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1" name="Freeform: Shape 10001">
                              <a:extLst/>
                            </wps:cNvPr>
                            <wps:cNvSpPr/>
                            <wps:spPr>
                              <a:xfrm>
                                <a:off x="2130317" y="24328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9087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5755" y="7182"/>
                                      <a:pt x="12897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2" name="Freeform: Shape 10002">
                              <a:extLst/>
                            </wps:cNvPr>
                            <wps:cNvSpPr/>
                            <wps:spPr>
                              <a:xfrm>
                                <a:off x="2140828" y="2371092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91058 w 104775"/>
                                  <a:gd name="connsiteY0" fmla="*/ 44360 h 104775"/>
                                  <a:gd name="connsiteX1" fmla="*/ 66997 w 104775"/>
                                  <a:gd name="connsiteY1" fmla="*/ 91058 h 104775"/>
                                  <a:gd name="connsiteX2" fmla="*/ 20299 w 104775"/>
                                  <a:gd name="connsiteY2" fmla="*/ 66997 h 104775"/>
                                  <a:gd name="connsiteX3" fmla="*/ 44360 w 104775"/>
                                  <a:gd name="connsiteY3" fmla="*/ 20299 h 104775"/>
                                  <a:gd name="connsiteX4" fmla="*/ 91058 w 104775"/>
                                  <a:gd name="connsiteY4" fmla="*/ 44360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91058" y="44360"/>
                                    </a:moveTo>
                                    <a:cubicBezTo>
                                      <a:pt x="97309" y="63899"/>
                                      <a:pt x="86537" y="84807"/>
                                      <a:pt x="66997" y="91058"/>
                                    </a:cubicBezTo>
                                    <a:cubicBezTo>
                                      <a:pt x="47458" y="97309"/>
                                      <a:pt x="26550" y="86537"/>
                                      <a:pt x="20299" y="66997"/>
                                    </a:cubicBezTo>
                                    <a:cubicBezTo>
                                      <a:pt x="14048" y="47458"/>
                                      <a:pt x="24820" y="26550"/>
                                      <a:pt x="44360" y="20299"/>
                                    </a:cubicBezTo>
                                    <a:cubicBezTo>
                                      <a:pt x="63899" y="14048"/>
                                      <a:pt x="84807" y="24820"/>
                                      <a:pt x="91058" y="443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3" name="Freeform: Shape 10003">
                              <a:extLst/>
                            </wps:cNvPr>
                            <wps:cNvSpPr/>
                            <wps:spPr>
                              <a:xfrm>
                                <a:off x="2233187" y="240807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9087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5755" y="7182"/>
                                      <a:pt x="12897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4" name="Freeform: Shape 10004">
                              <a:extLst/>
                            </wps:cNvPr>
                            <wps:cNvSpPr/>
                            <wps:spPr>
                              <a:xfrm>
                                <a:off x="2251074" y="237875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1732 h 85725"/>
                                  <a:gd name="connsiteX1" fmla="*/ 12155 w 85725"/>
                                  <a:gd name="connsiteY1" fmla="*/ 62215 h 85725"/>
                                  <a:gd name="connsiteX2" fmla="*/ 62638 w 85725"/>
                                  <a:gd name="connsiteY2" fmla="*/ 75550 h 85725"/>
                                  <a:gd name="connsiteX3" fmla="*/ 75973 w 85725"/>
                                  <a:gd name="connsiteY3" fmla="*/ 25067 h 85725"/>
                                  <a:gd name="connsiteX4" fmla="*/ 25490 w 85725"/>
                                  <a:gd name="connsiteY4" fmla="*/ 11732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1732"/>
                                    </a:moveTo>
                                    <a:cubicBezTo>
                                      <a:pt x="8345" y="22210"/>
                                      <a:pt x="1678" y="44117"/>
                                      <a:pt x="12155" y="62215"/>
                                    </a:cubicBezTo>
                                    <a:cubicBezTo>
                                      <a:pt x="22633" y="79360"/>
                                      <a:pt x="44540" y="86027"/>
                                      <a:pt x="62638" y="75550"/>
                                    </a:cubicBezTo>
                                    <a:cubicBezTo>
                                      <a:pt x="79783" y="65072"/>
                                      <a:pt x="86450" y="43165"/>
                                      <a:pt x="75973" y="25067"/>
                                    </a:cubicBezTo>
                                    <a:cubicBezTo>
                                      <a:pt x="65495" y="7922"/>
                                      <a:pt x="43588" y="2207"/>
                                      <a:pt x="25490" y="117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5" name="Freeform: Shape 10005">
                              <a:extLst/>
                            </wps:cNvPr>
                            <wps:cNvSpPr/>
                            <wps:spPr>
                              <a:xfrm>
                                <a:off x="2327485" y="241535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7517 h 19050"/>
                                  <a:gd name="connsiteX1" fmla="*/ 8135 w 19050"/>
                                  <a:gd name="connsiteY1" fmla="*/ 15137 h 19050"/>
                                  <a:gd name="connsiteX2" fmla="*/ 15755 w 19050"/>
                                  <a:gd name="connsiteY2" fmla="*/ 17042 h 19050"/>
                                  <a:gd name="connsiteX3" fmla="*/ 17660 w 19050"/>
                                  <a:gd name="connsiteY3" fmla="*/ 9422 h 19050"/>
                                  <a:gd name="connsiteX4" fmla="*/ 10040 w 19050"/>
                                  <a:gd name="connsiteY4" fmla="*/ 7517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7517"/>
                                    </a:moveTo>
                                    <a:cubicBezTo>
                                      <a:pt x="7182" y="9422"/>
                                      <a:pt x="6230" y="12280"/>
                                      <a:pt x="8135" y="15137"/>
                                    </a:cubicBezTo>
                                    <a:cubicBezTo>
                                      <a:pt x="10040" y="17995"/>
                                      <a:pt x="12897" y="18947"/>
                                      <a:pt x="15755" y="17042"/>
                                    </a:cubicBezTo>
                                    <a:cubicBezTo>
                                      <a:pt x="18612" y="15137"/>
                                      <a:pt x="19565" y="12280"/>
                                      <a:pt x="17660" y="9422"/>
                                    </a:cubicBezTo>
                                    <a:cubicBezTo>
                                      <a:pt x="15755" y="7517"/>
                                      <a:pt x="12897" y="6565"/>
                                      <a:pt x="10040" y="751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6" name="Freeform: Shape 10006">
                              <a:extLst/>
                            </wps:cNvPr>
                            <wps:cNvSpPr/>
                            <wps:spPr>
                              <a:xfrm>
                                <a:off x="2347277" y="2403842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2635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7" name="Freeform: Shape 10007">
                              <a:extLst/>
                            </wps:cNvPr>
                            <wps:cNvSpPr/>
                            <wps:spPr>
                              <a:xfrm>
                                <a:off x="2429402" y="24515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7517 h 19050"/>
                                  <a:gd name="connsiteX1" fmla="*/ 8135 w 19050"/>
                                  <a:gd name="connsiteY1" fmla="*/ 15137 h 19050"/>
                                  <a:gd name="connsiteX2" fmla="*/ 15755 w 19050"/>
                                  <a:gd name="connsiteY2" fmla="*/ 17042 h 19050"/>
                                  <a:gd name="connsiteX3" fmla="*/ 17660 w 19050"/>
                                  <a:gd name="connsiteY3" fmla="*/ 9422 h 19050"/>
                                  <a:gd name="connsiteX4" fmla="*/ 10040 w 19050"/>
                                  <a:gd name="connsiteY4" fmla="*/ 7517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7517"/>
                                    </a:moveTo>
                                    <a:cubicBezTo>
                                      <a:pt x="7182" y="9422"/>
                                      <a:pt x="6230" y="12280"/>
                                      <a:pt x="8135" y="15137"/>
                                    </a:cubicBezTo>
                                    <a:cubicBezTo>
                                      <a:pt x="10040" y="17995"/>
                                      <a:pt x="12897" y="18947"/>
                                      <a:pt x="15755" y="17042"/>
                                    </a:cubicBezTo>
                                    <a:cubicBezTo>
                                      <a:pt x="18612" y="15137"/>
                                      <a:pt x="19565" y="12280"/>
                                      <a:pt x="17660" y="9422"/>
                                    </a:cubicBezTo>
                                    <a:cubicBezTo>
                                      <a:pt x="15755" y="7517"/>
                                      <a:pt x="12897" y="6565"/>
                                      <a:pt x="10040" y="751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8" name="Freeform: Shape 10008">
                              <a:extLst/>
                            </wps:cNvPr>
                            <wps:cNvSpPr/>
                            <wps:spPr>
                              <a:xfrm>
                                <a:off x="2449194" y="244691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155 h 85725"/>
                                  <a:gd name="connsiteX1" fmla="*/ 12155 w 85725"/>
                                  <a:gd name="connsiteY1" fmla="*/ 62638 h 85725"/>
                                  <a:gd name="connsiteX2" fmla="*/ 62638 w 85725"/>
                                  <a:gd name="connsiteY2" fmla="*/ 75973 h 85725"/>
                                  <a:gd name="connsiteX3" fmla="*/ 75973 w 85725"/>
                                  <a:gd name="connsiteY3" fmla="*/ 25490 h 85725"/>
                                  <a:gd name="connsiteX4" fmla="*/ 25490 w 85725"/>
                                  <a:gd name="connsiteY4" fmla="*/ 1215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155"/>
                                    </a:moveTo>
                                    <a:cubicBezTo>
                                      <a:pt x="8345" y="22633"/>
                                      <a:pt x="1678" y="44540"/>
                                      <a:pt x="12155" y="62638"/>
                                    </a:cubicBezTo>
                                    <a:cubicBezTo>
                                      <a:pt x="22633" y="79783"/>
                                      <a:pt x="44540" y="86450"/>
                                      <a:pt x="62638" y="75973"/>
                                    </a:cubicBezTo>
                                    <a:cubicBezTo>
                                      <a:pt x="79783" y="65495"/>
                                      <a:pt x="86450" y="43588"/>
                                      <a:pt x="75973" y="25490"/>
                                    </a:cubicBezTo>
                                    <a:cubicBezTo>
                                      <a:pt x="65495" y="8345"/>
                                      <a:pt x="42635" y="1678"/>
                                      <a:pt x="25490" y="121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9" name="Freeform: Shape 10009">
                              <a:extLst/>
                            </wps:cNvPr>
                            <wps:cNvSpPr/>
                            <wps:spPr>
                              <a:xfrm>
                                <a:off x="2619902" y="251094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6707" y="7182"/>
                                      <a:pt x="12897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0" name="Freeform: Shape 10010">
                              <a:extLst/>
                            </wps:cNvPr>
                            <wps:cNvSpPr/>
                            <wps:spPr>
                              <a:xfrm>
                                <a:off x="2641599" y="246596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155 h 85725"/>
                                  <a:gd name="connsiteX1" fmla="*/ 12155 w 85725"/>
                                  <a:gd name="connsiteY1" fmla="*/ 62638 h 85725"/>
                                  <a:gd name="connsiteX2" fmla="*/ 62638 w 85725"/>
                                  <a:gd name="connsiteY2" fmla="*/ 75973 h 85725"/>
                                  <a:gd name="connsiteX3" fmla="*/ 75973 w 85725"/>
                                  <a:gd name="connsiteY3" fmla="*/ 25490 h 85725"/>
                                  <a:gd name="connsiteX4" fmla="*/ 25490 w 85725"/>
                                  <a:gd name="connsiteY4" fmla="*/ 1215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155"/>
                                    </a:moveTo>
                                    <a:cubicBezTo>
                                      <a:pt x="8345" y="22633"/>
                                      <a:pt x="1678" y="44540"/>
                                      <a:pt x="12155" y="62638"/>
                                    </a:cubicBezTo>
                                    <a:cubicBezTo>
                                      <a:pt x="22633" y="79783"/>
                                      <a:pt x="44540" y="86450"/>
                                      <a:pt x="62638" y="75973"/>
                                    </a:cubicBezTo>
                                    <a:cubicBezTo>
                                      <a:pt x="79783" y="65495"/>
                                      <a:pt x="86450" y="43588"/>
                                      <a:pt x="75973" y="25490"/>
                                    </a:cubicBezTo>
                                    <a:cubicBezTo>
                                      <a:pt x="66448" y="8345"/>
                                      <a:pt x="43588" y="1678"/>
                                      <a:pt x="25490" y="121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1" name="Freeform: Shape 10011">
                              <a:extLst/>
                            </wps:cNvPr>
                            <wps:cNvSpPr/>
                            <wps:spPr>
                              <a:xfrm>
                                <a:off x="3711999" y="241336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80945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2" name="Freeform: Shape 10012">
                              <a:extLst/>
                            </wps:cNvPr>
                            <wps:cNvSpPr/>
                            <wps:spPr>
                              <a:xfrm>
                                <a:off x="3701942" y="2473795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7660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3" name="Freeform: Shape 10013">
                              <a:extLst/>
                            </wps:cNvPr>
                            <wps:cNvSpPr/>
                            <wps:spPr>
                              <a:xfrm>
                                <a:off x="3610082" y="247051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3798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6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80945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4" name="Freeform: Shape 10014">
                              <a:extLst/>
                            </wps:cNvPr>
                            <wps:cNvSpPr/>
                            <wps:spPr>
                              <a:xfrm>
                                <a:off x="3580975" y="251380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5" name="Freeform: Shape 10015">
                              <a:extLst/>
                            </wps:cNvPr>
                            <wps:cNvSpPr/>
                            <wps:spPr>
                              <a:xfrm>
                                <a:off x="2904343" y="2474850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61380 w 104775"/>
                                  <a:gd name="connsiteY0" fmla="*/ 16866 h 104775"/>
                                  <a:gd name="connsiteX1" fmla="*/ 89282 w 104775"/>
                                  <a:gd name="connsiteY1" fmla="*/ 61380 h 104775"/>
                                  <a:gd name="connsiteX2" fmla="*/ 44768 w 104775"/>
                                  <a:gd name="connsiteY2" fmla="*/ 89282 h 104775"/>
                                  <a:gd name="connsiteX3" fmla="*/ 16867 w 104775"/>
                                  <a:gd name="connsiteY3" fmla="*/ 44768 h 104775"/>
                                  <a:gd name="connsiteX4" fmla="*/ 61380 w 104775"/>
                                  <a:gd name="connsiteY4" fmla="*/ 16866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61380" y="16866"/>
                                    </a:moveTo>
                                    <a:cubicBezTo>
                                      <a:pt x="81377" y="21454"/>
                                      <a:pt x="93869" y="41383"/>
                                      <a:pt x="89282" y="61380"/>
                                    </a:cubicBezTo>
                                    <a:cubicBezTo>
                                      <a:pt x="84695" y="81377"/>
                                      <a:pt x="64765" y="93869"/>
                                      <a:pt x="44768" y="89282"/>
                                    </a:cubicBezTo>
                                    <a:cubicBezTo>
                                      <a:pt x="24771" y="84694"/>
                                      <a:pt x="12279" y="64765"/>
                                      <a:pt x="16867" y="44768"/>
                                    </a:cubicBezTo>
                                    <a:cubicBezTo>
                                      <a:pt x="21454" y="24771"/>
                                      <a:pt x="41383" y="12279"/>
                                      <a:pt x="61380" y="1686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6" name="Freeform: Shape 10016">
                              <a:extLst/>
                            </wps:cNvPr>
                            <wps:cNvSpPr/>
                            <wps:spPr>
                              <a:xfrm>
                                <a:off x="2988520" y="249856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7" name="Freeform: Shape 10017">
                              <a:extLst/>
                            </wps:cNvPr>
                            <wps:cNvSpPr/>
                            <wps:spPr>
                              <a:xfrm>
                                <a:off x="3491019" y="247813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6" y="80945"/>
                                      <a:pt x="76183" y="62848"/>
                                    </a:cubicBezTo>
                                    <a:cubicBezTo>
                                      <a:pt x="85708" y="44750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8" name="Freeform: Shape 10018">
                              <a:extLst/>
                            </wps:cNvPr>
                            <wps:cNvSpPr/>
                            <wps:spPr>
                              <a:xfrm>
                                <a:off x="3482867" y="248332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660 w 19050"/>
                                  <a:gd name="connsiteY0" fmla="*/ 15755 h 19050"/>
                                  <a:gd name="connsiteX1" fmla="*/ 15755 w 19050"/>
                                  <a:gd name="connsiteY1" fmla="*/ 8135 h 19050"/>
                                  <a:gd name="connsiteX2" fmla="*/ 8135 w 19050"/>
                                  <a:gd name="connsiteY2" fmla="*/ 10040 h 19050"/>
                                  <a:gd name="connsiteX3" fmla="*/ 10040 w 19050"/>
                                  <a:gd name="connsiteY3" fmla="*/ 17660 h 19050"/>
                                  <a:gd name="connsiteX4" fmla="*/ 17660 w 19050"/>
                                  <a:gd name="connsiteY4" fmla="*/ 1575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660" y="15755"/>
                                    </a:moveTo>
                                    <a:cubicBezTo>
                                      <a:pt x="19565" y="12897"/>
                                      <a:pt x="18612" y="10040"/>
                                      <a:pt x="15755" y="8135"/>
                                    </a:cubicBez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9" name="Freeform: Shape 10019">
                              <a:extLst/>
                            </wps:cNvPr>
                            <wps:cNvSpPr/>
                            <wps:spPr>
                              <a:xfrm>
                                <a:off x="3398627" y="242765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3798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0" name="Freeform: Shape 10020">
                              <a:extLst/>
                            </wps:cNvPr>
                            <wps:cNvSpPr/>
                            <wps:spPr>
                              <a:xfrm>
                                <a:off x="3382855" y="24328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1" name="Freeform: Shape 10021">
                              <a:extLst/>
                            </wps:cNvPr>
                            <wps:cNvSpPr/>
                            <wps:spPr>
                              <a:xfrm>
                                <a:off x="3104304" y="2403842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6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4750"/>
                                      <a:pt x="79993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2" name="Freeform: Shape 10022">
                              <a:extLst/>
                            </wps:cNvPr>
                            <wps:cNvSpPr/>
                            <wps:spPr>
                              <a:xfrm>
                                <a:off x="3083770" y="2450935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3850"/>
                                      <a:pt x="18612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3" name="Freeform: Shape 10023">
                              <a:extLst/>
                            </wps:cNvPr>
                            <wps:cNvSpPr/>
                            <wps:spPr>
                              <a:xfrm>
                                <a:off x="3001434" y="244670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80945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4" name="Freeform: Shape 10024">
                              <a:extLst/>
                            </wps:cNvPr>
                            <wps:cNvSpPr/>
                            <wps:spPr>
                              <a:xfrm>
                                <a:off x="2893270" y="251094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9087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5" name="Freeform: Shape 10025">
                              <a:extLst/>
                            </wps:cNvPr>
                            <wps:cNvSpPr/>
                            <wps:spPr>
                              <a:xfrm>
                                <a:off x="2809029" y="246575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6" name="Freeform: Shape 10026">
                              <a:extLst/>
                            </wps:cNvPr>
                            <wps:cNvSpPr/>
                            <wps:spPr>
                              <a:xfrm>
                                <a:off x="2721820" y="2430512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84335 w 85725"/>
                                  <a:gd name="connsiteY0" fmla="*/ 55228 h 85725"/>
                                  <a:gd name="connsiteX1" fmla="*/ 82430 w 85725"/>
                                  <a:gd name="connsiteY1" fmla="*/ 54275 h 85725"/>
                                  <a:gd name="connsiteX2" fmla="*/ 65285 w 85725"/>
                                  <a:gd name="connsiteY2" fmla="*/ 12365 h 85725"/>
                                  <a:gd name="connsiteX3" fmla="*/ 14802 w 85725"/>
                                  <a:gd name="connsiteY3" fmla="*/ 25700 h 85725"/>
                                  <a:gd name="connsiteX4" fmla="*/ 10992 w 85725"/>
                                  <a:gd name="connsiteY4" fmla="*/ 54275 h 85725"/>
                                  <a:gd name="connsiteX5" fmla="*/ 10040 w 85725"/>
                                  <a:gd name="connsiteY5" fmla="*/ 54275 h 85725"/>
                                  <a:gd name="connsiteX6" fmla="*/ 8135 w 85725"/>
                                  <a:gd name="connsiteY6" fmla="*/ 61895 h 85725"/>
                                  <a:gd name="connsiteX7" fmla="*/ 15755 w 85725"/>
                                  <a:gd name="connsiteY7" fmla="*/ 63800 h 85725"/>
                                  <a:gd name="connsiteX8" fmla="*/ 28137 w 85725"/>
                                  <a:gd name="connsiteY8" fmla="*/ 75230 h 85725"/>
                                  <a:gd name="connsiteX9" fmla="*/ 77667 w 85725"/>
                                  <a:gd name="connsiteY9" fmla="*/ 62848 h 85725"/>
                                  <a:gd name="connsiteX10" fmla="*/ 78620 w 85725"/>
                                  <a:gd name="connsiteY10" fmla="*/ 63800 h 85725"/>
                                  <a:gd name="connsiteX11" fmla="*/ 86240 w 85725"/>
                                  <a:gd name="connsiteY11" fmla="*/ 61895 h 85725"/>
                                  <a:gd name="connsiteX12" fmla="*/ 84335 w 85725"/>
                                  <a:gd name="connsiteY12" fmla="*/ 55228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84335" y="55228"/>
                                    </a:moveTo>
                                    <a:cubicBezTo>
                                      <a:pt x="83382" y="55228"/>
                                      <a:pt x="82430" y="54275"/>
                                      <a:pt x="82430" y="54275"/>
                                    </a:cubicBezTo>
                                    <a:cubicBezTo>
                                      <a:pt x="87192" y="38083"/>
                                      <a:pt x="80525" y="20938"/>
                                      <a:pt x="65285" y="12365"/>
                                    </a:cubicBezTo>
                                    <a:cubicBezTo>
                                      <a:pt x="48140" y="1888"/>
                                      <a:pt x="25280" y="7603"/>
                                      <a:pt x="14802" y="25700"/>
                                    </a:cubicBezTo>
                                    <a:cubicBezTo>
                                      <a:pt x="9087" y="35225"/>
                                      <a:pt x="8135" y="44750"/>
                                      <a:pt x="10992" y="54275"/>
                                    </a:cubicBezTo>
                                    <a:cubicBezTo>
                                      <a:pt x="10992" y="54275"/>
                                      <a:pt x="10040" y="54275"/>
                                      <a:pt x="10040" y="54275"/>
                                    </a:cubicBezTo>
                                    <a:cubicBezTo>
                                      <a:pt x="7182" y="56180"/>
                                      <a:pt x="6230" y="59038"/>
                                      <a:pt x="8135" y="61895"/>
                                    </a:cubicBezTo>
                                    <a:cubicBezTo>
                                      <a:pt x="10040" y="64753"/>
                                      <a:pt x="12897" y="65705"/>
                                      <a:pt x="15755" y="63800"/>
                                    </a:cubicBezTo>
                                    <a:cubicBezTo>
                                      <a:pt x="18612" y="68563"/>
                                      <a:pt x="22422" y="72373"/>
                                      <a:pt x="28137" y="75230"/>
                                    </a:cubicBezTo>
                                    <a:cubicBezTo>
                                      <a:pt x="45282" y="85708"/>
                                      <a:pt x="67190" y="79993"/>
                                      <a:pt x="77667" y="62848"/>
                                    </a:cubicBezTo>
                                    <a:cubicBezTo>
                                      <a:pt x="77667" y="62848"/>
                                      <a:pt x="78620" y="63800"/>
                                      <a:pt x="78620" y="63800"/>
                                    </a:cubicBezTo>
                                    <a:cubicBezTo>
                                      <a:pt x="81477" y="65705"/>
                                      <a:pt x="84335" y="64753"/>
                                      <a:pt x="86240" y="61895"/>
                                    </a:cubicBezTo>
                                    <a:cubicBezTo>
                                      <a:pt x="88145" y="59990"/>
                                      <a:pt x="87192" y="56180"/>
                                      <a:pt x="84335" y="552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7" name="Freeform: Shape 10027">
                              <a:extLst/>
                            </wps:cNvPr>
                            <wps:cNvSpPr/>
                            <wps:spPr>
                              <a:xfrm>
                                <a:off x="3298614" y="238288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5708" y="44750"/>
                                      <a:pt x="79993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8" name="Freeform: Shape 10028">
                              <a:extLst/>
                            </wps:cNvPr>
                            <wps:cNvSpPr/>
                            <wps:spPr>
                              <a:xfrm>
                                <a:off x="3279985" y="240807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9087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9" name="Freeform: Shape 10029">
                              <a:extLst/>
                            </wps:cNvPr>
                            <wps:cNvSpPr/>
                            <wps:spPr>
                              <a:xfrm>
                                <a:off x="3199554" y="237812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6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80946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30" name="Freeform: Shape 10030">
                              <a:extLst/>
                            </wps:cNvPr>
                            <wps:cNvSpPr/>
                            <wps:spPr>
                              <a:xfrm>
                                <a:off x="3185687" y="241474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91AD11" id="Group 3" o:spid="_x0000_s1026" style="position:absolute;margin-left:0;margin-top:-17.4pt;width:573.85pt;height:751.7pt;z-index:251674112;mso-position-horizontal:center;mso-width-relative:margin;mso-height-relative:margin" coordsize="72877,95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">
              <v:group id="Group 33" o:spid="_x0000_s1027" style="position:absolute;width:72877;height:95463" coordsize="72877,95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<v:shape id="Freeform: Shape 10059" o:spid="_x0000_s1028" style="position:absolute;width:72877;height:95737;visibility:visible;mso-wrap-style:square;v-text-anchor:middle" coordsize="7289999,9575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" path="m,l7289999,r,8297308l6728025,9575999,,9575999,,xe" fillcolor="yellow [3205]" stroked="f" strokeweight="1pt">
                  <v:stroke joinstyle="miter"/>
                  <v:path arrowok="t" o:connecttype="custom" o:connectlocs="0,0;7287768,0;7287768,8295375;6725966,9573768;0,9573768" o:connectangles="0,0,0,0,0"/>
                </v:shape>
                <v:group id="Group 10063" o:spid="_x0000_s1029" alt="Mardi Gras Mask" style="position:absolute;left:19567;top:21809;width:34136;height:24311" coordorigin="18055,19287" coordsize="19269,13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">
                  <o:lock v:ext="edit" aspectratio="t"/>
                  <v:group id="Group 10085" o:spid="_x0000_s1030" style="position:absolute;left:18055;top:24618;width:19269;height:8392" coordorigin="18055,24618" coordsize="19269,8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">
                    <v:shape id="Freeform: Shape 10088" o:spid="_x0000_s1031" style="position:absolute;left:22256;top:2544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089" o:spid="_x0000_s1032" style="position:absolute;left:21132;top:25580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090" o:spid="_x0000_s1033" style="position:absolute;left:23094;top:2579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10091" o:spid="_x0000_s1034" style="position:absolute;left:21808;top:26133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092" o:spid="_x0000_s1035" style="position:absolute;left:22703;top:25057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093" o:spid="_x0000_s1036" style="position:absolute;left:19893;top:2578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094" o:spid="_x0000_s1037" style="position:absolute;left:18512;top:2594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095" o:spid="_x0000_s1038" style="position:absolute;left:18941;top:2606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096" o:spid="_x0000_s1039" style="position:absolute;left:25490;top:25796;width:1239;height:857;visibility:visible;mso-wrap-style:square;v-text-anchor:middle" coordsize="1238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" path="m116086,1786v,,31432,66675,-39053,74295c36076,80843,1786,35123,1786,35123v,,13335,25718,32385,37148c53221,83701,69413,92273,93226,84653v23812,-7620,37147,-27622,37147,-44767c130373,22741,116086,1786,116086,1786xe" filled="f" stroked="f" strokeweight=".06614mm">
                      <v:stroke endcap="round"/>
                      <v:path arrowok="t" o:connecttype="custom" o:connectlocs="116086,1786;77033,76081;1786,35123;34171,72271;93226,84653;130373,39886;116086,1786" o:connectangles="0,0,0,0,0,0,0"/>
                    </v:shape>
                    <v:shape id="Freeform: Shape 10097" o:spid="_x0000_s1040" style="position:absolute;left:25233;top:26596;width:762;height:953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" path="m13268,1786v,,-12382,20955,-11430,45720c2791,72271,16126,88463,38033,93226v21908,4762,43815,-4763,43815,-4763c81848,88463,38986,90368,23746,74176,-67,49411,13268,1786,13268,1786xe" filled="f" stroked="f" strokeweight=".06614mm">
                      <v:stroke endcap="round"/>
                      <v:path arrowok="t" o:connecttype="custom" o:connectlocs="13268,1786;1838,47506;38033,93226;81848,88463;23746,74176;13268,1786" o:connectangles="0,0,0,0,0,0"/>
                    </v:shape>
                    <v:shape id="Freeform: Shape 10098" o:spid="_x0000_s1041" style="position:absolute;left:25729;top:27154;width:857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" path="m1786,7895v,,52387,-20003,79057,12382c107513,52662,78938,98382,78938,98382v,,10478,-31432,1905,-58102c67508,275,1786,7895,1786,7895xe" filled="f" stroked="f" strokeweight=".06614mm">
                      <v:stroke endcap="round"/>
                      <v:path arrowok="t" o:connecttype="custom" o:connectlocs="1786,7895;80843,20277;78938,98382;80843,40280;1786,7895" o:connectangles="0,0,0,0,0"/>
                    </v:shape>
                    <v:shape id="Freeform: Shape 10099" o:spid="_x0000_s1042" style="position:absolute;left:26258;top:28472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" path="m10728,1786v,,-21907,52387,2858,88582c38351,126563,83118,103703,83118,103703v,,-39052,7620,-58102,-26670c5966,42743,10728,1786,10728,1786xe" filled="f" stroked="f" strokeweight=".06614mm">
                      <v:stroke endcap="round"/>
                      <v:path arrowok="t" o:connecttype="custom" o:connectlocs="10728,1786;13586,90368;83118,103703;25016,77033;10728,1786" o:connectangles="0,0,0,0,0"/>
                    </v:shape>
                    <v:shape id="Freeform: Shape 10100" o:spid="_x0000_s1043" style="position:absolute;left:27203;top:30333;width:762;height:762;visibility:visible;mso-wrap-style:square;v-text-anchor:middle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" path="m8677,1436v,,-12383,25717,-4763,45720c11534,69063,31537,77636,49634,78588v18098,953,25718,-2857,25718,-2857c75352,75731,42014,78588,22964,55728,3914,32868,8677,1436,8677,1436xe" filled="f" stroked="f" strokeweight=".05319mm">
                      <v:stroke endcap="round"/>
                      <v:path arrowok="t" o:connecttype="custom" o:connectlocs="8677,1436;3914,47156;49634,78588;75352,75731;22964,55728;8677,1436" o:connectangles="0,0,0,0,0,0"/>
                    </v:shape>
                    <v:shape id="Freeform: Shape 10101" o:spid="_x0000_s1044" style="position:absolute;left:27195;top:27880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" path="m1786,1938v,,32385,952,51435,26670c86558,72423,57031,111475,57031,111475v,,30480,-40957,18097,-70485c56078,-2825,1786,1938,1786,1938xe" filled="f" stroked="f" strokeweight=".06614mm">
                      <v:stroke endcap="round"/>
                      <v:path arrowok="t" o:connecttype="custom" o:connectlocs="1786,1938;53221,28608;57031,111475;75128,40990;1786,1938" o:connectangles="0,0,0,0,0"/>
                    </v:shape>
                    <v:shape id="Freeform: Shape 10102" o:spid="_x0000_s1045" style="position:absolute;left:24233;top:25491;width:857;height:667;visibility:visible;mso-wrap-style:square;v-text-anchor:middle" coordsize="8572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" path="m1786,5608v,,26670,-6667,58102,16193c88463,42756,85606,74188,85606,74188v,,7620,-29527,-17145,-56197c43696,-8679,1786,5608,1786,5608xe" filled="f" stroked="f" strokeweight=".06614mm">
                      <v:stroke endcap="round"/>
                      <v:path arrowok="t" o:connecttype="custom" o:connectlocs="1786,5608;59888,21801;85606,74188;68461,17991;1786,5608" o:connectangles="0,0,0,0,0"/>
                    </v:shape>
                    <v:shape id="Freeform: Shape 10103" o:spid="_x0000_s1046" style="position:absolute;left:18960;top:2560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04" o:spid="_x0000_s1047" style="position:absolute;left:18055;top:2524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06" o:spid="_x0000_s1048" style="position:absolute;left:23246;top:24618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07" o:spid="_x0000_s1049" style="position:absolute;left:24246;top:26276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09" o:spid="_x0000_s1050" style="position:absolute;left:18465;top:2670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10" o:spid="_x0000_s1051" style="position:absolute;left:21370;top:26038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12" o:spid="_x0000_s1052" style="position:absolute;left:33990;top:2558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13" o:spid="_x0000_s1053" style="position:absolute;left:31876;top:2579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10114" o:spid="_x0000_s1054" style="position:absolute;left:33305;top:26133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15" o:spid="_x0000_s1055" style="position:absolute;left:32419;top:25057;width:285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16" o:spid="_x0000_s1056" style="position:absolute;left:35210;top:25780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17" o:spid="_x0000_s1057" style="position:absolute;left:36676;top:2594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18" o:spid="_x0000_s1058" style="position:absolute;left:36248;top:2606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19" o:spid="_x0000_s1059" style="position:absolute;left:28300;top:25520;width:1239;height:857;visibility:visible;mso-wrap-style:square;v-text-anchor:middle" coordsize="1238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" path="m16073,1786v,,-31432,66675,39053,74295c96083,80843,130373,35123,130373,35123v,,-13335,25718,-32385,37148c78938,83701,62746,92273,38933,84653,15121,77033,1786,57983,1786,40838,1786,23693,16073,1786,16073,1786xe" filled="f" stroked="f" strokeweight=".06614mm">
                      <v:stroke endcap="round"/>
                      <v:path arrowok="t" o:connecttype="custom" o:connectlocs="16073,1786;55126,76081;130373,35123;97988,72271;38933,84653;1786,40838;16073,1786" o:connectangles="0,0,0,0,0,0,0"/>
                    </v:shape>
                    <v:shape id="Freeform: Shape 10120" o:spid="_x0000_s1060" style="position:absolute;left:29348;top:26596;width:762;height:953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" path="m70366,1786v,,12382,20955,11430,45720c80843,72271,67508,88463,45601,93226,23693,97988,1786,88463,1786,88463v,,42862,1905,58102,-14287c83701,49411,70366,1786,70366,1786xe" filled="f" stroked="f" strokeweight=".06614mm">
                      <v:stroke endcap="round"/>
                      <v:path arrowok="t" o:connecttype="custom" o:connectlocs="70366,1786;81796,47506;45601,93226;1786,88463;59888,74176;70366,1786" o:connectangles="0,0,0,0,0,0"/>
                    </v:shape>
                    <v:shape id="Freeform: Shape 10121" o:spid="_x0000_s1061" style="position:absolute;left:28749;top:27154;width:857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" path="m92222,7895v,,-52387,-20003,-79057,12382c-13505,52662,15070,98382,15070,98382v,,-10478,-31432,-1905,-58102c26500,275,92222,7895,92222,7895xe" filled="f" stroked="f" strokeweight=".06614mm">
                      <v:stroke endcap="round"/>
                      <v:path arrowok="t" o:connecttype="custom" o:connectlocs="92222,7895;13165,20277;15070,98382;13165,40280;92222,7895" o:connectangles="0,0,0,0,0"/>
                    </v:shape>
                    <v:shape id="Freeform: Shape 10122" o:spid="_x0000_s1062" style="position:absolute;left:28319;top:28472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" path="m74176,1786v,,21907,52387,-2858,88582c46553,126563,1786,103703,1786,103703v,,39052,7620,58102,-26670c78938,42743,74176,1786,74176,1786xe" filled="f" stroked="f" strokeweight=".06614mm">
                      <v:stroke endcap="round"/>
                      <v:path arrowok="t" o:connecttype="custom" o:connectlocs="74176,1786;71318,90368;1786,103703;59888,77033;74176,1786" o:connectangles="0,0,0,0,0"/>
                    </v:shape>
                    <v:shape id="Freeform: Shape 10123" o:spid="_x0000_s1063" style="position:absolute;left:27716;top:31070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" path="m55451,1159v,,9525,20955,3810,37147c52594,56404,36401,63071,22114,64024,7826,64976,1159,62119,1159,62119v,,26670,1905,41910,-16193c59261,26876,55451,1159,55451,1159xe" filled="f" stroked="f" strokeweight=".04292mm">
                      <v:stroke endcap="round"/>
                      <v:path arrowok="t" o:connecttype="custom" o:connectlocs="55451,1159;59261,38306;22114,64024;1159,62119;43069,45926;55451,1159" o:connectangles="0,0,0,0,0,0"/>
                    </v:shape>
                    <v:shape id="Freeform: Shape 10124" o:spid="_x0000_s1064" style="position:absolute;left:27483;top:29244;width:667;height:1143;visibility:visible;mso-wrap-style:square;v-text-anchor:middle" coordsize="66675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" path="m66369,1786v,,-31432,7620,-44767,37147c-2211,88463,34937,120848,34937,120848v,,-39053,-33337,-32385,-64770c12077,8453,66369,1786,66369,1786xe" filled="f" stroked="f" strokeweight=".06614mm">
                      <v:stroke endcap="round"/>
                      <v:path arrowok="t" o:connecttype="custom" o:connectlocs="66369,1786;21602,38933;34937,120848;2552,56078;66369,1786" o:connectangles="0,0,0,0,0"/>
                    </v:shape>
                    <v:shape id="Freeform: Shape 10126" o:spid="_x0000_s1065" style="position:absolute;left:36219;top:2560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27" o:spid="_x0000_s1066" style="position:absolute;left:37134;top:25247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28" o:spid="_x0000_s1067" style="position:absolute;left:31285;top:25218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" path="m52864,30004v,12625,-10235,22860,-22860,22860c17379,52864,7144,42629,7144,30004,7144,17379,17379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10129" o:spid="_x0000_s1068" style="position:absolute;left:31752;top:24618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30" o:spid="_x0000_s1069" style="position:absolute;left:30752;top:26276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31" o:spid="_x0000_s1070" style="position:absolute;left:32762;top:26171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32" o:spid="_x0000_s1071" style="position:absolute;left:36714;top:2670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33" o:spid="_x0000_s1072" style="position:absolute;left:33809;top:26038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34" o:spid="_x0000_s1073" style="position:absolute;left:3140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35" o:spid="_x0000_s1074" style="position:absolute;left:36181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36" o:spid="_x0000_s1075" style="position:absolute;left:30542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10137" o:spid="_x0000_s1076" style="position:absolute;left:33047;top:31410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38" o:spid="_x0000_s1077" style="position:absolute;left:31085;top:31076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39" o:spid="_x0000_s1078" style="position:absolute;left:33876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40" o:spid="_x0000_s1079" style="position:absolute;left:35429;top:2937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41" o:spid="_x0000_s1080" style="position:absolute;left:33638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42" o:spid="_x0000_s1081" style="position:absolute;left:34543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43" o:spid="_x0000_s1082" style="position:absolute;left:35952;top:2947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44" o:spid="_x0000_s1083" style="position:absolute;left:29323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" path="m52864,30004v,12625,-10235,22860,-22860,22860c17378,52864,7144,42629,7144,30004,7144,17379,17378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10145" o:spid="_x0000_s1084" style="position:absolute;left:30152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46" o:spid="_x0000_s1085" style="position:absolute;left:32028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47" o:spid="_x0000_s1086" style="position:absolute;left:31428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48" o:spid="_x0000_s1087" style="position:absolute;left:35381;top:3272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49" o:spid="_x0000_s1088" style="position:absolute;left:36543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50" o:spid="_x0000_s1089" style="position:absolute;left:27157;top:26291;width:858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" path="m78938,1786v,,12383,29527,-2857,58102c49411,108466,1786,97036,1786,97036v,,50482,11430,71437,-12383c105608,49411,78938,1786,78938,1786xe" filled="f" stroked="f" strokeweight=".06614mm">
                      <v:stroke endcap="round"/>
                      <v:path arrowok="t" o:connecttype="custom" o:connectlocs="78938,1786;76081,59888;1786,97036;73223,84653;78938,1786" o:connectangles="0,0,0,0,0"/>
                    </v:shape>
                    <v:shape id="Freeform: Shape 10151" o:spid="_x0000_s1090" style="position:absolute;left:3240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52" o:spid="_x0000_s1091" style="position:absolute;left:32981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53" o:spid="_x0000_s1092" style="position:absolute;left:35705;top:28438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54" o:spid="_x0000_s1093" style="position:absolute;left:34809;top:2956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55" o:spid="_x0000_s1094" style="position:absolute;left:3140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56" o:spid="_x0000_s1095" style="position:absolute;left:36181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57" o:spid="_x0000_s1096" style="position:absolute;left:30542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10158" o:spid="_x0000_s1097" style="position:absolute;left:33047;top:31410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59" o:spid="_x0000_s1098" style="position:absolute;left:31085;top:31076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60" o:spid="_x0000_s1099" style="position:absolute;left:33876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61" o:spid="_x0000_s1100" style="position:absolute;left:35429;top:2937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62" o:spid="_x0000_s1101" style="position:absolute;left:33638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63" o:spid="_x0000_s1102" style="position:absolute;left:34543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64" o:spid="_x0000_s1103" style="position:absolute;left:35952;top:2947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65" o:spid="_x0000_s1104" style="position:absolute;left:29323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" path="m52864,30004v,12625,-10235,22860,-22860,22860c17378,52864,7144,42629,7144,30004,7144,17379,17378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10166" o:spid="_x0000_s1105" style="position:absolute;left:30152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67" o:spid="_x0000_s1106" style="position:absolute;left:32028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68" o:spid="_x0000_s1107" style="position:absolute;left:31428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69" o:spid="_x0000_s1108" style="position:absolute;left:36543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70" o:spid="_x0000_s1109" style="position:absolute;left:3240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71" o:spid="_x0000_s1110" style="position:absolute;left:32981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72" o:spid="_x0000_s1111" style="position:absolute;left:35705;top:28438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73" o:spid="_x0000_s1112" style="position:absolute;left:34809;top:2956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74" o:spid="_x0000_s1113" style="position:absolute;left:2377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75" o:spid="_x0000_s1114" style="position:absolute;left:19112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76" o:spid="_x0000_s1115" style="position:absolute;left:24608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10178" o:spid="_x0000_s1116" style="position:absolute;left:24218;top:31076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79" o:spid="_x0000_s1117" style="position:absolute;left:21408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80" o:spid="_x0000_s1118" style="position:absolute;left:19931;top:2937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81" o:spid="_x0000_s1119" style="position:absolute;left:21713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82" o:spid="_x0000_s1120" style="position:absolute;left:20808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83" o:spid="_x0000_s1121" style="position:absolute;left:19408;top:2947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84" o:spid="_x0000_s1122" style="position:absolute;left:25675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" path="m52864,30004v,12625,-10235,22860,-22860,22860c17379,52864,7144,42629,7144,30004,7144,17379,17379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10185" o:spid="_x0000_s1123" style="position:absolute;left:25018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86" o:spid="_x0000_s1124" style="position:absolute;left:23132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87" o:spid="_x0000_s1125" style="position:absolute;left:23741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88" o:spid="_x0000_s1126" style="position:absolute;left:18807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89" o:spid="_x0000_s1127" style="position:absolute;left:2277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90" o:spid="_x0000_s1128" style="position:absolute;left:22179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91" o:spid="_x0000_s1129" style="position:absolute;left:19589;top:28438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92" o:spid="_x0000_s1130" style="position:absolute;left:20551;top:29562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</v:group>
                  <v:group id="Group 10193" o:spid="_x0000_s1131" style="position:absolute;left:24807;top:19287;width:5487;height:5639" coordorigin="24807,19287" coordsize="5486,5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FEyxAAAAN4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wono3h751wg1z+AgAA//8DAFBLAQItABQABgAIAAAAIQDb4fbL7gAAAIUBAAATAAAAAAAAAAAA&#10;AAAAAAAAAABbQ29udGVudF9UeXBlc10ueG1sUEsBAi0AFAAGAAgAAAAhAFr0LFu/AAAAFQEAAAsA&#10;AAAAAAAAAAAAAAAAHwEAAF9yZWxzLy5yZWxzUEsBAi0AFAAGAAgAAAAhAI60UTLEAAAA3gAAAA8A&#10;AAAAAAAAAAAAAAAABwIAAGRycy9kb3ducmV2LnhtbFBLBQYAAAAAAwADALcAAAD4AgAAAAA=&#10;">
                    <v:shape id="Freeform: Shape 10194" o:spid="_x0000_s1132" style="position:absolute;left:26560;top:20887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195" o:spid="_x0000_s1133" style="position:absolute;left:26388;top:2092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196" o:spid="_x0000_s1134" style="position:absolute;left:26236;top:2099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197" o:spid="_x0000_s1135" style="position:absolute;left:26160;top:211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198" o:spid="_x0000_s1136" style="position:absolute;left:26169;top:2129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199" o:spid="_x0000_s1137" style="position:absolute;left:26188;top:21449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0" o:spid="_x0000_s1138" style="position:absolute;left:26207;top:21611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1" o:spid="_x0000_s1139" style="position:absolute;left:26731;top:2085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2" o:spid="_x0000_s1140" style="position:absolute;left:25541;top:2163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3" o:spid="_x0000_s1141" style="position:absolute;left:25388;top:2172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4" o:spid="_x0000_s1142" style="position:absolute;left:25274;top:218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5" o:spid="_x0000_s1143" style="position:absolute;left:25198;top:22021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6" o:spid="_x0000_s1144" style="position:absolute;left:25160;top:22154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7" o:spid="_x0000_s1145" style="position:absolute;left:25131;top:2234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8" o:spid="_x0000_s1146" style="position:absolute;left:25160;top:2250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9" o:spid="_x0000_s1147" style="position:absolute;left:26055;top:2158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0" o:spid="_x0000_s1148" style="position:absolute;left:25045;top:2293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1" o:spid="_x0000_s1149" style="position:absolute;left:24912;top:23049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2" o:spid="_x0000_s1150" style="position:absolute;left:24817;top:232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3" o:spid="_x0000_s1151" style="position:absolute;left:24807;top:23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4" o:spid="_x0000_s1152" style="position:absolute;left:24864;top:235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5" o:spid="_x0000_s1153" style="position:absolute;left:24979;top:2366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6" o:spid="_x0000_s1154" style="position:absolute;left:25131;top:2373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7" o:spid="_x0000_s1155" style="position:absolute;left:25207;top:2284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8" o:spid="_x0000_s1156" style="position:absolute;left:25274;top:239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9" o:spid="_x0000_s1157" style="position:absolute;left:25284;top:2411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0" o:spid="_x0000_s1158" style="position:absolute;left:25322;top:2426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1" o:spid="_x0000_s1159" style="position:absolute;left:25455;top:24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2" o:spid="_x0000_s1160" style="position:absolute;left:25607;top:2440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3" o:spid="_x0000_s1161" style="position:absolute;left:25760;top:244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4" o:spid="_x0000_s1162" style="position:absolute;left:25931;top:244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5" o:spid="_x0000_s1163" style="position:absolute;left:25303;top:2377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6" o:spid="_x0000_s1164" style="position:absolute;left:26655;top:1983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7" o:spid="_x0000_s1165" style="position:absolute;left:26541;top:1994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8" o:spid="_x0000_s1166" style="position:absolute;left:26436;top:2008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9" o:spid="_x0000_s1167" style="position:absolute;left:26408;top:2025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0" o:spid="_x0000_s1168" style="position:absolute;left:26446;top:20430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1" o:spid="_x0000_s1169" style="position:absolute;left:26522;top:2060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2" o:spid="_x0000_s1170" style="position:absolute;left:26655;top:2073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3" o:spid="_x0000_s1171" style="position:absolute;left:26779;top:197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4" o:spid="_x0000_s1172" style="position:absolute;left:25884;top:2157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5" o:spid="_x0000_s1173" style="position:absolute;left:25722;top:2160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6" o:spid="_x0000_s1174" style="position:absolute;left:25179;top:2265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7" o:spid="_x0000_s1175" style="position:absolute;left:26084;top:2438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8" o:spid="_x0000_s1176" style="position:absolute;left:26007;top:24564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9" o:spid="_x0000_s1177" style="position:absolute;left:26027;top:24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0" o:spid="_x0000_s1178" style="position:absolute;left:26931;top:1965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1" o:spid="_x0000_s1179" style="position:absolute;left:27103;top:1962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2" o:spid="_x0000_s1180" style="position:absolute;left:27227;top:1956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3" o:spid="_x0000_s1181" style="position:absolute;left:27312;top:1942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4" o:spid="_x0000_s1182" style="position:absolute;left:27408;top:19287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5" o:spid="_x0000_s1183" style="position:absolute;left:28360;top:2088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6" o:spid="_x0000_s1184" style="position:absolute;left:28532;top:2092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7" o:spid="_x0000_s1185" style="position:absolute;left:28674;top:2099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9" o:spid="_x0000_s1186" style="position:absolute;left:28751;top:21297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0" o:spid="_x0000_s1187" style="position:absolute;left:28732;top:21449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3" o:spid="_x0000_s1188" style="position:absolute;left:29370;top:2163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4" o:spid="_x0000_s1189" style="position:absolute;left:29532;top:2172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5" o:spid="_x0000_s1190" style="position:absolute;left:29636;top:218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6" o:spid="_x0000_s1191" style="position:absolute;left:29722;top:22021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7" o:spid="_x0000_s1192" style="position:absolute;left:29760;top:22154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8" o:spid="_x0000_s1193" style="position:absolute;left:29779;top:2234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9" o:spid="_x0000_s1194" style="position:absolute;left:29751;top:2250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0" o:spid="_x0000_s1195" style="position:absolute;left:28865;top:21582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1" o:spid="_x0000_s1196" style="position:absolute;left:29875;top:229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2" o:spid="_x0000_s1197" style="position:absolute;left:30008;top:23049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3" o:spid="_x0000_s1198" style="position:absolute;left:30103;top:232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4" o:spid="_x0000_s1199" style="position:absolute;left:30103;top:23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5" o:spid="_x0000_s1200" style="position:absolute;left:30056;top:2354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6" o:spid="_x0000_s1201" style="position:absolute;left:29941;top:236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7" o:spid="_x0000_s1202" style="position:absolute;left:29789;top:23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9" o:spid="_x0000_s1203" style="position:absolute;left:29636;top:239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0" o:spid="_x0000_s1204" style="position:absolute;left:29636;top:2411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1" o:spid="_x0000_s1205" style="position:absolute;left:29598;top:242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2" o:spid="_x0000_s1206" style="position:absolute;left:29465;top:24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3" o:spid="_x0000_s1207" style="position:absolute;left:29313;top:24402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4" o:spid="_x0000_s1208" style="position:absolute;left:29160;top:244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5" o:spid="_x0000_s1209" style="position:absolute;left:28989;top:244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6" o:spid="_x0000_s1210" style="position:absolute;left:29608;top:2377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85" o:spid="_x0000_s1211" style="position:absolute;left:29036;top:21573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87" o:spid="_x0000_s1212" style="position:absolute;left:29732;top:2265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88" o:spid="_x0000_s1213" style="position:absolute;left:28827;top:2438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89" o:spid="_x0000_s1214" style="position:absolute;left:28913;top:24564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90" o:spid="_x0000_s1215" style="position:absolute;left:28894;top:24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92" o:spid="_x0000_s1216" style="position:absolute;left:27817;top:1962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93" o:spid="_x0000_s1217" style="position:absolute;left:27684;top:1956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94" o:spid="_x0000_s1218" style="position:absolute;left:27608;top:1942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95" o:spid="_x0000_s1219" style="position:absolute;left:27512;top:1928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</v:group>
                  <v:group id="Group 10296" o:spid="_x0000_s1220" style="position:absolute;left:26359;top:21687;width:2572;height:2684" coordorigin="26525,21687" coordsize="19031,19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pPWxgAAAN4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jxfLFH7fCTfI9Q8AAAD//wMAUEsBAi0AFAAGAAgAAAAhANvh9svuAAAAhQEAABMAAAAAAAAA&#10;AAAAAAAAAAAAAFtDb250ZW50X1R5cGVzXS54bWxQSwECLQAUAAYACAAAACEAWvQsW78AAAAVAQAA&#10;CwAAAAAAAAAAAAAAAAAfAQAAX3JlbHMvLnJlbHNQSwECLQAUAAYACAAAACEAReaT1sYAAADeAAAA&#10;DwAAAAAAAAAAAAAAAAAHAgAAZHJzL2Rvd25yZXYueG1sUEsFBgAAAAADAAMAtwAAAPoCAAAAAA==&#10;">
                    <o:lock v:ext="edit" aspectratio="t"/>
                    <v:shape id="Freeform: Shape 10298" o:spid="_x0000_s1221" style="position:absolute;left:32228;top:21687;width:4486;height:3203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" path="m16669,39529l7144,17621v,,14287,-6667,30480,-8572c53816,7144,65246,7144,65246,7144l24289,43339,16669,39529xe" fillcolor="#ec008c [3204]" stroked="f">
                      <v:stroke joinstyle="miter"/>
                      <v:path arrowok="t" o:connecttype="custom" o:connectlocs="112141,265931;48061,118545;253115,60877;438942,48061;163404,291563;112141,265931" o:connectangles="0,0,0,0,0,0"/>
                    </v:shape>
                    <v:group id="Group 10300" o:spid="_x0000_s1222" style="position:absolute;left:27743;top:24057;width:13905;height:14867" coordorigin="27743,24057" coordsize="13905,1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">
                      <v:shape id="Freeform: Shape 10302" o:spid="_x0000_s1223" style="position:absolute;left:33830;top:30850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" path="m7144,24289l31909,17621,10001,7144,7144,24289xe" fillcolor="#ec008c [3204]" stroked="f">
                        <v:stroke joinstyle="miter"/>
                        <v:path arrowok="t" o:connecttype="custom" o:connectlocs="48061,163404;214668,118545;67282,48061" o:connectangles="0,0,0"/>
                      </v:shape>
                      <v:shape id="Freeform: Shape 10303" o:spid="_x0000_s1224" style="position:absolute;left:27743;top:35976;width:1922;height:1923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" path="m19526,27146v1905,-952,5715,-5715,5715,-5715l26194,7144,7144,10954v,,3810,5715,5715,7620c14764,21431,19526,27146,19526,27146xe" fillcolor="#ec008c [3204]" stroked="f">
                        <v:stroke joinstyle="miter"/>
                        <v:path arrowok="t" o:connecttype="custom" o:connectlocs="131361,182624;169809,144177;176220,48061;48061,73693;86509,124956;131361,182624" o:connectangles="0,0,0,0,0,0"/>
                      </v:shape>
                      <v:shape id="Freeform: Shape 10305" o:spid="_x0000_s1225" style="position:absolute;left:38444;top:24057;width:3204;height:1923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" path="m7144,7144l18574,30004,42386,12859,7144,7144xe" fillcolor="#ec008c [3204]" stroked="f">
                        <v:stroke joinstyle="miter"/>
                        <v:path arrowok="t" o:connecttype="custom" o:connectlocs="48061,48061;124957,201852;285152,86509" o:connectangles="0,0,0"/>
                      </v:shape>
                      <v:shape id="Freeform: Shape 10306" o:spid="_x0000_s1226" style="position:absolute;left:35689;top:30594;width:3204;height:2563;visibility:visible;mso-wrap-style:square;v-text-anchor:middle" coordsize="4762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" path="m7144,21431l48101,7144,36671,30956,7144,21431xe" fillcolor="#ec008c [3204]" stroked="f">
                        <v:stroke joinstyle="miter"/>
                        <v:path arrowok="t" o:connecttype="custom" o:connectlocs="48061,144177;323599,48061;246704,208257" o:connectangles="0,0,0"/>
                      </v:shape>
                      <v:shape id="Freeform: Shape 10307" o:spid="_x0000_s1227" style="position:absolute;left:36650;top:35335;width:2563;height:3204;visibility:visible;mso-wrap-style:square;v-text-anchor:middle" coordsize="3810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" path="m15716,7144l7144,33814r17145,8572l33814,35719,15716,7144xe" fillcolor="#ec008c [3204]" stroked="f">
                        <v:stroke joinstyle="miter"/>
                        <v:path arrowok="t" o:connecttype="custom" o:connectlocs="105729,48061;48061,227484;163404,285152;227484,240299" o:connectangles="0,0,0,0"/>
                      </v:shape>
                      <v:shape id="Freeform: Shape 10309" o:spid="_x0000_s1228" style="position:absolute;left:38188;top:34374;width:1922;height:1282;visibility:visible;mso-wrap-style:square;v-text-anchor:middle" coordsize="2857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" path="m7144,7144l26194,19526r,-12382l7144,7144xe" fillcolor="#ec008c [3204]" stroked="f">
                        <v:stroke joinstyle="miter"/>
                        <v:path arrowok="t" o:connecttype="custom" o:connectlocs="48061,48061;176220,131361;176220,48061" o:connectangles="0,0,0"/>
                      </v:shape>
                      <v:shape id="Freeform: Shape 10310" o:spid="_x0000_s1229" style="position:absolute;left:32869;top:36361;width:1923;height:2563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" path="m26194,7144r3810,13335l18574,34766,7144,23336,26194,7144xe" fillcolor="#ec008c [3204]" stroked="f">
                        <v:stroke joinstyle="miter"/>
                        <v:path arrowok="t" o:connecttype="custom" o:connectlocs="176220,48061;201852,137773;124956,233888;48061,156993" o:connectangles="0,0,0,0"/>
                      </v:shape>
                    </v:group>
                    <v:group id="Group 10311" o:spid="_x0000_s1230" style="position:absolute;left:30370;top:27774;width:7305;height:11855" coordorigin="30370,27774" coordsize="7305,11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">
                      <v:shape id="Freeform: Shape 10312" o:spid="_x0000_s1231" style="position:absolute;left:30819;top:27774;width:1922;height:2563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" path="m15716,7144l7144,31909,18574,29051r-953,6668l27146,36671r953,-11430l15716,7144xe" fillcolor="#2e3192 [3209]" stroked="f">
                        <v:stroke joinstyle="miter"/>
                        <v:path arrowok="t" o:connecttype="custom" o:connectlocs="105729,48061;48061,214668;124956,195441;118545,240300;182624,246704;189036,169809" o:connectangles="0,0,0,0,0,0"/>
                      </v:shape>
                      <v:shape id="Freeform: Shape 10313" o:spid="_x0000_s1232" style="position:absolute;left:32164;top:28863;width:3204;height:2564;visibility:visible;mso-wrap-style:square;v-text-anchor:middle" coordsize="4762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" path="m7144,20479l33814,31909,45244,14764,29051,17621r,-10477l16669,15716,8096,9049,7144,20479xe" fillcolor="#2e3192 [3209]" stroked="f">
                        <v:stroke joinstyle="miter"/>
                        <v:path arrowok="t" o:connecttype="custom" o:connectlocs="48061,137773;227484,214668;304379,99325;195440,118545;195440,48061;112141,105729;54466,60877" o:connectangles="0,0,0,0,0,0,0"/>
                      </v:shape>
                      <v:shape id="Freeform: Shape 10314" o:spid="_x0000_s1233" style="position:absolute;left:32164;top:32003;width:2564;height:1923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" path="m31909,7144l7144,17621r18097,9525l31909,7144xe" fillcolor="#2e3192 [3209]" stroked="f">
                        <v:stroke joinstyle="miter"/>
                        <v:path arrowok="t" o:connecttype="custom" o:connectlocs="214668,48061;48061,118545;169809,182624" o:connectangles="0,0,0"/>
                      </v:shape>
                      <v:shape id="Freeform: Shape 10315" o:spid="_x0000_s1234" style="position:absolute;left:35753;top:36425;width:1922;height:3204;visibility:visible;mso-wrap-style:square;v-text-anchor:middle" coordsize="285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" path="m7144,7144r3810,18097l9049,42386,21431,17621,7144,7144xe" fillcolor="#2e3192 [3209]" stroked="f">
                        <v:stroke joinstyle="miter"/>
                        <v:path arrowok="t" o:connecttype="custom" o:connectlocs="48061,48061;73693,169809;60877,285152;144177,118545" o:connectangles="0,0,0,0"/>
                      </v:shape>
                      <v:shape id="Freeform: Shape 10316" o:spid="_x0000_s1235" style="position:absolute;left:30370;top:36168;width:2563;height:1923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" path="m7144,20479l30004,7144r2857,14287l7144,20479xe" fillcolor="#2e3192 [3209]" stroked="f">
                        <v:stroke joinstyle="miter"/>
                        <v:path arrowok="t" o:connecttype="custom" o:connectlocs="48061,137772;201852,48061;221073,144177" o:connectangles="0,0,0"/>
                      </v:shape>
                    </v:group>
                    <v:shape id="Freeform: Shape 10317" o:spid="_x0000_s1236" style="position:absolute;left:31075;top:37066;width:1282;height:3204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" path="m7144,41434l10001,7144r11430,l7144,41434xe" fillcolor="#433994" stroked="f">
                      <v:stroke joinstyle="miter"/>
                      <v:path arrowok="t" o:connecttype="custom" o:connectlocs="48061,278747;67282,48061;144177,48061" o:connectangles="0,0,0"/>
                    </v:shape>
                    <v:shape id="Freeform: Shape 10320" o:spid="_x0000_s1237" style="position:absolute;left:28960;top:36233;width:2564;height:1281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" path="m8096,10001l31909,7144,29051,19526,7144,18574r952,-8573xe" fillcolor="yellow [3205]" stroked="f">
                      <v:stroke joinstyle="miter"/>
                      <v:path arrowok="t" o:connecttype="custom" o:connectlocs="54466,67281;214669,48061;195442,131360;48061,124956" o:connectangles="0,0,0,0"/>
                    </v:shape>
                    <v:group id="Group 10323" o:spid="_x0000_s1238" style="position:absolute;left:26525;top:22904;width:19032;height:18647" coordorigin="26525,22904" coordsize="19031,18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">
                      <v:shape id="Freeform: Shape 10324" o:spid="_x0000_s1239" style="position:absolute;left:28896;top:24186;width:4486;height:4485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" path="m10954,11906l65246,7144,50959,46196,7144,60484,10954,11906xe" fillcolor="#2e3192 [3209]" stroked="f">
                        <v:stroke joinstyle="miter"/>
                        <v:path arrowok="t" o:connecttype="custom" o:connectlocs="73693,80098;438942,48061;342827,310784;48061,406906" o:connectangles="0,0,0,0"/>
                      </v:shape>
                      <v:shape id="Freeform: Shape 10325" o:spid="_x0000_s1240" style="position:absolute;left:38444;top:37002;width:5127;height:3844;visibility:visible;mso-wrap-style:square;v-text-anchor:middle" coordsize="7620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" path="m11906,7144r51435,2857l70009,21431v952,,-10478,10478,-23813,19050c36671,47149,21431,53816,21431,53816l7144,11906,11906,7144xe" fillcolor="#2e3192 [3209]" stroked="f">
                        <v:stroke joinstyle="miter"/>
                        <v:path arrowok="t" o:connecttype="custom" o:connectlocs="80098,48061;426127,67282;470986,144177;310784,272336;144177,362047;48061,80098;80098,48061" o:connectangles="0,0,0,0,0,0,0"/>
                      </v:shape>
                      <v:shape id="Freeform: Shape 10326" o:spid="_x0000_s1241" style="position:absolute;left:42353;top:32644;width:3204;height:3204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" path="m8096,12859l7144,23336,41434,40481r1905,-6667l13811,7144,8096,12859xe" fillcolor="#2e3192 [3209]" stroked="f">
                        <v:stroke joinstyle="miter"/>
                        <v:path arrowok="t" o:connecttype="custom" o:connectlocs="54466,86509;48061,156993;278747,272336;291563,227484;92913,48061" o:connectangles="0,0,0,0,0"/>
                      </v:shape>
                      <v:shape id="Freeform: Shape 10327" o:spid="_x0000_s1242" style="position:absolute;left:38508;top:22904;width:3204;height:1922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" path="m15716,7144l7144,24289r34290,5715l15716,7144xe" fillcolor="#2e3192 [3209]" stroked="f">
                        <v:stroke joinstyle="miter"/>
                        <v:path arrowok="t" o:connecttype="custom" o:connectlocs="105729,48061;48061,163404;278747,201852" o:connectangles="0,0,0"/>
                      </v:shape>
                      <v:shape id="Freeform: Shape 10328" o:spid="_x0000_s1243" style="position:absolute;left:28512;top:37002;width:4485;height:3204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" path="m13811,7144r54293,952l44291,42386v,,-13335,-7620,-23812,-17145c16669,22384,7144,10954,7144,10954l13811,7144xe" fillcolor="#2e3192 [3209]" stroked="f">
                        <v:stroke joinstyle="miter"/>
                        <v:path arrowok="t" o:connecttype="custom" o:connectlocs="92913,48061;458170,54466;297968,285152;137772,169809;48061,73693;92913,48061" o:connectangles="0,0,0,0,0,0"/>
                      </v:shape>
                      <v:shape id="Freeform: Shape 10329" o:spid="_x0000_s1244" style="position:absolute;left:39533;top:31683;width:3204;height:3204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" path="m24289,7144l7144,34766r37147,5715l25241,27146,24289,7144xe" fillcolor="#2e3192 [3209]" stroked="f">
                        <v:stroke joinstyle="miter"/>
                        <v:path arrowok="t" o:connecttype="custom" o:connectlocs="163404,48061;48061,233888;297968,272336;169809,182625" o:connectangles="0,0,0,0"/>
                      </v:shape>
                      <v:shape id="Freeform: Shape 10330" o:spid="_x0000_s1245" style="position:absolute;left:40046;top:24378;width:3204;height:1922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" path="m42386,10001l19526,30004,7144,16669,18574,7144r23812,2857xe" fillcolor="#2e3192 [3209]" stroked="f">
                        <v:stroke joinstyle="miter"/>
                        <v:path arrowok="t" o:connecttype="custom" o:connectlocs="285152,67282;131361,201852;48061,112141;124957,48061" o:connectangles="0,0,0,0"/>
                      </v:shape>
                      <v:shape id="Freeform: Shape 10331" o:spid="_x0000_s1246" style="position:absolute;left:27166;top:26877;width:2563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" path="m7144,15716r25717,5715l33814,9049,10954,7144,7144,15716xe" fillcolor="#2e3192 [3209]" stroked="f">
                        <v:stroke joinstyle="miter"/>
                        <v:path arrowok="t" o:connecttype="custom" o:connectlocs="48061,105729;221073,144177;227484,60877;73693,48061" o:connectangles="0,0,0,0"/>
                      </v:shape>
                      <v:shape id="Freeform: Shape 10332" o:spid="_x0000_s1247" style="position:absolute;left:34663;top:31555;width:2564;height:3845;visibility:visible;mso-wrap-style:square;v-text-anchor:middle" coordsize="3810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" path="m19526,7144l7144,41434r4762,13335l38576,36671,19526,7144xe" fillcolor="#2e3192 [3209]" stroked="f">
                        <v:stroke joinstyle="miter"/>
                        <v:path arrowok="t" o:connecttype="custom" o:connectlocs="131361,48061;48061,278748;80098,368459;259520,246704" o:connectangles="0,0,0,0"/>
                      </v:shape>
                      <v:shape id="Freeform: Shape 10333" o:spid="_x0000_s1248" style="position:absolute;left:35817;top:37130;width:2563;height:2563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" path="m19526,7144l7144,31909r1905,7620l36671,15716,19526,7144xe" fillcolor="#2e3192 [3209]" stroked="f">
                        <v:stroke joinstyle="miter"/>
                        <v:path arrowok="t" o:connecttype="custom" o:connectlocs="131361,48061;48061,214668;60877,265932;246704,105729" o:connectangles="0,0,0,0"/>
                      </v:shape>
                      <v:shape id="Freeform: Shape 10334" o:spid="_x0000_s1249" style="position:absolute;left:26525;top:33029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" path="m10954,23336l38576,12859,7144,7144r3810,16192xe" fillcolor="#2e3192 [3209]" stroked="f">
                        <v:stroke joinstyle="miter"/>
                        <v:path arrowok="t" o:connecttype="custom" o:connectlocs="73693,156993;259520,86509;48061,48061" o:connectangles="0,0,0"/>
                      </v:shape>
                      <v:shape id="Freeform: Shape 10335" o:spid="_x0000_s1250" style="position:absolute;left:26654;top:28159;width:4485;height:3204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" path="m38576,7144l59531,42386,7144,18574,38576,7144xe" fillcolor="#2e3192 [3209]" stroked="f">
                        <v:stroke joinstyle="miter"/>
                        <v:path arrowok="t" o:connecttype="custom" o:connectlocs="259520,48061;400495,285152;48061,124957" o:connectangles="0,0,0"/>
                      </v:shape>
                      <v:shape id="Freeform: Shape 10336" o:spid="_x0000_s1251" style="position:absolute;left:38444;top:35784;width:1282;height:1282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" path="m7144,7144r10477,5715l12859,16669,7144,7144xe" fillcolor="#2e3192 [3209]" stroked="f">
                        <v:stroke joinstyle="miter"/>
                        <v:path arrowok="t" o:connecttype="custom" o:connectlocs="48061,48061;118545,86509;86509,112141" o:connectangles="0,0,0"/>
                      </v:shape>
                      <v:shape id="Freeform: Shape 10337" o:spid="_x0000_s1252" style="position:absolute;left:33959;top:33862;width:1281;height:2563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" path="m17621,7144l7144,12859,9049,33814,17621,7144xe" fillcolor="#2e3192 [3209]" stroked="f">
                        <v:stroke joinstyle="miter"/>
                        <v:path arrowok="t" o:connecttype="custom" o:connectlocs="118545,48061;48061,86509;60877,227484" o:connectangles="0,0,0"/>
                      </v:shape>
                      <v:shape id="Freeform: Shape 10338" o:spid="_x0000_s1253" style="position:absolute;left:36009;top:30209;width:3204;height:1923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" path="m12859,20479l7144,7144r36195,5715l13811,22384r-952,-1905xe" fillcolor="#2e3192 [3209]" stroked="f">
                        <v:stroke joinstyle="miter"/>
                        <v:path arrowok="t" o:connecttype="custom" o:connectlocs="86509,137772;48061,48061;291563,86509;92913,150588" o:connectangles="0,0,0,0"/>
                      </v:shape>
                      <v:shape id="Freeform: Shape 10339" o:spid="_x0000_s1254" style="position:absolute;left:37867;top:29056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" path="m20479,7144l7144,27146,32861,22384,18574,20479,20479,7144xe" fillcolor="#2e3192 [3209]" stroked="f">
                        <v:stroke joinstyle="miter"/>
                        <v:path arrowok="t" o:connecttype="custom" o:connectlocs="137773,48061;48061,182624;221073,150588;124957,137772" o:connectangles="0,0,0,0"/>
                      </v:shape>
                      <v:shape id="Freeform: Shape 10340" o:spid="_x0000_s1255" style="position:absolute;left:27166;top:34567;width:2563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" path="m12859,27146l34766,7144,7144,15716r5715,11430xe" fillcolor="#2e3192 [3209]" stroked="f">
                        <v:stroke joinstyle="miter"/>
                        <v:path arrowok="t" o:connecttype="custom" o:connectlocs="86509,182624;233888,48061;48061,105729" o:connectangles="0,0,0"/>
                      </v:shape>
                      <v:shape id="Freeform: Shape 10341" o:spid="_x0000_s1256" style="position:absolute;left:32228;top:37066;width:3845;height:4485;visibility:visible;mso-wrap-style:square;v-text-anchor:middle" coordsize="57150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" path="m12859,7144l51911,49054,46196,60484v,,-20955,-3810,-27622,-5715c15716,53816,7144,50006,7144,50006l20479,27146,12859,7144xe" fillcolor="#2e3192 [3209]" stroked="f">
                        <v:stroke joinstyle="miter"/>
                        <v:path arrowok="t" o:connecttype="custom" o:connectlocs="86509,48061;349232,330011;310784,406906;124957,368458;48061,336415;137773,182625;86509,48061" o:connectangles="0,0,0,0,0,0,0"/>
                      </v:shape>
                    </v:group>
                  </v:group>
                </v:group>
                <v:shape id="Freeform: Shape 10402" o:spid="_x0000_s1257" style="position:absolute;left:6953;top:42957;width:7206;height:3243;visibility:visible;mso-wrap-style:square;v-text-anchor:middle" coordsize="1905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" path="m10768,82452c42201,70070,74586,58640,106018,46257v13335,-4762,27623,-9525,40958,-14287c157453,28160,170788,19587,181266,17682v5715,-952,4762,-11430,-953,-10477c169836,8157,163168,14825,152691,18635v-16193,6667,-33338,11430,-49530,17145c71728,48162,36486,57687,7911,76737v-1905,1905,,6668,2857,5715xe" fillcolor="lime [3207]" stroked="f">
                  <v:stroke joinstyle="miter"/>
                  <v:path arrowok="t" o:connecttype="custom" o:connectlocs="40732,311892;401036,174977;555968,120933;685677,66886;682072,27254;577586,70491;390229,135345;29925,290274;40732,311892" o:connectangles="0,0,0,0,0,0,0,0,0"/>
                </v:shape>
                <v:shape id="Freeform: Shape 10403" o:spid="_x0000_s1258" style="position:absolute;left:56864;top:20002;width:3963;height:1802;flip:y;visibility:visible;mso-wrap-style:square;v-text-anchor:middle" coordsize="1047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" path="m8869,11906v30480,8573,60008,19050,89535,31433c100309,44291,102214,41434,100309,40481,70782,28099,41254,16669,9822,7144v-2858,,-3810,4762,-953,4762xe" fillcolor="#00cff6 [3206]" stroked="f">
                  <v:stroke joinstyle="miter"/>
                  <v:path arrowok="t" o:connecttype="custom" o:connectlocs="33549,45037;372234,163939;379440,153128;37154,27024;33549,45037" o:connectangles="0,0,0,0,0"/>
                </v:shape>
                <v:shape id="Freeform: Shape 10405" o:spid="_x0000_s1259" style="position:absolute;left:28670;top:1905;width:1081;height:1080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" path="m24837,13286c21027,2809,3882,6619,7692,18049v953,1905,953,3810,1905,5715c11502,28526,15312,31384,20075,30431v4762,-952,7620,-6667,6667,-10477c25790,17096,25790,15191,24837,13286xe" fillcolor="#ec008c [3204]" stroked="f">
                  <v:stroke joinstyle="miter"/>
                  <v:path arrowok="t" o:connecttype="custom" o:connectlocs="93951,50257;29097,68274;36303,89892;75938,115112;101157,75480;93951,50257" o:connectangles="0,0,0,0,0,0"/>
                </v:shape>
                <v:shape id="Freeform: Shape 10406" o:spid="_x0000_s1260" style="position:absolute;left:30670;top:7334;width:1441;height:144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" path="m13811,8947v,,-952,,-952,953c5239,13710,5239,27045,12859,30855v,,952,,952,952c17621,33712,23336,34665,27146,31807v,,953,-952,953,-952c35719,25140,35719,15615,28099,9900v,,-953,-953,-953,-953c22384,6090,17621,7042,13811,8947xe" fillcolor="#00cff6 [3206]" stroked="f">
                  <v:stroke joinstyle="miter"/>
                  <v:path arrowok="t" o:connecttype="custom" o:connectlocs="52243,33844;48642,37449;48642,116715;52243,120316;102685,120316;106290,116715;106290,37449;102685,33844;52243,33844" o:connectangles="0,0,0,0,0,0,0,0,0"/>
                </v:shape>
                <v:shape id="Freeform: Shape 10407" o:spid="_x0000_s1261" style="position:absolute;left:57340;top:33051;width:1081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" path="m14288,21431v9525,,9525,-14287,,-14287c4763,7144,4763,21431,14288,21431xe" fillcolor="#ec008c [3204]" stroked="f">
                  <v:stroke joinstyle="miter"/>
                  <v:path arrowok="t" o:connecttype="custom" o:connectlocs="54047,81067;54047,27024;54047,81067" o:connectangles="0,0,0"/>
                </v:shape>
                <v:shape id="Freeform: Shape 10408" o:spid="_x0000_s1262" style="position:absolute;left:61245;top:3143;width:1081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" path="m11458,9397v-952,952,-952,952,-1905,1905c1933,17017,14316,29399,20031,21779v952,-952,952,-952,1905,-1905c27651,12254,19078,2729,11458,9397xe" fillcolor="#00cff6 [3206]" stroked="f">
                  <v:stroke joinstyle="miter"/>
                  <v:path arrowok="t" o:connecttype="custom" o:connectlocs="43342,35546;36136,42752;75772,82384;82978,75178;43342,35546" o:connectangles="0,0,0,0,0"/>
                </v:shape>
                <v:shape id="Freeform: Shape 10410" o:spid="_x0000_s1263" style="position:absolute;left:3619;top:27146;width:1081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" path="m14288,22384v9525,,9525,-15240,,-15240c4763,8096,4763,22384,14288,22384xe" fillcolor="#ec008c [3204]" stroked="f">
                  <v:stroke joinstyle="miter"/>
                  <v:path arrowok="t" o:connecttype="custom" o:connectlocs="54047,84672;54047,27024;54047,84672" o:connectangles="0,0,0"/>
                </v:shape>
                <v:shape id="Freeform: Shape 10412" o:spid="_x0000_s1264" style="position:absolute;left:55245;top:29337;width:1080;height:1080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" path="m21160,14049v,-952,,-952,,-1905c19255,5477,9730,5477,7825,12144v,953,,953,,1905c3062,25479,24970,25479,21160,14049xe" fillcolor="#ec008c [3204]" stroked="f">
                  <v:stroke joinstyle="miter"/>
                  <v:path arrowok="t" o:connecttype="custom" o:connectlocs="80042,53143;80042,45937;29600,45937;29600,53143;80042,53143" o:connectangles="0,0,0,0,0"/>
                </v:shape>
                <v:shape id="Freeform: Shape 10414" o:spid="_x0000_s1265" style="position:absolute;left:64198;top:33909;width:1441;height:1080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" path="m19703,9789v-1905,1905,-4763,2858,-6668,3810c11130,15504,9225,17409,8273,19314v-3810,4763,2857,9525,7620,7620c18750,25029,21608,24077,25418,24077v5715,,10477,-4763,8572,-10478c32085,6932,24465,5027,19703,9789xe" fillcolor="#ec008c [3204]" stroked="f">
                  <v:stroke joinstyle="miter"/>
                  <v:path arrowok="t" o:connecttype="custom" o:connectlocs="74531,37029;49308,51441;31294,73059;60119,101884;96149,91076;128574,51441;74531,37029" o:connectangles="0,0,0,0,0,0,0"/>
                </v:shape>
                <v:shape id="Freeform: Shape 10416" o:spid="_x0000_s1266" style="position:absolute;left:10096;top:10287;width:7206;height:3603;visibility:visible;mso-wrap-style:square;v-text-anchor:middle" coordsize="1905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" path="m157231,7218c141038,9123,140086,28173,136275,44366,130561,27221,121988,8171,106748,9123,94365,10076,88650,23411,86745,38651,81983,30078,75315,23411,66743,25316,52456,28173,50550,49128,45788,63416,41978,55796,37215,49128,32453,41508v-2858,-4762,-8572,-4762,-12383,c8640,57701,5783,71988,7688,91038v952,6668,11430,4763,11430,-1905c19118,77703,21023,67226,25786,57701v4762,7620,8572,15240,12382,23812c40073,86276,46740,89133,50550,84371,57218,76751,59123,70083,62933,59606v953,-2858,2857,-16193,5715,-17145c69600,42461,81983,72941,81983,73893v2857,6668,14287,4763,15240,-1905c98175,64368,99128,33888,105795,29126v1905,-6668,4763,-4763,6668,7620c117225,47223,121036,56748,124845,67226v2858,6667,8573,7620,14288,3810c147706,64368,145800,58653,148658,49128v953,-3810,1905,-16192,4762,-18097c164850,23411,169613,49128,170565,55796v2858,10477,18098,5715,16193,-4763c185806,40556,177233,5313,157231,7218xe" fillcolor="lime [3207]" stroked="f">
                  <v:stroke joinstyle="miter"/>
                  <v:path arrowok="t" o:connecttype="custom" o:connectlocs="594760,27304;515489,167824;403797,34510;328132,146206;252470,95763;173203,239885;122760,157013;75919,157013;29082,344371;72318,337165;97541,218267;144379,308341;191216,319152;238058,225473;259676,160618;310118,279516;367767,272310;400192,110175;425415,139000;472253,254297;526300,268709;562331,185837;580344,117382;645199,211061;706452,193044;594760,27304" o:connectangles="0,0,0,0,0,0,0,0,0,0,0,0,0,0,0,0,0,0,0,0,0,0,0,0,0,0"/>
                </v:shape>
                <v:shape id="Freeform: Shape 10417" o:spid="_x0000_s1267" style="position:absolute;left:39338;top:3714;width:2162;height:216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" path="m13811,53838v953,1905,2858,2858,4763,3810c26194,58600,32861,57648,40481,57648v4763,,10478,952,13335,-3810c56674,50028,54769,46218,52864,42408,49054,35741,45244,30025,40481,23358,35719,16691,26194,-454,16669,10975v-3810,4763,-4763,12383,-6668,18098c8096,35741,8096,43361,7144,50028v952,2858,3810,4763,6667,3810xm21431,32883v953,-2858,2858,-6667,2858,-9525c24289,22405,24289,22405,25241,21453v2858,4763,6668,9525,9525,13335c36671,36693,37624,39550,39529,41455v952,953,952,1906,1905,2858c38576,44313,36671,44313,33814,44313v-4763,,-10478,,-15240,c18574,44313,18574,44313,18574,44313v952,-2858,1905,-6667,2857,-11430xe" fillcolor="#00cff6 [3206]" stroked="f">
                  <v:stroke joinstyle="miter"/>
                  <v:path arrowok="t" o:connecttype="custom" o:connectlocs="52243,203654;70260,218066;153128,218066;203570,203654;199969,160417;153128,88357;63054,41515;37831,109975;27024,189242;52243,203654;81067,124387;91878,88357;95479,81151;131510,131593;149527,156812;156733,167623;127909,167623;70260,167623;70260,167623;81067,124387" o:connectangles="0,0,0,0,0,0,0,0,0,0,0,0,0,0,0,0,0,0,0,0"/>
                </v:shape>
                <v:shape id="Freeform: Shape 10418" o:spid="_x0000_s1268" style="position:absolute;left:61817;top:24098;width:2162;height:216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" path="m26267,49555v8573,-953,16193,-2858,24765,-2858c55795,46697,57700,40982,54842,37172,49127,29552,43412,21932,37697,14312,33887,9550,29125,5740,23410,7645v-4763,1905,-7620,6667,-9525,11430c10075,27647,8170,37172,7217,46697v-952,5715,7620,8573,9525,2858c17695,44792,18647,39077,20552,34315v953,-3810,1905,-12383,5715,-14288c31030,16217,35792,25742,37697,29552v1905,1905,2858,3810,4763,5715c37697,35267,31982,36220,27220,37172v-8573,2858,-7620,13335,-953,12383xe" fillcolor="#ec008c [3204]" stroked="f">
                  <v:stroke joinstyle="miter"/>
                  <v:path arrowok="t" o:connecttype="custom" o:connectlocs="99361,187452;193039,176641;207452,140611;142597,54138;88553,28919;52523,72155;27300,176641;63330,187452;77742,129804;99361,75756;142597,111787;160614,133405;102965,140611;99361,187452" o:connectangles="0,0,0,0,0,0,0,0,0,0,0,0,0,0"/>
                </v:shape>
                <v:shape id="Freeform: Shape 10419" o:spid="_x0000_s1269" style="position:absolute;left:6762;top:23145;width:2162;height:216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" path="m24289,7574c18574,5669,15716,10431,13811,15194,10954,23766,7144,33291,7144,42816v,1905,952,2858,1905,2858c9049,48531,10954,51389,14764,51389v10477,,20955,-953,31432,952c50959,53294,54769,48531,51911,44721,48101,37101,43339,29481,38576,22814,35719,17099,30956,9479,24289,7574xm16669,39006v952,-3810,2857,-6667,3810,-10477c21431,25671,22384,21861,23336,19004v,,,,,c23336,19956,24289,20909,25241,20909v4763,5715,8573,12382,12383,18097c30956,39006,23336,39006,16669,39006xe" fillcolor="#00cff6 [3206]" stroked="f">
                  <v:stroke joinstyle="miter"/>
                  <v:path arrowok="t" o:connecttype="custom" o:connectlocs="91878,28650;52243,57475;27024,161961;34230,172772;55848,194390;174746,197991;196364,169167;145922,86299;91878,28650;63054,147548;77466,107917;88273,71887;88273,71887;95479,79093;142321,147548;63054,147548" o:connectangles="0,0,0,0,0,0,0,0,0,0,0,0,0,0,0,0"/>
                </v:shape>
                <v:shape id="Freeform: Shape 10420" o:spid="_x0000_s1270" style="position:absolute;left:62960;top:19716;width:6485;height:3243;rotation:1126615fd;visibility:visible;mso-wrap-style:square;v-text-anchor:middle" coordsize="17145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" path="m163140,33407v-953,1905,-5715,30480,-6668,29527c154567,62934,152662,41979,151710,34359v-953,-4762,-5715,-6667,-9525,-5715c135517,30549,133612,33407,130755,39122v-2858,6667,2857,28575,-3810,16192c123135,48647,124087,40074,121230,33407,115515,19119,104085,8642,88845,20072,82177,24834,80272,36264,75510,36264,70747,35312,66937,12452,58365,8642,38362,69,21217,30549,9787,42932v-8572,9525,5715,23812,14288,14287c28837,52457,47887,27692,50745,27692v1905,,11430,27622,15240,33337c67890,63887,70747,65792,74557,65792,85035,64839,87892,61029,93607,53409v1905,-5715,4763,-10477,8573,-15240c104085,43884,105037,49599,106942,56267v953,3810,1905,12382,5715,15240c118372,77222,122182,78174,129802,75317v4763,-1905,7620,-8573,10478,-15240c142185,70554,146947,80079,156472,79127v17145,-953,16193,-33338,17145,-43815c174570,29597,165045,26739,163140,33407xe" fillcolor="#ec008c [3204]" stroked="f">
                  <v:stroke joinstyle="miter"/>
                  <v:path arrowok="t" o:connecttype="custom" o:connectlocs="617113,126369;591889,238061;573876,129970;537846,108352;494609,147987;480197,209237;458579,126369;336076,75927;285633,137176;220778,32690;37021,162399;91069,216443;191954,104751;249603,230855;282028,248872;354089,202031;386518,144382;404531,212842;426150,270490;491004,284903;530640,227254;591889,299315;656744,133575;617113,126369" o:connectangles="0,0,0,0,0,0,0,0,0,0,0,0,0,0,0,0,0,0,0,0,0,0,0,0"/>
                </v:shape>
                <v:shape id="Freeform: Shape 10422" o:spid="_x0000_s1271" style="position:absolute;left:57245;top:40195;width:1801;height:2162;visibility:visible;mso-wrap-style:square;v-text-anchor:middle" coordsize="47625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" path="m23659,50006v13335,,19050,-13335,19050,-24765c42709,20479,43662,12859,39852,9049,37947,8096,36994,7144,34137,7144v-953,,-1905,,-2858,952c30327,8096,30327,9049,30327,9049v-953,,-1905,,-2858,952c17944,11906,9372,18574,7467,28099,5562,38576,12229,50006,23659,50006xm16992,30956c18897,23336,27469,21431,34137,20479v,952,,952,,1905c34137,27146,34137,31909,31279,36671,25564,44291,15087,40481,16992,30956xe" fillcolor="#ec008c [3204]" stroked="f">
                  <v:stroke joinstyle="miter"/>
                  <v:path arrowok="t" o:connecttype="custom" o:connectlocs="89495,189158;161556,95479;150749,34230;129131,27024;118320,30625;114719,34230;103908,37831;28246,106290;89495,189158;64276,117098;129131,77466;129131,84672;118320,138716;64276,117098" o:connectangles="0,0,0,0,0,0,0,0,0,0,0,0,0,0"/>
                </v:shape>
                <v:shape id="Freeform: Shape 10423" o:spid="_x0000_s1272" style="position:absolute;left:16097;top:25050;width:1801;height:1802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" path="m20844,43402v8572,2858,18097,-3810,20002,-12382c41799,23400,36084,15780,29416,14827v953,-1905,,-4762,-1905,-5715c18939,3397,8461,11017,7509,20542v-1905,8573,3810,20003,13335,22860xm19891,17685v,1905,953,4762,3810,4762c27511,22447,31321,25305,30369,29115v-953,3810,-5715,5715,-8573,3810c18939,31020,17034,27210,16081,23400v953,-2858,1905,-4763,3810,-5715xe" fillcolor="#ec008c [3204]" stroked="f">
                  <v:stroke joinstyle="miter"/>
                  <v:path arrowok="t" o:connecttype="custom" o:connectlocs="78847,164178;154509,117340;111272,56086;104066,34468;28404,77705;78847,164178;75242,66897;89654,84911;114877,110134;82448,124546;60830,88516;75242,66897" o:connectangles="0,0,0,0,0,0,0,0,0,0,0,0"/>
                </v:shape>
                <v:shape id="Freeform: Shape 10424" o:spid="_x0000_s1273" style="position:absolute;left:54959;top:7524;width:2162;height:216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" path="m34614,54047c45091,55952,54616,48332,55569,37854,56521,25472,46996,16899,35566,14042v-3810,-953,-5715,3810,-2857,5715c37471,22614,44139,27377,45091,33092v1905,7620,-4763,12382,-11430,10477c27946,41664,23184,35949,20326,30234v-1905,-3810,-3810,-6667,952,-9525c23184,19757,26041,18804,27946,17852,34614,15947,31756,5469,25089,7374,14611,9279,4134,16899,7944,28329v4762,12383,15240,24765,26670,25718xe" fillcolor="lime [3207]" stroked="f">
                  <v:stroke joinstyle="miter"/>
                  <v:path arrowok="t" o:connecttype="custom" o:connectlocs="130935,204444;210202,143191;134536,53117;123729,74735;170566,125178;127330,164809;76887,114367;80489,78336;105712,67529;94904,27894;30050,107160;130935,204444" o:connectangles="0,0,0,0,0,0,0,0,0,0,0,0"/>
                </v:shape>
                <v:shape id="Freeform: Shape 10425" o:spid="_x0000_s1274" style="position:absolute;left:14954;top:26955;width:1441;height:1802;visibility:visible;mso-wrap-style:square;v-text-anchor:middle" coordsize="3810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" path="m33844,42386v6667,-10477,,-22860,-7620,-30480c26224,11906,26224,11906,26224,11906,25271,9049,23366,7144,19556,7144v-4762,,-7620,4762,-9525,8572c6221,24289,5269,36671,12889,44291v6667,6668,16192,4763,20955,-1905xm19556,39529c15746,36671,14794,31909,14794,27146v,-1905,,-4762,952,-6667c15746,19526,17651,16669,18604,14764v,952,,952,952,1905c22414,20479,26224,24289,27176,28099v1905,4762,,16192,-7620,11430xe" fillcolor="lime [3207]" stroked="f">
                  <v:stroke joinstyle="miter"/>
                  <v:path arrowok="t" o:connecttype="custom" o:connectlocs="128022,160334;99198,45037;99198,45037;73975,27024;37944,59449;48755,167540;128022,160334;73975,149527;55961,102686;59562,77466;70373,55848;73975,63054;102799,106291;73975,149527" o:connectangles="0,0,0,0,0,0,0,0,0,0,0,0,0,0"/>
                </v:shape>
                <v:shape id="Freeform: Shape 10426" o:spid="_x0000_s1275" style="position:absolute;left:8763;top:35528;width:1080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" path="m11704,26908v4763,3810,12383,2858,16193,-2857c30754,19288,29802,10716,24087,7858v-953,-952,-2858,-952,-3810,c16467,6906,12657,6906,9799,10716,5989,14526,5989,23098,11704,26908xm20277,15478v952,1905,1905,5715,-1905,4763c13609,20241,16467,13573,20277,15478xe" fillcolor="lime [3207]" stroked="f">
                  <v:stroke joinstyle="miter"/>
                  <v:path arrowok="t" o:connecttype="custom" o:connectlocs="44273,101785;105526,90978;91114,29725;76702,29725;37067,40536;44273,101785;76702,58549;69496,76566;76702,58549" o:connectangles="0,0,0,0,0,0,0,0,0"/>
                </v:shape>
                <v:shape id="Freeform: Shape 10427" o:spid="_x0000_s1276" style="position:absolute;left:3429;top:5334;width:1441;height:1801;visibility:visible;mso-wrap-style:square;v-text-anchor:middle" coordsize="3810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" path="m30953,42967v6668,-6667,6668,-20002,1905,-27622c28096,7725,16666,3915,9998,10582v-1905,1905,-1905,3810,,5715c473,27727,16666,58207,30953,42967xm17618,20107v1905,-952,2858,-1905,2858,-3810c26191,17250,28096,27727,26191,33442,22381,47730,9998,22012,17618,20107xe" fillcolor="#ec008c [3204]" stroked="f">
                  <v:stroke joinstyle="miter"/>
                  <v:path arrowok="t" o:connecttype="custom" o:connectlocs="117086,162532;124292,58046;37819,40029;37819,61647;117086,162532;66644,76059;77455,61647;99073,126502;66644,76059" o:connectangles="0,0,0,0,0,0,0,0,0"/>
                </v:shape>
                <v:shape id="Freeform: Shape 10428" o:spid="_x0000_s1277" style="position:absolute;left:58388;top:46386;width:7206;height:3603;visibility:visible;mso-wrap-style:square;v-text-anchor:middle" coordsize="1905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" path="m184622,86477c132234,52187,72227,26469,12219,7419,7457,5514,4599,14087,10314,15039,70322,35042,125567,61712,181764,91239v3810,1905,5716,-2857,2858,-4762xe" fillcolor="#ec008c [3204]" stroked="f">
                  <v:stroke joinstyle="miter"/>
                  <v:path arrowok="t" o:connecttype="custom" o:connectlocs="698372,327118;46221,28064;39015,56888;687561,345132;698372,327118" o:connectangles="0,0,0,0,0"/>
                </v:shape>
                <v:shape id="Freeform: Shape 10409" o:spid="_x0000_s1278" style="position:absolute;left:21050;top:84486;width:1081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" path="m11878,24087v,,953,,953,952c21403,28849,29023,21229,25213,12657v,,,-953,-952,-953c21403,5989,13783,5989,9021,9799,6163,12657,6163,21229,11878,24087xe" fillcolor="#ec008c [3204]" stroked="f">
                  <v:stroke joinstyle="miter"/>
                  <v:path arrowok="t" o:connecttype="custom" o:connectlocs="44931,91114;48536,94715;95374,47878;91772,44273;34124,37067;44931,91114" o:connectangles="0,0,0,0,0,0"/>
                </v:shape>
                <v:shape id="Freeform: Shape 10411" o:spid="_x0000_s1279" style="position:absolute;left:59150;top:77152;width:1441;height:1081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" path="m21504,29289v6668,-952,12383,-6667,9525,-13335c27219,4524,9122,3572,7217,16907v-953,8572,7620,14287,14287,12382xe" fillcolor="lime [3207]" stroked="f">
                  <v:stroke joinstyle="miter"/>
                  <v:path arrowok="t" o:connecttype="custom" o:connectlocs="81343,110792;117374,60349;27300,63954;81343,110792" o:connectangles="0,0,0,0"/>
                </v:shape>
                <v:shape id="Freeform: Shape 10413" o:spid="_x0000_s1280" style="position:absolute;left:12001;top:78581;width:1081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" path="m8341,13811v-4763,7620,5715,18098,13335,13335c26438,23336,28343,19526,28343,13811v,-3810,-2857,-6667,-6667,-6667c15961,7144,12151,9049,8341,13811xe" fillcolor="#00cff6 [3206]" stroked="f">
                  <v:stroke joinstyle="miter"/>
                  <v:path arrowok="t" o:connecttype="custom" o:connectlocs="31552,52243;81994,102686;107213,52243;81994,27024;31552,52243" o:connectangles="0,0,0,0,0"/>
                </v:shape>
                <v:shape id="Freeform: Shape 10415" o:spid="_x0000_s1281" style="position:absolute;left:46863;top:77438;width:1801;height:1801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" path="m9287,35560v3810,5715,7620,7620,13335,10478c35004,49848,47387,39370,47387,26988,47387,14605,35004,4128,22622,7938,16907,9843,12144,12700,9287,18415v-2858,4763,-2858,12383,,17145xe" fillcolor="#ec008c [3204]" stroked="f">
                  <v:stroke joinstyle="miter"/>
                  <v:path arrowok="t" o:connecttype="custom" o:connectlocs="35130,134513;85573,174149;179252,102088;85573,30027;35130,69659;35130,134513" o:connectangles="0,0,0,0,0,0"/>
                </v:shape>
                <v:shape id="Freeform: Shape 10421" o:spid="_x0000_s1282" style="position:absolute;left:34575;top:79343;width:1802;height:1801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" path="m26194,12859v,-2858,-1905,-5715,-4763,-5715c12859,7144,7144,15716,7144,24289v,9525,8572,17145,17145,20002c32861,47149,41434,43339,41434,33814v,-9525,-6668,-18098,-15240,-20955xm32861,35719v-1905,2857,-5715,952,-7620,c18574,31909,11906,19526,22384,16669v,,,952,,952c26194,20479,29051,23336,30956,27146v1905,1905,3810,6668,1905,8573xe" fillcolor="#00cff6 [3206]" stroked="f">
                  <v:stroke joinstyle="miter"/>
                  <v:path arrowok="t" o:connecttype="custom" o:connectlocs="99085,48642;81067,27024;27024,91878;91878,167540;156733,127909;99085,48642;124304,135115;95480,135115;84672,63054;84672,66655;117098,102686;124304,135115" o:connectangles="0,0,0,0,0,0,0,0,0,0,0,0"/>
                </v:shape>
              </v:group>
              <v:group id="Group 42" o:spid="_x0000_s1283" alt="Mardi Gras Mask" style="position:absolute;left:16002;top:15525;width:41004;height:46634" coordorigin="16150,16117" coordsize="41004,46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43" o:spid="_x0000_s1284" style="position:absolute;left:21768;top:34266;width:12031;height:6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" fillcolor="yellow [3205]" stroked="f" strokeweight="1pt"/>
                <v:rect id="Rectangle 44" o:spid="_x0000_s1285" style="position:absolute;left:38231;top:34266;width:12031;height:6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" fillcolor="yellow [3205]" stroked="f" strokeweight="1pt"/>
                <v:group id="Group 45" o:spid="_x0000_s1286" alt="Mardi Gras Mask" style="position:absolute;left:16150;top:16117;width:41004;height:46633" coordorigin="16150,16117" coordsize="23145,26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o:lock v:ext="edit" aspectratio="t"/>
                  <v:group id="Group 46" o:spid="_x0000_s1287" style="position:absolute;left:16293;top:16117;width:22574;height:9961" coordorigin="16293,16117" coordsize="22574,99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group id="Group 47" o:spid="_x0000_s1288" style="position:absolute;left:16293;top:16982;width:22574;height:8471" coordorigin="16293,16982" coordsize="22574,8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shape id="Freeform: Shape 48" o:spid="_x0000_s1289" style="position:absolute;left:29342;top:16982;width:9525;height:6286;visibility:visible;mso-wrap-style:square;v-text-anchor:middle" coordsize="952500,628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" path="m734854,56070v,,33337,,57150,12382c815816,80835,822484,92265,849154,108457v26670,17145,33337,24765,54292,27623c924401,138937,951071,147510,951071,147510v,,-21907,3810,-47625,-2858c878681,137985,858679,126555,812006,112267,764381,97980,726281,97980,726281,97980v,,67628,20955,96203,41910c851059,160845,864394,169417,882491,182752v18098,14288,34290,21908,34290,21908c916781,204660,877729,189420,846296,172275,813911,156082,768191,138937,768191,138937v,,79058,39053,100965,55245c891064,211327,905351,220852,905351,220852v,,-41910,-19050,-72390,-37147c802481,165607,718661,136080,718661,136080v,,85725,37147,112395,54292c857726,207517,878681,224662,878681,224662r-20955,l860584,238950v,,-26670,,-62865,-20955c761524,197040,710089,185610,710089,185610v,,52387,34290,85725,51435c829151,254190,852964,273240,852964,273240v,,-19050,-5715,-44768,-14288c782479,250380,755809,235140,755809,235140v,,41910,29527,52387,33337c818674,272287,827246,278002,827246,278002v,,-36195,-952,-52387,-11430c757714,257047,751046,251332,751046,251332v,,26670,23813,33338,26670c791051,280860,802481,286575,802481,286575r-7620,-1905l774859,280860r23812,14287l779621,291337r9525,9525l755809,297052r20955,8573c776764,305625,758666,304672,737711,301815v-20955,-2858,-30480,-2858,-30480,-2858l682466,295147v,,60960,15240,73343,18098c768191,316102,768191,316102,768191,316102r953,2858c769144,318960,736759,315150,721519,310387v-15240,-3810,-29528,-3810,-29528,-3810c691991,306577,719614,316102,736759,320865v17145,4762,36195,11430,36195,11430c772954,332295,753904,335152,727234,329437v-26670,-5715,-47625,-8572,-47625,-8572c679609,320865,724376,335152,736759,336105v12382,952,30480,8572,30480,8572c767239,344677,730091,348487,703421,343725v-26670,-5715,-58102,-8573,-58102,-8573l700564,353250r-41910,-3810l698659,364680r-33338,-2858l691991,370395r-29527,-953l676751,378967r-70485,-8572l678656,387540r-78105,-2858c600551,384682,672941,403732,657701,403732v-15240,,-11430,,-55245,c557689,403732,518636,407542,518636,407542v,,17145,12383,50483,12383c602456,419925,602456,419925,602456,419925r3810,c606266,419925,573881,423735,558641,426592v-15240,2858,-34290,12383,-47625,18098c498634,450405,492919,457072,492919,457072v,,18097,-3810,50482,-9525c575786,441832,606266,443737,606266,443737v,,-44767,8573,-67627,12383c514826,459930,462439,480885,462439,480885l7144,627570v,,372427,-320993,423862,-368618c482441,211327,522446,131317,549116,82740,575786,34162,594836,24637,636746,10350,678656,-3938,754856,34162,754856,34162v,,-29527,2858,-36195,5715c711041,42735,713899,56070,734854,56070xe" fillcolor="#171848 [1609]" stroked="f">
                        <v:stroke joinstyle="miter"/>
                        <v:path arrowok="t" o:connecttype="custom" o:connectlocs="734854,56070;792004,68452;849154,108457;903446,136080;951071,147510;903446,144652;812006,112267;726281,97980;822484,139890;882491,182752;916781,204660;846296,172275;768191,138937;869156,194182;905351,220852;832961,183705;718661,136080;831056,190372;878681,224662;857726,224662;860584,238950;797719,217995;710089,185610;795814,237045;852964,273240;808196,258952;755809,235140;808196,268477;827246,278002;774859,266572;751046,251332;784384,278002;802481,286575;794861,284670;774859,280860;798671,295147;779621,291337;789146,300862;755809,297052;776764,305625;737711,301815;707231,298957;682466,295147;755809,313245;768191,316102;769144,318960;721519,310387;691991,306577;736759,320865;772954,332295;727234,329437;679609,320865;736759,336105;767239,344677;703421,343725;645319,335152;700564,353250;658654,349440;698659,364680;665321,361822;691991,370395;662464,369442;676751,378967;606266,370395;678656,387540;600551,384682;657701,403732;602456,403732;518636,407542;569119,419925;602456,419925;606266,419925;558641,426592;511016,444690;492919,457072;543401,447547;606266,443737;538639,456120;462439,480885;7144,627570;431006,258952;549116,82740;636746,10350;754856,34162;718661,39877;734854,56070" o:connectangles="0,0,0,0,0,0,0,0,0,0,0,0,0,0,0,0,0,0,0,0,0,0,0,0,0,0,0,0,0,0,0,0,0,0,0,0,0,0,0,0,0,0,0,0,0,0,0,0,0,0,0,0,0,0,0,0,0,0,0,0,0,0,0,0,0,0,0,0,0,0,0,0,0,0,0,0,0,0,0,0,0,0,0,0,0,0"/>
                      </v:shape>
                      <v:shape id="Freeform: Shape 53" o:spid="_x0000_s1290" style="position:absolute;left:26942;top:17364;width:3143;height:4762;visibility:visible;mso-wrap-style:square;v-text-anchor:middle" coordsize="314325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" path="m107156,296958v3810,23812,9525,37147,9525,76200c116681,412210,97631,473170,94774,476980v-2858,3810,55245,-2857,55245,-2857c150019,474123,159544,453167,174784,435070v15240,-18097,26670,-24765,48577,-39053c245269,381730,237649,375062,250031,365537v12383,-9525,15240,-30479,15240,-30479l192881,347440v,,14288,-3810,34290,-8573c247174,334105,270034,323628,270034,323628v,,15240,-18098,20955,-30480c296704,280765,303371,258857,303371,245522v,-13335,-9525,-29527,-9525,-29527c293846,215995,275749,228378,257651,243617v-18097,15240,-51435,32386,-51435,32386c206216,276003,235744,254095,256699,235997v20955,-18097,24765,-33337,33337,-41910c298609,185515,301466,170275,305276,159797v3810,-11430,3810,-14287,3810,-20955c309086,132175,302419,123602,303371,114077v953,-9525,-3810,-15240,-3810,-15240c299561,98837,295751,110267,290036,120745v-5715,11430,-30480,34290,-30480,34290c259556,155035,269081,136937,276701,122650v6668,-14288,15240,-39053,15240,-39053l283369,72167v,,-2858,17145,-8573,32385c269081,119792,250031,132175,250031,132175v,,953,-12383,6668,-16193c262414,112172,262414,101695,269081,86455v6668,-15240,953,-29528,953,-29528c270034,56927,267176,74072,254794,70262,242411,66452,236696,40735,224314,29305,211931,17875,197644,15017,197644,15017r18097,50483c215741,65500,206216,44545,194786,28352,183356,11207,175736,11207,175736,11207r21908,51435c197644,62642,186214,47402,176689,25495,167164,3587,155734,7397,155734,7397v,,6667,17145,15240,34290c179546,59785,180499,94075,180499,94075v,,-14288,-15240,-24765,-33338c144304,42640,137636,26447,137636,26447v,,5715,34290,8573,52388c149066,96932,175736,161703,175736,161703v,,-10477,-34291,-40005,-68581c106204,58832,7144,61690,7144,61690v,,76200,6667,106680,31432c136684,112172,147161,155987,147161,155987v,,-11430,-15240,-29527,-26670c99536,117887,77629,111220,77629,111220v,,48577,34290,67627,60008c164306,195992,182404,249332,182404,249332v,,-65723,-99060,-93345,-121920c61436,104552,30956,99790,30956,99790r26670,16192l103346,169322v,,,,5715,6668c114776,182657,109061,178847,124301,206470v15240,27622,30480,80963,30480,80963c154781,287433,109061,201707,82391,163607,55721,126460,27146,124555,27146,124555r23813,19050l23336,131222v,,32385,32385,48578,63818c89059,230282,102394,274098,107156,296958xm231934,113125v,,-17145,-17145,-20955,-29528c207169,71215,204311,54070,204311,54070v,,6668,18097,15240,33337c227171,102647,231934,113125,231934,113125xm190976,148367v-5715,-20955,-5715,-39052,-5715,-39052c185261,109315,189071,124555,197644,148367v8572,23813,17145,54293,17145,54293c214789,202660,196691,169322,190976,148367xm190024,247428v-1905,-10478,-26670,-60008,-27623,-72391c161449,162655,159544,153130,159544,153130v,,7620,18098,17145,37148c178594,195040,181451,199803,183356,204565v7620,17145,6668,36195,6668,42863c190024,248380,190024,248380,190024,249332v,953,,,,-1904xe" fillcolor="#171848 [1609]" stroked="f">
                        <v:stroke joinstyle="miter"/>
                        <v:path arrowok="t" o:connecttype="custom" o:connectlocs="107156,296958;116681,373158;94774,476980;150019,474123;174784,435070;223361,396017;250031,365537;265271,335058;192881,347440;227171,338867;270034,323628;290989,293148;303371,245522;293846,215995;257651,243617;206216,276003;256699,235997;290036,194087;305276,159797;309086,138842;303371,114077;299561,98837;290036,120745;259556,155035;276701,122650;291941,83597;283369,72167;274796,104552;250031,132175;256699,115982;269081,86455;270034,56927;254794,70262;224314,29305;197644,15017;215741,65500;194786,28352;175736,11207;197644,62642;176689,25495;155734,7397;170974,41687;180499,94075;155734,60737;137636,26447;146209,78835;175736,161703;135731,93122;7144,61690;113824,93122;147161,155987;117634,129317;77629,111220;145256,171228;182404,249332;89059,127412;30956,99790;57626,115982;103346,169322;109061,175990;124301,206470;154781,287433;82391,163607;27146,124555;50959,143605;23336,131222;71914,195040;107156,296958;231934,113125;210979,83597;204311,54070;219551,87407;231934,113125;190976,148367;185261,109315;197644,148367;214789,202660;190976,148367;190024,247428;162401,175037;159544,153130;176689,190278;183356,204565;190024,247428;190024,249332;190024,247428" o:connectangles="0,0,0,0,0,0,0,0,0,0,0,0,0,0,0,0,0,0,0,0,0,0,0,0,0,0,0,0,0,0,0,0,0,0,0,0,0,0,0,0,0,0,0,0,0,0,0,0,0,0,0,0,0,0,0,0,0,0,0,0,0,0,0,0,0,0,0,0,0,0,0,0,0,0,0,0,0,0,0,0,0,0,0,0,0,0"/>
                      </v:shape>
                      <v:shape id="Freeform: Shape 9696" o:spid="_x0000_s1291" style="position:absolute;left:28161;top:22205;width:6001;height:3239;visibility:visible;mso-wrap-style:square;v-text-anchor:middle" coordsize="600075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" path="m508159,78581v,,952,19050,27622,49530c562451,158591,599599,188119,599599,188119v,,-35243,-21908,-63818,-45720c504349,116681,497681,98584,497681,98584v,,,34290,23813,63817c545306,191929,560546,210979,560546,210979v,,-45720,-45720,-60007,-62865c486251,130969,461486,93821,461486,93821v,,4763,25718,22860,56198c500539,177641,560546,241459,560546,241459v,,-20955,-8573,-55245,-44768c471011,160496,437674,121444,437674,121444v,,5715,35242,15240,56197c462439,198596,503396,232886,503396,232886v,,-22860,-10477,-57150,-48577c411004,145256,411004,133826,411004,133826v,,-1905,15240,11430,54293c427196,202406,459581,239554,459581,239554l7144,323374,124301,40481,361474,7144,508159,78581xe" fillcolor="#171848 [1609]" stroked="f">
                        <v:stroke joinstyle="miter"/>
                        <v:path arrowok="t" o:connecttype="custom" o:connectlocs="508159,78581;535781,128111;599599,188119;535781,142399;497681,98584;521494,162401;560546,210979;500539,148114;461486,93821;484346,150019;560546,241459;505301,196691;437674,121444;452914,177641;503396,232886;446246,184309;411004,133826;422434,188119;459581,239554;7144,323374;124301,40481;361474,7144;508159,78581" o:connectangles="0,0,0,0,0,0,0,0,0,0,0,0,0,0,0,0,0,0,0,0,0,0,0"/>
                      </v:shape>
                      <v:shape id="Freeform: Shape 9697" o:spid="_x0000_s1292" style="position:absolute;left:16293;top:16982;width:9525;height:6286;visibility:visible;mso-wrap-style:square;v-text-anchor:middle" coordsize="952500,628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" path="m222409,56070v,,-33338,,-57150,12382c141446,80835,134779,92265,108109,108457,81439,124650,74771,134175,54769,137032,33814,139890,7144,148462,7144,148462v,,21907,3810,47625,-2857c79534,138937,99536,127507,146209,113220,192881,98932,231934,98932,231934,98932v,,-67628,20955,-96203,41910c108109,161797,93821,170370,75724,183705,57626,197040,41434,205612,41434,205612v,,39052,-15240,70485,-32385c144304,157035,190024,139890,190024,139890v,,-79058,39052,-100965,55245c67151,211327,52864,221805,52864,221805v,,41910,-19050,72390,-37148c155734,166560,239554,137032,239554,137032v,,-85725,37148,-112395,54293c100489,208470,79534,225615,79534,225615r20955,l97631,239902v,,26670,,62865,-20955c196691,197992,248126,186562,248126,186562v,,-52387,34290,-85725,51435c129064,255142,105251,274192,105251,274192v,,19050,-5715,44768,-14287c175736,251332,202406,236092,202406,236092v,,-41910,29528,-52387,33338c139541,273240,130969,278955,130969,278955v,,36195,-953,52387,-11430c200501,258000,207169,252285,207169,252285v,,-26670,23812,-33338,26670c167164,281812,155734,287527,155734,287527r7620,-1905l183356,281812r-23812,14288l178594,292290r-9525,9525l202406,298005r-20955,8572c181451,306577,199549,305625,220504,302767v20955,-2857,30480,-2857,30480,-2857l275749,296100v,,-60960,15240,-73343,18097c190024,317055,190024,317055,190024,317055r-1905,2857c188119,319912,220504,316102,235744,311340v15240,-3810,29527,-3810,29527,-3810c265271,307530,237649,317055,220504,321817v-17145,4763,-36195,11430,-36195,11430c184309,333247,203359,336105,230029,330390v26670,-5715,47625,-8573,47625,-8573c277654,321817,232886,336105,220504,337057v-12383,953,-30480,8573,-30480,8573c190024,345630,227171,349440,253841,344677v26670,-5715,58103,-8572,58103,-8572l256699,354202r41910,-3810l258604,365632r33337,-2857l264319,370395r29527,-953l279559,378967r70485,-8572l277654,387540r78105,-2858c355759,384682,283369,403732,298609,403732v15240,,11430,,55245,c397669,403732,437674,407542,437674,407542v,,-17145,12383,-50483,12383c353854,419925,353854,419925,353854,419925r-3810,c350044,419925,382429,423735,397669,426592v15240,2858,34290,12383,47625,18098c457676,450405,463391,457072,463391,457072v,,-18097,-3810,-50482,-9525c380524,441832,350044,443737,350044,443737v,,44767,8573,67627,12383c441484,459930,493871,480885,493871,480885l950119,627570v,,-372428,-320993,-423863,-368618c474821,211327,434816,131317,408146,82740,381476,34162,362426,24637,320516,10350,278606,-3938,203359,34162,203359,34162v,,29527,2858,36195,5715c246221,42735,243364,56070,222409,56070xe" fillcolor="#171848 [1609]" stroked="f">
                        <v:stroke joinstyle="miter"/>
                        <v:path arrowok="t" o:connecttype="custom" o:connectlocs="222409,56070;165259,68452;108109,108457;54769,137032;7144,148462;54769,145605;146209,113220;231934,98932;135731,140842;75724,183705;41434,205612;111919,173227;190024,139890;89059,195135;52864,221805;125254,184657;239554,137032;127159,191325;79534,225615;100489,225615;97631,239902;160496,218947;248126,186562;162401,237997;105251,274192;150019,259905;202406,236092;150019,269430;130969,278955;183356,267525;207169,252285;173831,278955;155734,287527;163354,285622;183356,281812;159544,296100;178594,292290;169069,301815;202406,298005;181451,306577;220504,302767;250984,299910;275749,296100;202406,314197;190024,317055;188119,319912;235744,311340;265271,307530;220504,321817;184309,333247;230029,330390;277654,321817;220504,337057;190024,345630;253841,344677;311944,336105;256699,354202;298609,350392;258604,365632;291941,362775;264319,370395;293846,369442;279559,378967;350044,370395;277654,387540;355759,384682;298609,403732;353854,403732;437674,407542;387191,419925;353854,419925;350044,419925;397669,426592;445294,444690;463391,457072;412909,447547;350044,443737;417671,456120;493871,480885;950119,627570;526256,258952;408146,82740;320516,10350;203359,34162;239554,39877;222409,56070" o:connectangles="0,0,0,0,0,0,0,0,0,0,0,0,0,0,0,0,0,0,0,0,0,0,0,0,0,0,0,0,0,0,0,0,0,0,0,0,0,0,0,0,0,0,0,0,0,0,0,0,0,0,0,0,0,0,0,0,0,0,0,0,0,0,0,0,0,0,0,0,0,0,0,0,0,0,0,0,0,0,0,0,0,0,0,0,0,0"/>
                      </v:shape>
                      <v:shape id="Freeform: Shape 9698" o:spid="_x0000_s1293" style="position:absolute;left:25104;top:17402;width:2952;height:4762;visibility:visible;mso-wrap-style:square;v-text-anchor:middle" coordsize="295275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" path="m244316,195040v17145,-32385,48578,-63818,48578,-63818c292894,131222,258604,145510,232886,183610v-26670,37147,-71437,103822,-71437,103822c161449,287432,176689,235045,191929,206470v15240,-27623,9525,-23813,15240,-30480c212884,169322,212884,169322,212884,169322v,,10477,-31432,33337,-42862c268129,115030,285274,99790,285274,99790v,,-30480,3810,-58103,27622c199549,151225,133826,249332,133826,249332v,,18098,-52387,37148,-78105c190024,146462,238601,111220,238601,111220v,,-21907,6667,-40005,18097c180499,140747,169069,155987,169069,155987v,,26670,-55245,50482,-73342c243364,64547,280511,40735,280511,40735v,,-60960,17145,-90487,51435c160496,126460,139541,161702,139541,161702v,,26670,-65722,29528,-82867c171926,60737,177641,26447,177641,26447v,,-6667,17145,-18097,34290c148114,77882,134779,94075,134779,94075v,,952,-34290,9525,-52388c152876,23590,159544,7397,159544,7397v,,-11430,-3810,-20955,18098c129064,47402,117634,62642,117634,62642l139541,11207v,,-8572,,-19050,17145c109061,45497,99536,65500,99536,65500l117634,15017v,,-14288,2858,-26670,14288c78581,40735,82391,44545,70009,48355,57626,52165,45244,56927,45244,56927v,,-4763,13335,1905,28575c53816,100742,53816,110267,59531,115030v5715,3810,6668,16192,6668,16192c66199,131222,47149,118840,41434,103600,35719,88360,32861,71215,32861,71215l24289,82645v,,8572,24765,15240,39052c46196,135985,56674,154082,56674,154082v,,-24765,-23812,-30480,-34290c20479,109315,16669,97885,16669,97885v,,-5715,5715,-3810,15240c13811,122650,7144,131222,7144,137890v,6667,,9525,3810,20955c14764,170275,17621,185515,26194,193135v8572,7620,12382,23812,33337,41910c80486,253142,110014,275050,110014,275050v,,-33338,-17145,-51435,-32385c40481,227425,22384,215042,22384,215042v,,-9525,17145,-9525,29528c12859,256952,19526,278860,25241,292195v5715,12382,20955,30480,20955,30480c46196,322675,68104,334105,89059,337915v20955,3810,34290,8573,34290,8573l50959,334105v,,2857,20955,15240,30480c78581,374110,70009,381730,92869,395065v22860,13335,33337,20955,48577,39053c156686,452215,166211,473170,166211,473170v,,58103,6668,55245,2857c218599,472218,199549,410305,199549,372205v,-39053,5715,-52387,9525,-76200c213836,270288,227171,226472,244316,195040xm96679,83597v8572,-15240,15240,-33337,15240,-33337c111919,50260,109061,67405,105251,79787v-3810,12383,-20955,29528,-20955,29528c84296,109315,89059,98837,96679,83597xm101441,198850v,,8573,-30480,17145,-54293c127159,120745,130969,105505,130969,105505v,,,18097,-5715,39052c119539,165512,101441,198850,101441,198850xm126206,244570v,,,-953,,-1905c126206,235997,125254,216947,132874,199802v1905,-4762,4762,-9525,6667,-14287c148114,166465,156686,148367,156686,148367v,,-952,9525,-2857,21908c152876,181705,128111,231235,126206,242665v,2857,,3810,,1905xe" fillcolor="#171848 [1609]" stroked="f">
                        <v:stroke joinstyle="miter"/>
                        <v:path arrowok="t" o:connecttype="custom" o:connectlocs="244316,195040;292894,131222;232886,183610;161449,287432;191929,206470;207169,175990;212884,169322;246221,126460;285274,99790;227171,127412;133826,249332;170974,171227;238601,111220;198596,129317;169069,155987;219551,82645;280511,40735;190024,92170;139541,161702;169069,78835;177641,26447;159544,60737;134779,94075;144304,41687;159544,7397;138589,25495;117634,62642;139541,11207;120491,28352;99536,65500;117634,15017;90964,29305;70009,48355;45244,56927;47149,85502;59531,115030;66199,131222;41434,103600;32861,71215;24289,82645;39529,121697;56674,154082;26194,119792;16669,97885;12859,113125;7144,137890;10954,158845;26194,193135;59531,235045;110014,275050;58579,242665;22384,215042;12859,244570;25241,292195;46196,322675;89059,337915;123349,346488;50959,334105;66199,364585;92869,395065;141446,434118;166211,473170;221456,476027;199549,372205;209074,296005;244316,195040;96679,83597;111919,50260;105251,79787;84296,109315;96679,83597;101441,198850;118586,144557;130969,105505;125254,144557;101441,198850;126206,244570;126206,242665;132874,199802;139541,185515;156686,148367;153829,170275;126206,242665;126206,244570" o:connectangles="0,0,0,0,0,0,0,0,0,0,0,0,0,0,0,0,0,0,0,0,0,0,0,0,0,0,0,0,0,0,0,0,0,0,0,0,0,0,0,0,0,0,0,0,0,0,0,0,0,0,0,0,0,0,0,0,0,0,0,0,0,0,0,0,0,0,0,0,0,0,0,0,0,0,0,0,0,0,0,0,0,0,0,0"/>
                      </v:shape>
                      <v:shape id="Freeform: Shape 9699" o:spid="_x0000_s1294" style="position:absolute;left:20979;top:22215;width:6001;height:3238;visibility:visible;mso-wrap-style:square;v-text-anchor:middle" coordsize="600075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" path="m98584,77629v,,-953,19050,-27623,49530c44291,157639,7144,187166,7144,187166v,,35242,-21907,63817,-45720c102394,115729,109061,97631,109061,97631v,,,34290,-23812,63818c61436,190976,46196,210026,46196,210026v,,45720,-45720,60008,-62865c120491,130016,145256,92869,145256,92869v,,-4762,25717,-22860,56197c106204,176689,46196,240506,46196,240506v,,20955,-8572,55245,-44767c135731,159544,169069,120491,169069,120491v,,-5715,35243,-15240,56198c144304,197644,103346,231934,103346,231934v,,22860,-10478,57150,-48578c195739,144304,195739,132874,195739,132874v,,1905,15240,-11430,54292c179546,201454,147161,238601,147161,238601r452438,83820l484346,40481,247174,7144,98584,77629xe" fillcolor="#171848 [1609]" stroked="f">
                        <v:stroke joinstyle="miter"/>
                        <v:path arrowok="t" o:connecttype="custom" o:connectlocs="98584,77629;70961,127159;7144,187166;70961,141446;109061,97631;85249,161449;46196,210026;106204,147161;145256,92869;122396,149066;46196,240506;101441,195739;169069,120491;153829,176689;103346,231934;160496,183356;195739,132874;184309,187166;147161,238601;599599,322421;484346,40481;247174,7144;98584,77629" o:connectangles="0,0,0,0,0,0,0,0,0,0,0,0,0,0,0,0,0,0,0,0,0,0,0"/>
                      </v:shape>
                    </v:group>
                    <v:group id="Group 9700" o:spid="_x0000_s1295" style="position:absolute;left:19674;top:16117;width:16019;height:2009" coordorigin="19674,16117" coordsize="16019,2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">
                      <v:shape id="Freeform: Shape 9701" o:spid="_x0000_s1296" style="position:absolute;left:31502;top:16126;width:4191;height:2000;visibility:visible;mso-wrap-style:square;v-text-anchor:middle" coordsize="419100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" path="m293085,57626v,,29528,-9525,67628,6668c398813,80486,413100,88106,413100,88106v,,3810,-9525,-60960,-11430c287370,74771,282608,85249,282608,85249r66675,8572l278798,91916r34290,9525c313088,101441,247365,104299,219743,110014v-27623,5715,-33338,14287,-33338,14287l229268,117634v,,-15240,9525,-50483,20955c144495,150019,117825,152876,117825,152876l57818,200501v,,-54293,-67627,-50483,-67627c11145,132874,28290,142399,28290,142399v,,8573,-12383,72390,-50483c164498,53816,168308,52864,168308,52864v,,75247,-29528,102870,-37148c298800,8096,329280,7144,329280,7144v,,-30480,5715,-45720,12382c268320,26194,237840,46196,237840,46196v,,34290,-8572,73343,-8572c350235,37624,371190,43339,371190,43339v,,-58102,-2858,-83820,2857c261653,51911,253080,61436,253080,61436r40005,-3810xe" fillcolor="lime [3207]" stroked="f">
                        <v:stroke joinstyle="miter"/>
                        <v:path arrowok="t" o:connecttype="custom" o:connectlocs="293085,57626;360713,64294;413100,88106;352140,76676;282608,85249;349283,93821;278798,91916;313088,101441;219743,110014;186405,124301;229268,117634;178785,138589;117825,152876;57818,200501;7335,132874;28290,142399;100680,91916;168308,52864;271178,15716;329280,7144;283560,19526;237840,46196;311183,37624;371190,43339;287370,46196;253080,61436;293085,57626" o:connectangles="0,0,0,0,0,0,0,0,0,0,0,0,0,0,0,0,0,0,0,0,0,0,0,0,0,0,0"/>
                      </v:shape>
                      <v:shape id="Freeform: Shape 9702" o:spid="_x0000_s1297" style="position:absolute;left:19674;top:16117;width:4191;height:2000;visibility:visible;mso-wrap-style:square;v-text-anchor:middle" coordsize="419100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" path="m128153,58579v,,-29527,-9525,-67627,6667c21473,82391,7186,89059,7186,89059v,,-3810,-9525,60960,-11430c132916,75724,137678,86201,137678,86201l71003,94774r71438,-1905l108151,102394v,,65722,2857,93345,8572c229118,116681,234833,125254,234833,125254r-42862,-6668c191971,118586,207211,128111,242453,139541v34290,11430,60960,14288,60960,14288l363421,201454v,,54292,-67628,50482,-67628c410093,133826,392948,143351,392948,143351v,,-8572,-12382,-72390,-50482c256741,54769,252931,53816,252931,53816v,,-75248,-29527,-102870,-37147c122438,9049,89101,7144,89101,7144v,,30480,5715,45720,12382c150061,26194,180541,46196,180541,46196v,,-34290,-8572,-73343,-8572c68146,37624,47191,43339,47191,43339v,,58102,-2858,83820,2857c156728,51911,168158,63341,168158,63341l128153,58579xe" fillcolor="lime [3207]" stroked="f">
                        <v:stroke joinstyle="miter"/>
                        <v:path arrowok="t" o:connecttype="custom" o:connectlocs="128153,58579;60526,65246;7186,89059;68146,77629;137678,86201;71003,94774;142441,92869;108151,102394;201496,110966;234833,125254;191971,118586;242453,139541;303413,153829;363421,201454;413903,133826;392948,143351;320558,92869;252931,53816;150061,16669;89101,7144;134821,19526;180541,46196;107198,37624;47191,43339;131011,46196;168158,63341;128153,58579" o:connectangles="0,0,0,0,0,0,0,0,0,0,0,0,0,0,0,0,0,0,0,0,0,0,0,0,0,0,0"/>
                      </v:shape>
                    </v:group>
                    <v:shape id="Freeform: Shape 9703" o:spid="_x0000_s1298" style="position:absolute;left:29409;top:16684;width:7144;height:5334;visibility:visible;mso-wrap-style:square;v-text-anchor:middle" coordsize="714375,533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" path="m7144,398452r6667,135255c13811,533707,258604,455602,335756,416550,390049,389880,514826,300345,540544,285105v25717,-15240,58102,-45720,87630,-73343c657701,184140,680561,171757,661511,174615v-19050,2857,-50482,-6668,-50482,-6668c611029,167947,631984,159375,667226,150802v35243,-8572,45720,-33337,45720,-33337c712946,117465,698659,117465,675799,121275v-22860,3810,-43815,-1905,-43815,-1905c631984,119370,652939,105082,673894,98415v20955,-6668,31432,-1905,31432,-1905c705326,96510,671989,42217,626269,21262,580549,307,552926,8880,552926,8880v,,-75247,10477,-175260,52387c277654,103177,7144,398452,7144,398452xm399574,262245v,,38100,-12383,71437,-21908c504349,230812,513874,243195,513874,243195v,,-17145,,-28575,7620c473869,258435,399574,262245,399574,262245xe" fillcolor="#22246d [2409]" stroked="f">
                      <v:stroke joinstyle="miter"/>
                      <v:path arrowok="t" o:connecttype="custom" o:connectlocs="7144,398452;13811,533707;335756,416550;540544,285105;628174,211762;661511,174615;611029,167947;667226,150802;712946,117465;675799,121275;631984,119370;673894,98415;705326,96510;626269,21262;552926,8880;377666,61267;7144,398452;399574,262245;471011,240337;513874,243195;485299,250815;399574,262245" o:connectangles="0,0,0,0,0,0,0,0,0,0,0,0,0,0,0,0,0,0,0,0,0,0"/>
                    </v:shape>
                    <v:shape id="Freeform: Shape 9704" o:spid="_x0000_s1299" style="position:absolute;left:18817;top:16703;width:7144;height:5334;visibility:visible;mso-wrap-style:square;v-text-anchor:middle" coordsize="714375,533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" path="m342424,60315c242411,19357,167164,8880,167164,8880v,,-26670,-8573,-72390,12382c49054,42217,15716,96510,15716,96510v,,10478,-4763,31433,1905c68104,105082,89059,119370,89059,119370v,,-21908,5715,-44768,1905c21431,116512,7144,116512,7144,116512v,,10477,24765,45720,33338c88106,158422,109061,166995,109061,166995v,,-31432,8572,-50482,6667c39529,171757,62389,184140,91916,210810v29528,26670,62865,58102,87630,73342c204311,299392,330041,387975,384334,414645v76200,38100,321945,117157,321945,117157l712946,396547v,,-270510,-294322,-370522,-336232xm234791,247957v-12382,-7620,-28575,-7620,-28575,-7620c206216,240337,215741,227955,249079,237480v33337,9525,71437,21907,71437,21907c320516,259387,246221,255577,234791,247957xe" fillcolor="#22246d [2409]" stroked="f">
                      <v:stroke joinstyle="miter"/>
                      <v:path arrowok="t" o:connecttype="custom" o:connectlocs="342424,60315;167164,8880;94774,21262;15716,96510;47149,98415;89059,119370;44291,121275;7144,116512;52864,149850;109061,166995;58579,173662;91916,210810;179546,284152;384334,414645;706279,531802;712946,396547;342424,60315;234791,247957;206216,240337;249079,237480;320516,259387;234791,247957" o:connectangles="0,0,0,0,0,0,0,0,0,0,0,0,0,0,0,0,0,0,0,0,0,0"/>
                    </v:shape>
                    <v:group id="Group 9705" o:spid="_x0000_s1300" style="position:absolute;left:23199;top:17324;width:8963;height:5429" coordorigin="23199,17324" coordsize="8963,5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">
                      <v:shape id="Freeform: Shape 9706" o:spid="_x0000_s1301" style="position:absolute;left:28447;top:17324;width:3715;height:5429;visibility:visible;mso-wrap-style:square;v-text-anchor:middle" coordsize="371475,542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" path="m118586,541496v,,29528,-18097,39053,-55245c167164,449104,169069,438626,169069,418624v,-20003,,-39053,18097,-51435c205264,354806,211931,364331,244316,350044v32385,-14288,47625,-33338,47625,-33338c291941,316706,286226,322421,259556,331946v-26670,9525,-66675,17145,-66675,17145c192881,349091,262414,325279,278606,301466v16193,-23812,26670,-44767,27623,-58102c307181,229076,307181,213836,307181,213836v,,-11430,17145,-34290,33338c249079,264319,228124,265271,228124,265271r18097,-26670c246221,238601,270986,229076,298609,204311v27622,-24765,48577,-52387,57150,-72390c364331,111919,364331,110014,364331,110014v,,953,-17145,953,-39053c365284,49054,346234,30956,346234,30956v,,-4763,-6667,-24765,-14287c301466,9049,299561,12859,299561,12859v,,-5715,9525,-5715,17145c293846,37624,292894,60484,292894,60484v,,-11430,-27623,-9525,-34290c284321,18574,285274,7144,285274,7144v,,-24765,54292,-26670,60960c256699,74771,258604,97631,258604,97631v,,-11430,-15240,-11430,-24765c247174,63341,247174,58579,247174,58579v,,-27623,24765,-42863,51435c189071,136684,174784,167164,174784,167164v,,-3810,19050,-6668,45720c165259,239554,161449,310039,161449,310039v,,-6668,-87630,-5715,-111443c156686,174784,156686,169069,156686,169069r-40005,60007c116681,229076,110014,294799,113824,326231v3810,32385,-2858,79058,-2858,79058c110966,405289,113824,366236,110014,347186v-3810,-19050,-6668,-30480,-6668,-30480l39529,384334,7144,417671r33337,63818l118586,541496xe" fillcolor="#ec008c [3204]" stroked="f">
                        <v:stroke joinstyle="miter"/>
                        <v:path arrowok="t" o:connecttype="custom" o:connectlocs="118586,541496;157639,486251;169069,418624;187166,367189;244316,350044;291941,316706;259556,331946;192881,349091;278606,301466;306229,243364;307181,213836;272891,247174;228124,265271;246221,238601;298609,204311;355759,131921;364331,110014;365284,70961;346234,30956;321469,16669;299561,12859;293846,30004;292894,60484;283369,26194;285274,7144;258604,68104;258604,97631;247174,72866;247174,58579;204311,110014;174784,167164;168116,212884;161449,310039;155734,198596;156686,169069;116681,229076;113824,326231;110966,405289;110014,347186;103346,316706;39529,384334;7144,417671;40481,481489;118586,541496" o:connectangles="0,0,0,0,0,0,0,0,0,0,0,0,0,0,0,0,0,0,0,0,0,0,0,0,0,0,0,0,0,0,0,0,0,0,0,0,0,0,0,0,0,0,0,0"/>
                      </v:shape>
                      <v:shape id="Freeform: Shape 9708" o:spid="_x0000_s1302" style="position:absolute;left:23199;top:17324;width:3714;height:5429;visibility:visible;mso-wrap-style:square;v-text-anchor:middle" coordsize="371475,542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" path="m254794,541496v,,-29528,-18097,-39053,-55245c206216,449104,204311,438626,204311,418624v,-20003,,-39053,-18097,-51435c168116,354806,161449,364331,129064,350044,96679,335756,81439,316706,81439,316706v,,5715,5715,32385,15240c140494,341471,180499,349091,180499,349091v,,-69533,-23812,-85725,-47625c78581,277654,68104,256699,67151,243364v-952,-14288,-952,-29528,-952,-29528c66199,213836,77629,230981,100489,247174v22860,16192,44767,18097,44767,18097l127159,238601v,,-24765,-9525,-52388,-34290c47149,179546,26194,151924,17621,131921,9049,111919,9049,110014,9049,110014v,,-1905,-17145,-1905,-39053c7144,49054,26194,30956,26194,30956v,,5715,-6667,25717,-14287c70961,10001,73819,12859,73819,12859v,,5715,9525,5715,17145c79534,37624,80486,60484,80486,60484v,,11430,-27623,9525,-34290c88106,19526,88106,7144,88106,7144v,,24765,54292,26670,60960c115729,74771,114776,97631,114776,97631v,,11430,-15240,11430,-24765c126206,63341,126206,58579,126206,58579v,,27623,24765,42863,51435c184309,136684,198596,167164,198596,167164v,,3810,19050,6668,45720c208121,239554,211931,310039,211931,310039v,,6668,-87630,5715,-111443c216694,174784,216694,169069,216694,169069r40005,60007c256699,229076,263366,294799,259556,326231v-3810,32385,2858,79058,2858,79058c262414,405289,259556,366236,263366,347186v3810,-19050,6668,-30480,6668,-30480l333851,384334r32385,33337l332899,481489r-78105,60007xe" fillcolor="#ec008c [3204]" stroked="f">
                        <v:stroke joinstyle="miter"/>
                        <v:path arrowok="t" o:connecttype="custom" o:connectlocs="254794,541496;215741,486251;204311,418624;186214,367189;129064,350044;81439,316706;113824,331946;180499,349091;94774,301466;67151,243364;66199,213836;100489,247174;145256,265271;127159,238601;74771,204311;17621,131921;9049,110014;7144,70961;26194,30956;51911,16669;73819,12859;79534,30004;80486,60484;90011,26194;88106,7144;114776,68104;114776,97631;126206,72866;126206,58579;169069,110014;198596,167164;205264,212884;211931,310039;217646,198596;216694,169069;256699,229076;259556,326231;262414,405289;263366,347186;270034,316706;333851,384334;366236,417671;332899,481489;254794,541496" o:connectangles="0,0,0,0,0,0,0,0,0,0,0,0,0,0,0,0,0,0,0,0,0,0,0,0,0,0,0,0,0,0,0,0,0,0,0,0,0,0,0,0,0,0,0,0"/>
                      </v:shape>
                    </v:group>
                    <v:group id="Group 9709" o:spid="_x0000_s1303" style="position:absolute;left:18196;top:20744;width:19004;height:5334" coordorigin="18196,20744" coordsize="19004,5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">
                      <v:shape id="Freeform: Shape 9710" o:spid="_x0000_s1304" style="position:absolute;left:27580;top:20744;width:9620;height:5334;visibility:visible;mso-wrap-style:square;v-text-anchor:middle" coordsize="962025,533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" path="m7144,529114l282416,434816v,,39053,-212407,130493,-222885c504349,201454,481489,218599,548164,243364v66675,24765,147637,35242,147637,35242c695801,278606,641509,268129,616744,255746v-9525,-4762,-18098,-9525,-26670,-13335c605314,248126,626269,253841,653891,253841v56198,,89535,-12382,89535,-12382c743426,241459,697706,251936,624364,234791,551021,217646,514826,188119,514826,188119v,,93345,41910,185738,37147c792956,220504,844391,191929,886301,172879v41910,-19050,70485,-29528,73343,-40005c962501,122396,950119,92869,935831,92869v-5715,,-10477,952,-14287,2857l931069,88106v,,-8573,-26670,-26670,-26670c904399,61436,853916,80486,818674,103346v-35243,22860,-31433,31433,-135255,19050c579596,110014,553879,92869,504349,103346v-49530,10478,-101918,40958,-101918,40958c402431,144304,433864,114776,450056,84296,466249,53816,479584,7144,479584,7144v,,-41910,22860,-68580,62865c384334,110014,363379,120491,354806,126206v-8572,5715,-24765,17145,14288,-40005c408146,29051,402431,30004,402431,30004v,,-41910,31432,-64770,70485c314801,139541,250984,170021,231934,186214,212884,202406,7144,529114,7144,529114xm611029,170021v,,27622,-20955,74295,-23812c708184,145256,737711,150971,737711,150971v,,-28575,-1905,-69532,6668c626269,165259,611029,170021,611029,170021xe" fillcolor="lime [3207]" stroked="f">
                        <v:stroke joinstyle="miter"/>
                        <v:path arrowok="t" o:connecttype="custom" o:connectlocs="7144,529114;282416,434816;412909,211931;548164,243364;695801,278606;616744,255746;590074,242411;653891,253841;743426,241459;624364,234791;514826,188119;700564,225266;886301,172879;959644,132874;935831,92869;921544,95726;931069,88106;904399,61436;818674,103346;683419,122396;504349,103346;402431,144304;450056,84296;479584,7144;411004,70009;354806,126206;369094,86201;402431,30004;337661,100489;231934,186214;7144,529114;611029,170021;685324,146209;737711,150971;668179,157639;611029,170021" o:connectangles="0,0,0,0,0,0,0,0,0,0,0,0,0,0,0,0,0,0,0,0,0,0,0,0,0,0,0,0,0,0,0,0,0,0,0,0"/>
                      </v:shape>
                      <v:shape id="Freeform: Shape 9711" o:spid="_x0000_s1305" style="position:absolute;left:18196;top:20744;width:9620;height:5334;visibility:visible;mso-wrap-style:square;v-text-anchor:middle" coordsize="962025,533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" path="m734125,187166c715075,170021,651258,140494,628398,101441,605538,62389,563628,30956,563628,30956v,,-6668,,33337,56198c636970,143351,619825,132874,611253,127159v-8573,-5715,-29528,-17145,-56198,-56198c528385,30004,486475,7144,486475,7144v,,12383,45720,29528,77152c533148,115729,563628,144304,563628,144304v,,-52388,-31433,-101918,-41910c412180,91916,386463,109061,282640,121444,178818,133826,182628,125254,147385,102394,112143,79534,61660,60484,61660,60484v-19050,,-26670,26670,-26670,26670l44515,94774c40705,93821,36895,92869,30228,92869v-14288,,-24765,31432,-22860,40957c9273,144304,38800,154781,80710,173831v41910,19050,93345,47625,185738,52388c358840,230981,451233,188119,451233,188119v,,-37148,29527,-110490,45720c267400,250984,221680,240506,221680,240506v,,33338,12383,89535,12383c338838,252889,360745,247174,375033,241459v-7620,3810,-17145,8572,-26670,13335c323598,267176,269305,277654,269305,277654v,,80963,-10478,147638,-35243c483618,217646,460758,200501,552198,210979v91440,10477,131445,222885,131445,222885l958915,528161v,953,-205740,-324802,-224790,-340995xm297880,157639v-41910,-8573,-69532,-6668,-69532,-6668c228348,150971,257875,145256,280735,146209v47625,1905,74295,23812,74295,23812c355030,170021,339790,165259,297880,157639xe" fillcolor="lime [3207]" stroked="f">
                        <v:stroke joinstyle="miter"/>
                        <v:path arrowok="t" o:connecttype="custom" o:connectlocs="734125,187166;628398,101441;563628,30956;596965,87154;611253,127159;555055,70961;486475,7144;516003,84296;563628,144304;461710,102394;282640,121444;147385,102394;61660,60484;34990,87154;44515,94774;30228,92869;7368,133826;80710,173831;266448,226219;451233,188119;340743,233839;221680,240506;311215,252889;375033,241459;348363,254794;269305,277654;416943,242411;552198,210979;683643,433864;958915,528161;734125,187166;297880,157639;228348,150971;280735,146209;355030,170021;297880,157639" o:connectangles="0,0,0,0,0,0,0,0,0,0,0,0,0,0,0,0,0,0,0,0,0,0,0,0,0,0,0,0,0,0,0,0,0,0,0,0"/>
                      </v:shape>
                    </v:group>
                  </v:group>
                  <v:shape id="Graphic 2" o:spid="_x0000_s1306" style="position:absolute;left:16150;top:19294;width:23146;height:23146;visibility:visible;mso-wrap-style:square;v-text-anchor:middle" coordsize="2314575,231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" path="m2253139,1632109v-4763,-62865,-15240,-128588,-9525,-258128c2249329,1244441,2219801,1174909,2205514,1132999v-15240,-44768,-28575,-120968,-36195,-165735c2168366,959644,2165509,950119,2163604,940594v952,-1905,952,-4763,952,-7620c2164556,927259,2161699,922496,2158841,918686v,-1905,-952,-2857,-952,-4762c2165509,910114,2170271,902494,2169319,892969v,-8573,-5715,-15240,-12383,-19050c2166461,871061,2173129,861536,2172176,851059v,-7620,-4762,-13335,-10477,-17145c2168366,830104,2173129,822484,2173129,812959v,-7620,-4763,-14288,-10478,-18098c2171224,791051,2176939,782479,2175986,772954v,-6668,-3810,-12383,-8572,-17145c2174081,751999,2177891,744379,2177891,735806v,-6667,-2857,-11430,-7620,-15240c2170271,719614,2170271,719614,2170271,718661v7620,-3810,12383,-11430,11430,-20955c2181701,691991,2178844,687229,2175034,683419v4762,-33338,7620,-63818,5715,-80963c2175986,556736,2175986,494824,2158841,494824v-17145,,-74295,66675,-157162,80962c1918811,590074,1868329,544354,1798796,511016v-69532,-33337,-100012,-50482,-190500,-40957c1517809,479584,1450181,544354,1410176,558641v-40957,14288,-88582,10478,-123825,2858c1290161,555784,1293019,549116,1293971,542449v1905,-18098,-15240,-30480,-22860,-34290c1281589,512921,1312069,526256,1339691,513874v36195,-16193,20955,-53340,20955,-53340c1360646,460534,1403509,463391,1406366,414814v2858,-48578,-42862,-50483,-42862,-50483c1363504,364331,1408271,305276,1362551,260509v-45720,-44768,-97155,-17145,-97155,-17145c1265396,243364,1289209,220504,1274921,189071v-14287,-31432,-61912,-21907,-61912,-21907c1213009,167164,1260634,125254,1243489,84296,1221581,33814,1169194,38576,1169194,38576v,,-2858,-31432,-21908,-31432c1128236,7144,1121569,42386,1121569,42386v,,-52388,-4762,-74295,45720c1029176,129064,1077754,170974,1077754,170974v,,-47625,-8573,-61913,21907c1001554,223361,1025366,247174,1025366,247174v,,-51435,-27623,-97155,17145c882491,309086,927259,368141,927259,368141v,,-45720,2858,-42863,50483c887254,466249,930116,464344,930116,464344v,,-16192,37147,20955,53340c978694,530066,1009174,516731,1019651,511969v-7620,4762,-23812,16192,-22860,34290c997744,553879,1001554,561499,1006316,568166v-32385,4763,-72390,6668,-107632,-5715c858679,548164,791051,483394,700564,473869v-90488,-9525,-121920,7620,-190500,40957c441484,548164,391001,593884,307181,579596,223361,565309,166211,498634,150019,498634v-16193,,-17145,61912,-21908,107632c126206,622459,129064,653891,133826,686276v-3810,3810,-6667,9525,-6667,15240c127159,711041,131921,718661,139541,722471v,,,953,,953c134779,727234,131921,732949,131921,739616v,8573,3810,15240,10478,20003c137636,763429,133826,769144,133826,776764v,9525,4763,18097,13335,21907c141446,802481,136684,809149,136684,816769v,8572,3810,16192,11430,20955c142399,841534,138589,848201,137636,854869v-952,10477,5715,19050,15240,22860c146209,881539,140494,888206,140494,896779v,8572,4762,17145,11430,20955c151924,919639,150971,920591,150971,922496v-3810,3810,-5715,8573,-5715,14288c145256,939641,145256,941546,146209,944404v-1905,9525,-4763,19050,-5715,26670c132874,1015841,119539,1092041,104299,1136809v-15240,41910,-43815,111442,-38100,240982c70961,1507331,60484,1573054,56674,1635919,50959,1694021,7144,1743551,7144,1743551v,,44767,-12382,61912,-68580c86201,1618774,97631,1573054,95726,1472089v-2857,-105728,-4762,-160020,8573,-234315c117634,1162526,135731,1140619,145256,1084421v3810,-21907,6668,-40957,11430,-60960c158591,1026319,161449,1028224,165259,1030129v-5715,3810,-10478,10477,-10478,18097c154781,1056799,158591,1064419,166211,1069181v-5715,3810,-9525,10478,-10477,17145c154781,1096804,161449,1105376,170974,1109186v-6668,3810,-12383,10478,-12383,19050c157639,1138714,165259,1148239,175736,1151096v-5715,3810,-8572,9525,-9525,17145c166211,1177766,170974,1186339,179546,1190149v-4762,3810,-8572,9525,-8572,17145c170974,1215866,174784,1222534,181451,1227296v-4762,3810,-8572,9525,-8572,17145c172879,1253966,177641,1262539,186214,1266349v-5715,3810,-10478,10477,-10478,18097c175736,1293019,179546,1300639,187166,1305401v-5715,3810,-9525,10478,-10477,17145c175736,1333024,182404,1341596,191929,1345406v-6668,3810,-12383,10478,-12383,19050c178594,1375886,186214,1385411,196691,1387316v-2857,3810,-5715,8573,-5715,13335c190024,1411129,197644,1420654,208121,1423511v-4762,3810,-6667,9525,-7620,15240c200501,1448276,205264,1456849,213836,1460659v-3810,3810,-6667,9525,-6667,15240c206216,1486376,212884,1494949,222409,1498759v-4763,3810,-7620,9525,-7620,16192c213836,1525429,221456,1534954,230981,1537811v-6667,3810,-11430,10478,-12382,19050c217646,1568291,225266,1577816,235744,1579721v-5715,4763,-10478,11430,-10478,19050c224314,1609249,230981,1618774,240506,1623536v-3810,4763,-5715,11430,-4762,18098c236696,1653064,243364,1662589,252889,1665446v-3810,4763,-6668,11430,-5715,19050c248126,1696879,255746,1706404,265271,1708309v-5715,4762,-9525,13335,-9525,21907c256699,1742599,264319,1752124,273844,1754029v-4763,5715,-7620,13335,-7620,22860c266224,1786414,270034,1794034,275749,1798796v-5715,3810,-9525,10478,-9525,17145c265271,1826419,271939,1834991,281464,1838801v-4763,3810,-7620,9525,-7620,16193c272891,1865471,280511,1874996,290036,1877854v-6667,3810,-11430,10477,-12382,19050c277654,1906429,282416,1914049,290036,1917859v-5715,4762,-10477,11430,-10477,20002c278606,1948339,284321,1956911,291941,1961674v-7620,3810,-13335,13335,-13335,23812c278606,1994059,283369,2002631,289084,2006441v-7620,4763,-11430,13335,-11430,23813c277654,2036921,280511,2042636,284321,2046446v-7620,3810,-13335,13335,-12382,24765c271939,2078831,275749,2085499,280511,2090261v-7620,4763,-12382,15240,-12382,27623c268129,2124551,270986,2131219,274796,2135981v-6667,3810,-12382,10478,-12382,19050c262414,2161699,265271,2168366,270034,2173129v-8573,3810,-14288,12382,-15240,21907c254794,2202656,257651,2209324,262414,2214086v-9525,3810,-15240,13335,-15240,25718c247174,2247424,250984,2254091,254794,2257901v-8573,3810,-14288,13335,-14288,24765c241459,2296954,251936,2307431,263366,2307431v12383,-952,20955,-12382,20955,-26670c284321,2273141,280511,2266474,276701,2262664v8573,-3810,14288,-13335,14288,-24765c290989,2231231,288131,2226469,285274,2221706v11430,-1905,20002,-11430,20955,-23812c306229,2189321,302419,2180749,295751,2175986v6668,-3810,11430,-10477,11430,-19050c307181,2151221,305276,2145506,302419,2141696v6667,-4762,11430,-15240,11430,-26670c313849,2105501,310039,2097881,304324,2093119v7620,-4763,12382,-13335,11430,-23813c315754,2062639,312896,2056924,309086,2053114v7620,-3810,13335,-13335,12383,-24765c321469,2019776,316706,2012156,310991,2007394v6668,-4763,11430,-13335,11430,-22860c322421,1975009,317659,1967389,310991,1962626v8573,-3810,14288,-12382,15240,-22860c327184,1929289,321469,1919764,313849,1915954v5715,-3810,9525,-10478,9525,-17145c324326,1888331,316706,1878806,307181,1875949v6668,-3810,11430,-10478,12383,-19050c320516,1846421,313849,1837849,304324,1834039v4762,-3810,7620,-9525,7620,-16193c311944,1810226,309086,1802606,303371,1798796v5715,-5715,9525,-14287,8573,-24765c310991,1760696,303371,1749266,292894,1746409v4762,-4763,6667,-12383,6667,-20003c298609,1714024,290989,1704499,281464,1702594v5715,-4763,9525,-13335,9525,-21908c290036,1669256,283369,1659731,273844,1656874v3810,-4763,6667,-11430,5715,-19050c279559,1629251,274796,1621631,269081,1616869v4763,-4763,7620,-10478,7620,-17145c277654,1586389,268129,1575911,255746,1573054v4763,-3810,7620,-9525,8573,-16193c265271,1546384,257651,1536859,248126,1534001v6668,-3810,11430,-10477,12383,-19050c261461,1504474,254794,1495901,245269,1492091v4762,-3810,7620,-9525,7620,-16192c252889,1466374,248126,1457801,239554,1453991v3810,-3810,6667,-9525,6667,-15240c247174,1428274,239554,1418749,229076,1415891v4763,-3810,6668,-9525,7620,-15240c237649,1389221,230029,1379696,219551,1377791v2858,-3810,5715,-8572,5715,-13335c226219,1353979,219551,1345406,210026,1341596v6668,-3810,12383,-10477,12383,-19050c222409,1313974,218599,1306354,210979,1301591v5715,-3810,9525,-10477,10477,-17145c221456,1274921,216694,1266349,208121,1262539v5715,-3810,10478,-10478,10478,-18098c218599,1235869,214789,1229201,208121,1224439v4763,-3810,8573,-9525,8573,-17145c216694,1197769,211931,1189196,203359,1185386v4762,-3810,8572,-9525,8572,-17145c212884,1157764,205264,1148239,194786,1145381v5715,-3810,8573,-9525,9525,-17145c205264,1117759,198596,1109186,189071,1105376v6668,-3810,12383,-10477,12383,-19050c201454,1077754,197644,1070134,190024,1065371v5715,-3810,9525,-10477,10477,-17145c200501,1038701,195739,1030129,187166,1026319v5715,-3810,10478,-10478,10478,-18098c197644,999649,193834,992981,187166,988219v3810,-2858,6668,-7620,8573,-12383c201454,993934,236696,1108234,275749,1130141v42862,23813,64770,-12382,80962,-7620c372904,1127284,392906,1326356,535781,1407319v142875,80962,202883,34290,230505,26670c821531,1419701,815816,1372076,839629,1365409v16192,-4763,41910,41910,75247,46672c948214,1416844,984409,1373981,1014889,1373981v30480,,47625,21908,80962,36195c1129189,1424464,1155859,1419701,1155859,1419701r3810,c1159669,1419701,1186339,1424464,1219676,1410176v33338,-14287,50483,-36195,80963,-36195c1331119,1373981,1367314,1416844,1400651,1412081v33338,-4762,59055,-51435,75248,-46672c1499711,1372076,1493996,1419701,1549241,1433989v27623,7620,87630,54292,230505,-26670c1922621,1326356,1941671,1127284,1958816,1122521v17145,-4762,38100,31433,80963,7620c2077879,1109186,2113121,998696,2119789,976789v952,4762,3810,8572,7620,11430c2120741,992029,2116931,999649,2116931,1008221v,7620,4763,14288,10478,18098c2118836,1030129,2113121,1038701,2114074,1048226v,7620,4762,13335,10477,17145c2117884,1069181,2113121,1076801,2113121,1086326v,8573,5715,15240,12383,19050c2115979,1108234,2109311,1117759,2110264,1128236v,6668,3810,13335,9525,17145c2109311,1148239,2102644,1157764,2102644,1168241v,6668,3810,12383,8572,17145c2102644,1189196,2097881,1197769,2097881,1207294v,6667,3810,12382,8573,17145c2099786,1228249,2095976,1235869,2095976,1244441v,7620,4763,14288,10478,18098c2097881,1266349,2092166,1274921,2093119,1284446v,7620,4762,13335,10477,17145c2096929,1305401,2092166,1313021,2092166,1322546v,8573,5715,15240,12383,19050c2095024,1344454,2088356,1353979,2089309,1364456v,5715,1905,9525,5715,13335c2084546,1380649,2076926,1390174,2077879,1400651v,6668,2857,11430,7620,15240c2075021,1418749,2068354,1428274,2068354,1438751v,5715,2857,11430,6667,15240c2066449,1457801,2061686,1466374,2061686,1475899v,6667,3810,12382,7620,16192c2059781,1494949,2053114,1504474,2054066,1514951v,8573,4763,15240,12383,19050c2056924,1536859,2049304,1546384,2050256,1556861v,6668,3810,12383,8573,16193c2046446,1574959,2036921,1586389,2037874,1599724v,6667,3810,12382,7620,17145c2039779,1621631,2035016,1628299,2035016,1637824v,7620,1905,14287,5715,19050c2031206,1659731,2023586,1669256,2023586,1680686v-952,9525,3810,17145,9525,21908c2023586,1704499,2015966,1714024,2015014,1726406v,7620,1905,14288,6667,20003c2011204,1749266,2003584,1759744,2002631,1774031v-952,9525,2858,19050,8573,24765c2005489,1803559,2001679,1810226,2002631,1817846v,6668,3810,12383,7620,16193c2000726,1836896,1994059,1846421,1995011,1856899v,8572,4763,15240,12383,19050c1997869,1878806,1990249,1888331,1991201,1898809v,7620,3810,13335,9525,17145c1993106,1920716,1987391,1929289,1988344,1939766v952,10478,6667,19050,15240,22860c1996916,1966436,1992154,1975009,1992154,1984534v,10477,4762,19050,11430,22860c1997869,2012156,1993106,2018824,1993106,2028349v-952,10477,4763,20002,12383,24765c2001679,2057876,1999774,2063591,1998821,2069306v-952,10478,4763,20003,11430,23813c2004536,2097881,2000726,2106454,2000726,2115026v-952,11430,3810,20955,11430,26670c2008346,2145506,2006441,2151221,2007394,2156936v,8573,4762,15240,11430,19050c2012156,2180749,2008346,2189321,2008346,2197894v953,12382,9525,21907,20955,23812c2025491,2226469,2023586,2231231,2023586,2237899v-952,11430,5715,20955,14288,24765c2033111,2267426,2030254,2273141,2030254,2280761v-953,14288,8572,25718,20955,26670c2063591,2308384,2074069,2296954,2074069,2282666v952,-11430,-5715,-20955,-14288,-24765c2064544,2253139,2067401,2247424,2067401,2239804v953,-11430,-5715,-21908,-15240,-25718c2056924,2209324,2059781,2202656,2059781,2195036v-952,-9525,-6667,-18097,-15240,-21907c2049304,2168366,2052161,2162651,2052161,2155031v,-8572,-5715,-15240,-12382,-19050c2043589,2131219,2045494,2124551,2046446,2117884v953,-11430,-4762,-21908,-12382,-27623c2038826,2085499,2042636,2078831,2042636,2071211v953,-10477,-4762,-20002,-12382,-24765c2034064,2041684,2035969,2035969,2036921,2030254v953,-10478,-3810,-19050,-11430,-23813c2031206,2001679,2035969,1994059,2035969,1985486v,-10477,-4763,-20002,-13335,-23812c2030254,1956911,2035016,1948339,2035016,1937861v,-8572,-4762,-16192,-10477,-20002c2032159,1914049,2036921,1905476,2036921,1896904v,-8573,-4762,-15240,-12382,-19050c2034064,1874996,2041684,1865471,2040731,1854994v,-6668,-3810,-12383,-7620,-16193c2042636,1835944,2049304,1826419,2048351,1815941v,-7620,-3810,-13335,-9525,-17145c2044541,1794034,2048351,1785461,2048351,1776889v,-9525,-2857,-17145,-7620,-22860c2050256,1752124,2057876,1742599,2058829,1730216v952,-9525,-3810,-17145,-9525,-21907c2058829,1706404,2066449,1696879,2067401,1684496v,-7620,-1905,-14287,-5715,-19050c2071211,1662589,2078831,1653064,2078831,1641634v,-6668,-1905,-13335,-4762,-18098c2083594,1619726,2090261,1610201,2089309,1598771v,-7620,-4763,-15240,-10478,-19050c2089309,1576864,2096929,1567339,2095976,1556861v,-8572,-4762,-15240,-12382,-19050c2093119,1534954,2100739,1525429,2099786,1514951v,-6667,-3810,-12382,-7620,-16192c2101691,1495901,2108359,1486376,2107406,1475899v,-5715,-2857,-11430,-6667,-15240c2109311,1456849,2114074,1448276,2114074,1438751v,-6667,-2858,-11430,-7620,-15240c2116931,1420654,2123599,1411129,2123599,1400651v,-5715,-1905,-9525,-5715,-13335c2128361,1384459,2135981,1374934,2135029,1364456v,-8572,-5715,-15240,-12383,-19050c2132171,1342549,2138839,1333024,2137886,1322546v,-7620,-4762,-13335,-10477,-17145c2134076,1301591,2138839,1293971,2138839,1284446v,-7620,-4763,-14287,-10478,-18097c2136934,1262539,2142649,1253966,2141696,1244441v,-6667,-3810,-12382,-8572,-17145c2139791,1223486,2143601,1215866,2143601,1207294v,-6668,-3810,-12383,-8572,-17145c2143601,1186339,2148364,1177766,2148364,1168241v,-6667,-3810,-13335,-9525,-17145c2149316,1148239,2155984,1138714,2155984,1128236v,-8572,-5715,-15240,-12383,-19050c2153126,1106329,2159794,1096804,2158841,1086326v,-7620,-4762,-13335,-10477,-17145c2155031,1065371,2159794,1057751,2159794,1048226v,-7620,-4763,-14287,-10478,-18097c2153126,1028224,2155984,1026319,2157889,1023461v3810,19050,7620,39053,11430,60960c2178844,1140619,2196941,1162526,2210276,1237774v13335,75247,11430,128587,8573,234315c2215991,1573054,2228374,1618774,2245519,1674971v17145,56198,61912,68580,61912,68580c2307431,1743551,2257901,1694021,2253139,1632109xm181451,952024v1905,-1905,3810,-3810,5715,-5715l190024,958691v-1905,-2857,-4763,-4762,-8573,-6667xm920591,1082516v-26670,2858,-107632,19050,-202882,4763c622459,1072991,565309,1055846,489109,965359,412909,874871,350044,775811,350044,775811v,,84772,30480,187642,25718c640556,796766,765334,775811,853916,832961v88583,57150,105728,126683,110490,193358c969169,1092994,947261,1080611,920591,1082516xm1810226,966311v-76200,90488,-126682,111443,-221932,125730c1493044,1106329,1401604,1085374,1374934,1083469v-26670,-1905,-47625,8572,-42863,-58103c1336834,958691,1363504,887254,1451134,830104v87630,-57150,200977,-26670,302895,-21908c1855946,812959,1918811,787241,1918811,787241v,,-32385,88583,-108585,179070xm2120741,957739r2858,-10478c2124551,949166,2126456,951071,2128361,952976v-3810,953,-5715,2858,-7620,4763xe" fillcolor="#ec008c [3204]" stroked="f">
                    <v:stroke joinstyle="miter"/>
                    <v:path arrowok="t" o:connecttype="custom" o:connectlocs="2253139,1632109;2243614,1373981;2205514,1132999;2169319,967264;2163604,940594;2164556,932974;2158841,918686;2157889,913924;2169319,892969;2156936,873919;2172176,851059;2161699,833914;2173129,812959;2162651,794861;2175986,772954;2167414,755809;2177891,735806;2170271,720566;2170271,718661;2181701,697706;2175034,683419;2180749,602456;2158841,494824;2001679,575786;1798796,511016;1608296,470059;1410176,558641;1286351,561499;1293971,542449;1271111,508159;1339691,513874;1360646,460534;1406366,414814;1363504,364331;1362551,260509;1265396,243364;1274921,189071;1213009,167164;1243489,84296;1169194,38576;1147286,7144;1121569,42386;1047274,88106;1077754,170974;1015841,192881;1025366,247174;928211,264319;927259,368141;884396,418624;930116,464344;951071,517684;1019651,511969;996791,546259;1006316,568166;898684,562451;700564,473869;510064,514826;307181,579596;150019,498634;128111,606266;133826,686276;127159,701516;139541,722471;139541,723424;131921,739616;142399,759619;133826,776764;147161,798671;136684,816769;148114,837724;137636,854869;152876,877729;140494,896779;151924,917734;150971,922496;145256,936784;146209,944404;140494,971074;104299,1136809;66199,1377791;56674,1635919;7144,1743551;69056,1674971;95726,1472089;104299,1237774;145256,1084421;156686,1023461;165259,1030129;154781,1048226;166211,1069181;155734,1086326;170974,1109186;158591,1128236;175736,1151096;166211,1168241;179546,1190149;170974,1207294;181451,1227296;172879,1244441;186214,1266349;175736,1284446;187166,1305401;176689,1322546;191929,1345406;179546,1364456;196691,1387316;190976,1400651;208121,1423511;200501,1438751;213836,1460659;207169,1475899;222409,1498759;214789,1514951;230981,1537811;218599,1556861;235744,1579721;225266,1598771;240506,1623536;235744,1641634;252889,1665446;247174,1684496;265271,1708309;255746,1730216;273844,1754029;266224,1776889;275749,1798796;266224,1815941;281464,1838801;273844,1854994;290036,1877854;277654,1896904;290036,1917859;279559,1937861;291941,1961674;278606,1985486;289084,2006441;277654,2030254;284321,2046446;271939,2071211;280511,2090261;268129,2117884;274796,2135981;262414,2155031;270034,2173129;254794,2195036;262414,2214086;247174,2239804;254794,2257901;240506,2282666;263366,2307431;284321,2280761;276701,2262664;290989,2237899;285274,2221706;306229,2197894;295751,2175986;307181,2156936;302419,2141696;313849,2115026;304324,2093119;315754,2069306;309086,2053114;321469,2028349;310991,2007394;322421,1984534;310991,1962626;326231,1939766;313849,1915954;323374,1898809;307181,1875949;319564,1856899;304324,1834039;311944,1817846;303371,1798796;311944,1774031;292894,1746409;299561,1726406;281464,1702594;290989,1680686;273844,1656874;279559,1637824;269081,1616869;276701,1599724;255746,1573054;264319,1556861;248126,1534001;260509,1514951;245269,1492091;252889,1475899;239554,1453991;246221,1438751;229076,1415891;236696,1400651;219551,1377791;225266,1364456;210026,1341596;222409,1322546;210979,1301591;221456,1284446;208121,1262539;218599,1244441;208121,1224439;216694,1207294;203359,1185386;211931,1168241;194786,1145381;204311,1128236;189071,1105376;201454,1086326;190024,1065371;200501,1048226;187166,1026319;197644,1008221;187166,988219;195739,975836;275749,1130141;356711,1122521;535781,1407319;766286,1433989;839629,1365409;914876,1412081;1014889,1373981;1095851,1410176;1155859,1419701;1159669,1419701;1219676,1410176;1300639,1373981;1400651,1412081;1475899,1365409;1549241,1433989;1779746,1407319;1958816,1122521;2039779,1130141;2119789,976789;2127409,988219;2116931,1008221;2127409,1026319;2114074,1048226;2124551,1065371;2113121,1086326;2125504,1105376;2110264,1128236;2119789,1145381;2102644,1168241;2111216,1185386;2097881,1207294;2106454,1224439;2095976,1244441;2106454,1262539;2093119,1284446;2103596,1301591;2092166,1322546;2104549,1341596;2089309,1364456;2095024,1377791;2077879,1400651;2085499,1415891;2068354,1438751;2075021,1453991;2061686,1475899;2069306,1492091;2054066,1514951;2066449,1534001;2050256,1556861;2058829,1573054;2037874,1599724;2045494,1616869;2035016,1637824;2040731,1656874;2023586,1680686;2033111,1702594;2015014,1726406;2021681,1746409;2002631,1774031;2011204,1798796;2002631,1817846;2010251,1834039;1995011,1856899;2007394,1875949;1991201,1898809;2000726,1915954;1988344,1939766;2003584,1962626;1992154,1984534;2003584,2007394;1993106,2028349;2005489,2053114;1998821,2069306;2010251,2093119;2000726,2115026;2012156,2141696;2007394,2156936;2018824,2175986;2008346,2197894;2029301,2221706;2023586,2237899;2037874,2262664;2030254,2280761;2051209,2307431;2074069,2282666;2059781,2257901;2067401,2239804;2052161,2214086;2059781,2195036;2044541,2173129;2052161,2155031;2039779,2135981;2046446,2117884;2034064,2090261;2042636,2071211;2030254,2046446;2036921,2030254;2025491,2006441;2035969,1985486;2022634,1961674;2035016,1937861;2024539,1917859;2036921,1896904;2024539,1877854;2040731,1854994;2033111,1838801;2048351,1815941;2038826,1798796;2048351,1776889;2040731,1754029;2058829,1730216;2049304,1708309;2067401,1684496;2061686,1665446;2078831,1641634;2074069,1623536;2089309,1598771;2078831,1579721;2095976,1556861;2083594,1537811;2099786,1514951;2092166,1498759;2107406,1475899;2100739,1460659;2114074,1438751;2106454,1423511;2123599,1400651;2117884,1387316;2135029,1364456;2122646,1345406;2137886,1322546;2127409,1305401;2138839,1284446;2128361,1266349;2141696,1244441;2133124,1227296;2143601,1207294;2135029,1190149;2148364,1168241;2138839,1151096;2155984,1128236;2143601,1109186;2158841,1086326;2148364,1069181;2159794,1048226;2149316,1030129;2157889,1023461;2169319,1084421;2210276,1237774;2218849,1472089;2245519,1674971;2307431,1743551;2253139,1632109;181451,952024;187166,946309;190024,958691;181451,952024;920591,1082516;717709,1087279;489109,965359;350044,775811;537686,801529;853916,832961;964406,1026319;920591,1082516;1810226,966311;1588294,1092041;1374934,1083469;1332071,1025366;1451134,830104;1754029,808196;1918811,787241;1810226,966311;2120741,957739;2123599,947261;2128361,952976;2120741,95773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Graphic 4" o:spid="_x0000_s1307" style="position:absolute;left:17672;top:24190;width:19907;height:9144;visibility:visible;mso-wrap-style:square;v-text-anchor:middle" coordsize="1990725,91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" path="m1991396,62389v,,-82868,59055,-163830,60007c1746603,124301,1690406,85249,1643733,62389,1590393,35719,1550388,7144,1490381,7144v-83820,,-102870,44767,-182880,74295c1227491,110966,1205583,113824,1148433,110014,1083663,105251,1008416,66199,1008416,66199r-8573,-1905c999843,64294,916976,105251,852206,110014v-57150,3810,-79058,1905,-159068,-28575c614081,51911,595031,7144,511211,7144v-60008,,-100013,28575,-154305,55245c309281,86201,254036,124301,173073,122396,92111,121444,9243,62389,9243,62389v,,-2857,45720,-1905,71437c9243,159544,14958,202406,14958,202406v,,40958,212408,73343,288608c119733,567214,118781,586264,153071,595789v34290,9525,42862,-33338,68580,-17145c253083,598646,240701,651986,285468,731044v44768,79057,57150,107632,133350,149542c495018,921544,530261,913924,580743,894874v50483,-19050,44768,-38100,79058,-60008c695043,812959,723618,858679,755051,871061v31432,12383,17145,,74295,-25717c886496,819626,919833,856774,951266,872014v31432,16192,51435,13335,51435,13335c1002701,885349,1016036,888206,1047468,872014v3810,-1905,6668,-3810,10478,-5715c1065566,864394,1072233,860584,1077948,853916v23813,-14287,52388,-26670,92393,-9525c1227491,870109,1213203,882491,1244636,870109v31432,-12383,60007,-59055,95250,-36195c1375128,856774,1368461,874871,1418943,893921v50483,19050,85725,26670,161925,-14287c1657068,838676,1669451,810101,1714218,730091v44768,-79057,32385,-132397,63818,-152400c1803753,561499,1811373,604361,1846616,594836v35242,-9525,33337,-28575,64770,-104775c1942818,413861,1984728,201454,1984728,201454v,,6668,-42863,7620,-68580c1993301,107156,1991396,62389,1991396,62389xm1183676,520541v4762,-66675,27622,-122872,115252,-180022c1386558,283369,1503716,301466,1606586,306229v73342,3810,120967,-4763,141922,-9525c1743746,302419,1741841,310039,1741841,318611v,3810,952,6668,1905,9525c1731363,333851,1722791,346234,1722791,361474v,1905,,3810,952,4762c1707551,370046,1694216,384334,1694216,402431v,3810,952,7620,1905,11430c1678023,416719,1663736,431959,1663736,450056v,1905,,2858,,4763c1663736,454819,1663736,454819,1663736,454819v-20003,,-37148,16192,-37148,37147c1626588,493871,1626588,494824,1626588,496729v-16192,952,-29527,13335,-32385,28575c1594203,525304,1594203,525304,1593251,525304v-16193,,-30480,11430,-35243,25717c1556103,551021,1554198,550069,1552293,550069v-14287,,-26670,8572,-32385,20002c1514193,566261,1507526,564356,1499906,564356v-13335,,-24765,7620,-31433,18098c1461806,577691,1453233,574834,1444661,575786v-10478,953,-20003,5715,-25718,13335c1413228,584359,1405608,581501,1397036,581501v-12383,,-22860,5715,-29528,15240c1366556,596741,1366556,596741,1365603,596741v-6667,-6667,-15240,-10477,-25717,-10477c1333218,586264,1326551,588169,1321788,591026v-6667,-8572,-17145,-14287,-29527,-14287c1280831,576739,1271306,581501,1264638,589121v-6667,-7620,-16192,-12382,-27622,-12382c1227491,576739,1219871,580549,1213203,586264v-5715,-4763,-13335,-7620,-21907,-7620c1191296,578644,1190343,578644,1190343,578644v-6667,-9525,-9525,-25718,-6667,-58103xm383576,312896v102870,-4762,205740,-33337,294322,23813c766481,393859,795056,454819,799818,521494v3810,59055,-2857,61912,-22860,63817c770291,579596,761718,575786,752193,575786v-12382,,-22860,5715,-29527,15240c715998,585311,707426,581501,698853,581501v-6667,,-13335,1905,-18097,4763c674088,581501,666468,578644,657896,578644v-7620,,-14288,1905,-20955,6667c631226,582454,625511,580549,619796,580549v-8573,,-16193,2857,-21908,7620c591221,583406,583601,580549,575981,580549v-7620,,-15240,2857,-20955,6667c548358,582454,540738,578644,532166,578644v-6668,,-12383,1905,-18098,4762c505496,574834,495018,569119,483588,569119v-4762,,-9525,952,-13335,2857c464538,560546,452156,551974,437868,551974v-1905,,-4762,,-6667,952c426438,539591,415008,530066,400721,529114v-3810,-12383,-14288,-21908,-27623,-24765c369288,493871,360716,485299,349286,481489v-2858,-13335,-12383,-24765,-24765,-28575c322616,437674,312138,426244,296898,422434v-1905,-11430,-8572,-20003,-19050,-25718c277848,395764,277848,394811,277848,394811v,-13335,-7620,-24765,-18097,-31432c257846,351949,251178,342424,241653,336709v-952,-1905,-1905,-3810,-2857,-6668c238796,330041,238796,330041,238796,330041v,-10477,-3810,-20002,-10478,-26670c226413,295751,225461,292894,225461,292894v,,55245,24765,158115,20002xe" fillcolor="#22246d [2409]" stroked="f">
                    <v:stroke joinstyle="miter"/>
                    <v:path arrowok="t" o:connecttype="custom" o:connectlocs="1991396,62389;1827566,122396;1643733,62389;1490381,7144;1307501,81439;1148433,110014;1008416,66199;999843,64294;852206,110014;693138,81439;511211,7144;356906,62389;173073,122396;9243,62389;7338,133826;14958,202406;88301,491014;153071,595789;221651,578644;285468,731044;418818,880586;580743,894874;659801,834866;755051,871061;829346,845344;951266,872014;1002701,885349;1047468,872014;1057946,866299;1077948,853916;1170341,844391;1244636,870109;1339886,833914;1418943,893921;1580868,879634;1714218,730091;1778036,577691;1846616,594836;1911386,490061;1984728,201454;1992348,132874;1991396,62389;1183676,520541;1298928,340519;1606586,306229;1748508,296704;1741841,318611;1743746,328136;1722791,361474;1723743,366236;1694216,402431;1696121,413861;1663736,450056;1663736,454819;1663736,454819;1626588,491966;1626588,496729;1594203,525304;1593251,525304;1558008,551021;1552293,550069;1519908,570071;1499906,564356;1468473,582454;1444661,575786;1418943,589121;1397036,581501;1367508,596741;1365603,596741;1339886,586264;1321788,591026;1292261,576739;1264638,589121;1237016,576739;1213203,586264;1191296,578644;1190343,578644;1183676,520541;383576,312896;677898,336709;799818,521494;776958,585311;752193,575786;722666,591026;698853,581501;680756,586264;657896,578644;636941,585311;619796,580549;597888,588169;575981,580549;555026,587216;532166,578644;514068,583406;483588,569119;470253,571976;437868,551974;431201,552926;400721,529114;373098,504349;349286,481489;324521,452914;296898,422434;277848,396716;277848,394811;259751,363379;241653,336709;238796,330041;238796,330041;228318,303371;225461,292894;383576,312896" o:connectangles="0,0,0,0,0,0,0,0,0,0,0,0,0,0,0,0,0,0,0,0,0,0,0,0,0,0,0,0,0,0,0,0,0,0,0,0,0,0,0,0,0,0,0,0,0,0,0,0,0,0,0,0,0,0,0,0,0,0,0,0,0,0,0,0,0,0,0,0,0,0,0,0,0,0,0,0,0,0,0,0,0,0,0,0,0,0,0,0,0,0,0,0,0,0,0,0,0,0,0,0,0,0,0,0,0,0,0,0,0,0,0,0"/>
                  </v:shape>
                  <v:group id="Group 9714" o:spid="_x0000_s1308" style="position:absolute;left:18055;top:24618;width:19269;height:8392" coordorigin="18055,24618" coordsize="19269,8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">
                    <v:shape id="Freeform: Shape 9715" o:spid="_x0000_s1309" style="position:absolute;left:19350;top:26564;width:6763;height:3715;visibility:visible;mso-wrap-style:square;v-text-anchor:middle" coordsize="676275,371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" path="m61436,58336v953,952,1905,952,3810,1905c75724,65003,130969,87863,222409,83101,325279,78338,427196,54526,514826,111676v87630,57150,112395,109537,117158,176212c635794,346943,631031,345991,611029,346943v1905,953,3810,2858,5715,4763c621506,349801,626269,348848,631984,348848v15240,,28575,9525,34290,22860c668179,353611,671036,325988,671036,307891v,-28575,,-61913,-33337,-128588c604361,112628,566261,84053,515779,50716,465296,17378,385286,233,313849,9758,242411,19283,206216,38333,132874,43096,59531,47858,7144,16426,7144,16426r7620,15240l61436,58336xe" filled="f" stroked="f">
                      <v:stroke joinstyle="miter"/>
                      <v:path arrowok="t" o:connecttype="custom" o:connectlocs="61436,58336;65246,60241;222409,83101;514826,111676;631984,287888;611029,346943;616744,351706;631984,348848;666274,371708;671036,307891;637699,179303;515779,50716;313849,9758;132874,43096;7144,16426;14764,31666;61436,58336" o:connectangles="0,0,0,0,0,0,0,0,0,0,0,0,0,0,0,0,0"/>
                    </v:shape>
                    <v:shape id="Freeform: Shape 9716" o:spid="_x0000_s1310" style="position:absolute;left:29199;top:26573;width:6763;height:3620;visibility:visible;mso-wrap-style:square;v-text-anchor:middle" coordsize="676275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" path="m652942,52621l671992,16426v,,-52388,31432,-126683,26670c471014,38333,435772,19283,364334,9758,292897,233,211934,17378,161452,50716,110969,84053,72869,112628,39532,179303,6194,245978,7147,278363,7147,306938v,15240,1905,36195,3810,53340c17624,349801,29054,342181,42389,342181v1905,,3810,,5715,c42389,336466,41437,323131,44294,286936,49057,220261,72869,167873,161452,110723,250034,53573,351952,77386,454822,82148v69532,2858,118110,-8572,141922,-17145c597697,65003,599602,64051,600554,64051l652942,52621xe" filled="f" stroked="f">
                      <v:stroke joinstyle="miter"/>
                      <v:path arrowok="t" o:connecttype="custom" o:connectlocs="652942,52621;671992,16426;545309,43096;364334,9758;161452,50716;39532,179303;7147,306938;10957,360278;42389,342181;48104,342181;44294,286936;161452,110723;454822,82148;596744,65003;600554,64051;652942,52621" o:connectangles="0,0,0,0,0,0,0,0,0,0,0,0,0,0,0,0"/>
                    </v:shape>
                    <v:shape id="Freeform: Shape 9717" o:spid="_x0000_s1311" style="position:absolute;left:22256;top:2544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18" o:spid="_x0000_s1312" style="position:absolute;left:21132;top:25580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19" o:spid="_x0000_s1313" style="position:absolute;left:23094;top:2579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9720" o:spid="_x0000_s1314" style="position:absolute;left:21808;top:26133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21" o:spid="_x0000_s1315" style="position:absolute;left:22703;top:25057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22" o:spid="_x0000_s1316" style="position:absolute;left:19893;top:2578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23" o:spid="_x0000_s1317" style="position:absolute;left:18512;top:2594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24" o:spid="_x0000_s1318" style="position:absolute;left:18941;top:2606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25" o:spid="_x0000_s1319" style="position:absolute;left:25490;top:25796;width:1239;height:857;visibility:visible;mso-wrap-style:square;v-text-anchor:middle" coordsize="1238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" path="m116086,1786v,,31432,66675,-39053,74295c36076,80843,1786,35123,1786,35123v,,13335,25718,32385,37148c53221,83701,69413,92273,93226,84653v23812,-7620,37147,-27622,37147,-44767c130373,22741,116086,1786,116086,1786xe" filled="f" stroked="f" strokeweight=".06614mm">
                      <v:stroke endcap="round"/>
                      <v:path arrowok="t" o:connecttype="custom" o:connectlocs="116086,1786;77033,76081;1786,35123;34171,72271;93226,84653;130373,39886;116086,1786" o:connectangles="0,0,0,0,0,0,0"/>
                    </v:shape>
                    <v:shape id="Freeform: Shape 9726" o:spid="_x0000_s1320" style="position:absolute;left:25233;top:26596;width:762;height:953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" path="m13268,1786v,,-12382,20955,-11430,45720c2791,72271,16126,88463,38033,93226v21908,4762,43815,-4763,43815,-4763c81848,88463,38986,90368,23746,74176,-67,49411,13268,1786,13268,1786xe" filled="f" stroked="f" strokeweight=".06614mm">
                      <v:stroke endcap="round"/>
                      <v:path arrowok="t" o:connecttype="custom" o:connectlocs="13268,1786;1838,47506;38033,93226;81848,88463;23746,74176;13268,1786" o:connectangles="0,0,0,0,0,0"/>
                    </v:shape>
                    <v:shape id="Freeform: Shape 9727" o:spid="_x0000_s1321" style="position:absolute;left:25729;top:27154;width:857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" path="m1786,7895v,,52387,-20003,79057,12382c107513,52662,78938,98382,78938,98382v,,10478,-31432,1905,-58102c67508,275,1786,7895,1786,7895xe" filled="f" stroked="f" strokeweight=".06614mm">
                      <v:stroke endcap="round"/>
                      <v:path arrowok="t" o:connecttype="custom" o:connectlocs="1786,7895;80843,20277;78938,98382;80843,40280;1786,7895" o:connectangles="0,0,0,0,0"/>
                    </v:shape>
                    <v:shape id="Freeform: Shape 9728" o:spid="_x0000_s1322" style="position:absolute;left:26258;top:28472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" path="m10728,1786v,,-21907,52387,2858,88582c38351,126563,83118,103703,83118,103703v,,-39052,7620,-58102,-26670c5966,42743,10728,1786,10728,1786xe" filled="f" stroked="f" strokeweight=".06614mm">
                      <v:stroke endcap="round"/>
                      <v:path arrowok="t" o:connecttype="custom" o:connectlocs="10728,1786;13586,90368;83118,103703;25016,77033;10728,1786" o:connectangles="0,0,0,0,0"/>
                    </v:shape>
                    <v:shape id="Freeform: Shape 9729" o:spid="_x0000_s1323" style="position:absolute;left:27203;top:30333;width:762;height:762;visibility:visible;mso-wrap-style:square;v-text-anchor:middle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" path="m8677,1436v,,-12383,25717,-4763,45720c11534,69063,31537,77636,49634,78588v18098,953,25718,-2857,25718,-2857c75352,75731,42014,78588,22964,55728,3914,32868,8677,1436,8677,1436xe" filled="f" stroked="f" strokeweight=".05319mm">
                      <v:stroke endcap="round"/>
                      <v:path arrowok="t" o:connecttype="custom" o:connectlocs="8677,1436;3914,47156;49634,78588;75352,75731;22964,55728;8677,1436" o:connectangles="0,0,0,0,0,0"/>
                    </v:shape>
                    <v:shape id="Freeform: Shape 9730" o:spid="_x0000_s1324" style="position:absolute;left:27195;top:27880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" path="m1786,1938v,,32385,952,51435,26670c86558,72423,57031,111475,57031,111475v,,30480,-40957,18097,-70485c56078,-2825,1786,1938,1786,1938xe" filled="f" stroked="f" strokeweight=".06614mm">
                      <v:stroke endcap="round"/>
                      <v:path arrowok="t" o:connecttype="custom" o:connectlocs="1786,1938;53221,28608;57031,111475;75128,40990;1786,1938" o:connectangles="0,0,0,0,0"/>
                    </v:shape>
                    <v:shape id="Freeform: Shape 9731" o:spid="_x0000_s1325" style="position:absolute;left:24233;top:25491;width:857;height:667;visibility:visible;mso-wrap-style:square;v-text-anchor:middle" coordsize="8572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" path="m1786,5608v,,26670,-6667,58102,16193c88463,42756,85606,74188,85606,74188v,,7620,-29527,-17145,-56197c43696,-8679,1786,5608,1786,5608xe" filled="f" stroked="f" strokeweight=".06614mm">
                      <v:stroke endcap="round"/>
                      <v:path arrowok="t" o:connecttype="custom" o:connectlocs="1786,5608;59888,21801;85606,74188;68461,17991;1786,5608" o:connectangles="0,0,0,0,0"/>
                    </v:shape>
                    <v:shape id="Freeform: Shape 9732" o:spid="_x0000_s1326" style="position:absolute;left:18960;top:2560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33" o:spid="_x0000_s1327" style="position:absolute;left:18055;top:2524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34" o:spid="_x0000_s1328" style="position:absolute;left:23808;top:25580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" path="m52864,30004v,12625,-10235,22860,-22860,22860c17378,52864,7144,42629,7144,30004,7144,17379,17378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9735" o:spid="_x0000_s1329" style="position:absolute;left:23246;top:24618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36" o:spid="_x0000_s1330" style="position:absolute;left:24246;top:26276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37" o:spid="_x0000_s1331" style="position:absolute;left:22227;top:26171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38" o:spid="_x0000_s1332" style="position:absolute;left:18465;top:2670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39" o:spid="_x0000_s1333" style="position:absolute;left:21370;top:26038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40" o:spid="_x0000_s1334" style="position:absolute;left:32733;top:2544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41" o:spid="_x0000_s1335" style="position:absolute;left:33990;top:2558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42" o:spid="_x0000_s1336" style="position:absolute;left:31876;top:2579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9743" o:spid="_x0000_s1337" style="position:absolute;left:33305;top:26133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44" o:spid="_x0000_s1338" style="position:absolute;left:32419;top:25057;width:285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45" o:spid="_x0000_s1339" style="position:absolute;left:35210;top:25780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46" o:spid="_x0000_s1340" style="position:absolute;left:36676;top:2594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47" o:spid="_x0000_s1341" style="position:absolute;left:36248;top:2606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48" o:spid="_x0000_s1342" style="position:absolute;left:28300;top:25520;width:1239;height:857;visibility:visible;mso-wrap-style:square;v-text-anchor:middle" coordsize="1238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" path="m16073,1786v,,-31432,66675,39053,74295c96083,80843,130373,35123,130373,35123v,,-13335,25718,-32385,37148c78938,83701,62746,92273,38933,84653,15121,77033,1786,57983,1786,40838,1786,23693,16073,1786,16073,1786xe" filled="f" stroked="f" strokeweight=".06614mm">
                      <v:stroke endcap="round"/>
                      <v:path arrowok="t" o:connecttype="custom" o:connectlocs="16073,1786;55126,76081;130373,35123;97988,72271;38933,84653;1786,40838;16073,1786" o:connectangles="0,0,0,0,0,0,0"/>
                    </v:shape>
                    <v:shape id="Freeform: Shape 9749" o:spid="_x0000_s1343" style="position:absolute;left:29348;top:26596;width:762;height:953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" path="m70366,1786v,,12382,20955,11430,45720c80843,72271,67508,88463,45601,93226,23693,97988,1786,88463,1786,88463v,,42862,1905,58102,-14287c83701,49411,70366,1786,70366,1786xe" filled="f" stroked="f" strokeweight=".06614mm">
                      <v:stroke endcap="round"/>
                      <v:path arrowok="t" o:connecttype="custom" o:connectlocs="70366,1786;81796,47506;45601,93226;1786,88463;59888,74176;70366,1786" o:connectangles="0,0,0,0,0,0"/>
                    </v:shape>
                    <v:shape id="Freeform: Shape 9750" o:spid="_x0000_s1344" style="position:absolute;left:28749;top:27154;width:857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" path="m92222,7895v,,-52387,-20003,-79057,12382c-13505,52662,15070,98382,15070,98382v,,-10478,-31432,-1905,-58102c26500,275,92222,7895,92222,7895xe" filled="f" stroked="f" strokeweight=".06614mm">
                      <v:stroke endcap="round"/>
                      <v:path arrowok="t" o:connecttype="custom" o:connectlocs="92222,7895;13165,20277;15070,98382;13165,40280;92222,7895" o:connectangles="0,0,0,0,0"/>
                    </v:shape>
                    <v:shape id="Freeform: Shape 9751" o:spid="_x0000_s1345" style="position:absolute;left:28319;top:28472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" path="m74176,1786v,,21907,52387,-2858,88582c46553,126563,1786,103703,1786,103703v,,39052,7620,58102,-26670c78938,42743,74176,1786,74176,1786xe" filled="f" stroked="f" strokeweight=".06614mm">
                      <v:stroke endcap="round"/>
                      <v:path arrowok="t" o:connecttype="custom" o:connectlocs="74176,1786;71318,90368;1786,103703;59888,77033;74176,1786" o:connectangles="0,0,0,0,0"/>
                    </v:shape>
                    <v:shape id="Freeform: Shape 9752" o:spid="_x0000_s1346" style="position:absolute;left:27716;top:31070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" path="m55451,1159v,,9525,20955,3810,37147c52594,56404,36401,63071,22114,64024,7826,64976,1159,62119,1159,62119v,,26670,1905,41910,-16193c59261,26876,55451,1159,55451,1159xe" filled="f" stroked="f" strokeweight=".04292mm">
                      <v:stroke endcap="round"/>
                      <v:path arrowok="t" o:connecttype="custom" o:connectlocs="55451,1159;59261,38306;22114,64024;1159,62119;43069,45926;55451,1159" o:connectangles="0,0,0,0,0,0"/>
                    </v:shape>
                    <v:shape id="Freeform: Shape 9753" o:spid="_x0000_s1347" style="position:absolute;left:27483;top:29244;width:667;height:1143;visibility:visible;mso-wrap-style:square;v-text-anchor:middle" coordsize="66675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" path="m66369,1786v,,-31432,7620,-44767,37147c-2211,88463,34937,120848,34937,120848v,,-39053,-33337,-32385,-64770c12077,8453,66369,1786,66369,1786xe" filled="f" stroked="f" strokeweight=".06614mm">
                      <v:stroke endcap="round"/>
                      <v:path arrowok="t" o:connecttype="custom" o:connectlocs="66369,1786;21602,38933;34937,120848;2552,56078;66369,1786" o:connectangles="0,0,0,0,0"/>
                    </v:shape>
                    <v:shape id="Freeform: Shape 9754" o:spid="_x0000_s1348" style="position:absolute;left:30299;top:25491;width:857;height:667;visibility:visible;mso-wrap-style:square;v-text-anchor:middle" coordsize="8572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" path="m86712,5608v,,-26670,-6667,-58103,16193c34,42756,2892,74188,2892,74188v,,-7620,-29527,17145,-56197c44802,-8679,86712,5608,86712,5608xe" filled="f" stroked="f" strokeweight=".06614mm">
                      <v:stroke endcap="round"/>
                      <v:path arrowok="t" o:connecttype="custom" o:connectlocs="86712,5608;28609,21801;2892,74188;20037,17991;86712,5608" o:connectangles="0,0,0,0,0"/>
                    </v:shape>
                    <v:shape id="Freeform: Shape 9755" o:spid="_x0000_s1349" style="position:absolute;left:36219;top:2560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56" o:spid="_x0000_s1350" style="position:absolute;left:37134;top:25247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57" o:spid="_x0000_s1351" style="position:absolute;left:31285;top:25218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" path="m52864,30004v,12625,-10235,22860,-22860,22860c17379,52864,7144,42629,7144,30004,7144,17379,17379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9758" o:spid="_x0000_s1352" style="position:absolute;left:31752;top:24618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59" o:spid="_x0000_s1353" style="position:absolute;left:30752;top:26276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60" o:spid="_x0000_s1354" style="position:absolute;left:32762;top:26171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61" o:spid="_x0000_s1355" style="position:absolute;left:36714;top:2670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62" o:spid="_x0000_s1356" style="position:absolute;left:33809;top:26038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63" o:spid="_x0000_s1357" style="position:absolute;left:3140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64" o:spid="_x0000_s1358" style="position:absolute;left:36181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65" o:spid="_x0000_s1359" style="position:absolute;left:30542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9766" o:spid="_x0000_s1360" style="position:absolute;left:33047;top:31410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67" o:spid="_x0000_s1361" style="position:absolute;left:31085;top:31076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68" o:spid="_x0000_s1362" style="position:absolute;left:33876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69" o:spid="_x0000_s1363" style="position:absolute;left:35429;top:2937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0" o:spid="_x0000_s1364" style="position:absolute;left:33638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1" o:spid="_x0000_s1365" style="position:absolute;left:34543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2" o:spid="_x0000_s1366" style="position:absolute;left:35952;top:2947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3" o:spid="_x0000_s1367" style="position:absolute;left:29323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" path="m52864,30004v,12625,-10235,22860,-22860,22860c17378,52864,7144,42629,7144,30004,7144,17379,17378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9774" o:spid="_x0000_s1368" style="position:absolute;left:30152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75" o:spid="_x0000_s1369" style="position:absolute;left:32028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76" o:spid="_x0000_s1370" style="position:absolute;left:31428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77" o:spid="_x0000_s1371" style="position:absolute;left:35381;top:3272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8" o:spid="_x0000_s1372" style="position:absolute;left:36543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9" o:spid="_x0000_s1373" style="position:absolute;left:27157;top:26291;width:858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" path="m78938,1786v,,12383,29527,-2857,58102c49411,108466,1786,97036,1786,97036v,,50482,11430,71437,-12383c105608,49411,78938,1786,78938,1786xe" filled="f" stroked="f" strokeweight=".06614mm">
                      <v:stroke endcap="round"/>
                      <v:path arrowok="t" o:connecttype="custom" o:connectlocs="78938,1786;76081,59888;1786,97036;73223,84653;78938,1786" o:connectangles="0,0,0,0,0"/>
                    </v:shape>
                    <v:shape id="Freeform: Shape 9780" o:spid="_x0000_s1374" style="position:absolute;left:3240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81" o:spid="_x0000_s1375" style="position:absolute;left:32981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82" o:spid="_x0000_s1376" style="position:absolute;left:35705;top:28438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83" o:spid="_x0000_s1377" style="position:absolute;left:34809;top:2956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84" o:spid="_x0000_s1378" style="position:absolute;left:3140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85" o:spid="_x0000_s1379" style="position:absolute;left:36181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86" o:spid="_x0000_s1380" style="position:absolute;left:30542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9787" o:spid="_x0000_s1381" style="position:absolute;left:33047;top:31410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88" o:spid="_x0000_s1382" style="position:absolute;left:31085;top:31076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89" o:spid="_x0000_s1383" style="position:absolute;left:33876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90" o:spid="_x0000_s1384" style="position:absolute;left:35429;top:2937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91" o:spid="_x0000_s1385" style="position:absolute;left:33638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92" o:spid="_x0000_s1386" style="position:absolute;left:34543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93" o:spid="_x0000_s1387" style="position:absolute;left:35952;top:2947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94" o:spid="_x0000_s1388" style="position:absolute;left:29323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" path="m52864,30004v,12625,-10235,22860,-22860,22860c17378,52864,7144,42629,7144,30004,7144,17379,17378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9795" o:spid="_x0000_s1389" style="position:absolute;left:30152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96" o:spid="_x0000_s1390" style="position:absolute;left:32028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97" o:spid="_x0000_s1391" style="position:absolute;left:31428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98" o:spid="_x0000_s1392" style="position:absolute;left:36543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99" o:spid="_x0000_s1393" style="position:absolute;left:3240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00" o:spid="_x0000_s1394" style="position:absolute;left:32981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01" o:spid="_x0000_s1395" style="position:absolute;left:35705;top:28438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802" o:spid="_x0000_s1396" style="position:absolute;left:34809;top:2956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03" o:spid="_x0000_s1397" style="position:absolute;left:2377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04" o:spid="_x0000_s1398" style="position:absolute;left:19112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805" o:spid="_x0000_s1399" style="position:absolute;left:24608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9806" o:spid="_x0000_s1400" style="position:absolute;left:22236;top:31410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807" o:spid="_x0000_s1401" style="position:absolute;left:24218;top:31076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808" o:spid="_x0000_s1402" style="position:absolute;left:21408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809" o:spid="_x0000_s1403" style="position:absolute;left:19931;top:2937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10" o:spid="_x0000_s1404" style="position:absolute;left:21713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11" o:spid="_x0000_s1405" style="position:absolute;left:20808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12" o:spid="_x0000_s1406" style="position:absolute;left:19408;top:2947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13" o:spid="_x0000_s1407" style="position:absolute;left:25675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" path="m52864,30004v,12625,-10235,22860,-22860,22860c17379,52864,7144,42629,7144,30004,7144,17379,17379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9814" o:spid="_x0000_s1408" style="position:absolute;left:25018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15" o:spid="_x0000_s1409" style="position:absolute;left:23132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16" o:spid="_x0000_s1410" style="position:absolute;left:23741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17" o:spid="_x0000_s1411" style="position:absolute;left:18807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18" o:spid="_x0000_s1412" style="position:absolute;left:2277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19" o:spid="_x0000_s1413" style="position:absolute;left:22179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20" o:spid="_x0000_s1414" style="position:absolute;left:19589;top:28438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821" o:spid="_x0000_s1415" style="position:absolute;left:20551;top:29562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</v:group>
                  <v:group id="Group 9822" o:spid="_x0000_s1416" style="position:absolute;left:24807;top:19287;width:5487;height:5639" coordorigin="24807,19287" coordsize="5486,5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">
                    <v:shape id="Freeform: Shape 9823" o:spid="_x0000_s1417" style="position:absolute;left:26560;top:20887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4" o:spid="_x0000_s1418" style="position:absolute;left:26388;top:2092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5" o:spid="_x0000_s1419" style="position:absolute;left:26236;top:2099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6" o:spid="_x0000_s1420" style="position:absolute;left:26160;top:211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7" o:spid="_x0000_s1421" style="position:absolute;left:26169;top:2129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8" o:spid="_x0000_s1422" style="position:absolute;left:26188;top:21449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9" o:spid="_x0000_s1423" style="position:absolute;left:26207;top:21611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0" o:spid="_x0000_s1424" style="position:absolute;left:26731;top:2085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1" o:spid="_x0000_s1425" style="position:absolute;left:25541;top:2163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2" o:spid="_x0000_s1426" style="position:absolute;left:25388;top:2172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3" o:spid="_x0000_s1427" style="position:absolute;left:25274;top:218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4" o:spid="_x0000_s1428" style="position:absolute;left:25198;top:22021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5" o:spid="_x0000_s1429" style="position:absolute;left:25160;top:22154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6" o:spid="_x0000_s1430" style="position:absolute;left:25131;top:2234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7" o:spid="_x0000_s1431" style="position:absolute;left:25160;top:2250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8" o:spid="_x0000_s1432" style="position:absolute;left:26055;top:2158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9" o:spid="_x0000_s1433" style="position:absolute;left:25045;top:2293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0" o:spid="_x0000_s1434" style="position:absolute;left:24912;top:23049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1" o:spid="_x0000_s1435" style="position:absolute;left:24817;top:232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2" o:spid="_x0000_s1436" style="position:absolute;left:24807;top:23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3" o:spid="_x0000_s1437" style="position:absolute;left:24864;top:235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4" o:spid="_x0000_s1438" style="position:absolute;left:24979;top:2366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5" o:spid="_x0000_s1439" style="position:absolute;left:25131;top:2373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6" o:spid="_x0000_s1440" style="position:absolute;left:25207;top:2284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7" o:spid="_x0000_s1441" style="position:absolute;left:25274;top:239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8" o:spid="_x0000_s1442" style="position:absolute;left:25284;top:2411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9" o:spid="_x0000_s1443" style="position:absolute;left:25322;top:2426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0" o:spid="_x0000_s1444" style="position:absolute;left:25455;top:24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1" o:spid="_x0000_s1445" style="position:absolute;left:25607;top:2440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2" o:spid="_x0000_s1446" style="position:absolute;left:25760;top:244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3" o:spid="_x0000_s1447" style="position:absolute;left:25931;top:244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4" o:spid="_x0000_s1448" style="position:absolute;left:25303;top:2377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5" o:spid="_x0000_s1449" style="position:absolute;left:26655;top:1983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6" o:spid="_x0000_s1450" style="position:absolute;left:26541;top:1994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7" o:spid="_x0000_s1451" style="position:absolute;left:26436;top:2008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8" o:spid="_x0000_s1452" style="position:absolute;left:26408;top:2025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9" o:spid="_x0000_s1453" style="position:absolute;left:26446;top:20430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0" o:spid="_x0000_s1454" style="position:absolute;left:26522;top:2060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1" o:spid="_x0000_s1455" style="position:absolute;left:26655;top:2073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2" o:spid="_x0000_s1456" style="position:absolute;left:26779;top:197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3" o:spid="_x0000_s1457" style="position:absolute;left:25884;top:2157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4" o:spid="_x0000_s1458" style="position:absolute;left:25722;top:2160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5" o:spid="_x0000_s1459" style="position:absolute;left:25179;top:2265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6" o:spid="_x0000_s1460" style="position:absolute;left:26084;top:2438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7" o:spid="_x0000_s1461" style="position:absolute;left:26007;top:24564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8" o:spid="_x0000_s1462" style="position:absolute;left:26027;top:24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9" o:spid="_x0000_s1463" style="position:absolute;left:26931;top:1965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0" o:spid="_x0000_s1464" style="position:absolute;left:27103;top:1962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1" o:spid="_x0000_s1465" style="position:absolute;left:27227;top:1956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2" o:spid="_x0000_s1466" style="position:absolute;left:27312;top:1942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3" o:spid="_x0000_s1467" style="position:absolute;left:27408;top:19287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4" o:spid="_x0000_s1468" style="position:absolute;left:28360;top:2088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5" o:spid="_x0000_s1469" style="position:absolute;left:28532;top:2092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6" o:spid="_x0000_s1470" style="position:absolute;left:28674;top:2099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7" o:spid="_x0000_s1471" style="position:absolute;left:28751;top:211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8" o:spid="_x0000_s1472" style="position:absolute;left:28751;top:21297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9" o:spid="_x0000_s1473" style="position:absolute;left:28732;top:21449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0" o:spid="_x0000_s1474" style="position:absolute;left:28703;top:21611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1" o:spid="_x0000_s1475" style="position:absolute;left:28189;top:2085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2" o:spid="_x0000_s1476" style="position:absolute;left:29370;top:2163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3" o:spid="_x0000_s1477" style="position:absolute;left:29532;top:2172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4" o:spid="_x0000_s1478" style="position:absolute;left:29636;top:218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5" o:spid="_x0000_s1479" style="position:absolute;left:29722;top:22021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6" o:spid="_x0000_s1480" style="position:absolute;left:29760;top:22154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7" o:spid="_x0000_s1481" style="position:absolute;left:29779;top:2234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8" o:spid="_x0000_s1482" style="position:absolute;left:29751;top:2250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9" o:spid="_x0000_s1483" style="position:absolute;left:28865;top:21582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0" o:spid="_x0000_s1484" style="position:absolute;left:29875;top:229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1" o:spid="_x0000_s1485" style="position:absolute;left:30008;top:23049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2" o:spid="_x0000_s1486" style="position:absolute;left:30103;top:232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3" o:spid="_x0000_s1487" style="position:absolute;left:30103;top:23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4" o:spid="_x0000_s1488" style="position:absolute;left:30056;top:2354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5" o:spid="_x0000_s1489" style="position:absolute;left:29941;top:236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6" o:spid="_x0000_s1490" style="position:absolute;left:29789;top:23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7" o:spid="_x0000_s1491" style="position:absolute;left:29703;top:2284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8" o:spid="_x0000_s1492" style="position:absolute;left:29636;top:239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9" o:spid="_x0000_s1493" style="position:absolute;left:29636;top:2411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0" o:spid="_x0000_s1494" style="position:absolute;left:29598;top:242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1" o:spid="_x0000_s1495" style="position:absolute;left:29465;top:24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2" o:spid="_x0000_s1496" style="position:absolute;left:29313;top:24402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3" o:spid="_x0000_s1497" style="position:absolute;left:29160;top:244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4" o:spid="_x0000_s1498" style="position:absolute;left:28989;top:244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5" o:spid="_x0000_s1499" style="position:absolute;left:29608;top:2377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6" o:spid="_x0000_s1500" style="position:absolute;left:28265;top:19830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7" o:spid="_x0000_s1501" style="position:absolute;left:28379;top:1994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8" o:spid="_x0000_s1502" style="position:absolute;left:28484;top:20087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9" o:spid="_x0000_s1503" style="position:absolute;left:28513;top:2025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0" o:spid="_x0000_s1504" style="position:absolute;left:28474;top:2043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1" o:spid="_x0000_s1505" style="position:absolute;left:28398;top:2060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2" o:spid="_x0000_s1506" style="position:absolute;left:28265;top:207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3" o:spid="_x0000_s1507" style="position:absolute;left:28132;top:197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4" o:spid="_x0000_s1508" style="position:absolute;left:29036;top:21573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5" o:spid="_x0000_s1509" style="position:absolute;left:29198;top:2160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6" o:spid="_x0000_s1510" style="position:absolute;left:29732;top:2265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7" o:spid="_x0000_s1511" style="position:absolute;left:28827;top:2438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8" o:spid="_x0000_s1512" style="position:absolute;left:28913;top:24564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9" o:spid="_x0000_s1513" style="position:absolute;left:28894;top:24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20" o:spid="_x0000_s1514" style="position:absolute;left:27989;top:1965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21" o:spid="_x0000_s1515" style="position:absolute;left:27817;top:1962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22" o:spid="_x0000_s1516" style="position:absolute;left:27684;top:1956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23" o:spid="_x0000_s1517" style="position:absolute;left:27608;top:1942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24" o:spid="_x0000_s1518" style="position:absolute;left:27512;top:1928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</v:group>
                  <v:group id="Group 9925" o:spid="_x0000_s1519" style="position:absolute;left:26333;top:21687;width:2684;height:2684" coordorigin="26333,21687" coordsize="19864,19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0n6xgAAAN0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GajCfy9CU9ALn8BAAD//wMAUEsBAi0AFAAGAAgAAAAhANvh9svuAAAAhQEAABMAAAAAAAAA&#10;AAAAAAAAAAAAAFtDb250ZW50X1R5cGVzXS54bWxQSwECLQAUAAYACAAAACEAWvQsW78AAAAVAQAA&#10;CwAAAAAAAAAAAAAAAAAfAQAAX3JlbHMvLnJlbHNQSwECLQAUAAYACAAAACEA82tJ+sYAAADdAAAA&#10;DwAAAAAAAAAAAAAAAAAHAgAAZHJzL2Rvd25yZXYueG1sUEsFBgAAAAADAAMAtwAAAPoCAAAAAA==&#10;">
                    <o:lock v:ext="edit" aspectratio="t"/>
                    <v:shape id="Freeform: Shape 9926" o:spid="_x0000_s1520" style="position:absolute;left:26333;top:21687;width:19865;height:19864;visibility:visible;mso-wrap-style:square;v-text-anchor:middle" coordsize="295275,295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" path="m290989,149066v,78382,-63541,141923,-141923,141923c70685,290989,7144,227448,7144,149066,7144,70685,70685,7144,149066,7144v78382,,141923,63541,141923,141922xe" fillcolor="#171848 [1609]" stroked="f">
                      <v:stroke joinstyle="miter"/>
                      <v:path arrowok="t" o:connecttype="custom" o:connectlocs="1957630,1002842;1002842,1957630;48061,1002842;1002842,48061;1957630,1002842" o:connectangles="0,0,0,0,0"/>
                    </v:shape>
                    <v:shape id="Freeform: Shape 9927" o:spid="_x0000_s1521" style="position:absolute;left:32228;top:21687;width:4486;height:3203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" path="m16669,39529l7144,17621v,,14287,-6667,30480,-8572c53816,7144,65246,7144,65246,7144l24289,43339,16669,39529xe" fillcolor="#ec008c [3204]" stroked="f">
                      <v:stroke joinstyle="miter"/>
                      <v:path arrowok="t" o:connecttype="custom" o:connectlocs="112141,265931;48061,118545;253115,60877;438942,48061;163404,291563;112141,265931" o:connectangles="0,0,0,0,0,0"/>
                    </v:shape>
                    <v:shape id="Freeform: Shape 9928" o:spid="_x0000_s1522" style="position:absolute;left:28640;top:30529;width:3845;height:4486;visibility:visible;mso-wrap-style:square;v-text-anchor:middle" coordsize="57150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" path="m30004,7144l50959,64294,7144,50959,30004,7144xe" fillcolor="white [3212]" stroked="f">
                      <v:stroke joinstyle="miter"/>
                      <v:path arrowok="t" o:connecttype="custom" o:connectlocs="201852,48061;342827,432538;48061,342827" o:connectangles="0,0,0"/>
                    </v:shape>
                    <v:group id="Group 9929" o:spid="_x0000_s1523" style="position:absolute;left:26397;top:21687;width:16661;height:17237" coordorigin="26397,21687" coordsize="16660,17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">
                      <v:shape id="Freeform: Shape 9930" o:spid="_x0000_s1524" style="position:absolute;left:33254;top:21687;width:5767;height:4485;visibility:visible;mso-wrap-style:square;v-text-anchor:middle" coordsize="8572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" path="m45244,60484l85249,42386,49054,7144,7144,42386,45244,60484xe" fillcolor="#ec008c [3204]" stroked="f">
                        <v:stroke joinstyle="miter"/>
                        <v:path arrowok="t" o:connecttype="custom" o:connectlocs="304379,406906;573513,285152;330011,48061;48061,285152" o:connectangles="0,0,0,0"/>
                      </v:shape>
                      <v:shape id="Freeform: Shape 9931" o:spid="_x0000_s1525" style="position:absolute;left:33830;top:30850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" path="m7144,24289l31909,17621,10001,7144,7144,24289xe" fillcolor="#ec008c [3204]" stroked="f">
                        <v:stroke joinstyle="miter"/>
                        <v:path arrowok="t" o:connecttype="custom" o:connectlocs="48061,163404;214668,118545;67282,48061" o:connectangles="0,0,0"/>
                      </v:shape>
                      <v:shape id="Freeform: Shape 9932" o:spid="_x0000_s1526" style="position:absolute;left:27743;top:35976;width:1922;height:1923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" path="m19526,27146v1905,-952,5715,-5715,5715,-5715l26194,7144,7144,10954v,,3810,5715,5715,7620c14764,21431,19526,27146,19526,27146xe" fillcolor="#ec008c [3204]" stroked="f">
                        <v:stroke joinstyle="miter"/>
                        <v:path arrowok="t" o:connecttype="custom" o:connectlocs="131361,182624;169809,144177;176220,48061;48061,73693;86509,124956;131361,182624" o:connectangles="0,0,0,0,0,0"/>
                      </v:shape>
                      <v:shape id="Freeform: Shape 9933" o:spid="_x0000_s1527" style="position:absolute;left:39854;top:27005;width:3204;height:4486;visibility:visible;mso-wrap-style:square;v-text-anchor:middle" coordsize="4762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" path="m7144,7144l25241,61436,45244,27146,7144,7144xe" fillcolor="#ec008c [3204]" stroked="f">
                        <v:stroke joinstyle="miter"/>
                        <v:path arrowok="t" o:connecttype="custom" o:connectlocs="48061,48061;169809,413311;304379,182625" o:connectangles="0,0,0"/>
                      </v:shape>
                      <v:shape id="Freeform: Shape 9934" o:spid="_x0000_s1528" style="position:absolute;left:38444;top:24057;width:3204;height:1923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" path="m7144,7144l18574,30004,42386,12859,7144,7144xe" fillcolor="#ec008c [3204]" stroked="f">
                        <v:stroke joinstyle="miter"/>
                        <v:path arrowok="t" o:connecttype="custom" o:connectlocs="48061,48061;124957,201852;285152,86509" o:connectangles="0,0,0"/>
                      </v:shape>
                      <v:shape id="Freeform: Shape 9935" o:spid="_x0000_s1529" style="position:absolute;left:35689;top:30594;width:3204;height:2563;visibility:visible;mso-wrap-style:square;v-text-anchor:middle" coordsize="4762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" path="m7144,21431l48101,7144,36671,30956,7144,21431xe" fillcolor="#ec008c [3204]" stroked="f">
                        <v:stroke joinstyle="miter"/>
                        <v:path arrowok="t" o:connecttype="custom" o:connectlocs="48061,144177;323599,48061;246704,208257" o:connectangles="0,0,0"/>
                      </v:shape>
                      <v:shape id="Freeform: Shape 9936" o:spid="_x0000_s1530" style="position:absolute;left:36650;top:35335;width:2563;height:3204;visibility:visible;mso-wrap-style:square;v-text-anchor:middle" coordsize="3810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" path="m15716,7144l7144,33814r17145,8572l33814,35719,15716,7144xe" fillcolor="#ec008c [3204]" stroked="f">
                        <v:stroke joinstyle="miter"/>
                        <v:path arrowok="t" o:connecttype="custom" o:connectlocs="105729,48061;48061,227484;163404,285152;227484,240299" o:connectangles="0,0,0,0"/>
                      </v:shape>
                      <v:shape id="Freeform: Shape 9937" o:spid="_x0000_s1531" style="position:absolute;left:26397;top:29889;width:1923;height:1922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" path="m21431,7144r2858,17145l14764,26194,7144,18574,21431,7144xe" fillcolor="#ec008c [3204]" stroked="f">
                        <v:stroke joinstyle="miter"/>
                        <v:path arrowok="t" o:connecttype="custom" o:connectlocs="144177,48061;163404,163404;99325,176220;48061,124956" o:connectangles="0,0,0,0"/>
                      </v:shape>
                      <v:shape id="Freeform: Shape 9938" o:spid="_x0000_s1532" style="position:absolute;left:38188;top:34374;width:1922;height:1282;visibility:visible;mso-wrap-style:square;v-text-anchor:middle" coordsize="2857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" path="m7144,7144l26194,19526r,-12382l7144,7144xe" fillcolor="#ec008c [3204]" stroked="f">
                        <v:stroke joinstyle="miter"/>
                        <v:path arrowok="t" o:connecttype="custom" o:connectlocs="48061,48061;176220,131361;176220,48061" o:connectangles="0,0,0"/>
                      </v:shape>
                      <v:shape id="Freeform: Shape 9939" o:spid="_x0000_s1533" style="position:absolute;left:32869;top:36361;width:1923;height:2563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" path="m26194,7144r3810,13335l18574,34766,7144,23336,26194,7144xe" fillcolor="#ec008c [3204]" stroked="f">
                        <v:stroke joinstyle="miter"/>
                        <v:path arrowok="t" o:connecttype="custom" o:connectlocs="176220,48061;201852,137773;124956,233888;48061,156993" o:connectangles="0,0,0,0"/>
                      </v:shape>
                    </v:group>
                    <v:group id="Group 9940" o:spid="_x0000_s1534" style="position:absolute;left:30370;top:27774;width:7305;height:11855" coordorigin="30370,27774" coordsize="7305,11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">
                      <v:shape id="Freeform: Shape 9941" o:spid="_x0000_s1535" style="position:absolute;left:30819;top:27774;width:1922;height:2563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" path="m15716,7144l7144,31909,18574,29051r-953,6668l27146,36671r953,-11430l15716,7144xe" fillcolor="#2e3192 [3209]" stroked="f">
                        <v:stroke joinstyle="miter"/>
                        <v:path arrowok="t" o:connecttype="custom" o:connectlocs="105729,48061;48061,214668;124956,195441;118545,240300;182624,246704;189036,169809" o:connectangles="0,0,0,0,0,0"/>
                      </v:shape>
                      <v:shape id="Freeform: Shape 9942" o:spid="_x0000_s1536" style="position:absolute;left:32164;top:28863;width:3204;height:2564;visibility:visible;mso-wrap-style:square;v-text-anchor:middle" coordsize="4762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" path="m7144,20479l33814,31909,45244,14764,29051,17621r,-10477l16669,15716,8096,9049,7144,20479xe" fillcolor="#2e3192 [3209]" stroked="f">
                        <v:stroke joinstyle="miter"/>
                        <v:path arrowok="t" o:connecttype="custom" o:connectlocs="48061,137773;227484,214668;304379,99325;195440,118545;195440,48061;112141,105729;54466,60877" o:connectangles="0,0,0,0,0,0,0"/>
                      </v:shape>
                      <v:shape id="Freeform: Shape 9943" o:spid="_x0000_s1537" style="position:absolute;left:32164;top:32003;width:2564;height:1923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" path="m31909,7144l7144,17621r18097,9525l31909,7144xe" fillcolor="#2e3192 [3209]" stroked="f">
                        <v:stroke joinstyle="miter"/>
                        <v:path arrowok="t" o:connecttype="custom" o:connectlocs="214668,48061;48061,118545;169809,182624" o:connectangles="0,0,0"/>
                      </v:shape>
                      <v:shape id="Freeform: Shape 9944" o:spid="_x0000_s1538" style="position:absolute;left:35753;top:36425;width:1922;height:3204;visibility:visible;mso-wrap-style:square;v-text-anchor:middle" coordsize="285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" path="m7144,7144r3810,18097l9049,42386,21431,17621,7144,7144xe" fillcolor="#2e3192 [3209]" stroked="f">
                        <v:stroke joinstyle="miter"/>
                        <v:path arrowok="t" o:connecttype="custom" o:connectlocs="48061,48061;73693,169809;60877,285152;144177,118545" o:connectangles="0,0,0,0"/>
                      </v:shape>
                      <v:shape id="Freeform: Shape 9945" o:spid="_x0000_s1539" style="position:absolute;left:30370;top:36168;width:2563;height:1923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" path="m7144,20479l30004,7144r2857,14287l7144,20479xe" fillcolor="#2e3192 [3209]" stroked="f">
                        <v:stroke joinstyle="miter"/>
                        <v:path arrowok="t" o:connecttype="custom" o:connectlocs="48061,137772;201852,48061;221073,144177" o:connectangles="0,0,0"/>
                      </v:shape>
                    </v:group>
                    <v:shape id="Freeform: Shape 9946" o:spid="_x0000_s1540" style="position:absolute;left:31075;top:37066;width:1282;height:3204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" path="m7144,41434l10001,7144r11430,l7144,41434xe" fillcolor="#433994" stroked="f">
                      <v:stroke joinstyle="miter"/>
                      <v:path arrowok="t" o:connecttype="custom" o:connectlocs="48061,278747;67282,48061;144177,48061" o:connectangles="0,0,0"/>
                    </v:shape>
                    <v:group id="Group 9947" o:spid="_x0000_s1541" style="position:absolute;left:28960;top:23865;width:15956;height:13649" coordorigin="28960,23865" coordsize="15955,13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">
                      <v:shape id="Freeform: Shape 9948" o:spid="_x0000_s1542" style="position:absolute;left:41071;top:28351;width:3845;height:5126;visibility:visible;mso-wrap-style:square;v-text-anchor:middle" coordsize="5715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" path="m27146,7144l7144,41434,27146,76676,56674,48101,52864,38576,27146,7144xe" fillcolor="yellow [3205]" stroked="f">
                        <v:stroke joinstyle="miter"/>
                        <v:path arrowok="t" o:connecttype="custom" o:connectlocs="182625,48061;48061,278748;182625,515838;381275,323600;355643,259520" o:connectangles="0,0,0,0,0"/>
                      </v:shape>
                      <v:shape id="Freeform: Shape 9949" o:spid="_x0000_s1543" style="position:absolute;left:28960;top:36233;width:2564;height:1281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" path="m8096,10001l31909,7144,29051,19526,7144,18574r952,-8573xe" fillcolor="yellow [3205]" stroked="f">
                        <v:stroke joinstyle="miter"/>
                        <v:path arrowok="t" o:connecttype="custom" o:connectlocs="54466,67282;214668,48061;195441,131361;48061,124957" o:connectangles="0,0,0,0"/>
                      </v:shape>
                      <v:shape id="Freeform: Shape 9950" o:spid="_x0000_s1544" style="position:absolute;left:31844;top:23865;width:4486;height:3845;visibility:visible;mso-wrap-style:square;v-text-anchor:middle" coordsize="66675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" path="m22384,7144l7144,50959,66199,28099,22384,7144xe" fillcolor="yellow [3205]" stroked="f">
                        <v:stroke joinstyle="miter"/>
                        <v:path arrowok="t" o:connecttype="custom" o:connectlocs="150588,48061;48061,342827;445354,189036" o:connectangles="0,0,0"/>
                      </v:shape>
                      <v:shape id="Freeform: Shape 9951" o:spid="_x0000_s1545" style="position:absolute;left:35817;top:23993;width:4485;height:3845;visibility:visible;mso-wrap-style:square;v-text-anchor:middle" coordsize="66675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" path="m7144,26194l67151,51911,47149,7144,7144,26194xe" fillcolor="yellow [3205]" stroked="f">
                        <v:stroke joinstyle="miter"/>
                        <v:path arrowok="t" o:connecttype="custom" o:connectlocs="48061,176220;451758,349232;317195,48061" o:connectangles="0,0,0"/>
                      </v:shape>
                    </v:group>
                    <v:group id="Group 9952" o:spid="_x0000_s1546" style="position:absolute;left:26525;top:22904;width:19032;height:18647" coordorigin="26525,22904" coordsize="19031,18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KLzxgAAAN0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GaTEfy9CU9ALn8BAAD//wMAUEsBAi0AFAAGAAgAAAAhANvh9svuAAAAhQEAABMAAAAAAAAA&#10;AAAAAAAAAAAAAFtDb250ZW50X1R5cGVzXS54bWxQSwECLQAUAAYACAAAACEAWvQsW78AAAAVAQAA&#10;CwAAAAAAAAAAAAAAAAAfAQAAX3JlbHMvLnJlbHNQSwECLQAUAAYACAAAACEAJISi88YAAADdAAAA&#10;DwAAAAAAAAAAAAAAAAAHAgAAZHJzL2Rvd25yZXYueG1sUEsFBgAAAAADAAMAtwAAAPoCAAAAAA==&#10;">
                      <v:shape id="Freeform: Shape 9953" o:spid="_x0000_s1547" style="position:absolute;left:28896;top:24186;width:4486;height:4485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" path="m10954,11906l65246,7144,50959,46196,7144,60484,10954,11906xe" fillcolor="#2e3192 [3209]" stroked="f">
                        <v:stroke joinstyle="miter"/>
                        <v:path arrowok="t" o:connecttype="custom" o:connectlocs="73693,80098;438942,48061;342827,310784;48061,406906" o:connectangles="0,0,0,0"/>
                      </v:shape>
                      <v:shape id="Freeform: Shape 9954" o:spid="_x0000_s1548" style="position:absolute;left:38444;top:37002;width:5127;height:3844;visibility:visible;mso-wrap-style:square;v-text-anchor:middle" coordsize="7620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" path="m11906,7144r51435,2857l70009,21431v952,,-10478,10478,-23813,19050c36671,47149,21431,53816,21431,53816l7144,11906,11906,7144xe" fillcolor="#2e3192 [3209]" stroked="f">
                        <v:stroke joinstyle="miter"/>
                        <v:path arrowok="t" o:connecttype="custom" o:connectlocs="80098,48061;426127,67282;470986,144177;310784,272336;144177,362047;48061,80098;80098,48061" o:connectangles="0,0,0,0,0,0,0"/>
                      </v:shape>
                      <v:shape id="Freeform: Shape 9955" o:spid="_x0000_s1549" style="position:absolute;left:42353;top:32644;width:3204;height:3204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" path="m8096,12859l7144,23336,41434,40481r1905,-6667l13811,7144,8096,12859xe" fillcolor="#2e3192 [3209]" stroked="f">
                        <v:stroke joinstyle="miter"/>
                        <v:path arrowok="t" o:connecttype="custom" o:connectlocs="54466,86509;48061,156993;278747,272336;291563,227484;92913,48061" o:connectangles="0,0,0,0,0"/>
                      </v:shape>
                      <v:shape id="Freeform: Shape 9956" o:spid="_x0000_s1550" style="position:absolute;left:38508;top:22904;width:3204;height:1922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" path="m15716,7144l7144,24289r34290,5715l15716,7144xe" fillcolor="#2e3192 [3209]" stroked="f">
                        <v:stroke joinstyle="miter"/>
                        <v:path arrowok="t" o:connecttype="custom" o:connectlocs="105729,48061;48061,163404;278747,201852" o:connectangles="0,0,0"/>
                      </v:shape>
                      <v:shape id="Freeform: Shape 9957" o:spid="_x0000_s1551" style="position:absolute;left:28512;top:37002;width:4485;height:3204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" path="m13811,7144r54293,952l44291,42386v,,-13335,-7620,-23812,-17145c16669,22384,7144,10954,7144,10954l13811,7144xe" fillcolor="#2e3192 [3209]" stroked="f">
                        <v:stroke joinstyle="miter"/>
                        <v:path arrowok="t" o:connecttype="custom" o:connectlocs="92913,48061;458170,54466;297968,285152;137772,169809;48061,73693;92913,48061" o:connectangles="0,0,0,0,0,0"/>
                      </v:shape>
                      <v:shape id="Freeform: Shape 9958" o:spid="_x0000_s1552" style="position:absolute;left:39533;top:31683;width:3204;height:3204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" path="m24289,7144l7144,34766r37147,5715l25241,27146,24289,7144xe" fillcolor="#2e3192 [3209]" stroked="f">
                        <v:stroke joinstyle="miter"/>
                        <v:path arrowok="t" o:connecttype="custom" o:connectlocs="163404,48061;48061,233888;297968,272336;169809,182625" o:connectangles="0,0,0,0"/>
                      </v:shape>
                      <v:shape id="Freeform: Shape 9959" o:spid="_x0000_s1553" style="position:absolute;left:40046;top:24378;width:3204;height:1922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" path="m42386,10001l19526,30004,7144,16669,18574,7144r23812,2857xe" fillcolor="#2e3192 [3209]" stroked="f">
                        <v:stroke joinstyle="miter"/>
                        <v:path arrowok="t" o:connecttype="custom" o:connectlocs="285152,67282;131361,201852;48061,112141;124957,48061" o:connectangles="0,0,0,0"/>
                      </v:shape>
                      <v:shape id="Freeform: Shape 9960" o:spid="_x0000_s1554" style="position:absolute;left:27166;top:26877;width:2563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" path="m7144,15716r25717,5715l33814,9049,10954,7144,7144,15716xe" fillcolor="#2e3192 [3209]" stroked="f">
                        <v:stroke joinstyle="miter"/>
                        <v:path arrowok="t" o:connecttype="custom" o:connectlocs="48061,105729;221073,144177;227484,60877;73693,48061" o:connectangles="0,0,0,0"/>
                      </v:shape>
                      <v:shape id="Freeform: Shape 9961" o:spid="_x0000_s1555" style="position:absolute;left:34663;top:31555;width:2564;height:3845;visibility:visible;mso-wrap-style:square;v-text-anchor:middle" coordsize="3810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" path="m19526,7144l7144,41434r4762,13335l38576,36671,19526,7144xe" fillcolor="#2e3192 [3209]" stroked="f">
                        <v:stroke joinstyle="miter"/>
                        <v:path arrowok="t" o:connecttype="custom" o:connectlocs="131361,48061;48061,278748;80098,368459;259520,246704" o:connectangles="0,0,0,0"/>
                      </v:shape>
                      <v:shape id="Freeform: Shape 9962" o:spid="_x0000_s1556" style="position:absolute;left:35817;top:37130;width:2563;height:2563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" path="m19526,7144l7144,31909r1905,7620l36671,15716,19526,7144xe" fillcolor="#2e3192 [3209]" stroked="f">
                        <v:stroke joinstyle="miter"/>
                        <v:path arrowok="t" o:connecttype="custom" o:connectlocs="131361,48061;48061,214668;60877,265932;246704,105729" o:connectangles="0,0,0,0"/>
                      </v:shape>
                      <v:shape id="Freeform: Shape 9963" o:spid="_x0000_s1557" style="position:absolute;left:26525;top:33029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" path="m10954,23336l38576,12859,7144,7144r3810,16192xe" fillcolor="#2e3192 [3209]" stroked="f">
                        <v:stroke joinstyle="miter"/>
                        <v:path arrowok="t" o:connecttype="custom" o:connectlocs="73693,156993;259520,86509;48061,48061" o:connectangles="0,0,0"/>
                      </v:shape>
                      <v:shape id="Freeform: Shape 9964" o:spid="_x0000_s1558" style="position:absolute;left:26654;top:28159;width:4485;height:3204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" path="m38576,7144l59531,42386,7144,18574,38576,7144xe" fillcolor="#2e3192 [3209]" stroked="f">
                        <v:stroke joinstyle="miter"/>
                        <v:path arrowok="t" o:connecttype="custom" o:connectlocs="259520,48061;400495,285152;48061,124957" o:connectangles="0,0,0"/>
                      </v:shape>
                      <v:shape id="Freeform: Shape 9965" o:spid="_x0000_s1559" style="position:absolute;left:38444;top:35784;width:1282;height:1282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" path="m7144,7144r10477,5715l12859,16669,7144,7144xe" fillcolor="#2e3192 [3209]" stroked="f">
                        <v:stroke joinstyle="miter"/>
                        <v:path arrowok="t" o:connecttype="custom" o:connectlocs="48061,48061;118545,86509;86509,112141" o:connectangles="0,0,0"/>
                      </v:shape>
                      <v:shape id="Freeform: Shape 9966" o:spid="_x0000_s1560" style="position:absolute;left:33959;top:33862;width:1281;height:2563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" path="m17621,7144l7144,12859,9049,33814,17621,7144xe" fillcolor="#2e3192 [3209]" stroked="f">
                        <v:stroke joinstyle="miter"/>
                        <v:path arrowok="t" o:connecttype="custom" o:connectlocs="118545,48061;48061,86509;60877,227484" o:connectangles="0,0,0"/>
                      </v:shape>
                      <v:shape id="Freeform: Shape 9967" o:spid="_x0000_s1561" style="position:absolute;left:36009;top:30209;width:3204;height:1923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" path="m12859,20479l7144,7144r36195,5715l13811,22384r-952,-1905xe" fillcolor="#2e3192 [3209]" stroked="f">
                        <v:stroke joinstyle="miter"/>
                        <v:path arrowok="t" o:connecttype="custom" o:connectlocs="86509,137772;48061,48061;291563,86509;92913,150588" o:connectangles="0,0,0,0"/>
                      </v:shape>
                      <v:shape id="Freeform: Shape 9968" o:spid="_x0000_s1562" style="position:absolute;left:37867;top:29056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" path="m20479,7144l7144,27146,32861,22384,18574,20479,20479,7144xe" fillcolor="#2e3192 [3209]" stroked="f">
                        <v:stroke joinstyle="miter"/>
                        <v:path arrowok="t" o:connecttype="custom" o:connectlocs="137773,48061;48061,182624;221073,150588;124957,137772" o:connectangles="0,0,0,0"/>
                      </v:shape>
                      <v:shape id="Freeform: Shape 9969" o:spid="_x0000_s1563" style="position:absolute;left:27166;top:34567;width:2563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" path="m12859,27146l34766,7144,7144,15716r5715,11430xe" fillcolor="#2e3192 [3209]" stroked="f">
                        <v:stroke joinstyle="miter"/>
                        <v:path arrowok="t" o:connecttype="custom" o:connectlocs="86509,182624;233888,48061;48061,105729" o:connectangles="0,0,0"/>
                      </v:shape>
                      <v:shape id="Freeform: Shape 9970" o:spid="_x0000_s1564" style="position:absolute;left:32228;top:37066;width:3845;height:4485;visibility:visible;mso-wrap-style:square;v-text-anchor:middle" coordsize="57150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" path="m12859,7144l51911,49054,46196,60484v,,-20955,-3810,-27622,-5715c15716,53816,7144,50006,7144,50006l20479,27146,12859,7144xe" fillcolor="#2e3192 [3209]" stroked="f">
                        <v:stroke joinstyle="miter"/>
                        <v:path arrowok="t" o:connecttype="custom" o:connectlocs="86509,48061;349232,330011;310784,406906;124957,368458;48061,336415;137773,182625;86509,48061" o:connectangles="0,0,0,0,0,0,0"/>
                      </v:shape>
                    </v:group>
                  </v:group>
                  <v:group id="Graphic 9783" o:spid="_x0000_s1565" style="position:absolute;left:17814;top:23773;width:19734;height:2010" coordorigin="17814,23773" coordsize="19733,2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">
                    <v:shape id="Freeform: Shape 9972" o:spid="_x0000_s1566" style="position:absolute;left:17814;top:24453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" path="m25490,12365c8345,22843,1678,44750,12155,62848,22633,79993,44540,86660,62638,76183,79783,65705,86450,43798,75973,25700,65495,7603,43588,1888,25490,12365xe" filled="f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9973" o:spid="_x0000_s1567" style="position:absolute;left:18903;top:24735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" path="m91058,44360c97309,63899,86537,84807,66997,91058,47458,97309,26550,86537,20299,66997,14048,47458,24820,26550,44360,20299v19539,-6251,40447,4521,46698,24061xe" filled="f" stroked="f">
                      <v:stroke joinstyle="miter"/>
                      <v:path arrowok="t" o:connecttype="custom" o:connectlocs="91058,44360;66997,91058;20299,66997;44360,20299;91058,44360" o:connectangles="0,0,0,0,0"/>
                    </v:shape>
                    <v:shape id="Freeform: Shape 9974" o:spid="_x0000_s1568" style="position:absolute;left:24949;top:2470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" path="m25490,12365c8345,22843,1678,44750,12155,62848,22633,79993,44540,86660,62638,76183,79783,65705,86450,43798,75973,25700,65495,7603,42635,1888,25490,12365xe" filled="f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9975" o:spid="_x0000_s1569" style="position:absolute;left:20005;top:2454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" path="m25490,12365c8345,22843,1678,44750,12155,62848,22633,79993,44540,86660,62638,76183,79783,65705,86450,43798,75973,25700,65495,7603,43588,1888,25490,12365xe" filled="f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9976" o:spid="_x0000_s1570" style="position:absolute;left:20884;top:23924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" path="m91058,44360c97309,63899,86537,84807,66997,91058,47458,97309,26550,86537,20299,66997,14048,47458,24820,26550,44360,20299v19539,-6251,40447,4521,46698,24061xe" filled="f" stroked="f">
                      <v:stroke joinstyle="miter"/>
                      <v:path arrowok="t" o:connecttype="custom" o:connectlocs="91058,44360;66997,91058;20299,66997;44360,20299;91058,44360" o:connectangles="0,0,0,0,0"/>
                    </v:shape>
                    <v:shape id="Freeform: Shape 9977" o:spid="_x0000_s1571" style="position:absolute;left:22034;top:23793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" path="m25490,11732c8345,22210,1678,44117,12155,62215,22633,79360,44540,86027,62638,75550,79783,65072,86450,43165,75973,25067,65495,7922,42635,2207,25490,11732xe" filled="f" stroked="f">
                      <v:stroke joinstyle="miter"/>
                      <v:path arrowok="t" o:connecttype="custom" o:connectlocs="25490,11732;12155,62215;62638,75550;75973,25067;25490,11732" o:connectangles="0,0,0,0,0"/>
                    </v:shape>
                    <v:shape id="Freeform: Shape 9978" o:spid="_x0000_s1572" style="position:absolute;left:22877;top:23773;width:1047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" path="m89735,44701c94702,64605,82592,84768,62688,89735,42783,94702,22621,82592,17654,62688,12687,42783,24796,22621,44701,17654v19905,-4967,40067,7142,45034,27047xe" filled="f" stroked="f">
                      <v:stroke joinstyle="miter"/>
                      <v:path arrowok="t" o:connecttype="custom" o:connectlocs="89735,44701;62688,89735;17654,62688;44701,17654;89735,44701" o:connectangles="0,0,0,0,0"/>
                    </v:shape>
                    <v:shape id="Freeform: Shape 9979" o:spid="_x0000_s1573" style="position:absolute;left:23996;top:24226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" path="m25490,12155c8345,22633,1678,44540,12155,62638,22633,79783,44540,86450,62638,75973,79783,65495,86450,43588,75973,25490,65495,8345,42635,1678,25490,12155xe" filled="f" stroked="f">
                      <v:stroke joinstyle="miter"/>
                      <v:path arrowok="t" o:connecttype="custom" o:connectlocs="25490,12155;12155,62638;62638,75973;75973,25490;25490,12155" o:connectangles="0,0,0,0,0"/>
                    </v:shape>
                    <v:shape id="Freeform: Shape 9980" o:spid="_x0000_s1574" style="position:absolute;left:25901;top:24817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" path="m25490,12155c8345,22633,1678,44540,12155,62638,22633,79783,44540,86450,62638,75973,79783,65495,86450,43588,75973,25490,65495,8345,42635,1678,25490,12155xe" filled="f" stroked="f">
                      <v:stroke joinstyle="miter"/>
                      <v:path arrowok="t" o:connecttype="custom" o:connectlocs="25490,12155;12155,62638;62638,75973;75973,25490;25490,12155" o:connectangles="0,0,0,0,0"/>
                    </v:shape>
                    <v:shape id="Freeform: Shape 9981" o:spid="_x0000_s1575" style="position:absolute;left:36691;top:24453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" path="m62848,12365c45703,1888,22843,7603,12365,25700,1888,42845,7603,65705,25700,76183,42845,86660,65705,80945,76183,62848,86660,44750,80945,21890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2" o:spid="_x0000_s1576" style="position:absolute;left:35491;top:24853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" path="m62848,12365c45703,1888,22843,7603,12365,25700,1888,42845,7603,65705,25700,76183,42845,86660,65705,80945,76183,62848,85708,44750,79993,21890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3" o:spid="_x0000_s1577" style="position:absolute;left:29566;top:2470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" path="m62848,12365c45703,1888,22843,7603,12365,25700,1888,42845,7603,65705,25700,76183,42845,86660,65705,80945,76183,62848,85708,44750,79993,21890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4" o:spid="_x0000_s1578" style="position:absolute;left:34500;top:2454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" path="m62848,12365c45703,1888,22843,7603,12365,25700,1888,42845,7603,65705,25700,76183,42845,86660,65705,80945,76183,62848,86660,44750,80945,21890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5" o:spid="_x0000_s1579" style="position:absolute;left:33510;top:24043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" path="m62848,12365c45703,1888,22843,7603,12365,25700,1888,42845,7603,65705,25700,76183,42845,86660,65705,80945,76183,62848,86660,44750,80945,21890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6" o:spid="_x0000_s1580" style="position:absolute;left:30519;top:24224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" path="m62848,12365c45703,1888,22843,7603,12365,25700,1888,42845,7603,65705,25700,76183,42846,86660,65705,80945,76183,62848,86660,45703,79993,22843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7" o:spid="_x0000_s1581" style="position:absolute;left:28614;top:24815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" path="m62848,12365c45703,1888,22843,7603,12365,25700,1888,42845,7603,65705,25700,76183,42845,86660,65705,80945,76183,62848,85708,45703,79993,22843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8" o:spid="_x0000_s1582" style="position:absolute;left:26930;top:24482;width:1524;height:857;visibility:visible;mso-wrap-style:square;v-text-anchor:middle" coordsize="1524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" path="m128360,12365c111215,1888,88355,7603,77878,25700v-953,953,-953,1905,-953,2858c76925,27605,75973,26653,75973,25700,65495,8555,43588,1888,25490,12365,8345,22843,1678,44750,12155,62848,22633,79993,44540,86660,62638,76183,69305,72373,74068,66658,76925,59990v2858,6668,7620,12383,14288,16193c108358,86660,131218,80945,141695,62848,152173,45703,146458,22843,128360,12365xe" filled="f" stroked="f">
                      <v:stroke joinstyle="miter"/>
                      <v:path arrowok="t" o:connecttype="custom" o:connectlocs="128360,12365;77878,25700;76925,28558;75973,25700;25490,12365;12155,62848;62638,76183;76925,59990;91213,76183;141695,62848;128360,12365" o:connectangles="0,0,0,0,0,0,0,0,0,0,0"/>
                    </v:shape>
                    <v:shape id="Freeform: Shape 9989" o:spid="_x0000_s1583" style="position:absolute;left:32481;top:23786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" path="m62848,12365c45703,1888,22843,7603,12365,25700,1888,42845,7603,65705,25700,76183,42845,86660,65706,80945,76183,62848,86660,45703,80945,22843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90" o:spid="_x0000_s1584" style="position:absolute;left:31538;top:23862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" path="m62848,12365c45703,1888,22843,7603,12365,25700,1888,42845,7603,65705,25700,76183,42845,86660,65705,80945,76183,62848,86660,45703,79993,22843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</v:group>
                  <v:group id="Group 9991" o:spid="_x0000_s1585" style="position:absolute;left:17390;top:23710;width:20587;height:2086" coordorigin="17390,23710" coordsize="20586,2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">
                    <v:shape id="Freeform: Shape 9992" o:spid="_x0000_s1586" style="position:absolute;left:17390;top:241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" path="m75550,25067c65072,7922,43165,2207,25067,11732,7922,22210,2207,45070,11732,62215,22210,80312,45070,86027,62215,75550,80312,66025,86027,43165,75550,25067xe" fillcolor="lime [3207]" stroked="f">
                      <v:stroke joinstyle="miter"/>
                      <v:path arrowok="t" o:connecttype="custom" o:connectlocs="75550,25067;25067,11732;11732,62215;62215,75550;75550,25067" o:connectangles="0,0,0,0,0"/>
                    </v:shape>
                    <v:shape id="Freeform: Shape 9993" o:spid="_x0000_s1587" style="position:absolute;left:18121;top:2473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" path="m10040,8135c7182,10040,6230,12897,8135,15755v1905,2857,4762,3810,7620,1905c18612,15755,19565,12897,17660,10040,15755,7182,11945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9994" o:spid="_x0000_s1588" style="position:absolute;left:18405;top:2471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" path="m25490,11732c8345,22210,1678,44117,12155,62215,22633,79360,44540,86027,62638,75550,79783,65072,86450,43165,75973,25067,65495,7922,42635,2207,25490,11732xe" fillcolor="lime [3207]" stroked="f">
                      <v:stroke joinstyle="miter"/>
                      <v:path arrowok="t" o:connecttype="custom" o:connectlocs="25490,11732;12155,62215;62638,75550;75973,25067;25490,11732" o:connectangles="0,0,0,0,0"/>
                    </v:shape>
                    <v:shape id="Freeform: Shape 9995" o:spid="_x0000_s1589" style="position:absolute;left:19321;top:25138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" path="m10040,8135c7182,10040,6230,12897,8135,15755v1905,2857,4762,3810,7620,1905c18612,15755,19565,12897,17660,10040,15755,7182,12897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9996" o:spid="_x0000_s1590" style="position:absolute;left:25377;top:24838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" path="m25490,12365c8345,22843,1678,44750,12155,62848,22633,79993,44540,86660,62638,76183,79783,65705,86450,43798,75973,25700,65495,7603,42635,1888,25490,12365xe" fillcolor="lime [3207]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9997" o:spid="_x0000_s1591" style="position:absolute;left:25246;top:2498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" path="m10040,8135c7182,10040,6230,12897,8135,15755v1905,2857,4762,3810,7620,1905c18612,15755,19565,12897,17660,10040,16707,7182,12897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9998" o:spid="_x0000_s1592" style="position:absolute;left:19605;top:2478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" path="m25490,12365c8345,22843,1678,44750,12155,62848,22633,79993,44540,86660,62638,76183,79783,65705,86450,43798,75973,25700,65495,7603,42635,1888,25490,12365xe" fillcolor="lime [3207]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9999" o:spid="_x0000_s1593" style="position:absolute;left:20312;top:24833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" path="m10040,8135c7182,10040,6230,12897,8135,15755v1905,2857,4762,3810,7620,1905c18612,15755,19565,12897,17660,10040,15755,7182,11945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10000" o:spid="_x0000_s1594" style="position:absolute;left:20524;top:24282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" path="m25067,11732c7922,22210,2207,45070,11732,62215,22210,79360,44117,86027,62215,75550,79360,65072,86027,43165,75550,25067,66025,7922,43165,2207,25067,11732xe" fillcolor="lime [3207]" stroked="f">
                      <v:stroke joinstyle="miter"/>
                      <v:path arrowok="t" o:connecttype="custom" o:connectlocs="25067,11732;11732,62215;62215,75550;75550,25067;25067,11732" o:connectangles="0,0,0,0,0"/>
                    </v:shape>
                    <v:shape id="Freeform: Shape 10001" o:spid="_x0000_s1595" style="position:absolute;left:21303;top:24328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" path="m10040,8135c7182,10040,6230,12897,8135,15755v952,2857,4762,3810,7620,1905c18612,15755,19565,12897,17660,10040,15755,7182,12897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10002" o:spid="_x0000_s1596" style="position:absolute;left:21408;top:23710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" path="m91058,44360c97309,63899,86537,84807,66997,91058,47458,97309,26550,86537,20299,66997,14048,47458,24820,26550,44360,20299v19539,-6251,40447,4521,46698,24061xe" fillcolor="lime [3207]" stroked="f">
                      <v:stroke joinstyle="miter"/>
                      <v:path arrowok="t" o:connecttype="custom" o:connectlocs="91058,44360;66997,91058;20299,66997;44360,20299;91058,44360" o:connectangles="0,0,0,0,0"/>
                    </v:shape>
                    <v:shape id="Freeform: Shape 10003" o:spid="_x0000_s1597" style="position:absolute;left:22331;top:2408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" path="m10040,8135c7182,9087,6230,12897,8135,15755v1905,2857,4762,3810,7620,1905c18612,15755,19565,12897,17660,10040,15755,7182,12897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10004" o:spid="_x0000_s1598" style="position:absolute;left:22510;top:23787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" path="m25490,11732c8345,22210,1678,44117,12155,62215,22633,79360,44540,86027,62638,75550,79783,65072,86450,43165,75973,25067,65495,7922,43588,2207,25490,11732xe" fillcolor="lime [3207]" stroked="f">
                      <v:stroke joinstyle="miter"/>
                      <v:path arrowok="t" o:connecttype="custom" o:connectlocs="25490,11732;12155,62215;62638,75550;75973,25067;25490,11732" o:connectangles="0,0,0,0,0"/>
                    </v:shape>
                    <v:shape id="Freeform: Shape 10005" o:spid="_x0000_s1599" style="position:absolute;left:23274;top:2415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" path="m10040,7517c7182,9422,6230,12280,8135,15137v1905,2858,4762,3810,7620,1905c18612,15137,19565,12280,17660,9422,15755,7517,12897,6565,10040,7517xe" fillcolor="lime [3207]" stroked="f">
                      <v:stroke joinstyle="miter"/>
                      <v:path arrowok="t" o:connecttype="custom" o:connectlocs="10040,7517;8135,15137;15755,17042;17660,9422;10040,7517" o:connectangles="0,0,0,0,0"/>
                    </v:shape>
                    <v:shape id="Freeform: Shape 10006" o:spid="_x0000_s1600" style="position:absolute;left:23472;top:24038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" path="m25490,12365c8345,22843,1678,44750,12155,62848,22633,79993,44540,86660,62638,76183,79783,65705,86450,43798,75973,25700,65495,7603,42635,1888,25490,12365xe" fillcolor="lime [3207]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10007" o:spid="_x0000_s1601" style="position:absolute;left:24294;top:2451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" path="m10040,7517c7182,9422,6230,12280,8135,15137v1905,2858,4762,3810,7620,1905c18612,15137,19565,12280,17660,9422,15755,7517,12897,6565,10040,7517xe" fillcolor="lime [3207]" stroked="f">
                      <v:stroke joinstyle="miter"/>
                      <v:path arrowok="t" o:connecttype="custom" o:connectlocs="10040,7517;8135,15137;15755,17042;17660,9422;10040,7517" o:connectangles="0,0,0,0,0"/>
                    </v:shape>
                    <v:shape id="Freeform: Shape 10008" o:spid="_x0000_s1602" style="position:absolute;left:24491;top:24469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" path="m25490,12155c8345,22633,1678,44540,12155,62638,22633,79783,44540,86450,62638,75973,79783,65495,86450,43588,75973,25490,65495,8345,42635,1678,25490,12155xe" fillcolor="lime [3207]" stroked="f">
                      <v:stroke joinstyle="miter"/>
                      <v:path arrowok="t" o:connecttype="custom" o:connectlocs="25490,12155;12155,62638;62638,75973;75973,25490;25490,12155" o:connectangles="0,0,0,0,0"/>
                    </v:shape>
                    <v:shape id="Freeform: Shape 10009" o:spid="_x0000_s1603" style="position:absolute;left:26199;top:2510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" path="m10040,8135c7182,10040,6230,12897,8135,15755v1905,2857,4762,3810,7620,1905c18612,15755,19565,12897,17660,10040,16707,7182,12897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10010" o:spid="_x0000_s1604" style="position:absolute;left:26415;top:24659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" path="m25490,12155c8345,22633,1678,44540,12155,62638,22633,79783,44540,86450,62638,75973,79783,65495,86450,43588,75973,25490,66448,8345,43588,1678,25490,12155xe" fillcolor="lime [3207]" stroked="f">
                      <v:stroke joinstyle="miter"/>
                      <v:path arrowok="t" o:connecttype="custom" o:connectlocs="25490,12155;12155,62638;62638,75973;75973,25490;25490,12155" o:connectangles="0,0,0,0,0"/>
                    </v:shape>
                    <v:shape id="Freeform: Shape 10011" o:spid="_x0000_s1605" style="position:absolute;left:37119;top:24133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" path="m62848,12365c45703,1888,22843,7603,12365,25700,1888,42845,7603,65705,25700,76183,42845,86660,65705,80945,76183,62848,86660,45703,80945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12" o:spid="_x0000_s1606" style="position:absolute;left:37019;top:24737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" path="m15755,8135c12897,6230,10040,7182,8135,10040v-1905,2857,-953,5715,1905,7620c12897,19565,15755,18612,17660,15755v1905,-2858,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13" o:spid="_x0000_s1607" style="position:absolute;left:36100;top:24705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" path="m62848,12365c45703,1888,22843,7603,12365,25700,1888,43798,7603,65705,25700,76183,42845,86660,65706,80945,76183,62848,86660,45703,80945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14" o:spid="_x0000_s1608" style="position:absolute;left:35809;top:25138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" path="m15755,8135c12897,6230,10040,7182,8135,10040v-1905,2857,-953,5715,1905,7620c12897,19565,15755,18612,17660,15755v1905,-2858,952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15" o:spid="_x0000_s1609" style="position:absolute;left:29043;top:24748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" path="m61380,16866v19997,4588,32489,24517,27902,44514c84695,81377,64765,93869,44768,89282,24771,84694,12279,64765,16867,44768,21454,24771,41383,12279,61380,16866xe" fillcolor="lime [3207]" stroked="f">
                      <v:stroke joinstyle="miter"/>
                      <v:path arrowok="t" o:connecttype="custom" o:connectlocs="61380,16866;89282,61380;44768,89282;16867,44768;61380,16866" o:connectangles="0,0,0,0,0"/>
                    </v:shape>
                    <v:shape id="Freeform: Shape 10016" o:spid="_x0000_s1610" style="position:absolute;left:29885;top:2498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" path="m15755,8135c12897,6230,10040,7182,8135,10040v-1905,2857,-953,5715,1905,7620c12897,19565,15755,18612,17660,15755v1905,-2858,952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17" o:spid="_x0000_s1611" style="position:absolute;left:34910;top:2478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" path="m62848,12365c45703,1888,22843,7603,12365,25700,1888,42845,7603,65705,25700,76183,42845,86660,65706,80945,76183,62848,85708,44750,79993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18" o:spid="_x0000_s1612" style="position:absolute;left:34828;top:24833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" path="m17660,15755v1905,-2858,952,-5715,-1905,-7620c12897,6230,10040,7182,8135,10040v-1905,2857,-953,5715,1905,7620c12897,19565,15755,18612,17660,15755xe" fillcolor="lime [3207]" stroked="f">
                      <v:stroke joinstyle="miter"/>
                      <v:path arrowok="t" o:connecttype="custom" o:connectlocs="17660,15755;15755,8135;8135,10040;10040,17660;17660,15755" o:connectangles="0,0,0,0,0"/>
                    </v:shape>
                    <v:shape id="Freeform: Shape 10019" o:spid="_x0000_s1613" style="position:absolute;left:33986;top:24276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" path="m62848,12365c45703,1888,22843,7603,12365,25700,1888,43798,7603,65705,25700,76183,42845,86660,65705,80945,76183,62848,86660,45703,79993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20" o:spid="_x0000_s1614" style="position:absolute;left:33828;top:24328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" path="m15755,8135c12897,6230,10040,7182,8135,10040v-1905,2857,-953,5715,1905,7620c12897,19565,15755,18612,17660,15755v1905,-2858,952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21" o:spid="_x0000_s1615" style="position:absolute;left:31043;top:2403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" path="m62848,12365c45703,1888,22843,7603,12365,25700,1888,42845,7603,65705,25700,76183,42846,86660,65705,80945,76183,62848,86660,44750,79993,21890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22" o:spid="_x0000_s1616" style="position:absolute;left:30837;top:2450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" path="m15755,8135c12897,6230,10040,7182,8135,10040v-1905,2857,-953,5715,1905,7620c12897,19565,15755,18612,17660,15755v1905,-1905,952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23" o:spid="_x0000_s1617" style="position:absolute;left:30014;top:24467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" path="m62848,12365c45703,1888,22843,7603,12365,25700,1888,42845,7603,65705,25700,76183,42845,86660,65705,80945,76183,62848,86660,45703,80945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24" o:spid="_x0000_s1618" style="position:absolute;left:28932;top:2510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" path="m15755,8135c12897,6230,10040,7182,8135,10040v-1905,2857,-953,5715,1905,7620c12897,19565,15755,18612,17660,15755v1905,-2858,952,-6668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25" o:spid="_x0000_s1619" style="position:absolute;left:28090;top:24657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" path="m62848,12365c45703,1888,22843,7603,12365,25700,1888,42845,7603,65705,25700,76183,42845,86660,65705,80945,76183,62848,86660,45703,79993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26" o:spid="_x0000_s1620" style="position:absolute;left:27218;top:24305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" path="m84335,55228v-953,,-1905,-953,-1905,-953c87192,38083,80525,20938,65285,12365,48140,1888,25280,7603,14802,25700,9087,35225,8135,44750,10992,54275v,,-952,,-952,c7182,56180,6230,59038,8135,61895v1905,2858,4762,3810,7620,1905c18612,68563,22422,72373,28137,75230,45282,85708,67190,79993,77667,62848v,,953,952,953,952c81477,65705,84335,64753,86240,61895v1905,-1905,952,-5715,-1905,-6667xe" fillcolor="lime [3207]" stroked="f">
                      <v:stroke joinstyle="miter"/>
                      <v:path arrowok="t" o:connecttype="custom" o:connectlocs="84335,55228;82430,54275;65285,12365;14802,25700;10992,54275;10040,54275;8135,61895;15755,63800;28137,75230;77667,62848;78620,63800;86240,61895;84335,55228" o:connectangles="0,0,0,0,0,0,0,0,0,0,0,0,0"/>
                    </v:shape>
                    <v:shape id="Freeform: Shape 10027" o:spid="_x0000_s1621" style="position:absolute;left:32986;top:23828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" path="m62848,12365c45703,1888,22843,7603,12365,25700,1888,42845,7603,65705,25700,76183,42845,86660,65705,80945,76183,62848,85708,44750,79993,21890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28" o:spid="_x0000_s1622" style="position:absolute;left:32799;top:2408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" path="m15755,8135c12897,6230,10040,7182,8135,10040v-1905,2857,-953,5715,1905,7620c12897,19565,15755,18612,17660,15755v1905,-2858,952,-6668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29" o:spid="_x0000_s1623" style="position:absolute;left:31995;top:2378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" path="m62848,12365c45703,1888,22843,7603,12365,25700,1888,42845,7603,65705,25700,76183,42846,86660,65705,80945,76183,62848,86660,45703,80946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30" o:spid="_x0000_s1624" style="position:absolute;left:31856;top:2414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" path="m15755,8135c12897,6230,10040,7182,8135,10040v-1905,2857,-953,5715,1905,7620c12897,19565,15755,18612,17660,15755v1905,-2858,952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</v:group>
                </v:group>
              </v:group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QzszA0NzEyNDRW0lEKTi0uzszPAykwrQUAq/UoYywAAAA="/>
  </w:docVars>
  <w:rsids>
    <w:rsidRoot w:val="00752741"/>
    <w:rsid w:val="000912B4"/>
    <w:rsid w:val="001208CD"/>
    <w:rsid w:val="00191973"/>
    <w:rsid w:val="0024260A"/>
    <w:rsid w:val="00292EE8"/>
    <w:rsid w:val="002C430A"/>
    <w:rsid w:val="002F38C1"/>
    <w:rsid w:val="00326F4F"/>
    <w:rsid w:val="00363570"/>
    <w:rsid w:val="0037444F"/>
    <w:rsid w:val="00393A5D"/>
    <w:rsid w:val="003D25E9"/>
    <w:rsid w:val="00460430"/>
    <w:rsid w:val="004A6E6C"/>
    <w:rsid w:val="005529DC"/>
    <w:rsid w:val="00581F16"/>
    <w:rsid w:val="005A20B8"/>
    <w:rsid w:val="005E6ACB"/>
    <w:rsid w:val="006268F7"/>
    <w:rsid w:val="0063727F"/>
    <w:rsid w:val="006A0D04"/>
    <w:rsid w:val="00721EDF"/>
    <w:rsid w:val="00744B70"/>
    <w:rsid w:val="00752741"/>
    <w:rsid w:val="007D6AB6"/>
    <w:rsid w:val="00807EBB"/>
    <w:rsid w:val="00811E0D"/>
    <w:rsid w:val="00825B77"/>
    <w:rsid w:val="00870691"/>
    <w:rsid w:val="00885F6B"/>
    <w:rsid w:val="00927BCD"/>
    <w:rsid w:val="00985DE7"/>
    <w:rsid w:val="009C4FAA"/>
    <w:rsid w:val="009F5852"/>
    <w:rsid w:val="00A01F6F"/>
    <w:rsid w:val="00A16082"/>
    <w:rsid w:val="00AE4E25"/>
    <w:rsid w:val="00B26E5D"/>
    <w:rsid w:val="00B42A68"/>
    <w:rsid w:val="00B575E8"/>
    <w:rsid w:val="00B969C6"/>
    <w:rsid w:val="00BB35BC"/>
    <w:rsid w:val="00C01CC2"/>
    <w:rsid w:val="00C03422"/>
    <w:rsid w:val="00C46075"/>
    <w:rsid w:val="00C83690"/>
    <w:rsid w:val="00C869CD"/>
    <w:rsid w:val="00CE6800"/>
    <w:rsid w:val="00D954EB"/>
    <w:rsid w:val="00DC5598"/>
    <w:rsid w:val="00E4735D"/>
    <w:rsid w:val="00E67CB7"/>
    <w:rsid w:val="00E91A88"/>
    <w:rsid w:val="00F26404"/>
    <w:rsid w:val="00FB1C42"/>
    <w:rsid w:val="00FC5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DDC4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2E3192" w:themeColor="accent6"/>
        <w:sz w:val="40"/>
        <w:szCs w:val="40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14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5358"/>
    <w:rPr>
      <w:color w:val="au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404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1CC2"/>
    <w:pPr>
      <w:keepNext/>
      <w:keepLines/>
      <w:jc w:val="right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527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A68"/>
  </w:style>
  <w:style w:type="paragraph" w:styleId="Footer">
    <w:name w:val="footer"/>
    <w:basedOn w:val="Normal"/>
    <w:link w:val="FooterChar"/>
    <w:uiPriority w:val="99"/>
    <w:semiHidden/>
    <w:rsid w:val="007527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A68"/>
  </w:style>
  <w:style w:type="paragraph" w:styleId="NormalWeb">
    <w:name w:val="Normal (Web)"/>
    <w:basedOn w:val="Normal"/>
    <w:uiPriority w:val="99"/>
    <w:semiHidden/>
    <w:unhideWhenUsed/>
    <w:rsid w:val="00752741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E6800"/>
    <w:pPr>
      <w:contextualSpacing/>
      <w:jc w:val="center"/>
    </w:pPr>
    <w:rPr>
      <w:rFonts w:asciiTheme="majorHAnsi" w:eastAsiaTheme="majorEastAsia" w:hAnsiTheme="majorHAnsi" w:cstheme="majorBidi"/>
      <w:color w:val="00FF00" w:themeColor="accent4"/>
      <w:kern w:val="28"/>
      <w:sz w:val="8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6800"/>
    <w:rPr>
      <w:rFonts w:asciiTheme="majorHAnsi" w:eastAsiaTheme="majorEastAsia" w:hAnsiTheme="majorHAnsi" w:cstheme="majorBidi"/>
      <w:color w:val="00FF00" w:themeColor="accent4"/>
      <w:kern w:val="28"/>
      <w:sz w:val="8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6800"/>
    <w:pPr>
      <w:numPr>
        <w:ilvl w:val="1"/>
      </w:numPr>
      <w:spacing w:line="1100" w:lineRule="exact"/>
      <w:jc w:val="center"/>
    </w:pPr>
    <w:rPr>
      <w:rFonts w:eastAsiaTheme="minorEastAsia"/>
      <w:b/>
      <w:color w:val="00FF00" w:themeColor="accent4"/>
      <w:sz w:val="1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E6800"/>
    <w:rPr>
      <w:rFonts w:eastAsiaTheme="minorEastAsia"/>
      <w:b/>
      <w:color w:val="00FF00" w:themeColor="accent4"/>
      <w:sz w:val="13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F26404"/>
    <w:rPr>
      <w:rFonts w:asciiTheme="majorHAnsi" w:eastAsiaTheme="majorEastAsia" w:hAnsiTheme="majorHAnsi" w:cstheme="majorBidi"/>
      <w:b/>
      <w:color w:val="auto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1CC2"/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styleId="Date">
    <w:name w:val="Date"/>
    <w:basedOn w:val="Normal"/>
    <w:next w:val="Normal"/>
    <w:link w:val="DateChar"/>
    <w:uiPriority w:val="14"/>
    <w:qFormat/>
    <w:rsid w:val="00C03422"/>
    <w:rPr>
      <w:b/>
      <w:caps/>
      <w:sz w:val="48"/>
    </w:rPr>
  </w:style>
  <w:style w:type="character" w:customStyle="1" w:styleId="DateChar">
    <w:name w:val="Date Char"/>
    <w:basedOn w:val="DefaultParagraphFont"/>
    <w:link w:val="Date"/>
    <w:uiPriority w:val="14"/>
    <w:rsid w:val="00B42A68"/>
    <w:rPr>
      <w:b/>
      <w:caps/>
      <w:color w:val="auto"/>
      <w:sz w:val="48"/>
    </w:rPr>
  </w:style>
  <w:style w:type="paragraph" w:customStyle="1" w:styleId="Month">
    <w:name w:val="Month"/>
    <w:basedOn w:val="Normal"/>
    <w:link w:val="MonthChar"/>
    <w:uiPriority w:val="15"/>
    <w:qFormat/>
    <w:rsid w:val="00744B70"/>
    <w:rPr>
      <w:b/>
      <w:caps/>
      <w:sz w:val="24"/>
    </w:rPr>
  </w:style>
  <w:style w:type="character" w:styleId="PlaceholderText">
    <w:name w:val="Placeholder Text"/>
    <w:basedOn w:val="DefaultParagraphFont"/>
    <w:uiPriority w:val="99"/>
    <w:semiHidden/>
    <w:rsid w:val="00C03422"/>
    <w:rPr>
      <w:color w:val="808080"/>
    </w:rPr>
  </w:style>
  <w:style w:type="character" w:customStyle="1" w:styleId="MonthChar">
    <w:name w:val="Month Char"/>
    <w:basedOn w:val="DefaultParagraphFont"/>
    <w:link w:val="Month"/>
    <w:uiPriority w:val="15"/>
    <w:rsid w:val="00B42A68"/>
    <w:rPr>
      <w:b/>
      <w:caps/>
      <w:color w:val="auto"/>
      <w:sz w:val="24"/>
    </w:rPr>
  </w:style>
  <w:style w:type="table" w:styleId="TableGrid">
    <w:name w:val="Table Grid"/>
    <w:basedOn w:val="TableNormal"/>
    <w:uiPriority w:val="39"/>
    <w:rsid w:val="00581F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32C2FC9C56541FBB1E69AFB99AF8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DDF3C-9497-4682-86DD-DE9CB9F9F98E}"/>
      </w:docPartPr>
      <w:docPartBody>
        <w:p w:rsidR="00E265C8" w:rsidRDefault="00E265C8" w:rsidP="00953FAD">
          <w:pPr>
            <w:pStyle w:val="832C2FC9C56541FBB1E69AFB99AF823E"/>
          </w:pPr>
          <w:r w:rsidRPr="00581F16">
            <w:t>Neon Flyer Design</w:t>
          </w:r>
        </w:p>
      </w:docPartBody>
    </w:docPart>
    <w:docPart>
      <w:docPartPr>
        <w:name w:val="CCB85D3AAC034FFEA8B867039B8F3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47237-69F3-49BB-BEEB-3D30EF984011}"/>
      </w:docPartPr>
      <w:docPartBody>
        <w:p w:rsidR="00E265C8" w:rsidRDefault="00E265C8" w:rsidP="00E265C8">
          <w:pPr>
            <w:pStyle w:val="CCB85D3AAC034FFEA8B867039B8F308B2"/>
          </w:pPr>
          <w:r w:rsidRPr="00581F16">
            <w:rPr>
              <w:rStyle w:val="TitleChar"/>
            </w:rPr>
            <w:t>Mardi Gras</w:t>
          </w:r>
        </w:p>
      </w:docPartBody>
    </w:docPart>
    <w:docPart>
      <w:docPartPr>
        <w:name w:val="CB27B410355246B19DBF21F767CED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07C96-FEC5-47E8-AE67-B3AE80DEF261}"/>
      </w:docPartPr>
      <w:docPartBody>
        <w:p w:rsidR="00E265C8" w:rsidRDefault="00E265C8" w:rsidP="00E265C8">
          <w:pPr>
            <w:pStyle w:val="CB27B410355246B19DBF21F767CED43F2"/>
          </w:pPr>
          <w:r w:rsidRPr="00581F16">
            <w:rPr>
              <w:rStyle w:val="SubtitleChar"/>
              <w:b/>
            </w:rPr>
            <w:t>After Party</w:t>
          </w:r>
        </w:p>
      </w:docPartBody>
    </w:docPart>
    <w:docPart>
      <w:docPartPr>
        <w:name w:val="B5730D1A26F14C4D9449B4C8F8B89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93545-7EEF-4BB1-8766-5ADF33134DD3}"/>
      </w:docPartPr>
      <w:docPartBody>
        <w:p w:rsidR="00E265C8" w:rsidRDefault="00E265C8" w:rsidP="00953FAD">
          <w:pPr>
            <w:pStyle w:val="B5730D1A26F14C4D9449B4C8F8B89126"/>
          </w:pPr>
          <w:r>
            <w:t>All Welcome after 9pm</w:t>
          </w:r>
        </w:p>
      </w:docPartBody>
    </w:docPart>
    <w:docPart>
      <w:docPartPr>
        <w:name w:val="3ECDC3BC5B1941DA9B029379120EE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93EC7-AA01-415E-B525-3E07A0B5F56D}"/>
      </w:docPartPr>
      <w:docPartBody>
        <w:p w:rsidR="00E265C8" w:rsidRDefault="00E265C8" w:rsidP="00953FAD">
          <w:pPr>
            <w:pStyle w:val="3ECDC3BC5B1941DA9B029379120EE442"/>
          </w:pPr>
          <w:r w:rsidRPr="00C03422">
            <w:t>4567 Main St</w:t>
          </w:r>
          <w:r>
            <w:t xml:space="preserve">, </w:t>
          </w:r>
          <w:r w:rsidRPr="00A16082">
            <w:t>New Orleans, LA 98052</w:t>
          </w:r>
        </w:p>
      </w:docPartBody>
    </w:docPart>
    <w:docPart>
      <w:docPartPr>
        <w:name w:val="5265F222EA37483D91847D0B36218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AA92E-BDCE-4C16-9494-941777F9C343}"/>
      </w:docPartPr>
      <w:docPartBody>
        <w:p w:rsidR="00E265C8" w:rsidRDefault="00E265C8" w:rsidP="00953FAD">
          <w:pPr>
            <w:pStyle w:val="5265F222EA37483D91847D0B36218DDD"/>
          </w:pPr>
          <w:r>
            <w:t>DD</w:t>
          </w:r>
        </w:p>
      </w:docPartBody>
    </w:docPart>
    <w:docPart>
      <w:docPartPr>
        <w:name w:val="34CF8FEB54E441738C56C93120125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A7476-E6B6-4137-B2A8-600B0CBD3736}"/>
      </w:docPartPr>
      <w:docPartBody>
        <w:p w:rsidR="00E265C8" w:rsidRDefault="00E265C8" w:rsidP="00953FAD">
          <w:pPr>
            <w:pStyle w:val="34CF8FEB54E441738C56C93120125209"/>
          </w:pPr>
          <w:r>
            <w:t>MM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0D78"/>
    <w:rsid w:val="00312654"/>
    <w:rsid w:val="004C346D"/>
    <w:rsid w:val="006E5AC1"/>
    <w:rsid w:val="008B2A9C"/>
    <w:rsid w:val="00953FAD"/>
    <w:rsid w:val="00A71B4D"/>
    <w:rsid w:val="00B90F05"/>
    <w:rsid w:val="00D20D78"/>
    <w:rsid w:val="00DF2A07"/>
    <w:rsid w:val="00E2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0D78"/>
    <w:rPr>
      <w:rFonts w:cs="Times New Roman"/>
      <w:sz w:val="3276"/>
      <w:szCs w:val="3276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3FAD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65C8"/>
    <w:rPr>
      <w:color w:val="808080"/>
    </w:rPr>
  </w:style>
  <w:style w:type="paragraph" w:customStyle="1" w:styleId="1793CD06119748FCB262A97268E90DC9">
    <w:name w:val="1793CD06119748FCB262A97268E90DC9"/>
    <w:rsid w:val="00D20D78"/>
    <w:pPr>
      <w:spacing w:after="0" w:line="240" w:lineRule="auto"/>
    </w:pPr>
    <w:rPr>
      <w:rFonts w:eastAsiaTheme="minorHAnsi"/>
      <w:b/>
      <w:sz w:val="24"/>
      <w:szCs w:val="40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53FAD"/>
    <w:rPr>
      <w:rFonts w:asciiTheme="majorHAnsi" w:eastAsiaTheme="majorEastAsia" w:hAnsiTheme="majorHAnsi" w:cstheme="majorBidi"/>
      <w:b/>
      <w:sz w:val="32"/>
      <w:szCs w:val="32"/>
      <w:lang w:val="en-US" w:eastAsia="en-US"/>
    </w:rPr>
  </w:style>
  <w:style w:type="paragraph" w:customStyle="1" w:styleId="832C2FC9C56541FBB1E69AFB99AF823E">
    <w:name w:val="832C2FC9C56541FBB1E69AFB99AF823E"/>
    <w:rsid w:val="00953FAD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E265C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FFC000" w:themeColor="accent4"/>
      <w:kern w:val="28"/>
      <w:sz w:val="88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E265C8"/>
    <w:rPr>
      <w:rFonts w:asciiTheme="majorHAnsi" w:eastAsiaTheme="majorEastAsia" w:hAnsiTheme="majorHAnsi" w:cstheme="majorBidi"/>
      <w:color w:val="FFC000" w:themeColor="accent4"/>
      <w:kern w:val="28"/>
      <w:sz w:val="88"/>
      <w:szCs w:val="56"/>
      <w:lang w:val="en-US" w:eastAsia="en-US"/>
    </w:rPr>
  </w:style>
  <w:style w:type="paragraph" w:customStyle="1" w:styleId="CCB85D3AAC034FFEA8B867039B8F308B">
    <w:name w:val="CCB85D3AAC034FFEA8B867039B8F308B"/>
    <w:rsid w:val="00953FA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FFC000" w:themeColor="accent4"/>
      <w:kern w:val="28"/>
      <w:sz w:val="88"/>
      <w:szCs w:val="56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65C8"/>
    <w:pPr>
      <w:numPr>
        <w:ilvl w:val="1"/>
      </w:numPr>
      <w:spacing w:after="0" w:line="1100" w:lineRule="exact"/>
      <w:jc w:val="center"/>
    </w:pPr>
    <w:rPr>
      <w:rFonts w:cstheme="minorBidi"/>
      <w:b/>
      <w:color w:val="FFC000" w:themeColor="accent4"/>
      <w:sz w:val="132"/>
      <w:szCs w:val="2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265C8"/>
    <w:rPr>
      <w:b/>
      <w:color w:val="FFC000" w:themeColor="accent4"/>
      <w:sz w:val="132"/>
      <w:lang w:val="en-US" w:eastAsia="en-US"/>
    </w:rPr>
  </w:style>
  <w:style w:type="paragraph" w:customStyle="1" w:styleId="CB27B410355246B19DBF21F767CED43F">
    <w:name w:val="CB27B410355246B19DBF21F767CED43F"/>
    <w:rsid w:val="00953FAD"/>
    <w:pPr>
      <w:numPr>
        <w:ilvl w:val="1"/>
      </w:numPr>
      <w:spacing w:after="0" w:line="1100" w:lineRule="exact"/>
      <w:jc w:val="center"/>
    </w:pPr>
    <w:rPr>
      <w:b/>
      <w:color w:val="FFC000" w:themeColor="accent4"/>
      <w:sz w:val="132"/>
      <w:lang w:val="en-US" w:eastAsia="en-US"/>
    </w:rPr>
  </w:style>
  <w:style w:type="paragraph" w:customStyle="1" w:styleId="2BF79C64D4D74F41A95C3EDF39F256A6">
    <w:name w:val="2BF79C64D4D74F41A95C3EDF39F256A6"/>
    <w:rsid w:val="00953FAD"/>
    <w:rPr>
      <w:lang w:val="en-US" w:eastAsia="en-US"/>
    </w:rPr>
  </w:style>
  <w:style w:type="paragraph" w:customStyle="1" w:styleId="3357D86ECC3449DB84B35D191E812C70">
    <w:name w:val="3357D86ECC3449DB84B35D191E812C70"/>
    <w:rsid w:val="00953FAD"/>
    <w:rPr>
      <w:lang w:val="en-US" w:eastAsia="en-US"/>
    </w:rPr>
  </w:style>
  <w:style w:type="paragraph" w:customStyle="1" w:styleId="CCB85D3AAC034FFEA8B867039B8F308B1">
    <w:name w:val="CCB85D3AAC034FFEA8B867039B8F308B1"/>
    <w:rsid w:val="00953FA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FFC000" w:themeColor="accent4"/>
      <w:kern w:val="28"/>
      <w:sz w:val="88"/>
      <w:szCs w:val="56"/>
      <w:lang w:val="en-US" w:eastAsia="en-US"/>
    </w:rPr>
  </w:style>
  <w:style w:type="paragraph" w:customStyle="1" w:styleId="CB27B410355246B19DBF21F767CED43F1">
    <w:name w:val="CB27B410355246B19DBF21F767CED43F1"/>
    <w:rsid w:val="00953FAD"/>
    <w:pPr>
      <w:numPr>
        <w:ilvl w:val="1"/>
      </w:numPr>
      <w:spacing w:after="0" w:line="1100" w:lineRule="exact"/>
      <w:jc w:val="center"/>
    </w:pPr>
    <w:rPr>
      <w:b/>
      <w:color w:val="FFC000" w:themeColor="accent4"/>
      <w:sz w:val="132"/>
      <w:lang w:val="en-US" w:eastAsia="en-US"/>
    </w:rPr>
  </w:style>
  <w:style w:type="paragraph" w:customStyle="1" w:styleId="73A79C62D8C04F1B8F3154A30AED4BF4">
    <w:name w:val="73A79C62D8C04F1B8F3154A30AED4BF4"/>
    <w:rsid w:val="00953FAD"/>
    <w:rPr>
      <w:lang w:val="en-US" w:eastAsia="en-US"/>
    </w:rPr>
  </w:style>
  <w:style w:type="paragraph" w:customStyle="1" w:styleId="24807044C75E43E6BB73234FC11CD1DF">
    <w:name w:val="24807044C75E43E6BB73234FC11CD1DF"/>
    <w:rsid w:val="00953FAD"/>
    <w:rPr>
      <w:lang w:val="en-US" w:eastAsia="en-US"/>
    </w:rPr>
  </w:style>
  <w:style w:type="paragraph" w:customStyle="1" w:styleId="D8A08FFA2C87452CA2FAF8179DBD9732">
    <w:name w:val="D8A08FFA2C87452CA2FAF8179DBD9732"/>
    <w:rsid w:val="00953FAD"/>
    <w:rPr>
      <w:lang w:val="en-US" w:eastAsia="en-US"/>
    </w:rPr>
  </w:style>
  <w:style w:type="paragraph" w:customStyle="1" w:styleId="C5524EA2DBAD4D4F91DB6A43AD9D601D">
    <w:name w:val="C5524EA2DBAD4D4F91DB6A43AD9D601D"/>
    <w:rsid w:val="00953FAD"/>
    <w:rPr>
      <w:lang w:val="en-US" w:eastAsia="en-US"/>
    </w:rPr>
  </w:style>
  <w:style w:type="paragraph" w:customStyle="1" w:styleId="B5730D1A26F14C4D9449B4C8F8B89126">
    <w:name w:val="B5730D1A26F14C4D9449B4C8F8B89126"/>
    <w:rsid w:val="00953FAD"/>
    <w:rPr>
      <w:lang w:val="en-US" w:eastAsia="en-US"/>
    </w:rPr>
  </w:style>
  <w:style w:type="paragraph" w:customStyle="1" w:styleId="3ECDC3BC5B1941DA9B029379120EE442">
    <w:name w:val="3ECDC3BC5B1941DA9B029379120EE442"/>
    <w:rsid w:val="00953FAD"/>
    <w:rPr>
      <w:lang w:val="en-US" w:eastAsia="en-US"/>
    </w:rPr>
  </w:style>
  <w:style w:type="paragraph" w:customStyle="1" w:styleId="5265F222EA37483D91847D0B36218DDD">
    <w:name w:val="5265F222EA37483D91847D0B36218DDD"/>
    <w:rsid w:val="00953FAD"/>
    <w:rPr>
      <w:lang w:val="en-US" w:eastAsia="en-US"/>
    </w:rPr>
  </w:style>
  <w:style w:type="paragraph" w:customStyle="1" w:styleId="34CF8FEB54E441738C56C93120125209">
    <w:name w:val="34CF8FEB54E441738C56C93120125209"/>
    <w:rsid w:val="00953FAD"/>
    <w:rPr>
      <w:lang w:val="en-US" w:eastAsia="en-US"/>
    </w:rPr>
  </w:style>
  <w:style w:type="paragraph" w:customStyle="1" w:styleId="CCB85D3AAC034FFEA8B867039B8F308B2">
    <w:name w:val="CCB85D3AAC034FFEA8B867039B8F308B2"/>
    <w:rsid w:val="00E265C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FFC000" w:themeColor="accent4"/>
      <w:kern w:val="28"/>
      <w:sz w:val="88"/>
      <w:szCs w:val="56"/>
      <w:lang w:val="en-US" w:eastAsia="en-US"/>
    </w:rPr>
  </w:style>
  <w:style w:type="paragraph" w:customStyle="1" w:styleId="CB27B410355246B19DBF21F767CED43F2">
    <w:name w:val="CB27B410355246B19DBF21F767CED43F2"/>
    <w:rsid w:val="00E265C8"/>
    <w:pPr>
      <w:numPr>
        <w:ilvl w:val="1"/>
      </w:numPr>
      <w:spacing w:after="0" w:line="1100" w:lineRule="exact"/>
      <w:jc w:val="center"/>
    </w:pPr>
    <w:rPr>
      <w:b/>
      <w:color w:val="FFC000" w:themeColor="accent4"/>
      <w:sz w:val="13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Neon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C008C"/>
      </a:accent1>
      <a:accent2>
        <a:srgbClr val="FFFF00"/>
      </a:accent2>
      <a:accent3>
        <a:srgbClr val="00CFF6"/>
      </a:accent3>
      <a:accent4>
        <a:srgbClr val="00FF00"/>
      </a:accent4>
      <a:accent5>
        <a:srgbClr val="FFAE00"/>
      </a:accent5>
      <a:accent6>
        <a:srgbClr val="2E3192"/>
      </a:accent6>
      <a:hlink>
        <a:srgbClr val="EC008C"/>
      </a:hlink>
      <a:folHlink>
        <a:srgbClr val="EC008C"/>
      </a:folHlink>
    </a:clrScheme>
    <a:fontScheme name="Basketball Flyer AS">
      <a:majorFont>
        <a:latin typeface="Rockwell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7E73934-C339-4021-AA53-2F21BE9DE8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9F9432-344D-446B-8568-0EC0C0C07E15}"/>
</file>

<file path=customXml/itemProps3.xml><?xml version="1.0" encoding="utf-8"?>
<ds:datastoreItem xmlns:ds="http://schemas.openxmlformats.org/officeDocument/2006/customXml" ds:itemID="{A1F1FA68-12A3-46B4-A425-5206055CCDE6}"/>
</file>

<file path=customXml/itemProps4.xml><?xml version="1.0" encoding="utf-8"?>
<ds:datastoreItem xmlns:ds="http://schemas.openxmlformats.org/officeDocument/2006/customXml" ds:itemID="{FF892E6F-AA95-444B-9016-987E56265FC3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11T06:23:00Z</dcterms:created>
  <dcterms:modified xsi:type="dcterms:W3CDTF">2019-02-1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